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06674C" w14:textId="77777777" w:rsidR="00973D7D" w:rsidRPr="00116170" w:rsidRDefault="00973D7D" w:rsidP="00973D7D">
      <w:pPr>
        <w:spacing w:after="0" w:line="240" w:lineRule="auto"/>
        <w:jc w:val="center"/>
        <w:rPr>
          <w:rFonts w:ascii="Times New Roman" w:hAnsi="Times New Roman" w:cs="Times New Roman"/>
          <w:b/>
        </w:rPr>
      </w:pPr>
      <w:r w:rsidRPr="00116170">
        <w:rPr>
          <w:rFonts w:ascii="Times New Roman" w:hAnsi="Times New Roman" w:cs="Times New Roman"/>
          <w:b/>
          <w:noProof/>
          <w:lang w:eastAsia="tr-TR"/>
        </w:rPr>
        <w:drawing>
          <wp:anchor distT="0" distB="0" distL="114300" distR="114300" simplePos="0" relativeHeight="251659264" behindDoc="0" locked="0" layoutInCell="1" allowOverlap="1" wp14:anchorId="05F9FBBA" wp14:editId="623AC438">
            <wp:simplePos x="0" y="0"/>
            <wp:positionH relativeFrom="column">
              <wp:posOffset>307340</wp:posOffset>
            </wp:positionH>
            <wp:positionV relativeFrom="paragraph">
              <wp:posOffset>12066</wp:posOffset>
            </wp:positionV>
            <wp:extent cx="609600" cy="609600"/>
            <wp:effectExtent l="0" t="0" r="0" b="0"/>
            <wp:wrapNone/>
            <wp:docPr id="1" name="Picture 2568"/>
            <wp:cNvGraphicFramePr/>
            <a:graphic xmlns:a="http://schemas.openxmlformats.org/drawingml/2006/main">
              <a:graphicData uri="http://schemas.openxmlformats.org/drawingml/2006/picture">
                <pic:pic xmlns:pic="http://schemas.openxmlformats.org/drawingml/2006/picture">
                  <pic:nvPicPr>
                    <pic:cNvPr id="2568" name="Picture 2568"/>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9600" cy="609600"/>
                    </a:xfrm>
                    <a:prstGeom prst="rect">
                      <a:avLst/>
                    </a:prstGeom>
                  </pic:spPr>
                </pic:pic>
              </a:graphicData>
            </a:graphic>
            <wp14:sizeRelH relativeFrom="margin">
              <wp14:pctWidth>0</wp14:pctWidth>
            </wp14:sizeRelH>
            <wp14:sizeRelV relativeFrom="margin">
              <wp14:pctHeight>0</wp14:pctHeight>
            </wp14:sizeRelV>
          </wp:anchor>
        </w:drawing>
      </w:r>
      <w:r w:rsidRPr="00116170">
        <w:rPr>
          <w:rFonts w:ascii="Times New Roman" w:hAnsi="Times New Roman" w:cs="Times New Roman"/>
          <w:b/>
        </w:rPr>
        <w:t>T.C.</w:t>
      </w:r>
    </w:p>
    <w:p w14:paraId="1FB5A288" w14:textId="77777777" w:rsidR="00973D7D" w:rsidRPr="00116170" w:rsidRDefault="00973D7D" w:rsidP="00973D7D">
      <w:pPr>
        <w:spacing w:after="0" w:line="240" w:lineRule="auto"/>
        <w:jc w:val="center"/>
        <w:rPr>
          <w:rFonts w:ascii="Times New Roman" w:hAnsi="Times New Roman" w:cs="Times New Roman"/>
          <w:b/>
        </w:rPr>
      </w:pPr>
      <w:r w:rsidRPr="00116170">
        <w:rPr>
          <w:rFonts w:ascii="Times New Roman" w:hAnsi="Times New Roman" w:cs="Times New Roman"/>
          <w:b/>
        </w:rPr>
        <w:t>Selçuk Üniversitesi</w:t>
      </w:r>
    </w:p>
    <w:p w14:paraId="1628FFAB" w14:textId="77777777" w:rsidR="00201D78" w:rsidRPr="00116170" w:rsidRDefault="002D07A0" w:rsidP="00201D78">
      <w:pPr>
        <w:spacing w:after="0" w:line="240" w:lineRule="auto"/>
        <w:jc w:val="center"/>
        <w:rPr>
          <w:rFonts w:ascii="Times New Roman" w:hAnsi="Times New Roman" w:cs="Times New Roman"/>
          <w:b/>
        </w:rPr>
      </w:pPr>
      <w:r>
        <w:rPr>
          <w:rFonts w:ascii="Times New Roman" w:hAnsi="Times New Roman" w:cs="Times New Roman"/>
          <w:b/>
        </w:rPr>
        <w:t>Eğitim Bilimleri</w:t>
      </w:r>
      <w:r w:rsidR="00973D7D" w:rsidRPr="00116170">
        <w:rPr>
          <w:rFonts w:ascii="Times New Roman" w:hAnsi="Times New Roman" w:cs="Times New Roman"/>
          <w:b/>
        </w:rPr>
        <w:t xml:space="preserve"> Enstitüsü Müdürlüğü</w:t>
      </w:r>
    </w:p>
    <w:p w14:paraId="3DE508CE" w14:textId="77777777" w:rsidR="00FD54D8" w:rsidRDefault="00FD54D8" w:rsidP="00973D7D">
      <w:pPr>
        <w:pBdr>
          <w:bottom w:val="single" w:sz="6" w:space="1" w:color="auto"/>
        </w:pBdr>
        <w:spacing w:after="0" w:line="240" w:lineRule="auto"/>
        <w:jc w:val="center"/>
        <w:rPr>
          <w:rFonts w:ascii="Times New Roman" w:hAnsi="Times New Roman" w:cs="Times New Roman"/>
          <w:b/>
        </w:rPr>
      </w:pPr>
    </w:p>
    <w:p w14:paraId="168F9DD5" w14:textId="77777777" w:rsidR="00973D7D" w:rsidRPr="00116170" w:rsidRDefault="00973D7D" w:rsidP="00973D7D">
      <w:pPr>
        <w:pBdr>
          <w:bottom w:val="single" w:sz="6" w:space="1" w:color="auto"/>
        </w:pBdr>
        <w:spacing w:after="0" w:line="240" w:lineRule="auto"/>
        <w:jc w:val="center"/>
        <w:rPr>
          <w:rFonts w:ascii="Times New Roman" w:hAnsi="Times New Roman" w:cs="Times New Roman"/>
          <w:b/>
        </w:rPr>
      </w:pPr>
      <w:r w:rsidRPr="00116170">
        <w:rPr>
          <w:rFonts w:ascii="Times New Roman" w:hAnsi="Times New Roman" w:cs="Times New Roman"/>
          <w:b/>
          <w:noProof/>
          <w:lang w:eastAsia="tr-TR"/>
        </w:rPr>
        <mc:AlternateContent>
          <mc:Choice Requires="wps">
            <w:drawing>
              <wp:anchor distT="45720" distB="45720" distL="114300" distR="114300" simplePos="0" relativeHeight="251660288" behindDoc="0" locked="0" layoutInCell="1" allowOverlap="1" wp14:anchorId="03867449" wp14:editId="5827C320">
                <wp:simplePos x="0" y="0"/>
                <wp:positionH relativeFrom="margin">
                  <wp:posOffset>5060315</wp:posOffset>
                </wp:positionH>
                <wp:positionV relativeFrom="paragraph">
                  <wp:posOffset>6350</wp:posOffset>
                </wp:positionV>
                <wp:extent cx="1552575" cy="238125"/>
                <wp:effectExtent l="0" t="0" r="0" b="9525"/>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238125"/>
                        </a:xfrm>
                        <a:prstGeom prst="rect">
                          <a:avLst/>
                        </a:prstGeom>
                        <a:noFill/>
                        <a:ln>
                          <a:noFill/>
                        </a:ln>
                        <a:effectLst/>
                      </wps:spPr>
                      <wps:txbx>
                        <w:txbxContent>
                          <w:p w14:paraId="34A39860" w14:textId="77777777" w:rsidR="00973D7D" w:rsidRPr="00F07B64" w:rsidRDefault="003C6F01" w:rsidP="00973D7D">
                            <w:pPr>
                              <w:rPr>
                                <w:rFonts w:ascii="Times New Roman" w:hAnsi="Times New Roman" w:cs="Times New Roman"/>
                                <w:sz w:val="16"/>
                              </w:rPr>
                            </w:pPr>
                            <w:r>
                              <w:rPr>
                                <w:rFonts w:ascii="Times New Roman" w:hAnsi="Times New Roman" w:cs="Times New Roman"/>
                                <w:sz w:val="16"/>
                              </w:rPr>
                              <w:t xml:space="preserve">Form No: </w:t>
                            </w:r>
                            <w:r w:rsidR="00FD54D8">
                              <w:rPr>
                                <w:rFonts w:ascii="Times New Roman" w:hAnsi="Times New Roman" w:cs="Times New Roman"/>
                                <w:sz w:val="16"/>
                              </w:rPr>
                              <w:t>Yüksek Lisans Form 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67449" id="_x0000_t202" coordsize="21600,21600" o:spt="202" path="m,l,21600r21600,l21600,xe">
                <v:stroke joinstyle="miter"/>
                <v:path gradientshapeok="t" o:connecttype="rect"/>
              </v:shapetype>
              <v:shape id="Metin Kutusu 2" o:spid="_x0000_s1026" type="#_x0000_t202" style="position:absolute;left:0;text-align:left;margin-left:398.45pt;margin-top:.5pt;width:122.25pt;height:18.7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" filled="f" stroked="f">
                <v:textbox>
                  <w:txbxContent>
                    <w:p w14:paraId="34A39860" w14:textId="77777777" w:rsidR="00973D7D" w:rsidRPr="00F07B64" w:rsidRDefault="003C6F01" w:rsidP="00973D7D">
                      <w:pPr>
                        <w:rPr>
                          <w:rFonts w:ascii="Times New Roman" w:hAnsi="Times New Roman" w:cs="Times New Roman"/>
                          <w:sz w:val="16"/>
                        </w:rPr>
                      </w:pPr>
                      <w:r>
                        <w:rPr>
                          <w:rFonts w:ascii="Times New Roman" w:hAnsi="Times New Roman" w:cs="Times New Roman"/>
                          <w:sz w:val="16"/>
                        </w:rPr>
                        <w:t xml:space="preserve">Form No: </w:t>
                      </w:r>
                      <w:r w:rsidR="00FD54D8">
                        <w:rPr>
                          <w:rFonts w:ascii="Times New Roman" w:hAnsi="Times New Roman" w:cs="Times New Roman"/>
                          <w:sz w:val="16"/>
                        </w:rPr>
                        <w:t>Yüksek Lisans Form 6</w:t>
                      </w:r>
                    </w:p>
                  </w:txbxContent>
                </v:textbox>
                <w10:wrap anchorx="margin"/>
              </v:shape>
            </w:pict>
          </mc:Fallback>
        </mc:AlternateContent>
      </w:r>
    </w:p>
    <w:p w14:paraId="1EA6A370" w14:textId="77777777" w:rsidR="00973D7D" w:rsidRPr="00116170" w:rsidRDefault="00973D7D" w:rsidP="00973D7D">
      <w:pPr>
        <w:spacing w:after="0" w:line="240" w:lineRule="auto"/>
        <w:jc w:val="center"/>
        <w:rPr>
          <w:rFonts w:ascii="Times New Roman" w:hAnsi="Times New Roman" w:cs="Times New Roman"/>
          <w:b/>
        </w:rPr>
      </w:pPr>
    </w:p>
    <w:p w14:paraId="79D8B5DC" w14:textId="77777777" w:rsidR="00973D7D" w:rsidRPr="00116170" w:rsidRDefault="00973D7D" w:rsidP="00973D7D">
      <w:pPr>
        <w:spacing w:after="0" w:line="240" w:lineRule="auto"/>
        <w:jc w:val="right"/>
        <w:rPr>
          <w:rFonts w:ascii="Times New Roman" w:hAnsi="Times New Roman" w:cs="Times New Roman"/>
          <w:b/>
        </w:rPr>
      </w:pPr>
      <w:r w:rsidRPr="00116170">
        <w:rPr>
          <w:rFonts w:ascii="Times New Roman" w:hAnsi="Times New Roman" w:cs="Times New Roman"/>
          <w:b/>
        </w:rPr>
        <w:t>Tarih:</w:t>
      </w:r>
      <w:sdt>
        <w:sdtPr>
          <w:rPr>
            <w:rStyle w:val="Stil7"/>
          </w:rPr>
          <w:id w:val="1951194341"/>
          <w:placeholder>
            <w:docPart w:val="A0066876A0BE46AF918BD2894E90FF45"/>
          </w:placeholder>
          <w:showingPlcHdr/>
          <w:date>
            <w:dateFormat w:val="d.MM.yyyy"/>
            <w:lid w:val="tr-TR"/>
            <w:storeMappedDataAs w:val="dateTime"/>
            <w:calendar w:val="gregorian"/>
          </w:date>
        </w:sdtPr>
        <w:sdtEndPr>
          <w:rPr>
            <w:rStyle w:val="VarsaylanParagrafYazTipi"/>
            <w:rFonts w:asciiTheme="minorHAnsi" w:hAnsiTheme="minorHAnsi" w:cs="Times New Roman"/>
            <w:b/>
          </w:rPr>
        </w:sdtEndPr>
        <w:sdtContent>
          <w:r w:rsidR="00116170" w:rsidRPr="00CA5CFE">
            <w:rPr>
              <w:rFonts w:ascii="Times New Roman" w:hAnsi="Times New Roman" w:cs="Times New Roman"/>
            </w:rPr>
            <w:t>[</w:t>
          </w:r>
          <w:r w:rsidRPr="00CA5CFE">
            <w:rPr>
              <w:rStyle w:val="YerTutucuMetni"/>
              <w:rFonts w:ascii="Times New Roman" w:hAnsi="Times New Roman" w:cs="Times New Roman"/>
              <w:color w:val="auto"/>
            </w:rPr>
            <w:t>Tarih girmek için tıklayın veya dokunun.</w:t>
          </w:r>
          <w:r w:rsidR="00116170" w:rsidRPr="00CA5CFE">
            <w:rPr>
              <w:rStyle w:val="YerTutucuMetni"/>
              <w:rFonts w:ascii="Times New Roman" w:hAnsi="Times New Roman" w:cs="Times New Roman"/>
              <w:color w:val="auto"/>
            </w:rPr>
            <w:t>]</w:t>
          </w:r>
        </w:sdtContent>
      </w:sdt>
    </w:p>
    <w:p w14:paraId="09C59F47" w14:textId="77777777" w:rsidR="00201D78" w:rsidRPr="00116170" w:rsidRDefault="00201D78" w:rsidP="00F71C13">
      <w:pPr>
        <w:spacing w:before="120" w:after="0"/>
        <w:jc w:val="center"/>
        <w:rPr>
          <w:rFonts w:ascii="Times New Roman" w:hAnsi="Times New Roman" w:cs="Times New Roman"/>
          <w:b/>
        </w:rPr>
      </w:pPr>
    </w:p>
    <w:p w14:paraId="7D7C1F10" w14:textId="77777777" w:rsidR="00973D7D" w:rsidRPr="00116170" w:rsidRDefault="00FD54D8" w:rsidP="00F71C13">
      <w:pPr>
        <w:spacing w:before="120" w:after="0"/>
        <w:jc w:val="center"/>
        <w:rPr>
          <w:rFonts w:ascii="Times New Roman" w:hAnsi="Times New Roman" w:cs="Times New Roman"/>
          <w:b/>
        </w:rPr>
      </w:pPr>
      <w:r>
        <w:rPr>
          <w:rFonts w:ascii="Times New Roman" w:hAnsi="Times New Roman" w:cs="Times New Roman"/>
          <w:b/>
        </w:rPr>
        <w:t>MEZUNİYET DİLEKÇE FORMU</w:t>
      </w:r>
    </w:p>
    <w:p w14:paraId="1DC09277" w14:textId="77777777" w:rsidR="00201D78" w:rsidRPr="00116170" w:rsidRDefault="00201D78" w:rsidP="00F71C13">
      <w:pPr>
        <w:spacing w:before="120" w:after="0"/>
        <w:jc w:val="center"/>
        <w:rPr>
          <w:rFonts w:ascii="Times New Roman" w:hAnsi="Times New Roman" w:cs="Times New Roman"/>
          <w:b/>
        </w:rPr>
      </w:pPr>
    </w:p>
    <w:tbl>
      <w:tblPr>
        <w:tblStyle w:val="TabloKlavuzu"/>
        <w:tblW w:w="0" w:type="auto"/>
        <w:tblLook w:val="04A0" w:firstRow="1" w:lastRow="0" w:firstColumn="1" w:lastColumn="0" w:noHBand="0" w:noVBand="1"/>
      </w:tblPr>
      <w:tblGrid>
        <w:gridCol w:w="562"/>
        <w:gridCol w:w="1843"/>
        <w:gridCol w:w="7789"/>
      </w:tblGrid>
      <w:tr w:rsidR="00116170" w:rsidRPr="00116170" w14:paraId="2CA00D1E" w14:textId="77777777" w:rsidTr="00201D78">
        <w:tc>
          <w:tcPr>
            <w:tcW w:w="562" w:type="dxa"/>
            <w:vMerge w:val="restart"/>
            <w:textDirection w:val="btLr"/>
          </w:tcPr>
          <w:p w14:paraId="7FBF9733" w14:textId="77777777" w:rsidR="00F71C13" w:rsidRPr="00116170" w:rsidRDefault="00F71C13" w:rsidP="00973D7D">
            <w:pPr>
              <w:ind w:left="113" w:right="113"/>
              <w:jc w:val="center"/>
              <w:rPr>
                <w:rFonts w:ascii="Times New Roman" w:hAnsi="Times New Roman" w:cs="Times New Roman"/>
                <w:b/>
              </w:rPr>
            </w:pPr>
            <w:r w:rsidRPr="00116170">
              <w:rPr>
                <w:rFonts w:ascii="Times New Roman" w:hAnsi="Times New Roman" w:cs="Times New Roman"/>
                <w:b/>
              </w:rPr>
              <w:t>Öğrencinin</w:t>
            </w:r>
          </w:p>
        </w:tc>
        <w:tc>
          <w:tcPr>
            <w:tcW w:w="1843" w:type="dxa"/>
          </w:tcPr>
          <w:p w14:paraId="741873AA" w14:textId="77777777" w:rsidR="00F71C13" w:rsidRPr="00116170" w:rsidRDefault="00F71C13">
            <w:pPr>
              <w:rPr>
                <w:rFonts w:ascii="Times New Roman" w:hAnsi="Times New Roman" w:cs="Times New Roman"/>
              </w:rPr>
            </w:pPr>
            <w:r w:rsidRPr="00116170">
              <w:rPr>
                <w:rFonts w:ascii="Times New Roman" w:hAnsi="Times New Roman" w:cs="Times New Roman"/>
              </w:rPr>
              <w:t xml:space="preserve">Adı – Soyadı </w:t>
            </w:r>
          </w:p>
        </w:tc>
        <w:sdt>
          <w:sdtPr>
            <w:rPr>
              <w:rFonts w:ascii="Times New Roman" w:hAnsi="Times New Roman" w:cs="Times New Roman"/>
            </w:rPr>
            <w:id w:val="-1127152214"/>
            <w:placeholder>
              <w:docPart w:val="E8CBCA7D6DD84858862CDBAA7397FB99"/>
            </w:placeholder>
            <w:showingPlcHdr/>
          </w:sdtPr>
          <w:sdtEndPr/>
          <w:sdtContent>
            <w:tc>
              <w:tcPr>
                <w:tcW w:w="7789" w:type="dxa"/>
              </w:tcPr>
              <w:p w14:paraId="691A2F93" w14:textId="77777777" w:rsidR="00F71C13" w:rsidRPr="00116170" w:rsidRDefault="00116170" w:rsidP="00324BB1">
                <w:pPr>
                  <w:rPr>
                    <w:rFonts w:ascii="Times New Roman" w:hAnsi="Times New Roman" w:cs="Times New Roman"/>
                  </w:rPr>
                </w:pPr>
                <w:r w:rsidRPr="00116170">
                  <w:rPr>
                    <w:rFonts w:ascii="Times New Roman" w:hAnsi="Times New Roman" w:cs="Times New Roman"/>
                  </w:rPr>
                  <w:t>[</w:t>
                </w:r>
                <w:r w:rsidR="00324BB1" w:rsidRPr="00116170">
                  <w:rPr>
                    <w:rStyle w:val="YerTutucuMetni"/>
                    <w:rFonts w:ascii="Times New Roman" w:hAnsi="Times New Roman" w:cs="Times New Roman"/>
                    <w:color w:val="auto"/>
                  </w:rPr>
                  <w:t>Adınızı ve Soyadınızı Yazınız</w:t>
                </w:r>
                <w:r w:rsidRPr="00116170">
                  <w:rPr>
                    <w:rStyle w:val="YerTutucuMetni"/>
                    <w:rFonts w:ascii="Times New Roman" w:hAnsi="Times New Roman" w:cs="Times New Roman"/>
                    <w:color w:val="auto"/>
                  </w:rPr>
                  <w:t>]</w:t>
                </w:r>
              </w:p>
            </w:tc>
          </w:sdtContent>
        </w:sdt>
      </w:tr>
      <w:tr w:rsidR="00116170" w:rsidRPr="00116170" w14:paraId="7986F5D2" w14:textId="77777777" w:rsidTr="00201D78">
        <w:tc>
          <w:tcPr>
            <w:tcW w:w="562" w:type="dxa"/>
            <w:vMerge/>
          </w:tcPr>
          <w:p w14:paraId="13241543" w14:textId="77777777" w:rsidR="00F71C13" w:rsidRPr="00116170" w:rsidRDefault="00F71C13">
            <w:pPr>
              <w:rPr>
                <w:rFonts w:ascii="Times New Roman" w:hAnsi="Times New Roman" w:cs="Times New Roman"/>
              </w:rPr>
            </w:pPr>
          </w:p>
        </w:tc>
        <w:tc>
          <w:tcPr>
            <w:tcW w:w="1843" w:type="dxa"/>
          </w:tcPr>
          <w:p w14:paraId="6A506B40" w14:textId="77777777" w:rsidR="00F71C13" w:rsidRPr="00116170" w:rsidRDefault="00F71C13">
            <w:pPr>
              <w:rPr>
                <w:rFonts w:ascii="Times New Roman" w:hAnsi="Times New Roman" w:cs="Times New Roman"/>
              </w:rPr>
            </w:pPr>
            <w:r w:rsidRPr="00116170">
              <w:rPr>
                <w:rFonts w:ascii="Times New Roman" w:hAnsi="Times New Roman" w:cs="Times New Roman"/>
              </w:rPr>
              <w:t>Öğrenci No</w:t>
            </w:r>
          </w:p>
        </w:tc>
        <w:sdt>
          <w:sdtPr>
            <w:rPr>
              <w:rFonts w:ascii="Times New Roman" w:hAnsi="Times New Roman" w:cs="Times New Roman"/>
            </w:rPr>
            <w:id w:val="-1672322232"/>
            <w:placeholder>
              <w:docPart w:val="CBEB50EF479A4012B513693AD663489A"/>
            </w:placeholder>
            <w:showingPlcHdr/>
          </w:sdtPr>
          <w:sdtEndPr/>
          <w:sdtContent>
            <w:tc>
              <w:tcPr>
                <w:tcW w:w="7789" w:type="dxa"/>
              </w:tcPr>
              <w:p w14:paraId="2A2F7422" w14:textId="77777777" w:rsidR="00F71C13" w:rsidRPr="00116170" w:rsidRDefault="00116170" w:rsidP="00324BB1">
                <w:pPr>
                  <w:rPr>
                    <w:rFonts w:ascii="Times New Roman" w:hAnsi="Times New Roman" w:cs="Times New Roman"/>
                  </w:rPr>
                </w:pPr>
                <w:r w:rsidRPr="00116170">
                  <w:rPr>
                    <w:rFonts w:ascii="Times New Roman" w:hAnsi="Times New Roman" w:cs="Times New Roman"/>
                  </w:rPr>
                  <w:t>[</w:t>
                </w:r>
                <w:r w:rsidR="00324BB1" w:rsidRPr="00116170">
                  <w:rPr>
                    <w:rStyle w:val="YerTutucuMetni"/>
                    <w:rFonts w:ascii="Times New Roman" w:hAnsi="Times New Roman" w:cs="Times New Roman"/>
                    <w:color w:val="auto"/>
                  </w:rPr>
                  <w:t>Öğrenci Numaranızı Yazınız</w:t>
                </w:r>
                <w:r w:rsidRPr="00116170">
                  <w:rPr>
                    <w:rStyle w:val="YerTutucuMetni"/>
                    <w:rFonts w:ascii="Times New Roman" w:hAnsi="Times New Roman" w:cs="Times New Roman"/>
                    <w:color w:val="auto"/>
                  </w:rPr>
                  <w:t>]</w:t>
                </w:r>
              </w:p>
            </w:tc>
          </w:sdtContent>
        </w:sdt>
      </w:tr>
      <w:tr w:rsidR="00116170" w:rsidRPr="00116170" w14:paraId="554C8813" w14:textId="77777777" w:rsidTr="00201D78">
        <w:tc>
          <w:tcPr>
            <w:tcW w:w="562" w:type="dxa"/>
            <w:vMerge/>
          </w:tcPr>
          <w:p w14:paraId="49915F57" w14:textId="77777777" w:rsidR="00F71C13" w:rsidRPr="00116170" w:rsidRDefault="00F71C13">
            <w:pPr>
              <w:rPr>
                <w:rFonts w:ascii="Times New Roman" w:hAnsi="Times New Roman" w:cs="Times New Roman"/>
              </w:rPr>
            </w:pPr>
          </w:p>
        </w:tc>
        <w:tc>
          <w:tcPr>
            <w:tcW w:w="1843" w:type="dxa"/>
          </w:tcPr>
          <w:p w14:paraId="690375BA" w14:textId="77777777" w:rsidR="00F71C13" w:rsidRPr="00116170" w:rsidRDefault="00F71C13">
            <w:pPr>
              <w:rPr>
                <w:rFonts w:ascii="Times New Roman" w:hAnsi="Times New Roman" w:cs="Times New Roman"/>
              </w:rPr>
            </w:pPr>
            <w:r w:rsidRPr="00116170">
              <w:rPr>
                <w:rFonts w:ascii="Times New Roman" w:hAnsi="Times New Roman" w:cs="Times New Roman"/>
              </w:rPr>
              <w:t>Anabilim Dalı</w:t>
            </w:r>
          </w:p>
        </w:tc>
        <w:tc>
          <w:tcPr>
            <w:tcW w:w="7789" w:type="dxa"/>
          </w:tcPr>
          <w:p w14:paraId="44C85AB4" w14:textId="77777777" w:rsidR="00F71C13" w:rsidRPr="00116170" w:rsidRDefault="00296749" w:rsidP="002D07A0">
            <w:pPr>
              <w:rPr>
                <w:rFonts w:ascii="Times New Roman" w:hAnsi="Times New Roman" w:cs="Times New Roman"/>
              </w:rPr>
            </w:pPr>
            <w:sdt>
              <w:sdtPr>
                <w:rPr>
                  <w:rFonts w:ascii="Times New Roman" w:hAnsi="Times New Roman" w:cs="Times New Roman"/>
                </w:rPr>
                <w:alias w:val="Anabilim Dalınızı Seçiniz"/>
                <w:tag w:val="Anabilim Dalınızı Seçiniz"/>
                <w:id w:val="-1822723539"/>
                <w:placeholder>
                  <w:docPart w:val="762698067AFF4B1BAF83D7EB9B6661A8"/>
                </w:placeholder>
                <w:showingPlcHdr/>
                <w:comboBox>
                  <w:listItem w:value="Bir öğe seçin."/>
                  <w:listItem w:displayText="Eğitim Bilimleri" w:value="Eğitim Bilimleri"/>
                  <w:listItem w:displayText="Matematik ve Fen Bilimleri Eğitimi" w:value="Matematik ve Fen Bilimleri Eğitimi"/>
                  <w:listItem w:displayText="Yabancı Diller Eğitimi" w:value="Yabancı Diller Eğitimi"/>
                  <w:listItem w:displayText="Temel Eğitim" w:value="Temel Eğitim"/>
                </w:comboBox>
              </w:sdtPr>
              <w:sdtEndPr/>
              <w:sdtContent>
                <w:r w:rsidR="002D07A0" w:rsidRPr="002A412A">
                  <w:rPr>
                    <w:rFonts w:ascii="Times New Roman" w:hAnsi="Times New Roman" w:cs="Times New Roman"/>
                  </w:rPr>
                  <w:t>[Anabilim Dalını Seçiniz]</w:t>
                </w:r>
              </w:sdtContent>
            </w:sdt>
          </w:p>
        </w:tc>
      </w:tr>
      <w:tr w:rsidR="00116170" w:rsidRPr="00116170" w14:paraId="562AA8C2" w14:textId="77777777" w:rsidTr="00201D78">
        <w:tc>
          <w:tcPr>
            <w:tcW w:w="562" w:type="dxa"/>
            <w:vMerge/>
          </w:tcPr>
          <w:p w14:paraId="740D3530" w14:textId="77777777" w:rsidR="00F71C13" w:rsidRPr="00116170" w:rsidRDefault="00F71C13">
            <w:pPr>
              <w:rPr>
                <w:rFonts w:ascii="Times New Roman" w:hAnsi="Times New Roman" w:cs="Times New Roman"/>
              </w:rPr>
            </w:pPr>
          </w:p>
        </w:tc>
        <w:tc>
          <w:tcPr>
            <w:tcW w:w="1843" w:type="dxa"/>
          </w:tcPr>
          <w:p w14:paraId="39BE6F0B" w14:textId="77777777" w:rsidR="00F71C13" w:rsidRPr="00116170" w:rsidRDefault="00F71C13">
            <w:pPr>
              <w:rPr>
                <w:rFonts w:ascii="Times New Roman" w:hAnsi="Times New Roman" w:cs="Times New Roman"/>
              </w:rPr>
            </w:pPr>
            <w:r w:rsidRPr="00116170">
              <w:rPr>
                <w:rFonts w:ascii="Times New Roman" w:hAnsi="Times New Roman" w:cs="Times New Roman"/>
              </w:rPr>
              <w:t>Bilim Dalı</w:t>
            </w:r>
          </w:p>
        </w:tc>
        <w:sdt>
          <w:sdtPr>
            <w:rPr>
              <w:rFonts w:ascii="Times New Roman" w:hAnsi="Times New Roman" w:cs="Times New Roman"/>
            </w:rPr>
            <w:alias w:val="Bilim Dalını Seçiniz"/>
            <w:tag w:val="Bilim Dalını Seçiniz"/>
            <w:id w:val="-1517609002"/>
            <w:placeholder>
              <w:docPart w:val="A9424ED5CB894DDB9CFF197F48983AAF"/>
            </w:placeholder>
            <w:showingPlcHdr/>
            <w:comboBox>
              <w:listItem w:value="Bir öğe seçin."/>
              <w:listItem w:displayText="Rehberlik ve Psikolojik Danışmanlık" w:value="Rehberlik ve Psikolojik Danışmanlık"/>
              <w:listItem w:displayText="Hayat Boyu Öğrenme ve Yetişkin Eğitimi" w:value="Hayat Boyu Öğrenme ve Yetişkin Eğitimi"/>
              <w:listItem w:displayText="Eğitim Yönetimi" w:value="Eğitim Yönetimi"/>
              <w:listItem w:displayText="Öğretim Teknolojileri" w:value="Öğretim Teknolojileri"/>
              <w:listItem w:displayText="Matematik Eğitimi" w:value="Matematik Eğitimi"/>
              <w:listItem w:displayText="İngiliz Dili Eğitimi" w:value="İngiliz Dili Eğitimi"/>
              <w:listItem w:displayText="Sınıf Eğitimi" w:value="Sınıf Eğitimi"/>
              <w:listItem w:displayText="Okul Öncesi Eğitimi" w:value="Okul Öncesi Eğitimi"/>
            </w:comboBox>
          </w:sdtPr>
          <w:sdtEndPr/>
          <w:sdtContent>
            <w:tc>
              <w:tcPr>
                <w:tcW w:w="7789" w:type="dxa"/>
              </w:tcPr>
              <w:p w14:paraId="59B6D588" w14:textId="77777777" w:rsidR="00F71C13" w:rsidRPr="00116170" w:rsidRDefault="002D07A0" w:rsidP="002D07A0">
                <w:pPr>
                  <w:rPr>
                    <w:rFonts w:ascii="Times New Roman" w:hAnsi="Times New Roman" w:cs="Times New Roman"/>
                  </w:rPr>
                </w:pPr>
                <w:r w:rsidRPr="002E6ABF">
                  <w:rPr>
                    <w:rFonts w:ascii="Times New Roman" w:hAnsi="Times New Roman" w:cs="Times New Roman"/>
                  </w:rPr>
                  <w:t>[</w:t>
                </w:r>
                <w:r w:rsidRPr="002E6ABF">
                  <w:rPr>
                    <w:rStyle w:val="YerTutucuMetni"/>
                    <w:rFonts w:ascii="Times New Roman" w:hAnsi="Times New Roman" w:cs="Times New Roman"/>
                    <w:color w:val="auto"/>
                  </w:rPr>
                  <w:t>Bilim Dalı Seçiniz]</w:t>
                </w:r>
              </w:p>
            </w:tc>
          </w:sdtContent>
        </w:sdt>
      </w:tr>
      <w:tr w:rsidR="00116170" w:rsidRPr="00116170" w14:paraId="0047B5C2" w14:textId="77777777" w:rsidTr="00201D78">
        <w:tc>
          <w:tcPr>
            <w:tcW w:w="562" w:type="dxa"/>
            <w:vMerge/>
          </w:tcPr>
          <w:p w14:paraId="3D98F8F6" w14:textId="77777777" w:rsidR="00201D78" w:rsidRPr="00116170" w:rsidRDefault="00201D78" w:rsidP="00201D78">
            <w:pPr>
              <w:rPr>
                <w:rFonts w:ascii="Times New Roman" w:hAnsi="Times New Roman" w:cs="Times New Roman"/>
              </w:rPr>
            </w:pPr>
          </w:p>
        </w:tc>
        <w:tc>
          <w:tcPr>
            <w:tcW w:w="1843" w:type="dxa"/>
          </w:tcPr>
          <w:p w14:paraId="3093D115" w14:textId="77777777" w:rsidR="00201D78" w:rsidRPr="00116170" w:rsidRDefault="00201D78" w:rsidP="00201D78">
            <w:pPr>
              <w:rPr>
                <w:rFonts w:ascii="Times New Roman" w:hAnsi="Times New Roman" w:cs="Times New Roman"/>
              </w:rPr>
            </w:pPr>
            <w:r w:rsidRPr="00116170">
              <w:rPr>
                <w:rFonts w:ascii="Times New Roman" w:hAnsi="Times New Roman" w:cs="Times New Roman"/>
              </w:rPr>
              <w:t>Programı</w:t>
            </w:r>
          </w:p>
        </w:tc>
        <w:tc>
          <w:tcPr>
            <w:tcW w:w="7789" w:type="dxa"/>
          </w:tcPr>
          <w:p w14:paraId="31C8D2B2" w14:textId="77777777" w:rsidR="00201D78" w:rsidRPr="00116170" w:rsidRDefault="00296749" w:rsidP="00201D78">
            <w:pPr>
              <w:rPr>
                <w:rFonts w:ascii="Times New Roman" w:hAnsi="Times New Roman" w:cs="Times New Roman"/>
              </w:rPr>
            </w:pPr>
            <w:sdt>
              <w:sdtPr>
                <w:rPr>
                  <w:rFonts w:ascii="Times New Roman" w:hAnsi="Times New Roman" w:cs="Times New Roman"/>
                  <w:color w:val="000000" w:themeColor="text1"/>
                </w:rPr>
                <w:id w:val="-661847688"/>
                <w14:checkbox>
                  <w14:checked w14:val="0"/>
                  <w14:checkedState w14:val="2612" w14:font="MS Gothic"/>
                  <w14:uncheckedState w14:val="2610" w14:font="MS Gothic"/>
                </w14:checkbox>
              </w:sdtPr>
              <w:sdtEndPr/>
              <w:sdtContent>
                <w:r w:rsidR="00335FE5">
                  <w:rPr>
                    <w:rFonts w:ascii="MS Gothic" w:eastAsia="MS Gothic" w:hAnsi="MS Gothic" w:cs="Times New Roman" w:hint="eastAsia"/>
                    <w:color w:val="000000" w:themeColor="text1"/>
                  </w:rPr>
                  <w:t>☐</w:t>
                </w:r>
              </w:sdtContent>
            </w:sdt>
            <w:r w:rsidR="00335FE5">
              <w:rPr>
                <w:rFonts w:ascii="Times New Roman" w:hAnsi="Times New Roman" w:cs="Times New Roman"/>
                <w:color w:val="000000" w:themeColor="text1"/>
              </w:rPr>
              <w:t xml:space="preserve"> </w:t>
            </w:r>
            <w:r w:rsidR="00335FE5" w:rsidRPr="00F26DAC">
              <w:rPr>
                <w:rFonts w:ascii="Times New Roman" w:hAnsi="Times New Roman" w:cs="Times New Roman"/>
                <w:color w:val="000000" w:themeColor="text1"/>
              </w:rPr>
              <w:t>Yüksek Lisans</w:t>
            </w:r>
            <w:r w:rsidR="00335FE5">
              <w:rPr>
                <w:rFonts w:ascii="Times New Roman" w:hAnsi="Times New Roman" w:cs="Times New Roman"/>
                <w:color w:val="000000" w:themeColor="text1"/>
              </w:rPr>
              <w:tab/>
            </w:r>
            <w:r w:rsidR="00335FE5">
              <w:rPr>
                <w:rFonts w:ascii="Times New Roman" w:hAnsi="Times New Roman" w:cs="Times New Roman"/>
                <w:color w:val="000000" w:themeColor="text1"/>
              </w:rPr>
              <w:tab/>
            </w:r>
            <w:sdt>
              <w:sdtPr>
                <w:rPr>
                  <w:rFonts w:ascii="Times New Roman" w:hAnsi="Times New Roman" w:cs="Times New Roman"/>
                  <w:color w:val="000000" w:themeColor="text1"/>
                </w:rPr>
                <w:id w:val="-1448766256"/>
                <w14:checkbox>
                  <w14:checked w14:val="0"/>
                  <w14:checkedState w14:val="2612" w14:font="MS Gothic"/>
                  <w14:uncheckedState w14:val="2610" w14:font="MS Gothic"/>
                </w14:checkbox>
              </w:sdtPr>
              <w:sdtEndPr/>
              <w:sdtContent>
                <w:r w:rsidR="00335FE5">
                  <w:rPr>
                    <w:rFonts w:ascii="MS Gothic" w:eastAsia="MS Gothic" w:hAnsi="MS Gothic" w:cs="Times New Roman" w:hint="eastAsia"/>
                    <w:color w:val="000000" w:themeColor="text1"/>
                  </w:rPr>
                  <w:t>☐</w:t>
                </w:r>
              </w:sdtContent>
            </w:sdt>
            <w:r w:rsidR="00335FE5">
              <w:rPr>
                <w:rFonts w:ascii="Times New Roman" w:hAnsi="Times New Roman" w:cs="Times New Roman"/>
                <w:color w:val="000000" w:themeColor="text1"/>
              </w:rPr>
              <w:t xml:space="preserve"> Yüksek Lisans (İ.Ö.)</w:t>
            </w:r>
          </w:p>
        </w:tc>
      </w:tr>
    </w:tbl>
    <w:p w14:paraId="5A1484B4" w14:textId="77777777" w:rsidR="00973D7D" w:rsidRDefault="00973D7D" w:rsidP="003D7C77">
      <w:pPr>
        <w:spacing w:after="0"/>
        <w:rPr>
          <w:rFonts w:ascii="Times New Roman" w:hAnsi="Times New Roman" w:cs="Times New Roman"/>
        </w:rPr>
      </w:pPr>
    </w:p>
    <w:p w14:paraId="6033D431" w14:textId="77777777" w:rsidR="00FD54D8" w:rsidRDefault="00FD54D8" w:rsidP="00FD54D8">
      <w:pPr>
        <w:spacing w:after="0"/>
        <w:jc w:val="center"/>
        <w:rPr>
          <w:rFonts w:ascii="Times New Roman" w:hAnsi="Times New Roman" w:cs="Times New Roman"/>
        </w:rPr>
      </w:pPr>
      <w:r>
        <w:rPr>
          <w:rFonts w:ascii="Times New Roman" w:hAnsi="Times New Roman" w:cs="Times New Roman"/>
        </w:rPr>
        <w:t>Kimliği belirtilen danışmanı bulunduğum öğrencim, tez savunma sınavına girerek başarılı olmuş ve istenen düzeltmeleri tamamlamıştır. Mezuniyet işlemlerinin yapılabilmesi için gereğini saygılarımla arz ederim.</w:t>
      </w:r>
    </w:p>
    <w:p w14:paraId="3F604C1E" w14:textId="77777777" w:rsidR="00FD54D8" w:rsidRDefault="00FD54D8" w:rsidP="003D7C77">
      <w:pPr>
        <w:spacing w:after="0"/>
        <w:rPr>
          <w:rFonts w:ascii="Times New Roman" w:hAnsi="Times New Roman" w:cs="Times New Roman"/>
        </w:rPr>
      </w:pPr>
    </w:p>
    <w:p w14:paraId="6C54FF73" w14:textId="77777777" w:rsidR="00FD54D8" w:rsidRDefault="006F4B08" w:rsidP="006F4B08">
      <w:pPr>
        <w:spacing w:after="0"/>
        <w:jc w:val="center"/>
        <w:rPr>
          <w:rFonts w:ascii="Times New Roman" w:hAnsi="Times New Roman" w:cs="Times New Roman"/>
        </w:rPr>
      </w:pPr>
      <w:r w:rsidRPr="00116170">
        <w:rPr>
          <w:rFonts w:ascii="Times New Roman" w:hAnsi="Times New Roman" w:cs="Times New Roman"/>
        </w:rPr>
        <w:t>İmza</w:t>
      </w:r>
    </w:p>
    <w:p w14:paraId="13D8D5D7" w14:textId="77777777" w:rsidR="006F4B08" w:rsidRDefault="006F4B08" w:rsidP="006F4B08">
      <w:pPr>
        <w:spacing w:after="0"/>
        <w:jc w:val="center"/>
        <w:rPr>
          <w:rFonts w:ascii="Times New Roman" w:hAnsi="Times New Roman" w:cs="Times New Roman"/>
        </w:rPr>
      </w:pPr>
    </w:p>
    <w:p w14:paraId="009064B6" w14:textId="77777777" w:rsidR="005865F0" w:rsidRPr="00116170" w:rsidRDefault="005865F0" w:rsidP="005865F0">
      <w:pPr>
        <w:spacing w:after="0"/>
        <w:jc w:val="center"/>
        <w:rPr>
          <w:rFonts w:ascii="Times New Roman" w:hAnsi="Times New Roman" w:cs="Times New Roman"/>
          <w:b/>
        </w:rPr>
      </w:pPr>
      <w:r w:rsidRPr="00116170">
        <w:rPr>
          <w:rFonts w:ascii="Times New Roman" w:hAnsi="Times New Roman" w:cs="Times New Roman"/>
          <w:b/>
        </w:rPr>
        <w:t>Danışman</w:t>
      </w:r>
    </w:p>
    <w:p w14:paraId="3E745829" w14:textId="77777777" w:rsidR="00201D78" w:rsidRPr="00116170" w:rsidRDefault="00296749" w:rsidP="005865F0">
      <w:pPr>
        <w:spacing w:after="0"/>
        <w:jc w:val="center"/>
        <w:rPr>
          <w:rFonts w:ascii="Times New Roman" w:hAnsi="Times New Roman" w:cs="Times New Roman"/>
        </w:rPr>
      </w:pPr>
      <w:sdt>
        <w:sdtPr>
          <w:rPr>
            <w:rFonts w:ascii="Times New Roman" w:hAnsi="Times New Roman" w:cs="Times New Roman"/>
          </w:rPr>
          <w:alias w:val="Danışmanınızın Ünvanını Seçiniz"/>
          <w:tag w:val="Danışmanınızın Ünvanını Seçiniz"/>
          <w:id w:val="-474688092"/>
          <w:placeholder>
            <w:docPart w:val="718622FEC98B450E9235EB38E8FAF0CE"/>
          </w:placeholder>
          <w:showingPlcHdr/>
          <w:comboBox>
            <w:listItem w:value="Bir öğe seçin."/>
            <w:listItem w:displayText="Dr. Öğr. Üyesi " w:value="Dr. Öğr. Üyesi "/>
            <w:listItem w:displayText="Doç. Dr." w:value="Doç. Dr."/>
            <w:listItem w:displayText="Prof. Dr." w:value="Prof. Dr."/>
          </w:comboBox>
        </w:sdtPr>
        <w:sdtEndPr/>
        <w:sdtContent>
          <w:r w:rsidR="005865F0" w:rsidRPr="00116170">
            <w:rPr>
              <w:rFonts w:ascii="Times New Roman" w:hAnsi="Times New Roman" w:cs="Times New Roman"/>
            </w:rPr>
            <w:t>[Danışmanınızın Unvanını Seçiniz]</w:t>
          </w:r>
        </w:sdtContent>
      </w:sdt>
      <w:r w:rsidR="005865F0" w:rsidRPr="00116170">
        <w:rPr>
          <w:rFonts w:ascii="Times New Roman" w:hAnsi="Times New Roman" w:cs="Times New Roman"/>
        </w:rPr>
        <w:t xml:space="preserve"> </w:t>
      </w:r>
      <w:sdt>
        <w:sdtPr>
          <w:rPr>
            <w:rFonts w:ascii="Times New Roman" w:hAnsi="Times New Roman" w:cs="Times New Roman"/>
          </w:rPr>
          <w:id w:val="1651716214"/>
          <w:placeholder>
            <w:docPart w:val="90B4543027094BEBB3F7C7901CF8B322"/>
          </w:placeholder>
          <w:showingPlcHdr/>
        </w:sdtPr>
        <w:sdtEndPr/>
        <w:sdtContent>
          <w:r w:rsidR="00116170" w:rsidRPr="00116170">
            <w:rPr>
              <w:rFonts w:ascii="Times New Roman" w:hAnsi="Times New Roman" w:cs="Times New Roman"/>
            </w:rPr>
            <w:t>[</w:t>
          </w:r>
          <w:r w:rsidR="005865F0" w:rsidRPr="00116170">
            <w:rPr>
              <w:rFonts w:ascii="Times New Roman" w:hAnsi="Times New Roman" w:cs="Times New Roman"/>
            </w:rPr>
            <w:t>Danışmanınızın Adını Soyadını Yazınız</w:t>
          </w:r>
          <w:r w:rsidR="00116170" w:rsidRPr="00116170">
            <w:rPr>
              <w:rFonts w:ascii="Times New Roman" w:hAnsi="Times New Roman" w:cs="Times New Roman"/>
            </w:rPr>
            <w:t>]</w:t>
          </w:r>
        </w:sdtContent>
      </w:sdt>
    </w:p>
    <w:p w14:paraId="1066DFA9" w14:textId="77777777" w:rsidR="005865F0" w:rsidRPr="00116170" w:rsidRDefault="005865F0" w:rsidP="005865F0">
      <w:pPr>
        <w:spacing w:after="0"/>
        <w:rPr>
          <w:rFonts w:ascii="Times New Roman" w:hAnsi="Times New Roman" w:cs="Times New Roman"/>
        </w:rPr>
      </w:pPr>
    </w:p>
    <w:p w14:paraId="559F0F44" w14:textId="77777777" w:rsidR="005865F0" w:rsidRPr="00116170" w:rsidRDefault="005865F0" w:rsidP="005865F0">
      <w:pPr>
        <w:spacing w:after="0"/>
        <w:jc w:val="center"/>
        <w:rPr>
          <w:rFonts w:ascii="Times New Roman" w:hAnsi="Times New Roman" w:cs="Times New Roman"/>
        </w:rPr>
      </w:pPr>
    </w:p>
    <w:p w14:paraId="5219785F" w14:textId="77777777" w:rsidR="005865F0" w:rsidRPr="00116170" w:rsidRDefault="005865F0" w:rsidP="005865F0">
      <w:pPr>
        <w:spacing w:after="0"/>
        <w:rPr>
          <w:rFonts w:ascii="Times New Roman" w:hAnsi="Times New Roman" w:cs="Times New Roman"/>
        </w:rPr>
      </w:pPr>
    </w:p>
    <w:p w14:paraId="362BB818" w14:textId="77777777" w:rsidR="005865F0" w:rsidRPr="00116170" w:rsidRDefault="005865F0" w:rsidP="005865F0">
      <w:pPr>
        <w:spacing w:after="0"/>
        <w:rPr>
          <w:rFonts w:ascii="Times New Roman" w:hAnsi="Times New Roman" w:cs="Times New Roman"/>
        </w:rPr>
      </w:pPr>
    </w:p>
    <w:p w14:paraId="4642338E" w14:textId="77777777" w:rsidR="005865F0" w:rsidRDefault="005865F0" w:rsidP="005865F0">
      <w:pPr>
        <w:pBdr>
          <w:bottom w:val="single" w:sz="6" w:space="1" w:color="auto"/>
        </w:pBdr>
        <w:spacing w:after="0"/>
        <w:rPr>
          <w:rFonts w:ascii="Times New Roman" w:hAnsi="Times New Roman" w:cs="Times New Roman"/>
        </w:rPr>
      </w:pPr>
    </w:p>
    <w:p w14:paraId="74C0A952" w14:textId="77777777" w:rsidR="00CA5CFE" w:rsidRDefault="00CA5CFE" w:rsidP="005865F0">
      <w:pPr>
        <w:pBdr>
          <w:bottom w:val="single" w:sz="6" w:space="1" w:color="auto"/>
        </w:pBdr>
        <w:spacing w:after="0"/>
        <w:rPr>
          <w:rFonts w:ascii="Times New Roman" w:hAnsi="Times New Roman" w:cs="Times New Roman"/>
        </w:rPr>
      </w:pPr>
    </w:p>
    <w:p w14:paraId="1E2CADB8" w14:textId="77777777" w:rsidR="00CA5CFE" w:rsidRDefault="00CA5CFE" w:rsidP="005865F0">
      <w:pPr>
        <w:pBdr>
          <w:bottom w:val="single" w:sz="6" w:space="1" w:color="auto"/>
        </w:pBdr>
        <w:spacing w:after="0"/>
        <w:rPr>
          <w:rFonts w:ascii="Times New Roman" w:hAnsi="Times New Roman" w:cs="Times New Roman"/>
        </w:rPr>
      </w:pPr>
    </w:p>
    <w:p w14:paraId="33113A4B" w14:textId="77777777" w:rsidR="00CA5CFE" w:rsidRDefault="00CA5CFE" w:rsidP="005865F0">
      <w:pPr>
        <w:pBdr>
          <w:bottom w:val="single" w:sz="6" w:space="1" w:color="auto"/>
        </w:pBdr>
        <w:spacing w:after="0"/>
        <w:rPr>
          <w:rFonts w:ascii="Times New Roman" w:hAnsi="Times New Roman" w:cs="Times New Roman"/>
        </w:rPr>
      </w:pPr>
    </w:p>
    <w:p w14:paraId="36F62FE8" w14:textId="77777777" w:rsidR="00CA5CFE" w:rsidRDefault="00CA5CFE" w:rsidP="005865F0">
      <w:pPr>
        <w:pBdr>
          <w:bottom w:val="single" w:sz="6" w:space="1" w:color="auto"/>
        </w:pBdr>
        <w:spacing w:after="0"/>
        <w:rPr>
          <w:rFonts w:ascii="Times New Roman" w:hAnsi="Times New Roman" w:cs="Times New Roman"/>
        </w:rPr>
      </w:pPr>
    </w:p>
    <w:p w14:paraId="1D9896E6" w14:textId="77777777" w:rsidR="00CA5CFE" w:rsidRDefault="00CA5CFE" w:rsidP="005865F0">
      <w:pPr>
        <w:pBdr>
          <w:bottom w:val="single" w:sz="6" w:space="1" w:color="auto"/>
        </w:pBdr>
        <w:spacing w:after="0"/>
        <w:rPr>
          <w:rFonts w:ascii="Times New Roman" w:hAnsi="Times New Roman" w:cs="Times New Roman"/>
        </w:rPr>
      </w:pPr>
    </w:p>
    <w:p w14:paraId="01E1B134" w14:textId="77777777" w:rsidR="00CA5CFE" w:rsidRDefault="00CA5CFE" w:rsidP="005865F0">
      <w:pPr>
        <w:pBdr>
          <w:bottom w:val="single" w:sz="6" w:space="1" w:color="auto"/>
        </w:pBdr>
        <w:spacing w:after="0"/>
        <w:rPr>
          <w:rFonts w:ascii="Times New Roman" w:hAnsi="Times New Roman" w:cs="Times New Roman"/>
        </w:rPr>
      </w:pPr>
    </w:p>
    <w:p w14:paraId="4A57BB7B" w14:textId="77777777" w:rsidR="00CA5CFE" w:rsidRDefault="00CA5CFE" w:rsidP="005865F0">
      <w:pPr>
        <w:pBdr>
          <w:bottom w:val="single" w:sz="6" w:space="1" w:color="auto"/>
        </w:pBdr>
        <w:spacing w:after="0"/>
        <w:rPr>
          <w:rFonts w:ascii="Times New Roman" w:hAnsi="Times New Roman" w:cs="Times New Roman"/>
        </w:rPr>
      </w:pPr>
    </w:p>
    <w:p w14:paraId="22C0423E" w14:textId="77777777" w:rsidR="00CA5CFE" w:rsidRDefault="00CA5CFE" w:rsidP="005865F0">
      <w:pPr>
        <w:pBdr>
          <w:bottom w:val="single" w:sz="6" w:space="1" w:color="auto"/>
        </w:pBdr>
        <w:spacing w:after="0"/>
        <w:rPr>
          <w:rFonts w:ascii="Times New Roman" w:hAnsi="Times New Roman" w:cs="Times New Roman"/>
        </w:rPr>
      </w:pPr>
    </w:p>
    <w:p w14:paraId="44BA05DC" w14:textId="77777777" w:rsidR="00CA5CFE" w:rsidRDefault="00CA5CFE" w:rsidP="005865F0">
      <w:pPr>
        <w:pBdr>
          <w:bottom w:val="single" w:sz="6" w:space="1" w:color="auto"/>
        </w:pBdr>
        <w:spacing w:after="0"/>
        <w:rPr>
          <w:rFonts w:ascii="Times New Roman" w:hAnsi="Times New Roman" w:cs="Times New Roman"/>
        </w:rPr>
      </w:pPr>
    </w:p>
    <w:p w14:paraId="2F7FB1BF" w14:textId="77777777" w:rsidR="00CA5CFE" w:rsidRDefault="00CA5CFE" w:rsidP="005865F0">
      <w:pPr>
        <w:pBdr>
          <w:bottom w:val="single" w:sz="6" w:space="1" w:color="auto"/>
        </w:pBdr>
        <w:spacing w:after="0"/>
        <w:rPr>
          <w:rFonts w:ascii="Times New Roman" w:hAnsi="Times New Roman" w:cs="Times New Roman"/>
        </w:rPr>
      </w:pPr>
    </w:p>
    <w:p w14:paraId="50D2CAA5" w14:textId="77777777" w:rsidR="00CA5CFE" w:rsidRDefault="00CA5CFE" w:rsidP="005865F0">
      <w:pPr>
        <w:pBdr>
          <w:bottom w:val="single" w:sz="6" w:space="1" w:color="auto"/>
        </w:pBdr>
        <w:spacing w:after="0"/>
        <w:rPr>
          <w:rFonts w:ascii="Times New Roman" w:hAnsi="Times New Roman" w:cs="Times New Roman"/>
        </w:rPr>
      </w:pPr>
    </w:p>
    <w:p w14:paraId="41B5091D" w14:textId="77777777" w:rsidR="00CA5CFE" w:rsidRDefault="00CA5CFE" w:rsidP="005865F0">
      <w:pPr>
        <w:pBdr>
          <w:bottom w:val="single" w:sz="6" w:space="1" w:color="auto"/>
        </w:pBdr>
        <w:spacing w:after="0"/>
        <w:rPr>
          <w:rFonts w:ascii="Times New Roman" w:hAnsi="Times New Roman" w:cs="Times New Roman"/>
        </w:rPr>
      </w:pPr>
    </w:p>
    <w:p w14:paraId="592B69F6" w14:textId="77777777" w:rsidR="00CA5CFE" w:rsidRPr="00116170" w:rsidRDefault="00CA5CFE" w:rsidP="005865F0">
      <w:pPr>
        <w:pBdr>
          <w:bottom w:val="single" w:sz="6" w:space="1" w:color="auto"/>
        </w:pBdr>
        <w:spacing w:after="0"/>
        <w:rPr>
          <w:rFonts w:ascii="Times New Roman" w:hAnsi="Times New Roman" w:cs="Times New Roman"/>
        </w:rPr>
      </w:pPr>
    </w:p>
    <w:p w14:paraId="718CE6B2" w14:textId="77777777" w:rsidR="00FD54D8" w:rsidRDefault="005865F0" w:rsidP="005865F0">
      <w:pPr>
        <w:spacing w:after="0"/>
        <w:rPr>
          <w:rFonts w:ascii="Times New Roman" w:hAnsi="Times New Roman" w:cs="Times New Roman"/>
          <w:sz w:val="18"/>
        </w:rPr>
      </w:pPr>
      <w:r w:rsidRPr="00116170">
        <w:rPr>
          <w:rFonts w:ascii="Times New Roman" w:hAnsi="Times New Roman" w:cs="Times New Roman"/>
          <w:b/>
          <w:sz w:val="18"/>
        </w:rPr>
        <w:t>Not:</w:t>
      </w:r>
      <w:r w:rsidRPr="00116170">
        <w:rPr>
          <w:rFonts w:ascii="Times New Roman" w:hAnsi="Times New Roman" w:cs="Times New Roman"/>
          <w:sz w:val="18"/>
        </w:rPr>
        <w:t xml:space="preserve"> Bu </w:t>
      </w:r>
      <w:r w:rsidR="00FD54D8">
        <w:rPr>
          <w:rFonts w:ascii="Times New Roman" w:hAnsi="Times New Roman" w:cs="Times New Roman"/>
          <w:sz w:val="18"/>
        </w:rPr>
        <w:t>form</w:t>
      </w:r>
      <w:r w:rsidRPr="00116170">
        <w:rPr>
          <w:rFonts w:ascii="Times New Roman" w:hAnsi="Times New Roman" w:cs="Times New Roman"/>
          <w:sz w:val="18"/>
        </w:rPr>
        <w:t xml:space="preserve"> </w:t>
      </w:r>
      <w:r w:rsidR="00FD54D8">
        <w:rPr>
          <w:rFonts w:ascii="Times New Roman" w:hAnsi="Times New Roman" w:cs="Times New Roman"/>
          <w:sz w:val="18"/>
        </w:rPr>
        <w:t xml:space="preserve">aşağıda belirtilen belgeler ile birlikte Enstitüye teslim edilir. </w:t>
      </w:r>
    </w:p>
    <w:p w14:paraId="457B1CD2" w14:textId="77777777" w:rsidR="00FD54D8" w:rsidRPr="00FD54D8" w:rsidRDefault="00FD54D8" w:rsidP="00FD54D8">
      <w:pPr>
        <w:pStyle w:val="ListeParagraf"/>
        <w:numPr>
          <w:ilvl w:val="0"/>
          <w:numId w:val="4"/>
        </w:numPr>
        <w:spacing w:after="0"/>
        <w:rPr>
          <w:rFonts w:ascii="Times New Roman" w:hAnsi="Times New Roman" w:cs="Times New Roman"/>
        </w:rPr>
      </w:pPr>
      <w:r w:rsidRPr="00FD54D8">
        <w:rPr>
          <w:rFonts w:ascii="Times New Roman" w:hAnsi="Times New Roman" w:cs="Times New Roman"/>
          <w:sz w:val="18"/>
        </w:rPr>
        <w:t>Yüksek Lisans Tezi Kabul Formu</w:t>
      </w:r>
      <w:r w:rsidR="006A7B49">
        <w:rPr>
          <w:rFonts w:ascii="Times New Roman" w:hAnsi="Times New Roman" w:cs="Times New Roman"/>
          <w:sz w:val="18"/>
        </w:rPr>
        <w:t xml:space="preserve"> (Yüksek Lisans Form 6A)</w:t>
      </w:r>
      <w:r w:rsidRPr="00FD54D8">
        <w:rPr>
          <w:rFonts w:ascii="Times New Roman" w:hAnsi="Times New Roman" w:cs="Times New Roman"/>
          <w:sz w:val="18"/>
        </w:rPr>
        <w:t xml:space="preserve">, </w:t>
      </w:r>
    </w:p>
    <w:p w14:paraId="1F0D7C55" w14:textId="77777777" w:rsidR="00FD54D8" w:rsidRPr="00FD54D8" w:rsidRDefault="00FD54D8" w:rsidP="00FD54D8">
      <w:pPr>
        <w:pStyle w:val="ListeParagraf"/>
        <w:numPr>
          <w:ilvl w:val="0"/>
          <w:numId w:val="4"/>
        </w:numPr>
        <w:spacing w:after="0"/>
        <w:rPr>
          <w:rFonts w:ascii="Times New Roman" w:hAnsi="Times New Roman" w:cs="Times New Roman"/>
        </w:rPr>
      </w:pPr>
      <w:r w:rsidRPr="00FD54D8">
        <w:rPr>
          <w:rFonts w:ascii="Times New Roman" w:hAnsi="Times New Roman" w:cs="Times New Roman"/>
          <w:sz w:val="18"/>
        </w:rPr>
        <w:t>Özet</w:t>
      </w:r>
      <w:r w:rsidR="006A7B49">
        <w:rPr>
          <w:rFonts w:ascii="Times New Roman" w:hAnsi="Times New Roman" w:cs="Times New Roman"/>
          <w:sz w:val="18"/>
        </w:rPr>
        <w:t xml:space="preserve"> (Yüksek Lisans Form 6B)</w:t>
      </w:r>
      <w:r w:rsidRPr="00FD54D8">
        <w:rPr>
          <w:rFonts w:ascii="Times New Roman" w:hAnsi="Times New Roman" w:cs="Times New Roman"/>
          <w:sz w:val="18"/>
        </w:rPr>
        <w:t xml:space="preserve">, </w:t>
      </w:r>
    </w:p>
    <w:p w14:paraId="63678CC3" w14:textId="77777777" w:rsidR="00FD54D8" w:rsidRPr="00FD54D8" w:rsidRDefault="00FD54D8" w:rsidP="00FD54D8">
      <w:pPr>
        <w:pStyle w:val="ListeParagraf"/>
        <w:numPr>
          <w:ilvl w:val="0"/>
          <w:numId w:val="4"/>
        </w:numPr>
        <w:spacing w:after="0"/>
        <w:rPr>
          <w:rFonts w:ascii="Times New Roman" w:hAnsi="Times New Roman" w:cs="Times New Roman"/>
        </w:rPr>
      </w:pPr>
      <w:r w:rsidRPr="00FD54D8">
        <w:rPr>
          <w:rFonts w:ascii="Times New Roman" w:hAnsi="Times New Roman" w:cs="Times New Roman"/>
          <w:sz w:val="18"/>
        </w:rPr>
        <w:t>Abstract</w:t>
      </w:r>
      <w:r w:rsidR="006A7B49">
        <w:rPr>
          <w:rFonts w:ascii="Times New Roman" w:hAnsi="Times New Roman" w:cs="Times New Roman"/>
          <w:sz w:val="18"/>
        </w:rPr>
        <w:t xml:space="preserve"> (Yüksek Lisans Form 6C)</w:t>
      </w:r>
      <w:r w:rsidRPr="00FD54D8">
        <w:rPr>
          <w:rFonts w:ascii="Times New Roman" w:hAnsi="Times New Roman" w:cs="Times New Roman"/>
          <w:sz w:val="18"/>
        </w:rPr>
        <w:t xml:space="preserve">, </w:t>
      </w:r>
    </w:p>
    <w:p w14:paraId="16900469" w14:textId="77777777" w:rsidR="00FD54D8" w:rsidRPr="00FD54D8" w:rsidRDefault="00FD54D8" w:rsidP="00FD54D8">
      <w:pPr>
        <w:pStyle w:val="ListeParagraf"/>
        <w:numPr>
          <w:ilvl w:val="0"/>
          <w:numId w:val="4"/>
        </w:numPr>
        <w:spacing w:after="0"/>
        <w:rPr>
          <w:rFonts w:ascii="Times New Roman" w:hAnsi="Times New Roman" w:cs="Times New Roman"/>
        </w:rPr>
      </w:pPr>
      <w:r w:rsidRPr="00FD54D8">
        <w:rPr>
          <w:rFonts w:ascii="Times New Roman" w:hAnsi="Times New Roman" w:cs="Times New Roman"/>
          <w:sz w:val="18"/>
        </w:rPr>
        <w:t>Mezuniyet ve İlişik Kesme Formu</w:t>
      </w:r>
      <w:r w:rsidR="006A7B49">
        <w:rPr>
          <w:rFonts w:ascii="Times New Roman" w:hAnsi="Times New Roman" w:cs="Times New Roman"/>
          <w:sz w:val="18"/>
        </w:rPr>
        <w:t xml:space="preserve"> (Yüksek Lisans Form 6D)</w:t>
      </w:r>
      <w:r w:rsidR="00CA5CFE">
        <w:rPr>
          <w:rFonts w:ascii="Times New Roman" w:hAnsi="Times New Roman" w:cs="Times New Roman"/>
          <w:sz w:val="18"/>
        </w:rPr>
        <w:t>,</w:t>
      </w:r>
      <w:r w:rsidRPr="00FD54D8">
        <w:rPr>
          <w:rFonts w:ascii="Times New Roman" w:hAnsi="Times New Roman" w:cs="Times New Roman"/>
          <w:sz w:val="18"/>
        </w:rPr>
        <w:t xml:space="preserve"> </w:t>
      </w:r>
    </w:p>
    <w:p w14:paraId="2E05F561" w14:textId="77777777" w:rsidR="005865F0" w:rsidRPr="00FD54D8" w:rsidRDefault="00FD54D8" w:rsidP="00FD54D8">
      <w:pPr>
        <w:pStyle w:val="ListeParagraf"/>
        <w:numPr>
          <w:ilvl w:val="0"/>
          <w:numId w:val="4"/>
        </w:numPr>
        <w:spacing w:after="0"/>
        <w:rPr>
          <w:rFonts w:ascii="Times New Roman" w:hAnsi="Times New Roman" w:cs="Times New Roman"/>
        </w:rPr>
      </w:pPr>
      <w:r w:rsidRPr="00FD54D8">
        <w:rPr>
          <w:rFonts w:ascii="Times New Roman" w:hAnsi="Times New Roman" w:cs="Times New Roman"/>
          <w:sz w:val="18"/>
        </w:rPr>
        <w:t>Bilimsel Etik Beyan Formu</w:t>
      </w:r>
      <w:r w:rsidR="006A7B49">
        <w:rPr>
          <w:rFonts w:ascii="Times New Roman" w:hAnsi="Times New Roman" w:cs="Times New Roman"/>
          <w:sz w:val="18"/>
        </w:rPr>
        <w:t xml:space="preserve"> (Yüksek Lisans Form 6E)</w:t>
      </w:r>
      <w:r w:rsidR="00CA5CFE">
        <w:rPr>
          <w:rFonts w:ascii="Times New Roman" w:hAnsi="Times New Roman" w:cs="Times New Roman"/>
          <w:sz w:val="18"/>
        </w:rPr>
        <w:t>,</w:t>
      </w:r>
      <w:r w:rsidRPr="00FD54D8">
        <w:rPr>
          <w:rFonts w:ascii="Times New Roman" w:hAnsi="Times New Roman" w:cs="Times New Roman"/>
          <w:sz w:val="18"/>
        </w:rPr>
        <w:t xml:space="preserve"> </w:t>
      </w:r>
    </w:p>
    <w:p w14:paraId="35A35DC9" w14:textId="77777777" w:rsidR="00FD54D8" w:rsidRPr="00CA5CFE" w:rsidRDefault="00FD54D8" w:rsidP="00CA5CFE">
      <w:pPr>
        <w:pStyle w:val="ListeParagraf"/>
        <w:numPr>
          <w:ilvl w:val="0"/>
          <w:numId w:val="4"/>
        </w:numPr>
        <w:spacing w:after="0"/>
        <w:rPr>
          <w:rFonts w:ascii="Times New Roman" w:hAnsi="Times New Roman" w:cs="Times New Roman"/>
          <w:sz w:val="18"/>
        </w:rPr>
      </w:pPr>
      <w:r w:rsidRPr="00CA5CFE">
        <w:rPr>
          <w:rFonts w:ascii="Times New Roman" w:hAnsi="Times New Roman" w:cs="Times New Roman"/>
          <w:sz w:val="18"/>
        </w:rPr>
        <w:t>2 adet tez veri giriş formu</w:t>
      </w:r>
      <w:r w:rsidR="00121714">
        <w:rPr>
          <w:rFonts w:ascii="Times New Roman" w:hAnsi="Times New Roman" w:cs="Times New Roman"/>
          <w:sz w:val="18"/>
        </w:rPr>
        <w:t xml:space="preserve"> </w:t>
      </w:r>
      <w:r w:rsidRPr="00CA5CFE">
        <w:rPr>
          <w:rFonts w:ascii="Times New Roman" w:hAnsi="Times New Roman" w:cs="Times New Roman"/>
          <w:sz w:val="18"/>
        </w:rPr>
        <w:t xml:space="preserve">(https://tez.yok.gov.tr/UlusalTezMerkezi), </w:t>
      </w:r>
    </w:p>
    <w:p w14:paraId="5751AFCD" w14:textId="77777777" w:rsidR="00CA5CFE" w:rsidRPr="00CA5CFE" w:rsidRDefault="00FD54D8" w:rsidP="006F4B08">
      <w:pPr>
        <w:pStyle w:val="ListeParagraf"/>
        <w:numPr>
          <w:ilvl w:val="0"/>
          <w:numId w:val="4"/>
        </w:numPr>
        <w:spacing w:after="0"/>
        <w:rPr>
          <w:rFonts w:ascii="Times New Roman" w:hAnsi="Times New Roman" w:cs="Times New Roman"/>
          <w:sz w:val="18"/>
        </w:rPr>
      </w:pPr>
      <w:r w:rsidRPr="00CA5CFE">
        <w:rPr>
          <w:rFonts w:ascii="Times New Roman" w:hAnsi="Times New Roman" w:cs="Times New Roman"/>
          <w:sz w:val="18"/>
        </w:rPr>
        <w:t>2 adet CD / DVD</w:t>
      </w:r>
      <w:r w:rsidR="006F4B08">
        <w:rPr>
          <w:rFonts w:ascii="Times New Roman" w:hAnsi="Times New Roman" w:cs="Times New Roman"/>
          <w:sz w:val="18"/>
        </w:rPr>
        <w:t>/</w:t>
      </w:r>
      <w:r w:rsidR="006F4B08" w:rsidRPr="006F4B08">
        <w:t xml:space="preserve"> </w:t>
      </w:r>
      <w:r w:rsidR="006F4B08" w:rsidRPr="006F4B08">
        <w:rPr>
          <w:rFonts w:ascii="Times New Roman" w:hAnsi="Times New Roman" w:cs="Times New Roman"/>
          <w:sz w:val="18"/>
        </w:rPr>
        <w:t>USB Bellek</w:t>
      </w:r>
      <w:r w:rsidRPr="00CA5CFE">
        <w:rPr>
          <w:rFonts w:ascii="Times New Roman" w:hAnsi="Times New Roman" w:cs="Times New Roman"/>
          <w:sz w:val="18"/>
        </w:rPr>
        <w:t xml:space="preserve"> (</w:t>
      </w:r>
      <w:r w:rsidR="00CA5CFE" w:rsidRPr="00CA5CFE">
        <w:rPr>
          <w:rFonts w:ascii="Times New Roman" w:hAnsi="Times New Roman" w:cs="Times New Roman"/>
          <w:sz w:val="18"/>
        </w:rPr>
        <w:t>İ</w:t>
      </w:r>
      <w:r w:rsidRPr="00CA5CFE">
        <w:rPr>
          <w:rFonts w:ascii="Times New Roman" w:hAnsi="Times New Roman" w:cs="Times New Roman"/>
          <w:sz w:val="18"/>
        </w:rPr>
        <w:t>çerisinde fiziki basılan tez</w:t>
      </w:r>
      <w:r w:rsidR="00CA5CFE" w:rsidRPr="00CA5CFE">
        <w:rPr>
          <w:rFonts w:ascii="Times New Roman" w:hAnsi="Times New Roman" w:cs="Times New Roman"/>
          <w:sz w:val="18"/>
        </w:rPr>
        <w:t>in</w:t>
      </w:r>
      <w:r w:rsidRPr="00CA5CFE">
        <w:rPr>
          <w:rFonts w:ascii="Times New Roman" w:hAnsi="Times New Roman" w:cs="Times New Roman"/>
          <w:sz w:val="18"/>
        </w:rPr>
        <w:t xml:space="preserve"> word ve pdf formatı olmalıdır.), </w:t>
      </w:r>
    </w:p>
    <w:p w14:paraId="5FFF7EF5" w14:textId="6237170F" w:rsidR="00CA5CFE" w:rsidRPr="00CA5CFE" w:rsidRDefault="001D4DB8" w:rsidP="00CA5CFE">
      <w:pPr>
        <w:pStyle w:val="ListeParagraf"/>
        <w:numPr>
          <w:ilvl w:val="0"/>
          <w:numId w:val="4"/>
        </w:numPr>
        <w:spacing w:after="0"/>
        <w:rPr>
          <w:rFonts w:ascii="Times New Roman" w:hAnsi="Times New Roman" w:cs="Times New Roman"/>
          <w:sz w:val="18"/>
        </w:rPr>
      </w:pPr>
      <w:r w:rsidRPr="00CA5CFE">
        <w:rPr>
          <w:rFonts w:ascii="Times New Roman" w:hAnsi="Times New Roman" w:cs="Times New Roman"/>
          <w:sz w:val="18"/>
        </w:rPr>
        <w:t xml:space="preserve"> </w:t>
      </w:r>
      <w:r w:rsidR="00FD54D8" w:rsidRPr="00CA5CFE">
        <w:rPr>
          <w:rFonts w:ascii="Times New Roman" w:hAnsi="Times New Roman" w:cs="Times New Roman"/>
          <w:sz w:val="18"/>
        </w:rPr>
        <w:t>1 adet A</w:t>
      </w:r>
      <w:r w:rsidR="002D07A0">
        <w:rPr>
          <w:rFonts w:ascii="Times New Roman" w:hAnsi="Times New Roman" w:cs="Times New Roman"/>
          <w:sz w:val="18"/>
        </w:rPr>
        <w:t>5</w:t>
      </w:r>
      <w:r w:rsidR="00CA5CFE" w:rsidRPr="00CA5CFE">
        <w:rPr>
          <w:rFonts w:ascii="Times New Roman" w:hAnsi="Times New Roman" w:cs="Times New Roman"/>
          <w:sz w:val="18"/>
        </w:rPr>
        <w:t xml:space="preserve"> </w:t>
      </w:r>
      <w:r w:rsidR="00FD54D8" w:rsidRPr="00CA5CFE">
        <w:rPr>
          <w:rFonts w:ascii="Times New Roman" w:hAnsi="Times New Roman" w:cs="Times New Roman"/>
          <w:sz w:val="18"/>
        </w:rPr>
        <w:t xml:space="preserve">ebatında </w:t>
      </w:r>
      <w:r w:rsidR="00CA5CFE" w:rsidRPr="00CA5CFE">
        <w:rPr>
          <w:rFonts w:ascii="Times New Roman" w:hAnsi="Times New Roman" w:cs="Times New Roman"/>
          <w:sz w:val="18"/>
        </w:rPr>
        <w:t xml:space="preserve">enstitümüz tez yazım kurallarına uygun basılı </w:t>
      </w:r>
      <w:r w:rsidR="00FD54D8" w:rsidRPr="00CA5CFE">
        <w:rPr>
          <w:rFonts w:ascii="Times New Roman" w:hAnsi="Times New Roman" w:cs="Times New Roman"/>
          <w:sz w:val="18"/>
        </w:rPr>
        <w:t>tez</w:t>
      </w:r>
      <w:r w:rsidR="00CA5CFE" w:rsidRPr="00CA5CFE">
        <w:rPr>
          <w:rFonts w:ascii="Times New Roman" w:hAnsi="Times New Roman" w:cs="Times New Roman"/>
          <w:sz w:val="18"/>
        </w:rPr>
        <w:t>,</w:t>
      </w:r>
    </w:p>
    <w:p w14:paraId="67B66407" w14:textId="77777777" w:rsidR="00FD54D8" w:rsidRPr="00CA5CFE" w:rsidRDefault="00CA5CFE" w:rsidP="00CA5CFE">
      <w:pPr>
        <w:pStyle w:val="ListeParagraf"/>
        <w:numPr>
          <w:ilvl w:val="0"/>
          <w:numId w:val="4"/>
        </w:numPr>
        <w:spacing w:after="0"/>
        <w:rPr>
          <w:rFonts w:ascii="Times New Roman" w:hAnsi="Times New Roman" w:cs="Times New Roman"/>
          <w:sz w:val="18"/>
        </w:rPr>
      </w:pPr>
      <w:r w:rsidRPr="00CA5CFE">
        <w:rPr>
          <w:rFonts w:ascii="Times New Roman" w:hAnsi="Times New Roman" w:cs="Times New Roman"/>
          <w:sz w:val="18"/>
        </w:rPr>
        <w:t>Ö</w:t>
      </w:r>
      <w:r w:rsidR="00FD54D8" w:rsidRPr="00CA5CFE">
        <w:rPr>
          <w:rFonts w:ascii="Times New Roman" w:hAnsi="Times New Roman" w:cs="Times New Roman"/>
          <w:sz w:val="18"/>
        </w:rPr>
        <w:t>ğrenci kimliği</w:t>
      </w:r>
      <w:r w:rsidRPr="00CA5CFE">
        <w:rPr>
          <w:rFonts w:ascii="Times New Roman" w:hAnsi="Times New Roman" w:cs="Times New Roman"/>
          <w:sz w:val="18"/>
        </w:rPr>
        <w:t>.</w:t>
      </w:r>
    </w:p>
    <w:p w14:paraId="5B285761" w14:textId="77777777" w:rsidR="005865F0" w:rsidRPr="00116170" w:rsidRDefault="005865F0" w:rsidP="005865F0">
      <w:pPr>
        <w:spacing w:after="0"/>
        <w:rPr>
          <w:rFonts w:ascii="Times New Roman" w:hAnsi="Times New Roman" w:cs="Times New Roman"/>
        </w:rPr>
      </w:pPr>
    </w:p>
    <w:p w14:paraId="35AD013A" w14:textId="77777777" w:rsidR="00FD54D8" w:rsidRDefault="00FD54D8">
      <w:pPr>
        <w:rPr>
          <w:rFonts w:ascii="Times New Roman" w:hAnsi="Times New Roman" w:cs="Times New Roman"/>
        </w:rPr>
      </w:pPr>
      <w:r>
        <w:rPr>
          <w:rFonts w:ascii="Times New Roman" w:hAnsi="Times New Roman" w:cs="Times New Roman"/>
        </w:rPr>
        <w:br w:type="page"/>
      </w:r>
    </w:p>
    <w:p w14:paraId="4914D181" w14:textId="77777777" w:rsidR="00FD54D8" w:rsidRPr="00116170" w:rsidRDefault="00FD54D8" w:rsidP="00FD54D8">
      <w:pPr>
        <w:spacing w:after="0" w:line="240" w:lineRule="auto"/>
        <w:jc w:val="center"/>
        <w:rPr>
          <w:rFonts w:ascii="Times New Roman" w:hAnsi="Times New Roman" w:cs="Times New Roman"/>
          <w:b/>
        </w:rPr>
      </w:pPr>
      <w:r w:rsidRPr="00116170">
        <w:rPr>
          <w:rFonts w:ascii="Times New Roman" w:hAnsi="Times New Roman" w:cs="Times New Roman"/>
          <w:b/>
          <w:noProof/>
          <w:lang w:eastAsia="tr-TR"/>
        </w:rPr>
        <w:lastRenderedPageBreak/>
        <w:drawing>
          <wp:anchor distT="0" distB="0" distL="114300" distR="114300" simplePos="0" relativeHeight="251662336" behindDoc="0" locked="0" layoutInCell="1" allowOverlap="1" wp14:anchorId="08757BB8" wp14:editId="1E17F433">
            <wp:simplePos x="0" y="0"/>
            <wp:positionH relativeFrom="column">
              <wp:posOffset>307340</wp:posOffset>
            </wp:positionH>
            <wp:positionV relativeFrom="paragraph">
              <wp:posOffset>12066</wp:posOffset>
            </wp:positionV>
            <wp:extent cx="609600" cy="609600"/>
            <wp:effectExtent l="0" t="0" r="0" b="0"/>
            <wp:wrapNone/>
            <wp:docPr id="3" name="Picture 2568"/>
            <wp:cNvGraphicFramePr/>
            <a:graphic xmlns:a="http://schemas.openxmlformats.org/drawingml/2006/main">
              <a:graphicData uri="http://schemas.openxmlformats.org/drawingml/2006/picture">
                <pic:pic xmlns:pic="http://schemas.openxmlformats.org/drawingml/2006/picture">
                  <pic:nvPicPr>
                    <pic:cNvPr id="2568" name="Picture 2568"/>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9600" cy="609600"/>
                    </a:xfrm>
                    <a:prstGeom prst="rect">
                      <a:avLst/>
                    </a:prstGeom>
                  </pic:spPr>
                </pic:pic>
              </a:graphicData>
            </a:graphic>
            <wp14:sizeRelH relativeFrom="margin">
              <wp14:pctWidth>0</wp14:pctWidth>
            </wp14:sizeRelH>
            <wp14:sizeRelV relativeFrom="margin">
              <wp14:pctHeight>0</wp14:pctHeight>
            </wp14:sizeRelV>
          </wp:anchor>
        </w:drawing>
      </w:r>
      <w:r w:rsidR="00DB6F08">
        <w:rPr>
          <w:rFonts w:ascii="Times New Roman" w:hAnsi="Times New Roman" w:cs="Times New Roman"/>
          <w:b/>
        </w:rPr>
        <w:t>T</w:t>
      </w:r>
      <w:r w:rsidRPr="00116170">
        <w:rPr>
          <w:rFonts w:ascii="Times New Roman" w:hAnsi="Times New Roman" w:cs="Times New Roman"/>
          <w:b/>
        </w:rPr>
        <w:t>.C.</w:t>
      </w:r>
    </w:p>
    <w:p w14:paraId="3EB62DFC" w14:textId="77777777" w:rsidR="00FD54D8" w:rsidRPr="00116170" w:rsidRDefault="00FD54D8" w:rsidP="00FD54D8">
      <w:pPr>
        <w:spacing w:after="0" w:line="240" w:lineRule="auto"/>
        <w:jc w:val="center"/>
        <w:rPr>
          <w:rFonts w:ascii="Times New Roman" w:hAnsi="Times New Roman" w:cs="Times New Roman"/>
          <w:b/>
        </w:rPr>
      </w:pPr>
      <w:r w:rsidRPr="00116170">
        <w:rPr>
          <w:rFonts w:ascii="Times New Roman" w:hAnsi="Times New Roman" w:cs="Times New Roman"/>
          <w:b/>
        </w:rPr>
        <w:t>Selçuk Üniversitesi</w:t>
      </w:r>
    </w:p>
    <w:p w14:paraId="6E0EFA81" w14:textId="77777777" w:rsidR="00FD54D8" w:rsidRPr="00116170" w:rsidRDefault="002D07A0" w:rsidP="00FD54D8">
      <w:pPr>
        <w:spacing w:after="0" w:line="240" w:lineRule="auto"/>
        <w:jc w:val="center"/>
        <w:rPr>
          <w:rFonts w:ascii="Times New Roman" w:hAnsi="Times New Roman" w:cs="Times New Roman"/>
          <w:b/>
        </w:rPr>
      </w:pPr>
      <w:r>
        <w:rPr>
          <w:rFonts w:ascii="Times New Roman" w:hAnsi="Times New Roman" w:cs="Times New Roman"/>
          <w:b/>
        </w:rPr>
        <w:t>Eğitim Bilimleri</w:t>
      </w:r>
      <w:r w:rsidR="00FD54D8" w:rsidRPr="00116170">
        <w:rPr>
          <w:rFonts w:ascii="Times New Roman" w:hAnsi="Times New Roman" w:cs="Times New Roman"/>
          <w:b/>
        </w:rPr>
        <w:t xml:space="preserve"> Enstitüsü Müdürlüğü</w:t>
      </w:r>
    </w:p>
    <w:p w14:paraId="4FAD1E86" w14:textId="77777777" w:rsidR="00FD54D8" w:rsidRDefault="00FD54D8" w:rsidP="00FD54D8">
      <w:pPr>
        <w:pBdr>
          <w:bottom w:val="single" w:sz="6" w:space="1" w:color="auto"/>
        </w:pBdr>
        <w:spacing w:after="0" w:line="240" w:lineRule="auto"/>
        <w:jc w:val="center"/>
        <w:rPr>
          <w:rFonts w:ascii="Times New Roman" w:hAnsi="Times New Roman" w:cs="Times New Roman"/>
          <w:b/>
        </w:rPr>
      </w:pPr>
    </w:p>
    <w:p w14:paraId="3F78D7AB" w14:textId="77777777" w:rsidR="00FD54D8" w:rsidRPr="00116170" w:rsidRDefault="00FD54D8" w:rsidP="00FD54D8">
      <w:pPr>
        <w:pBdr>
          <w:bottom w:val="single" w:sz="6" w:space="1" w:color="auto"/>
        </w:pBdr>
        <w:spacing w:after="0" w:line="240" w:lineRule="auto"/>
        <w:jc w:val="center"/>
        <w:rPr>
          <w:rFonts w:ascii="Times New Roman" w:hAnsi="Times New Roman" w:cs="Times New Roman"/>
          <w:b/>
        </w:rPr>
      </w:pPr>
      <w:r w:rsidRPr="00116170">
        <w:rPr>
          <w:rFonts w:ascii="Times New Roman" w:hAnsi="Times New Roman" w:cs="Times New Roman"/>
          <w:b/>
          <w:noProof/>
          <w:lang w:eastAsia="tr-TR"/>
        </w:rPr>
        <mc:AlternateContent>
          <mc:Choice Requires="wps">
            <w:drawing>
              <wp:anchor distT="45720" distB="45720" distL="114300" distR="114300" simplePos="0" relativeHeight="251663360" behindDoc="0" locked="0" layoutInCell="1" allowOverlap="1" wp14:anchorId="17FFFE67" wp14:editId="52CF7FE5">
                <wp:simplePos x="0" y="0"/>
                <wp:positionH relativeFrom="margin">
                  <wp:posOffset>5004538</wp:posOffset>
                </wp:positionH>
                <wp:positionV relativeFrom="paragraph">
                  <wp:posOffset>9373</wp:posOffset>
                </wp:positionV>
                <wp:extent cx="1611096" cy="238125"/>
                <wp:effectExtent l="0" t="0" r="0" b="9525"/>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1096" cy="238125"/>
                        </a:xfrm>
                        <a:prstGeom prst="rect">
                          <a:avLst/>
                        </a:prstGeom>
                        <a:noFill/>
                        <a:ln>
                          <a:noFill/>
                        </a:ln>
                        <a:effectLst/>
                      </wps:spPr>
                      <wps:txbx>
                        <w:txbxContent>
                          <w:p w14:paraId="003B1DB4" w14:textId="77777777" w:rsidR="00FD54D8" w:rsidRPr="00F07B64" w:rsidRDefault="00FD54D8" w:rsidP="00FD54D8">
                            <w:pPr>
                              <w:rPr>
                                <w:rFonts w:ascii="Times New Roman" w:hAnsi="Times New Roman" w:cs="Times New Roman"/>
                                <w:sz w:val="16"/>
                              </w:rPr>
                            </w:pPr>
                            <w:r>
                              <w:rPr>
                                <w:rFonts w:ascii="Times New Roman" w:hAnsi="Times New Roman" w:cs="Times New Roman"/>
                                <w:sz w:val="16"/>
                              </w:rPr>
                              <w:t>Form No: Yüksek Lisans Form 6</w:t>
                            </w:r>
                            <w:r w:rsidR="00CA5CFE">
                              <w:rPr>
                                <w:rFonts w:ascii="Times New Roman" w:hAnsi="Times New Roman" w:cs="Times New Roman"/>
                                <w:sz w:val="16"/>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FFFE67" id="_x0000_s1027" type="#_x0000_t202" style="position:absolute;left:0;text-align:left;margin-left:394.05pt;margin-top:.75pt;width:126.85pt;height:18.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" filled="f" stroked="f">
                <v:textbox>
                  <w:txbxContent>
                    <w:p w14:paraId="003B1DB4" w14:textId="77777777" w:rsidR="00FD54D8" w:rsidRPr="00F07B64" w:rsidRDefault="00FD54D8" w:rsidP="00FD54D8">
                      <w:pPr>
                        <w:rPr>
                          <w:rFonts w:ascii="Times New Roman" w:hAnsi="Times New Roman" w:cs="Times New Roman"/>
                          <w:sz w:val="16"/>
                        </w:rPr>
                      </w:pPr>
                      <w:r>
                        <w:rPr>
                          <w:rFonts w:ascii="Times New Roman" w:hAnsi="Times New Roman" w:cs="Times New Roman"/>
                          <w:sz w:val="16"/>
                        </w:rPr>
                        <w:t>Form No: Yüksek Lisans Form 6</w:t>
                      </w:r>
                      <w:r w:rsidR="00CA5CFE">
                        <w:rPr>
                          <w:rFonts w:ascii="Times New Roman" w:hAnsi="Times New Roman" w:cs="Times New Roman"/>
                          <w:sz w:val="16"/>
                        </w:rPr>
                        <w:t>A</w:t>
                      </w:r>
                    </w:p>
                  </w:txbxContent>
                </v:textbox>
                <w10:wrap anchorx="margin"/>
              </v:shape>
            </w:pict>
          </mc:Fallback>
        </mc:AlternateContent>
      </w:r>
    </w:p>
    <w:p w14:paraId="19F67E8F" w14:textId="77777777" w:rsidR="00FD54D8" w:rsidRPr="00116170" w:rsidRDefault="00FD54D8" w:rsidP="00FD54D8">
      <w:pPr>
        <w:spacing w:after="0" w:line="240" w:lineRule="auto"/>
        <w:jc w:val="center"/>
        <w:rPr>
          <w:rFonts w:ascii="Times New Roman" w:hAnsi="Times New Roman" w:cs="Times New Roman"/>
          <w:b/>
        </w:rPr>
      </w:pPr>
    </w:p>
    <w:p w14:paraId="2061F9B6" w14:textId="77777777" w:rsidR="00FD54D8" w:rsidRPr="00116170" w:rsidRDefault="00CA5CFE" w:rsidP="00FD54D8">
      <w:pPr>
        <w:spacing w:after="0" w:line="240" w:lineRule="auto"/>
        <w:jc w:val="right"/>
        <w:rPr>
          <w:rFonts w:ascii="Times New Roman" w:hAnsi="Times New Roman" w:cs="Times New Roman"/>
          <w:b/>
        </w:rPr>
      </w:pPr>
      <w:r>
        <w:rPr>
          <w:rFonts w:ascii="Times New Roman" w:hAnsi="Times New Roman" w:cs="Times New Roman"/>
          <w:b/>
        </w:rPr>
        <w:t xml:space="preserve">Tarih: </w:t>
      </w:r>
      <w:sdt>
        <w:sdtPr>
          <w:rPr>
            <w:rStyle w:val="Stil7"/>
          </w:rPr>
          <w:id w:val="-1676806879"/>
          <w:placeholder>
            <w:docPart w:val="9118231964604F13B87B439952ED45D3"/>
          </w:placeholder>
          <w:showingPlcHdr/>
          <w:date>
            <w:dateFormat w:val="d.MM.yyyy"/>
            <w:lid w:val="tr-TR"/>
            <w:storeMappedDataAs w:val="dateTime"/>
            <w:calendar w:val="gregorian"/>
          </w:date>
        </w:sdtPr>
        <w:sdtEndPr>
          <w:rPr>
            <w:rStyle w:val="VarsaylanParagrafYazTipi"/>
            <w:rFonts w:asciiTheme="minorHAnsi" w:hAnsiTheme="minorHAnsi" w:cs="Times New Roman"/>
            <w:b/>
          </w:rPr>
        </w:sdtEndPr>
        <w:sdtContent>
          <w:r w:rsidRPr="00CA5CFE">
            <w:rPr>
              <w:rFonts w:ascii="Times New Roman" w:hAnsi="Times New Roman" w:cs="Times New Roman"/>
            </w:rPr>
            <w:t>[</w:t>
          </w:r>
          <w:r w:rsidRPr="00CA5CFE">
            <w:rPr>
              <w:rStyle w:val="YerTutucuMetni"/>
              <w:rFonts w:ascii="Times New Roman" w:hAnsi="Times New Roman" w:cs="Times New Roman"/>
              <w:color w:val="auto"/>
            </w:rPr>
            <w:t>Tarih girmek için tıklayın veya dokunun.]</w:t>
          </w:r>
        </w:sdtContent>
      </w:sdt>
    </w:p>
    <w:p w14:paraId="69B572B6" w14:textId="77777777" w:rsidR="00FD54D8" w:rsidRPr="00116170" w:rsidRDefault="00FD54D8" w:rsidP="00FD54D8">
      <w:pPr>
        <w:spacing w:before="120" w:after="0"/>
        <w:jc w:val="center"/>
        <w:rPr>
          <w:rFonts w:ascii="Times New Roman" w:hAnsi="Times New Roman" w:cs="Times New Roman"/>
          <w:b/>
        </w:rPr>
      </w:pPr>
    </w:p>
    <w:p w14:paraId="70FEA7C6" w14:textId="77777777" w:rsidR="00FD54D8" w:rsidRPr="00116170" w:rsidRDefault="00CA5CFE" w:rsidP="00FD54D8">
      <w:pPr>
        <w:spacing w:before="120" w:after="0"/>
        <w:jc w:val="center"/>
        <w:rPr>
          <w:rFonts w:ascii="Times New Roman" w:hAnsi="Times New Roman" w:cs="Times New Roman"/>
          <w:b/>
        </w:rPr>
      </w:pPr>
      <w:r>
        <w:rPr>
          <w:rFonts w:ascii="Times New Roman" w:hAnsi="Times New Roman" w:cs="Times New Roman"/>
          <w:b/>
        </w:rPr>
        <w:t>YÜKSEK LİSANS TEZİ KABUL</w:t>
      </w:r>
      <w:r w:rsidR="00FD54D8">
        <w:rPr>
          <w:rFonts w:ascii="Times New Roman" w:hAnsi="Times New Roman" w:cs="Times New Roman"/>
          <w:b/>
        </w:rPr>
        <w:t xml:space="preserve"> FORMU</w:t>
      </w:r>
    </w:p>
    <w:p w14:paraId="74775A34" w14:textId="77777777" w:rsidR="00FD54D8" w:rsidRPr="00116170" w:rsidRDefault="00FD54D8" w:rsidP="00FD54D8">
      <w:pPr>
        <w:spacing w:before="120" w:after="0"/>
        <w:jc w:val="center"/>
        <w:rPr>
          <w:rFonts w:ascii="Times New Roman" w:hAnsi="Times New Roman" w:cs="Times New Roman"/>
          <w:b/>
        </w:rPr>
      </w:pPr>
    </w:p>
    <w:tbl>
      <w:tblPr>
        <w:tblStyle w:val="TabloKlavuzu"/>
        <w:tblW w:w="0" w:type="auto"/>
        <w:tblLook w:val="04A0" w:firstRow="1" w:lastRow="0" w:firstColumn="1" w:lastColumn="0" w:noHBand="0" w:noVBand="1"/>
      </w:tblPr>
      <w:tblGrid>
        <w:gridCol w:w="562"/>
        <w:gridCol w:w="1843"/>
        <w:gridCol w:w="7789"/>
      </w:tblGrid>
      <w:tr w:rsidR="00FD54D8" w:rsidRPr="00116170" w14:paraId="5D1A0779" w14:textId="77777777" w:rsidTr="005C33BC">
        <w:tc>
          <w:tcPr>
            <w:tcW w:w="562" w:type="dxa"/>
            <w:vMerge w:val="restart"/>
            <w:textDirection w:val="btLr"/>
          </w:tcPr>
          <w:p w14:paraId="21CC5FB9" w14:textId="77777777" w:rsidR="00FD54D8" w:rsidRPr="00116170" w:rsidRDefault="00FD54D8" w:rsidP="005C33BC">
            <w:pPr>
              <w:ind w:left="113" w:right="113"/>
              <w:jc w:val="center"/>
              <w:rPr>
                <w:rFonts w:ascii="Times New Roman" w:hAnsi="Times New Roman" w:cs="Times New Roman"/>
                <w:b/>
              </w:rPr>
            </w:pPr>
            <w:r w:rsidRPr="00116170">
              <w:rPr>
                <w:rFonts w:ascii="Times New Roman" w:hAnsi="Times New Roman" w:cs="Times New Roman"/>
                <w:b/>
              </w:rPr>
              <w:t>Öğrencinin</w:t>
            </w:r>
          </w:p>
        </w:tc>
        <w:tc>
          <w:tcPr>
            <w:tcW w:w="1843" w:type="dxa"/>
          </w:tcPr>
          <w:p w14:paraId="38810629" w14:textId="77777777" w:rsidR="00FD54D8" w:rsidRPr="00116170" w:rsidRDefault="00FD54D8" w:rsidP="005C33BC">
            <w:pPr>
              <w:rPr>
                <w:rFonts w:ascii="Times New Roman" w:hAnsi="Times New Roman" w:cs="Times New Roman"/>
              </w:rPr>
            </w:pPr>
            <w:r w:rsidRPr="00116170">
              <w:rPr>
                <w:rFonts w:ascii="Times New Roman" w:hAnsi="Times New Roman" w:cs="Times New Roman"/>
              </w:rPr>
              <w:t xml:space="preserve">Adı – Soyadı </w:t>
            </w:r>
          </w:p>
        </w:tc>
        <w:sdt>
          <w:sdtPr>
            <w:rPr>
              <w:rFonts w:ascii="Times New Roman" w:hAnsi="Times New Roman" w:cs="Times New Roman"/>
            </w:rPr>
            <w:id w:val="112568444"/>
            <w:placeholder>
              <w:docPart w:val="A6403DCEBD0B470B8C6EDF9E40001D57"/>
            </w:placeholder>
            <w:showingPlcHdr/>
          </w:sdtPr>
          <w:sdtEndPr/>
          <w:sdtContent>
            <w:tc>
              <w:tcPr>
                <w:tcW w:w="7789" w:type="dxa"/>
              </w:tcPr>
              <w:p w14:paraId="48D63773" w14:textId="77777777" w:rsidR="00FD54D8" w:rsidRPr="00116170" w:rsidRDefault="00FD54D8" w:rsidP="005C33BC">
                <w:pPr>
                  <w:rPr>
                    <w:rFonts w:ascii="Times New Roman" w:hAnsi="Times New Roman" w:cs="Times New Roman"/>
                  </w:rPr>
                </w:pPr>
                <w:r w:rsidRPr="00116170">
                  <w:rPr>
                    <w:rFonts w:ascii="Times New Roman" w:hAnsi="Times New Roman" w:cs="Times New Roman"/>
                  </w:rPr>
                  <w:t>[</w:t>
                </w:r>
                <w:r w:rsidRPr="00116170">
                  <w:rPr>
                    <w:rStyle w:val="YerTutucuMetni"/>
                    <w:rFonts w:ascii="Times New Roman" w:hAnsi="Times New Roman" w:cs="Times New Roman"/>
                    <w:color w:val="auto"/>
                  </w:rPr>
                  <w:t>Adınızı ve Soyadınızı Yazınız]</w:t>
                </w:r>
              </w:p>
            </w:tc>
          </w:sdtContent>
        </w:sdt>
      </w:tr>
      <w:tr w:rsidR="00FD54D8" w:rsidRPr="00116170" w14:paraId="2964CEAD" w14:textId="77777777" w:rsidTr="005C33BC">
        <w:tc>
          <w:tcPr>
            <w:tcW w:w="562" w:type="dxa"/>
            <w:vMerge/>
          </w:tcPr>
          <w:p w14:paraId="4A9D9ED9" w14:textId="77777777" w:rsidR="00FD54D8" w:rsidRPr="00116170" w:rsidRDefault="00FD54D8" w:rsidP="005C33BC">
            <w:pPr>
              <w:rPr>
                <w:rFonts w:ascii="Times New Roman" w:hAnsi="Times New Roman" w:cs="Times New Roman"/>
              </w:rPr>
            </w:pPr>
          </w:p>
        </w:tc>
        <w:tc>
          <w:tcPr>
            <w:tcW w:w="1843" w:type="dxa"/>
          </w:tcPr>
          <w:p w14:paraId="1BE3C845" w14:textId="77777777" w:rsidR="00FD54D8" w:rsidRPr="00116170" w:rsidRDefault="00FD54D8" w:rsidP="005C33BC">
            <w:pPr>
              <w:rPr>
                <w:rFonts w:ascii="Times New Roman" w:hAnsi="Times New Roman" w:cs="Times New Roman"/>
              </w:rPr>
            </w:pPr>
            <w:r w:rsidRPr="00116170">
              <w:rPr>
                <w:rFonts w:ascii="Times New Roman" w:hAnsi="Times New Roman" w:cs="Times New Roman"/>
              </w:rPr>
              <w:t>Öğrenci No</w:t>
            </w:r>
          </w:p>
        </w:tc>
        <w:sdt>
          <w:sdtPr>
            <w:rPr>
              <w:rFonts w:ascii="Times New Roman" w:hAnsi="Times New Roman" w:cs="Times New Roman"/>
            </w:rPr>
            <w:id w:val="222727238"/>
            <w:placeholder>
              <w:docPart w:val="DF6BBCA78DD64C45B6E81FEF37DF79C9"/>
            </w:placeholder>
            <w:showingPlcHdr/>
          </w:sdtPr>
          <w:sdtEndPr/>
          <w:sdtContent>
            <w:tc>
              <w:tcPr>
                <w:tcW w:w="7789" w:type="dxa"/>
              </w:tcPr>
              <w:p w14:paraId="0C86C5F4" w14:textId="77777777" w:rsidR="00FD54D8" w:rsidRPr="00116170" w:rsidRDefault="00FD54D8" w:rsidP="005C33BC">
                <w:pPr>
                  <w:rPr>
                    <w:rFonts w:ascii="Times New Roman" w:hAnsi="Times New Roman" w:cs="Times New Roman"/>
                  </w:rPr>
                </w:pPr>
                <w:r w:rsidRPr="00116170">
                  <w:rPr>
                    <w:rFonts w:ascii="Times New Roman" w:hAnsi="Times New Roman" w:cs="Times New Roman"/>
                  </w:rPr>
                  <w:t>[</w:t>
                </w:r>
                <w:r w:rsidRPr="00116170">
                  <w:rPr>
                    <w:rStyle w:val="YerTutucuMetni"/>
                    <w:rFonts w:ascii="Times New Roman" w:hAnsi="Times New Roman" w:cs="Times New Roman"/>
                    <w:color w:val="auto"/>
                  </w:rPr>
                  <w:t>Öğrenci Numaranızı Yazınız]</w:t>
                </w:r>
              </w:p>
            </w:tc>
          </w:sdtContent>
        </w:sdt>
      </w:tr>
      <w:tr w:rsidR="00FD54D8" w:rsidRPr="00116170" w14:paraId="461D0475" w14:textId="77777777" w:rsidTr="005C33BC">
        <w:tc>
          <w:tcPr>
            <w:tcW w:w="562" w:type="dxa"/>
            <w:vMerge/>
          </w:tcPr>
          <w:p w14:paraId="1B597CB2" w14:textId="77777777" w:rsidR="00FD54D8" w:rsidRPr="00116170" w:rsidRDefault="00FD54D8" w:rsidP="005C33BC">
            <w:pPr>
              <w:rPr>
                <w:rFonts w:ascii="Times New Roman" w:hAnsi="Times New Roman" w:cs="Times New Roman"/>
              </w:rPr>
            </w:pPr>
          </w:p>
        </w:tc>
        <w:tc>
          <w:tcPr>
            <w:tcW w:w="1843" w:type="dxa"/>
          </w:tcPr>
          <w:p w14:paraId="531174D5" w14:textId="77777777" w:rsidR="00FD54D8" w:rsidRPr="00116170" w:rsidRDefault="00FD54D8" w:rsidP="005C33BC">
            <w:pPr>
              <w:rPr>
                <w:rFonts w:ascii="Times New Roman" w:hAnsi="Times New Roman" w:cs="Times New Roman"/>
              </w:rPr>
            </w:pPr>
            <w:r w:rsidRPr="00116170">
              <w:rPr>
                <w:rFonts w:ascii="Times New Roman" w:hAnsi="Times New Roman" w:cs="Times New Roman"/>
              </w:rPr>
              <w:t>Anabilim Dalı</w:t>
            </w:r>
          </w:p>
        </w:tc>
        <w:tc>
          <w:tcPr>
            <w:tcW w:w="7789" w:type="dxa"/>
          </w:tcPr>
          <w:p w14:paraId="5FBBE3BF" w14:textId="77777777" w:rsidR="00FD54D8" w:rsidRPr="00116170" w:rsidRDefault="00296749" w:rsidP="002D07A0">
            <w:pPr>
              <w:rPr>
                <w:rFonts w:ascii="Times New Roman" w:hAnsi="Times New Roman" w:cs="Times New Roman"/>
              </w:rPr>
            </w:pPr>
            <w:sdt>
              <w:sdtPr>
                <w:rPr>
                  <w:rFonts w:ascii="Times New Roman" w:hAnsi="Times New Roman" w:cs="Times New Roman"/>
                </w:rPr>
                <w:alias w:val="Anabilim Dalınızı Seçiniz"/>
                <w:tag w:val="Anabilim Dalınızı Seçiniz"/>
                <w:id w:val="-1525319294"/>
                <w:placeholder>
                  <w:docPart w:val="A9D39053AB4640FC8C207CEA3A4E3256"/>
                </w:placeholder>
                <w:showingPlcHdr/>
                <w:comboBox>
                  <w:listItem w:value="Bir öğe seçin."/>
                  <w:listItem w:displayText="Eğitim Bilimleri" w:value="Eğitim Bilimleri"/>
                  <w:listItem w:displayText="Matematik ve Fen Bilimleri Eğitimi" w:value="Matematik ve Fen Bilimleri Eğitimi"/>
                  <w:listItem w:displayText="Yabancı Diller Eğitimi" w:value="Yabancı Diller Eğitimi"/>
                  <w:listItem w:displayText="Temel Eğitim" w:value="Temel Eğitim"/>
                </w:comboBox>
              </w:sdtPr>
              <w:sdtEndPr/>
              <w:sdtContent>
                <w:r w:rsidR="002D07A0" w:rsidRPr="002A412A">
                  <w:rPr>
                    <w:rFonts w:ascii="Times New Roman" w:hAnsi="Times New Roman" w:cs="Times New Roman"/>
                  </w:rPr>
                  <w:t>[Anabilim Dalını Seçiniz]</w:t>
                </w:r>
              </w:sdtContent>
            </w:sdt>
          </w:p>
        </w:tc>
      </w:tr>
      <w:tr w:rsidR="00FD54D8" w:rsidRPr="00116170" w14:paraId="147EE9D5" w14:textId="77777777" w:rsidTr="005C33BC">
        <w:tc>
          <w:tcPr>
            <w:tcW w:w="562" w:type="dxa"/>
            <w:vMerge/>
          </w:tcPr>
          <w:p w14:paraId="6240CFD3" w14:textId="77777777" w:rsidR="00FD54D8" w:rsidRPr="00116170" w:rsidRDefault="00FD54D8" w:rsidP="005C33BC">
            <w:pPr>
              <w:rPr>
                <w:rFonts w:ascii="Times New Roman" w:hAnsi="Times New Roman" w:cs="Times New Roman"/>
              </w:rPr>
            </w:pPr>
          </w:p>
        </w:tc>
        <w:tc>
          <w:tcPr>
            <w:tcW w:w="1843" w:type="dxa"/>
          </w:tcPr>
          <w:p w14:paraId="6B71AAE4" w14:textId="77777777" w:rsidR="00FD54D8" w:rsidRPr="00116170" w:rsidRDefault="00FD54D8" w:rsidP="005C33BC">
            <w:pPr>
              <w:rPr>
                <w:rFonts w:ascii="Times New Roman" w:hAnsi="Times New Roman" w:cs="Times New Roman"/>
              </w:rPr>
            </w:pPr>
            <w:r w:rsidRPr="00116170">
              <w:rPr>
                <w:rFonts w:ascii="Times New Roman" w:hAnsi="Times New Roman" w:cs="Times New Roman"/>
              </w:rPr>
              <w:t>Bilim Dalı</w:t>
            </w:r>
          </w:p>
        </w:tc>
        <w:sdt>
          <w:sdtPr>
            <w:rPr>
              <w:rFonts w:ascii="Times New Roman" w:hAnsi="Times New Roman" w:cs="Times New Roman"/>
            </w:rPr>
            <w:alias w:val="Bilim Dalını Seçiniz"/>
            <w:tag w:val="Bilim Dalını Seçiniz"/>
            <w:id w:val="-1711863684"/>
            <w:placeholder>
              <w:docPart w:val="ABD6E8D3058E47FE920590BD31994D73"/>
            </w:placeholder>
            <w:showingPlcHdr/>
            <w:comboBox>
              <w:listItem w:value="Bir öğe seçin."/>
              <w:listItem w:displayText="Rehberlik ve Psikolojik Danışmanlık" w:value="Rehberlik ve Psikolojik Danışmanlık"/>
              <w:listItem w:displayText="Hayat Boyu Öğrenme ve Yetişkin Eğitimi" w:value="Hayat Boyu Öğrenme ve Yetişkin Eğitimi"/>
              <w:listItem w:displayText="Eğitim Yönetimi" w:value="Eğitim Yönetimi"/>
              <w:listItem w:displayText="Öğretim Teknolojileri" w:value="Öğretim Teknolojileri"/>
              <w:listItem w:displayText="Matematik Eğitimi" w:value="Matematik Eğitimi"/>
              <w:listItem w:displayText="İngiliz Dili Eğitimi" w:value="İngiliz Dili Eğitimi"/>
              <w:listItem w:displayText="Sınıf Eğitimi" w:value="Sınıf Eğitimi"/>
              <w:listItem w:displayText="Okul Öncesi Eğitimi" w:value="Okul Öncesi Eğitimi"/>
            </w:comboBox>
          </w:sdtPr>
          <w:sdtEndPr/>
          <w:sdtContent>
            <w:tc>
              <w:tcPr>
                <w:tcW w:w="7789" w:type="dxa"/>
              </w:tcPr>
              <w:p w14:paraId="02B5D37C" w14:textId="77777777" w:rsidR="00FD54D8" w:rsidRPr="00116170" w:rsidRDefault="002D07A0" w:rsidP="002D07A0">
                <w:pPr>
                  <w:rPr>
                    <w:rFonts w:ascii="Times New Roman" w:hAnsi="Times New Roman" w:cs="Times New Roman"/>
                  </w:rPr>
                </w:pPr>
                <w:r w:rsidRPr="002E6ABF">
                  <w:rPr>
                    <w:rFonts w:ascii="Times New Roman" w:hAnsi="Times New Roman" w:cs="Times New Roman"/>
                  </w:rPr>
                  <w:t>[</w:t>
                </w:r>
                <w:r w:rsidRPr="002E6ABF">
                  <w:rPr>
                    <w:rStyle w:val="YerTutucuMetni"/>
                    <w:rFonts w:ascii="Times New Roman" w:hAnsi="Times New Roman" w:cs="Times New Roman"/>
                    <w:color w:val="auto"/>
                  </w:rPr>
                  <w:t>Bilim Dalı Seçiniz]</w:t>
                </w:r>
              </w:p>
            </w:tc>
          </w:sdtContent>
        </w:sdt>
      </w:tr>
      <w:tr w:rsidR="00FD54D8" w:rsidRPr="00116170" w14:paraId="78C5D17C" w14:textId="77777777" w:rsidTr="005C33BC">
        <w:tc>
          <w:tcPr>
            <w:tcW w:w="562" w:type="dxa"/>
            <w:vMerge/>
          </w:tcPr>
          <w:p w14:paraId="63DD432E" w14:textId="77777777" w:rsidR="00FD54D8" w:rsidRPr="00116170" w:rsidRDefault="00FD54D8" w:rsidP="005C33BC">
            <w:pPr>
              <w:rPr>
                <w:rFonts w:ascii="Times New Roman" w:hAnsi="Times New Roman" w:cs="Times New Roman"/>
              </w:rPr>
            </w:pPr>
          </w:p>
        </w:tc>
        <w:tc>
          <w:tcPr>
            <w:tcW w:w="1843" w:type="dxa"/>
          </w:tcPr>
          <w:p w14:paraId="3A673266" w14:textId="77777777" w:rsidR="00FD54D8" w:rsidRPr="00116170" w:rsidRDefault="00FD54D8" w:rsidP="005C33BC">
            <w:pPr>
              <w:rPr>
                <w:rFonts w:ascii="Times New Roman" w:hAnsi="Times New Roman" w:cs="Times New Roman"/>
              </w:rPr>
            </w:pPr>
            <w:r w:rsidRPr="00116170">
              <w:rPr>
                <w:rFonts w:ascii="Times New Roman" w:hAnsi="Times New Roman" w:cs="Times New Roman"/>
              </w:rPr>
              <w:t>Programı</w:t>
            </w:r>
          </w:p>
        </w:tc>
        <w:tc>
          <w:tcPr>
            <w:tcW w:w="7789" w:type="dxa"/>
          </w:tcPr>
          <w:p w14:paraId="2405421B" w14:textId="77777777" w:rsidR="00FD54D8" w:rsidRPr="00116170" w:rsidRDefault="00296749" w:rsidP="005C33BC">
            <w:pPr>
              <w:rPr>
                <w:rFonts w:ascii="Times New Roman" w:hAnsi="Times New Roman" w:cs="Times New Roman"/>
              </w:rPr>
            </w:pPr>
            <w:sdt>
              <w:sdtPr>
                <w:rPr>
                  <w:rFonts w:ascii="Times New Roman" w:hAnsi="Times New Roman" w:cs="Times New Roman"/>
                  <w:color w:val="000000" w:themeColor="text1"/>
                </w:rPr>
                <w:id w:val="519978263"/>
                <w14:checkbox>
                  <w14:checked w14:val="0"/>
                  <w14:checkedState w14:val="2612" w14:font="MS Gothic"/>
                  <w14:uncheckedState w14:val="2610" w14:font="MS Gothic"/>
                </w14:checkbox>
              </w:sdtPr>
              <w:sdtEndPr/>
              <w:sdtContent>
                <w:r w:rsidR="00FD54D8">
                  <w:rPr>
                    <w:rFonts w:ascii="MS Gothic" w:eastAsia="MS Gothic" w:hAnsi="MS Gothic" w:cs="Times New Roman" w:hint="eastAsia"/>
                    <w:color w:val="000000" w:themeColor="text1"/>
                  </w:rPr>
                  <w:t>☐</w:t>
                </w:r>
              </w:sdtContent>
            </w:sdt>
            <w:r w:rsidR="00FD54D8">
              <w:rPr>
                <w:rFonts w:ascii="Times New Roman" w:hAnsi="Times New Roman" w:cs="Times New Roman"/>
                <w:color w:val="000000" w:themeColor="text1"/>
              </w:rPr>
              <w:t xml:space="preserve"> </w:t>
            </w:r>
            <w:r w:rsidR="00FD54D8" w:rsidRPr="00F26DAC">
              <w:rPr>
                <w:rFonts w:ascii="Times New Roman" w:hAnsi="Times New Roman" w:cs="Times New Roman"/>
                <w:color w:val="000000" w:themeColor="text1"/>
              </w:rPr>
              <w:t>Yüksek Lisans</w:t>
            </w:r>
            <w:r w:rsidR="00FD54D8">
              <w:rPr>
                <w:rFonts w:ascii="Times New Roman" w:hAnsi="Times New Roman" w:cs="Times New Roman"/>
                <w:color w:val="000000" w:themeColor="text1"/>
              </w:rPr>
              <w:tab/>
            </w:r>
            <w:r w:rsidR="00FD54D8">
              <w:rPr>
                <w:rFonts w:ascii="Times New Roman" w:hAnsi="Times New Roman" w:cs="Times New Roman"/>
                <w:color w:val="000000" w:themeColor="text1"/>
              </w:rPr>
              <w:tab/>
            </w:r>
            <w:sdt>
              <w:sdtPr>
                <w:rPr>
                  <w:rFonts w:ascii="Times New Roman" w:hAnsi="Times New Roman" w:cs="Times New Roman"/>
                  <w:color w:val="000000" w:themeColor="text1"/>
                </w:rPr>
                <w:id w:val="-592789551"/>
                <w14:checkbox>
                  <w14:checked w14:val="0"/>
                  <w14:checkedState w14:val="2612" w14:font="MS Gothic"/>
                  <w14:uncheckedState w14:val="2610" w14:font="MS Gothic"/>
                </w14:checkbox>
              </w:sdtPr>
              <w:sdtEndPr/>
              <w:sdtContent>
                <w:r w:rsidR="00FD54D8">
                  <w:rPr>
                    <w:rFonts w:ascii="MS Gothic" w:eastAsia="MS Gothic" w:hAnsi="MS Gothic" w:cs="Times New Roman" w:hint="eastAsia"/>
                    <w:color w:val="000000" w:themeColor="text1"/>
                  </w:rPr>
                  <w:t>☐</w:t>
                </w:r>
              </w:sdtContent>
            </w:sdt>
            <w:r w:rsidR="00FD54D8">
              <w:rPr>
                <w:rFonts w:ascii="Times New Roman" w:hAnsi="Times New Roman" w:cs="Times New Roman"/>
                <w:color w:val="000000" w:themeColor="text1"/>
              </w:rPr>
              <w:t xml:space="preserve"> Yüksek Lisans (İ.Ö.)</w:t>
            </w:r>
          </w:p>
        </w:tc>
      </w:tr>
      <w:tr w:rsidR="00FD54D8" w:rsidRPr="00116170" w14:paraId="3823185F" w14:textId="77777777" w:rsidTr="005C33BC">
        <w:tc>
          <w:tcPr>
            <w:tcW w:w="562" w:type="dxa"/>
            <w:vMerge/>
          </w:tcPr>
          <w:p w14:paraId="58026D6B" w14:textId="77777777" w:rsidR="00FD54D8" w:rsidRPr="00116170" w:rsidRDefault="00FD54D8" w:rsidP="005C33BC">
            <w:pPr>
              <w:rPr>
                <w:rFonts w:ascii="Times New Roman" w:hAnsi="Times New Roman" w:cs="Times New Roman"/>
              </w:rPr>
            </w:pPr>
          </w:p>
        </w:tc>
        <w:tc>
          <w:tcPr>
            <w:tcW w:w="1843" w:type="dxa"/>
          </w:tcPr>
          <w:p w14:paraId="702C86F2" w14:textId="77777777" w:rsidR="00FD54D8" w:rsidRPr="00116170" w:rsidRDefault="00FD54D8" w:rsidP="005C33BC">
            <w:pPr>
              <w:rPr>
                <w:rFonts w:ascii="Times New Roman" w:hAnsi="Times New Roman" w:cs="Times New Roman"/>
              </w:rPr>
            </w:pPr>
            <w:r w:rsidRPr="00116170">
              <w:rPr>
                <w:rFonts w:ascii="Times New Roman" w:hAnsi="Times New Roman" w:cs="Times New Roman"/>
              </w:rPr>
              <w:t xml:space="preserve">Danışmanı </w:t>
            </w:r>
          </w:p>
        </w:tc>
        <w:tc>
          <w:tcPr>
            <w:tcW w:w="7789" w:type="dxa"/>
          </w:tcPr>
          <w:p w14:paraId="7741F363" w14:textId="77777777" w:rsidR="00FD54D8" w:rsidRPr="00116170" w:rsidRDefault="00296749" w:rsidP="005C33BC">
            <w:pPr>
              <w:rPr>
                <w:rFonts w:ascii="Times New Roman" w:hAnsi="Times New Roman" w:cs="Times New Roman"/>
              </w:rPr>
            </w:pPr>
            <w:sdt>
              <w:sdtPr>
                <w:rPr>
                  <w:rFonts w:ascii="Times New Roman" w:hAnsi="Times New Roman" w:cs="Times New Roman"/>
                </w:rPr>
                <w:alias w:val="Danışmanınızın Ünvanını Seçiniz"/>
                <w:tag w:val="Danışmanınızın Ünvanını Seçiniz"/>
                <w:id w:val="759798481"/>
                <w:placeholder>
                  <w:docPart w:val="0AC9B1C6EB984F0F8CCE5D81CBE58F1A"/>
                </w:placeholder>
                <w:showingPlcHdr/>
                <w:comboBox>
                  <w:listItem w:value="Bir öğe seçin."/>
                  <w:listItem w:displayText="Dr. Öğr. Üyesi " w:value="Dr. Öğr. Üyesi "/>
                  <w:listItem w:displayText="Doç. Dr." w:value="Doç. Dr."/>
                  <w:listItem w:displayText="Prof. Dr." w:value="Prof. Dr."/>
                </w:comboBox>
              </w:sdtPr>
              <w:sdtEndPr/>
              <w:sdtContent>
                <w:r w:rsidR="00FD54D8" w:rsidRPr="00116170">
                  <w:rPr>
                    <w:rFonts w:ascii="Times New Roman" w:hAnsi="Times New Roman" w:cs="Times New Roman"/>
                  </w:rPr>
                  <w:t>[Danışmanınızın Unvanını Seçiniz]</w:t>
                </w:r>
              </w:sdtContent>
            </w:sdt>
            <w:r w:rsidR="00FD54D8" w:rsidRPr="00116170">
              <w:rPr>
                <w:rFonts w:ascii="Times New Roman" w:hAnsi="Times New Roman" w:cs="Times New Roman"/>
              </w:rPr>
              <w:t xml:space="preserve"> </w:t>
            </w:r>
            <w:sdt>
              <w:sdtPr>
                <w:rPr>
                  <w:rFonts w:ascii="Times New Roman" w:hAnsi="Times New Roman" w:cs="Times New Roman"/>
                </w:rPr>
                <w:id w:val="-1816787122"/>
                <w:placeholder>
                  <w:docPart w:val="72D4007C099B430DABC538F3A2FB5AAC"/>
                </w:placeholder>
                <w:showingPlcHdr/>
              </w:sdtPr>
              <w:sdtEndPr/>
              <w:sdtContent>
                <w:r w:rsidR="00FD54D8" w:rsidRPr="00116170">
                  <w:rPr>
                    <w:rFonts w:ascii="Times New Roman" w:hAnsi="Times New Roman" w:cs="Times New Roman"/>
                  </w:rPr>
                  <w:t>[Danışmanınızın Adını Soyadını Yazınız]</w:t>
                </w:r>
              </w:sdtContent>
            </w:sdt>
          </w:p>
        </w:tc>
      </w:tr>
    </w:tbl>
    <w:p w14:paraId="356AD4A5" w14:textId="77777777" w:rsidR="00FD54D8" w:rsidRDefault="00FD54D8" w:rsidP="00FD54D8">
      <w:pPr>
        <w:spacing w:after="0"/>
        <w:rPr>
          <w:rFonts w:ascii="Times New Roman" w:hAnsi="Times New Roman" w:cs="Times New Roman"/>
        </w:rPr>
      </w:pPr>
    </w:p>
    <w:tbl>
      <w:tblPr>
        <w:tblStyle w:val="TabloKlavuzu"/>
        <w:tblW w:w="0" w:type="auto"/>
        <w:tblLook w:val="04A0" w:firstRow="1" w:lastRow="0" w:firstColumn="1" w:lastColumn="0" w:noHBand="0" w:noVBand="1"/>
      </w:tblPr>
      <w:tblGrid>
        <w:gridCol w:w="2405"/>
        <w:gridCol w:w="7789"/>
      </w:tblGrid>
      <w:tr w:rsidR="00CA5CFE" w14:paraId="69859E54" w14:textId="77777777" w:rsidTr="005C33BC">
        <w:tc>
          <w:tcPr>
            <w:tcW w:w="2405" w:type="dxa"/>
            <w:vAlign w:val="center"/>
          </w:tcPr>
          <w:p w14:paraId="5E6C9981" w14:textId="77777777" w:rsidR="00CA5CFE" w:rsidRDefault="00CA5CFE" w:rsidP="005C33BC">
            <w:pPr>
              <w:rPr>
                <w:rStyle w:val="Stil6"/>
                <w:i w:val="0"/>
              </w:rPr>
            </w:pPr>
          </w:p>
          <w:p w14:paraId="0749C25B" w14:textId="77777777" w:rsidR="00CA5CFE" w:rsidRDefault="00CA5CFE" w:rsidP="005C33BC">
            <w:pPr>
              <w:rPr>
                <w:rStyle w:val="Stil6"/>
                <w:i w:val="0"/>
              </w:rPr>
            </w:pPr>
            <w:r>
              <w:rPr>
                <w:rStyle w:val="Stil6"/>
                <w:i w:val="0"/>
              </w:rPr>
              <w:t>Tezin Adı</w:t>
            </w:r>
          </w:p>
          <w:p w14:paraId="33B1E464" w14:textId="77777777" w:rsidR="00CA5CFE" w:rsidRPr="00EB4749" w:rsidRDefault="00CA5CFE" w:rsidP="005C33BC">
            <w:pPr>
              <w:rPr>
                <w:rStyle w:val="Stil6"/>
                <w:i w:val="0"/>
              </w:rPr>
            </w:pPr>
          </w:p>
        </w:tc>
        <w:tc>
          <w:tcPr>
            <w:tcW w:w="7789" w:type="dxa"/>
          </w:tcPr>
          <w:p w14:paraId="4A93A72B" w14:textId="77777777" w:rsidR="00CA5CFE" w:rsidRDefault="00CA5CFE" w:rsidP="00CA5CFE">
            <w:pPr>
              <w:jc w:val="center"/>
              <w:rPr>
                <w:rFonts w:ascii="Times New Roman" w:hAnsi="Times New Roman" w:cs="Times New Roman"/>
                <w:color w:val="000000" w:themeColor="text1"/>
              </w:rPr>
            </w:pPr>
          </w:p>
          <w:sdt>
            <w:sdtPr>
              <w:rPr>
                <w:rFonts w:ascii="Times New Roman" w:hAnsi="Times New Roman" w:cs="Times New Roman"/>
                <w:b/>
                <w:i/>
              </w:rPr>
              <w:id w:val="1884978049"/>
              <w:placeholder>
                <w:docPart w:val="9724A98D9C91466AB3C716EBF974920C"/>
              </w:placeholder>
              <w:showingPlcHdr/>
            </w:sdtPr>
            <w:sdtEndPr/>
            <w:sdtContent>
              <w:p w14:paraId="1D810A78" w14:textId="77777777" w:rsidR="00CA5CFE" w:rsidRDefault="00CA5CFE" w:rsidP="00CA5CFE">
                <w:pPr>
                  <w:jc w:val="center"/>
                  <w:rPr>
                    <w:rFonts w:ascii="Times New Roman" w:hAnsi="Times New Roman" w:cs="Times New Roman"/>
                    <w:color w:val="000000" w:themeColor="text1"/>
                  </w:rPr>
                </w:pPr>
                <w:r w:rsidRPr="00116170">
                  <w:rPr>
                    <w:rFonts w:ascii="Times New Roman" w:hAnsi="Times New Roman" w:cs="Times New Roman"/>
                  </w:rPr>
                  <w:t>[</w:t>
                </w:r>
                <w:r>
                  <w:rPr>
                    <w:rStyle w:val="YerTutucuMetni"/>
                    <w:rFonts w:ascii="Times New Roman" w:hAnsi="Times New Roman" w:cs="Times New Roman"/>
                    <w:color w:val="auto"/>
                  </w:rPr>
                  <w:t>Tezin Adını Yazınız</w:t>
                </w:r>
                <w:r w:rsidRPr="00116170">
                  <w:rPr>
                    <w:rStyle w:val="YerTutucuMetni"/>
                    <w:rFonts w:ascii="Times New Roman" w:hAnsi="Times New Roman" w:cs="Times New Roman"/>
                    <w:color w:val="auto"/>
                  </w:rPr>
                  <w:t>]</w:t>
                </w:r>
              </w:p>
            </w:sdtContent>
          </w:sdt>
          <w:p w14:paraId="7A7B5C01" w14:textId="77777777" w:rsidR="00CA5CFE" w:rsidRDefault="00CA5CFE" w:rsidP="00CA5CFE">
            <w:pPr>
              <w:jc w:val="center"/>
              <w:rPr>
                <w:rFonts w:ascii="Times New Roman" w:hAnsi="Times New Roman" w:cs="Times New Roman"/>
                <w:color w:val="000000" w:themeColor="text1"/>
              </w:rPr>
            </w:pPr>
          </w:p>
        </w:tc>
      </w:tr>
    </w:tbl>
    <w:p w14:paraId="4617E20B" w14:textId="77777777" w:rsidR="00CA5CFE" w:rsidRDefault="00CA5CFE" w:rsidP="00FD54D8">
      <w:pPr>
        <w:spacing w:after="0"/>
        <w:rPr>
          <w:rFonts w:ascii="Times New Roman" w:hAnsi="Times New Roman" w:cs="Times New Roman"/>
        </w:rPr>
      </w:pPr>
    </w:p>
    <w:tbl>
      <w:tblPr>
        <w:tblStyle w:val="TabloKlavuzu"/>
        <w:tblW w:w="0" w:type="auto"/>
        <w:tblLook w:val="04A0" w:firstRow="1" w:lastRow="0" w:firstColumn="1" w:lastColumn="0" w:noHBand="0" w:noVBand="1"/>
      </w:tblPr>
      <w:tblGrid>
        <w:gridCol w:w="2405"/>
        <w:gridCol w:w="7789"/>
      </w:tblGrid>
      <w:tr w:rsidR="00CA5CFE" w14:paraId="443CFF61" w14:textId="77777777" w:rsidTr="005C33BC">
        <w:tc>
          <w:tcPr>
            <w:tcW w:w="2405" w:type="dxa"/>
            <w:vAlign w:val="center"/>
          </w:tcPr>
          <w:p w14:paraId="1D479E8F" w14:textId="77777777" w:rsidR="00CA5CFE" w:rsidRDefault="00CA5CFE" w:rsidP="005C33BC">
            <w:pPr>
              <w:rPr>
                <w:rStyle w:val="Stil6"/>
                <w:i w:val="0"/>
              </w:rPr>
            </w:pPr>
          </w:p>
          <w:p w14:paraId="5F9A9044" w14:textId="77777777" w:rsidR="00CA5CFE" w:rsidRDefault="00CA5CFE" w:rsidP="005C33BC">
            <w:pPr>
              <w:rPr>
                <w:rStyle w:val="Stil6"/>
                <w:i w:val="0"/>
              </w:rPr>
            </w:pPr>
            <w:r>
              <w:rPr>
                <w:rStyle w:val="Stil6"/>
                <w:i w:val="0"/>
              </w:rPr>
              <w:t>Tez Savunmasının Yapıldığı Tarih</w:t>
            </w:r>
          </w:p>
          <w:p w14:paraId="479D6302" w14:textId="77777777" w:rsidR="00CA5CFE" w:rsidRPr="00EB4749" w:rsidRDefault="00CA5CFE" w:rsidP="005C33BC">
            <w:pPr>
              <w:rPr>
                <w:rStyle w:val="Stil6"/>
                <w:i w:val="0"/>
              </w:rPr>
            </w:pPr>
          </w:p>
        </w:tc>
        <w:tc>
          <w:tcPr>
            <w:tcW w:w="7789" w:type="dxa"/>
          </w:tcPr>
          <w:p w14:paraId="7BEC298D" w14:textId="77777777" w:rsidR="00CA5CFE" w:rsidRDefault="00CA5CFE" w:rsidP="00CA5CFE">
            <w:pPr>
              <w:jc w:val="center"/>
              <w:rPr>
                <w:rFonts w:ascii="Times New Roman" w:hAnsi="Times New Roman" w:cs="Times New Roman"/>
                <w:color w:val="000000" w:themeColor="text1"/>
              </w:rPr>
            </w:pPr>
          </w:p>
          <w:p w14:paraId="2E0300A8" w14:textId="77777777" w:rsidR="00CA5CFE" w:rsidRDefault="00296749" w:rsidP="00CA5CFE">
            <w:pPr>
              <w:jc w:val="center"/>
              <w:rPr>
                <w:rFonts w:ascii="Times New Roman" w:hAnsi="Times New Roman" w:cs="Times New Roman"/>
                <w:color w:val="000000" w:themeColor="text1"/>
              </w:rPr>
            </w:pPr>
            <w:sdt>
              <w:sdtPr>
                <w:rPr>
                  <w:rStyle w:val="Stil7"/>
                </w:rPr>
                <w:id w:val="-1783337897"/>
                <w:placeholder>
                  <w:docPart w:val="C6E166A60BCA4B7C8742175773BE044C"/>
                </w:placeholder>
                <w:showingPlcHdr/>
                <w:date>
                  <w:dateFormat w:val="d.MM.yyyy"/>
                  <w:lid w:val="tr-TR"/>
                  <w:storeMappedDataAs w:val="dateTime"/>
                  <w:calendar w:val="gregorian"/>
                </w:date>
              </w:sdtPr>
              <w:sdtEndPr>
                <w:rPr>
                  <w:rStyle w:val="VarsaylanParagrafYazTipi"/>
                  <w:rFonts w:asciiTheme="minorHAnsi" w:hAnsiTheme="minorHAnsi" w:cs="Times New Roman"/>
                  <w:b/>
                </w:rPr>
              </w:sdtEndPr>
              <w:sdtContent>
                <w:r w:rsidR="00CA5CFE" w:rsidRPr="00CA5CFE">
                  <w:rPr>
                    <w:rFonts w:ascii="Times New Roman" w:hAnsi="Times New Roman" w:cs="Times New Roman"/>
                  </w:rPr>
                  <w:t>[</w:t>
                </w:r>
                <w:r w:rsidR="00CA5CFE" w:rsidRPr="00CA5CFE">
                  <w:rPr>
                    <w:rStyle w:val="YerTutucuMetni"/>
                    <w:rFonts w:ascii="Times New Roman" w:hAnsi="Times New Roman" w:cs="Times New Roman"/>
                    <w:color w:val="auto"/>
                  </w:rPr>
                  <w:t>Tarih girmek için tıklayın veya dokunun.]</w:t>
                </w:r>
              </w:sdtContent>
            </w:sdt>
          </w:p>
        </w:tc>
      </w:tr>
    </w:tbl>
    <w:p w14:paraId="731DF79D" w14:textId="77777777" w:rsidR="00CA5CFE" w:rsidRDefault="00CA5CFE" w:rsidP="00FD54D8">
      <w:pPr>
        <w:spacing w:after="0"/>
        <w:rPr>
          <w:rFonts w:ascii="Times New Roman" w:hAnsi="Times New Roman" w:cs="Times New Roman"/>
        </w:rPr>
      </w:pPr>
    </w:p>
    <w:p w14:paraId="5FB137E5" w14:textId="77777777" w:rsidR="00FD54D8" w:rsidRDefault="00FD54D8" w:rsidP="00FD54D8">
      <w:pPr>
        <w:spacing w:after="0"/>
        <w:rPr>
          <w:rFonts w:ascii="Times New Roman" w:hAnsi="Times New Roman" w:cs="Times New Roman"/>
        </w:rPr>
      </w:pPr>
    </w:p>
    <w:p w14:paraId="2CBA41C1" w14:textId="77777777" w:rsidR="00121714" w:rsidRDefault="00121714" w:rsidP="00FD54D8">
      <w:pPr>
        <w:spacing w:after="0"/>
        <w:jc w:val="center"/>
        <w:rPr>
          <w:rFonts w:ascii="Times New Roman" w:hAnsi="Times New Roman" w:cs="Times New Roman"/>
        </w:rPr>
      </w:pPr>
      <w:r>
        <w:rPr>
          <w:rFonts w:ascii="Times New Roman" w:hAnsi="Times New Roman" w:cs="Times New Roman"/>
        </w:rPr>
        <w:t xml:space="preserve">Yukarıda bilgileri bulanan öğrencinin yapılan Yüksek Lisans Tez Savunma sınavını başarılı bularak, jürimiz tarafından “Yüksek Lisans Tezi” kabul edilmiştir. </w:t>
      </w:r>
    </w:p>
    <w:p w14:paraId="007962BB" w14:textId="77777777" w:rsidR="00121714" w:rsidRDefault="00121714" w:rsidP="00FD54D8">
      <w:pPr>
        <w:spacing w:after="0"/>
        <w:jc w:val="center"/>
        <w:rPr>
          <w:rFonts w:ascii="Times New Roman" w:hAnsi="Times New Roman" w:cs="Times New Roman"/>
        </w:rPr>
      </w:pPr>
    </w:p>
    <w:p w14:paraId="4BCD5CB3" w14:textId="77777777" w:rsidR="00FD54D8" w:rsidRDefault="00FD54D8" w:rsidP="00FD54D8">
      <w:pPr>
        <w:spacing w:after="0"/>
        <w:rPr>
          <w:rFonts w:ascii="Times New Roman" w:hAnsi="Times New Roman" w:cs="Times New Roman"/>
        </w:rPr>
      </w:pPr>
    </w:p>
    <w:p w14:paraId="206A24C9" w14:textId="77777777" w:rsidR="00121714" w:rsidRPr="00BB0BE4" w:rsidRDefault="00121714" w:rsidP="00121714">
      <w:pPr>
        <w:pBdr>
          <w:bottom w:val="single" w:sz="4" w:space="1" w:color="auto"/>
        </w:pBdr>
        <w:spacing w:after="0" w:line="240" w:lineRule="auto"/>
        <w:rPr>
          <w:rFonts w:ascii="Times New Roman" w:hAnsi="Times New Roman" w:cs="Times New Roman"/>
          <w:b/>
        </w:rPr>
      </w:pPr>
      <w:r>
        <w:rPr>
          <w:rFonts w:ascii="Times New Roman" w:hAnsi="Times New Roman" w:cs="Times New Roman"/>
          <w:b/>
        </w:rPr>
        <w:t>Tez Savunma Sınavını Gerçekleştiren Üyeler</w:t>
      </w:r>
    </w:p>
    <w:p w14:paraId="2311E539" w14:textId="77777777" w:rsidR="00121714" w:rsidRPr="00EB4749" w:rsidRDefault="00121714" w:rsidP="00121714">
      <w:pPr>
        <w:spacing w:after="0" w:line="240" w:lineRule="auto"/>
        <w:rPr>
          <w:rFonts w:ascii="Times New Roman" w:hAnsi="Times New Roman" w:cs="Times New Roman"/>
          <w:sz w:val="18"/>
          <w:szCs w:val="18"/>
        </w:rPr>
      </w:pPr>
    </w:p>
    <w:tbl>
      <w:tblPr>
        <w:tblStyle w:val="TabloKlavuzu"/>
        <w:tblW w:w="5000" w:type="pct"/>
        <w:tblLook w:val="04A0" w:firstRow="1" w:lastRow="0" w:firstColumn="1" w:lastColumn="0" w:noHBand="0" w:noVBand="1"/>
      </w:tblPr>
      <w:tblGrid>
        <w:gridCol w:w="726"/>
        <w:gridCol w:w="6646"/>
        <w:gridCol w:w="2822"/>
      </w:tblGrid>
      <w:tr w:rsidR="00121714" w:rsidRPr="00EB4749" w14:paraId="7C605392" w14:textId="77777777" w:rsidTr="005C33BC">
        <w:trPr>
          <w:trHeight w:val="20"/>
        </w:trPr>
        <w:tc>
          <w:tcPr>
            <w:tcW w:w="350" w:type="pct"/>
          </w:tcPr>
          <w:p w14:paraId="00938A03" w14:textId="77777777" w:rsidR="00121714" w:rsidRPr="00EB4749" w:rsidRDefault="00121714" w:rsidP="005C33BC">
            <w:pPr>
              <w:jc w:val="center"/>
              <w:rPr>
                <w:rFonts w:ascii="Times New Roman" w:hAnsi="Times New Roman" w:cs="Times New Roman"/>
                <w:b/>
                <w:sz w:val="18"/>
                <w:szCs w:val="18"/>
              </w:rPr>
            </w:pPr>
            <w:r w:rsidRPr="00EB4749">
              <w:rPr>
                <w:rFonts w:ascii="Times New Roman" w:hAnsi="Times New Roman" w:cs="Times New Roman"/>
                <w:b/>
                <w:sz w:val="18"/>
                <w:szCs w:val="18"/>
              </w:rPr>
              <w:t>Üyeler</w:t>
            </w:r>
          </w:p>
        </w:tc>
        <w:tc>
          <w:tcPr>
            <w:tcW w:w="3263" w:type="pct"/>
          </w:tcPr>
          <w:p w14:paraId="37224173" w14:textId="77777777" w:rsidR="00121714" w:rsidRPr="00EB4749" w:rsidRDefault="00121714" w:rsidP="005C33BC">
            <w:pPr>
              <w:jc w:val="center"/>
              <w:rPr>
                <w:rFonts w:ascii="Times New Roman" w:hAnsi="Times New Roman" w:cs="Times New Roman"/>
                <w:b/>
                <w:sz w:val="18"/>
                <w:szCs w:val="18"/>
              </w:rPr>
            </w:pPr>
            <w:r w:rsidRPr="00EB4749">
              <w:rPr>
                <w:rFonts w:ascii="Times New Roman" w:hAnsi="Times New Roman" w:cs="Times New Roman"/>
                <w:b/>
                <w:sz w:val="18"/>
                <w:szCs w:val="18"/>
              </w:rPr>
              <w:t>Unvan, Adı ve Soyadı</w:t>
            </w:r>
          </w:p>
        </w:tc>
        <w:tc>
          <w:tcPr>
            <w:tcW w:w="1387" w:type="pct"/>
          </w:tcPr>
          <w:p w14:paraId="3835A0A3" w14:textId="77777777" w:rsidR="00121714" w:rsidRPr="00EB4749" w:rsidRDefault="00121714" w:rsidP="005C33BC">
            <w:pPr>
              <w:jc w:val="center"/>
              <w:rPr>
                <w:rFonts w:ascii="Times New Roman" w:hAnsi="Times New Roman" w:cs="Times New Roman"/>
                <w:b/>
                <w:sz w:val="18"/>
                <w:szCs w:val="18"/>
              </w:rPr>
            </w:pPr>
            <w:r>
              <w:rPr>
                <w:rFonts w:ascii="Times New Roman" w:hAnsi="Times New Roman" w:cs="Times New Roman"/>
                <w:b/>
                <w:sz w:val="18"/>
                <w:szCs w:val="18"/>
              </w:rPr>
              <w:t>İmza</w:t>
            </w:r>
          </w:p>
        </w:tc>
      </w:tr>
      <w:tr w:rsidR="00121714" w:rsidRPr="00EB4749" w14:paraId="668A51B2" w14:textId="77777777" w:rsidTr="005C33BC">
        <w:trPr>
          <w:trHeight w:val="20"/>
        </w:trPr>
        <w:tc>
          <w:tcPr>
            <w:tcW w:w="350" w:type="pct"/>
            <w:vAlign w:val="center"/>
          </w:tcPr>
          <w:p w14:paraId="1672F763" w14:textId="77777777" w:rsidR="00121714" w:rsidRPr="00EB4749" w:rsidRDefault="00121714" w:rsidP="005C33BC">
            <w:pPr>
              <w:jc w:val="center"/>
              <w:rPr>
                <w:rFonts w:ascii="Times New Roman" w:hAnsi="Times New Roman" w:cs="Times New Roman"/>
                <w:sz w:val="18"/>
                <w:szCs w:val="18"/>
              </w:rPr>
            </w:pPr>
            <w:r w:rsidRPr="00EB4749">
              <w:rPr>
                <w:rFonts w:ascii="Times New Roman" w:hAnsi="Times New Roman" w:cs="Times New Roman"/>
                <w:sz w:val="18"/>
                <w:szCs w:val="18"/>
              </w:rPr>
              <w:t>1</w:t>
            </w:r>
          </w:p>
        </w:tc>
        <w:tc>
          <w:tcPr>
            <w:tcW w:w="3263" w:type="pct"/>
            <w:vAlign w:val="center"/>
          </w:tcPr>
          <w:p w14:paraId="53894171" w14:textId="77777777" w:rsidR="00121714" w:rsidRPr="00EB4749" w:rsidRDefault="00296749" w:rsidP="005C33BC">
            <w:pPr>
              <w:rPr>
                <w:rFonts w:ascii="Times New Roman" w:hAnsi="Times New Roman" w:cs="Times New Roman"/>
                <w:sz w:val="18"/>
                <w:szCs w:val="18"/>
              </w:rPr>
            </w:pPr>
            <w:sdt>
              <w:sdtPr>
                <w:rPr>
                  <w:rFonts w:ascii="Times New Roman" w:hAnsi="Times New Roman" w:cs="Times New Roman"/>
                  <w:color w:val="000000" w:themeColor="text1"/>
                  <w:sz w:val="18"/>
                  <w:szCs w:val="18"/>
                </w:rPr>
                <w:alias w:val="Danışmanınızın Ünvanını Seçiniz"/>
                <w:tag w:val="Danışmanınızın Ünvanını Seçiniz"/>
                <w:id w:val="-1262062034"/>
                <w:placeholder>
                  <w:docPart w:val="1072C1C650CD439A89663BB79B0414C6"/>
                </w:placeholder>
                <w:showingPlcHdr/>
                <w:comboBox>
                  <w:listItem w:value="Bir öğe seçin."/>
                  <w:listItem w:displayText="Dr. Öğr. Üyesi " w:value="Dr. Öğr. Üyesi "/>
                  <w:listItem w:displayText="Doç. Dr." w:value="Doç. Dr."/>
                  <w:listItem w:displayText="Prof. Dr." w:value="Prof. Dr."/>
                </w:comboBox>
              </w:sdtPr>
              <w:sdtEndPr/>
              <w:sdtContent>
                <w:r w:rsidR="00121714" w:rsidRPr="004A1F32">
                  <w:rPr>
                    <w:rFonts w:ascii="Times New Roman" w:hAnsi="Times New Roman" w:cs="Times New Roman"/>
                    <w:color w:val="000000" w:themeColor="text1"/>
                    <w:sz w:val="18"/>
                    <w:szCs w:val="18"/>
                  </w:rPr>
                  <w:t>[Unvanını Seçiniz]</w:t>
                </w:r>
              </w:sdtContent>
            </w:sdt>
            <w:r w:rsidR="00121714">
              <w:rPr>
                <w:rFonts w:ascii="Times New Roman" w:hAnsi="Times New Roman" w:cs="Times New Roman"/>
                <w:sz w:val="18"/>
                <w:szCs w:val="18"/>
              </w:rPr>
              <w:t xml:space="preserve"> </w:t>
            </w:r>
            <w:sdt>
              <w:sdtPr>
                <w:rPr>
                  <w:rFonts w:ascii="Times New Roman" w:hAnsi="Times New Roman" w:cs="Times New Roman"/>
                  <w:sz w:val="18"/>
                  <w:szCs w:val="18"/>
                </w:rPr>
                <w:id w:val="-1397197840"/>
                <w:placeholder>
                  <w:docPart w:val="519254034F0645D98C31B47A10E665A8"/>
                </w:placeholder>
                <w:showingPlcHdr/>
              </w:sdtPr>
              <w:sdtEndPr/>
              <w:sdtContent>
                <w:r w:rsidR="00121714" w:rsidRPr="00EB4749">
                  <w:rPr>
                    <w:rFonts w:ascii="Times New Roman" w:hAnsi="Times New Roman" w:cs="Times New Roman"/>
                    <w:sz w:val="18"/>
                    <w:szCs w:val="18"/>
                  </w:rPr>
                  <w:t>[</w:t>
                </w:r>
                <w:r w:rsidR="00121714" w:rsidRPr="00EB4749">
                  <w:rPr>
                    <w:rStyle w:val="YerTutucuMetni"/>
                    <w:rFonts w:ascii="Times New Roman" w:hAnsi="Times New Roman" w:cs="Times New Roman"/>
                    <w:color w:val="auto"/>
                    <w:sz w:val="18"/>
                    <w:szCs w:val="18"/>
                  </w:rPr>
                  <w:t>Danışmanın Adını Soyadını Yazınız]</w:t>
                </w:r>
              </w:sdtContent>
            </w:sdt>
          </w:p>
        </w:tc>
        <w:tc>
          <w:tcPr>
            <w:tcW w:w="1387" w:type="pct"/>
          </w:tcPr>
          <w:p w14:paraId="53A079E5" w14:textId="77777777" w:rsidR="00121714" w:rsidRDefault="00121714" w:rsidP="005C33BC">
            <w:pPr>
              <w:rPr>
                <w:rFonts w:ascii="Times New Roman" w:hAnsi="Times New Roman" w:cs="Times New Roman"/>
                <w:sz w:val="18"/>
                <w:szCs w:val="18"/>
              </w:rPr>
            </w:pPr>
          </w:p>
          <w:p w14:paraId="4E712AF8" w14:textId="77777777" w:rsidR="00121714" w:rsidRPr="00EB4749" w:rsidRDefault="00121714" w:rsidP="005C33BC">
            <w:pPr>
              <w:rPr>
                <w:rFonts w:ascii="Times New Roman" w:hAnsi="Times New Roman" w:cs="Times New Roman"/>
                <w:sz w:val="18"/>
                <w:szCs w:val="18"/>
              </w:rPr>
            </w:pPr>
          </w:p>
        </w:tc>
      </w:tr>
      <w:tr w:rsidR="00121714" w:rsidRPr="00EB4749" w14:paraId="74E33F93" w14:textId="77777777" w:rsidTr="005C33BC">
        <w:trPr>
          <w:trHeight w:val="20"/>
        </w:trPr>
        <w:tc>
          <w:tcPr>
            <w:tcW w:w="350" w:type="pct"/>
            <w:vAlign w:val="center"/>
          </w:tcPr>
          <w:p w14:paraId="636CFF31" w14:textId="77777777" w:rsidR="00121714" w:rsidRPr="00EB4749" w:rsidRDefault="00121714" w:rsidP="005C33BC">
            <w:pPr>
              <w:jc w:val="center"/>
              <w:rPr>
                <w:rFonts w:ascii="Times New Roman" w:hAnsi="Times New Roman" w:cs="Times New Roman"/>
                <w:sz w:val="18"/>
                <w:szCs w:val="18"/>
              </w:rPr>
            </w:pPr>
            <w:r w:rsidRPr="00EB4749">
              <w:rPr>
                <w:rFonts w:ascii="Times New Roman" w:hAnsi="Times New Roman" w:cs="Times New Roman"/>
                <w:sz w:val="18"/>
                <w:szCs w:val="18"/>
              </w:rPr>
              <w:t>2</w:t>
            </w:r>
          </w:p>
        </w:tc>
        <w:tc>
          <w:tcPr>
            <w:tcW w:w="3263" w:type="pct"/>
            <w:vAlign w:val="center"/>
          </w:tcPr>
          <w:p w14:paraId="6786D95C" w14:textId="77777777" w:rsidR="00121714" w:rsidRPr="00EB4749" w:rsidRDefault="00296749" w:rsidP="005C33BC">
            <w:pPr>
              <w:rPr>
                <w:rFonts w:ascii="Times New Roman" w:hAnsi="Times New Roman" w:cs="Times New Roman"/>
                <w:sz w:val="18"/>
                <w:szCs w:val="18"/>
              </w:rPr>
            </w:pPr>
            <w:sdt>
              <w:sdtPr>
                <w:rPr>
                  <w:rFonts w:ascii="Times New Roman" w:hAnsi="Times New Roman" w:cs="Times New Roman"/>
                  <w:color w:val="000000" w:themeColor="text1"/>
                  <w:sz w:val="18"/>
                  <w:szCs w:val="18"/>
                </w:rPr>
                <w:alias w:val="Danışmanınızın Ünvanını Seçiniz"/>
                <w:tag w:val="Danışmanınızın Ünvanını Seçiniz"/>
                <w:id w:val="-1322186367"/>
                <w:placeholder>
                  <w:docPart w:val="1B735D352C5947799D442FCCEF7CFB5B"/>
                </w:placeholder>
                <w:showingPlcHdr/>
                <w:comboBox>
                  <w:listItem w:value="Bir öğe seçin."/>
                  <w:listItem w:displayText="Dr. Öğr. Üyesi " w:value="Dr. Öğr. Üyesi "/>
                  <w:listItem w:displayText="Doç. Dr." w:value="Doç. Dr."/>
                  <w:listItem w:displayText="Prof. Dr." w:value="Prof. Dr."/>
                </w:comboBox>
              </w:sdtPr>
              <w:sdtEndPr/>
              <w:sdtContent>
                <w:r w:rsidR="00121714" w:rsidRPr="004A1F32">
                  <w:rPr>
                    <w:rFonts w:ascii="Times New Roman" w:hAnsi="Times New Roman" w:cs="Times New Roman"/>
                    <w:color w:val="000000" w:themeColor="text1"/>
                    <w:sz w:val="18"/>
                    <w:szCs w:val="18"/>
                  </w:rPr>
                  <w:t>[Unvanını Seçiniz]</w:t>
                </w:r>
              </w:sdtContent>
            </w:sdt>
            <w:r w:rsidR="00121714">
              <w:rPr>
                <w:rFonts w:ascii="Times New Roman" w:hAnsi="Times New Roman" w:cs="Times New Roman"/>
                <w:sz w:val="18"/>
                <w:szCs w:val="18"/>
              </w:rPr>
              <w:t xml:space="preserve"> </w:t>
            </w:r>
            <w:sdt>
              <w:sdtPr>
                <w:rPr>
                  <w:rFonts w:ascii="Times New Roman" w:hAnsi="Times New Roman" w:cs="Times New Roman"/>
                  <w:sz w:val="18"/>
                  <w:szCs w:val="18"/>
                </w:rPr>
                <w:id w:val="549347938"/>
                <w:placeholder>
                  <w:docPart w:val="A51692DC4B444B5198AD01D5FEEC01E8"/>
                </w:placeholder>
                <w:showingPlcHdr/>
              </w:sdtPr>
              <w:sdtEndPr/>
              <w:sdtContent>
                <w:r w:rsidR="00121714" w:rsidRPr="00EB4749">
                  <w:rPr>
                    <w:rFonts w:ascii="Times New Roman" w:hAnsi="Times New Roman" w:cs="Times New Roman"/>
                    <w:sz w:val="18"/>
                    <w:szCs w:val="18"/>
                  </w:rPr>
                  <w:t>[</w:t>
                </w:r>
                <w:r w:rsidR="00121714" w:rsidRPr="00EB4749">
                  <w:rPr>
                    <w:rStyle w:val="YerTutucuMetni"/>
                    <w:rFonts w:ascii="Times New Roman" w:hAnsi="Times New Roman" w:cs="Times New Roman"/>
                    <w:color w:val="auto"/>
                    <w:sz w:val="18"/>
                    <w:szCs w:val="18"/>
                  </w:rPr>
                  <w:t>Üyenin Adını Soyadını Yazınız]</w:t>
                </w:r>
              </w:sdtContent>
            </w:sdt>
          </w:p>
        </w:tc>
        <w:tc>
          <w:tcPr>
            <w:tcW w:w="1387" w:type="pct"/>
          </w:tcPr>
          <w:p w14:paraId="3B4D811A" w14:textId="77777777" w:rsidR="00121714" w:rsidRDefault="00121714" w:rsidP="005C33BC">
            <w:pPr>
              <w:rPr>
                <w:rFonts w:ascii="Times New Roman" w:hAnsi="Times New Roman" w:cs="Times New Roman"/>
                <w:sz w:val="18"/>
                <w:szCs w:val="18"/>
              </w:rPr>
            </w:pPr>
          </w:p>
          <w:p w14:paraId="275EA4C1" w14:textId="77777777" w:rsidR="00121714" w:rsidRPr="00EB4749" w:rsidRDefault="00121714" w:rsidP="005C33BC">
            <w:pPr>
              <w:rPr>
                <w:rFonts w:ascii="Times New Roman" w:hAnsi="Times New Roman" w:cs="Times New Roman"/>
                <w:sz w:val="18"/>
                <w:szCs w:val="18"/>
              </w:rPr>
            </w:pPr>
          </w:p>
        </w:tc>
      </w:tr>
      <w:tr w:rsidR="00121714" w:rsidRPr="00EB4749" w14:paraId="1BBA0D3C" w14:textId="77777777" w:rsidTr="005C33BC">
        <w:trPr>
          <w:trHeight w:val="20"/>
        </w:trPr>
        <w:tc>
          <w:tcPr>
            <w:tcW w:w="350" w:type="pct"/>
            <w:vAlign w:val="center"/>
          </w:tcPr>
          <w:p w14:paraId="4D0AE4D6" w14:textId="77777777" w:rsidR="00121714" w:rsidRPr="00EB4749" w:rsidRDefault="00121714" w:rsidP="005C33BC">
            <w:pPr>
              <w:jc w:val="center"/>
              <w:rPr>
                <w:rFonts w:ascii="Times New Roman" w:hAnsi="Times New Roman" w:cs="Times New Roman"/>
                <w:sz w:val="18"/>
                <w:szCs w:val="18"/>
              </w:rPr>
            </w:pPr>
            <w:r w:rsidRPr="00EB4749">
              <w:rPr>
                <w:rFonts w:ascii="Times New Roman" w:hAnsi="Times New Roman" w:cs="Times New Roman"/>
                <w:sz w:val="18"/>
                <w:szCs w:val="18"/>
              </w:rPr>
              <w:t>3</w:t>
            </w:r>
          </w:p>
        </w:tc>
        <w:tc>
          <w:tcPr>
            <w:tcW w:w="3263" w:type="pct"/>
            <w:vAlign w:val="center"/>
          </w:tcPr>
          <w:p w14:paraId="35F9B817" w14:textId="77777777" w:rsidR="00121714" w:rsidRPr="00EB4749" w:rsidRDefault="00296749" w:rsidP="005C33BC">
            <w:pPr>
              <w:rPr>
                <w:rFonts w:ascii="Times New Roman" w:hAnsi="Times New Roman" w:cs="Times New Roman"/>
                <w:sz w:val="18"/>
                <w:szCs w:val="18"/>
              </w:rPr>
            </w:pPr>
            <w:sdt>
              <w:sdtPr>
                <w:rPr>
                  <w:rFonts w:ascii="Times New Roman" w:hAnsi="Times New Roman" w:cs="Times New Roman"/>
                  <w:color w:val="000000" w:themeColor="text1"/>
                  <w:sz w:val="18"/>
                  <w:szCs w:val="18"/>
                </w:rPr>
                <w:alias w:val="Danışmanınızın Ünvanını Seçiniz"/>
                <w:tag w:val="Danışmanınızın Ünvanını Seçiniz"/>
                <w:id w:val="-786812723"/>
                <w:placeholder>
                  <w:docPart w:val="B74BAB0304A1439FAFEEE994A0327770"/>
                </w:placeholder>
                <w:showingPlcHdr/>
                <w:comboBox>
                  <w:listItem w:value="Bir öğe seçin."/>
                  <w:listItem w:displayText="Dr. Öğr. Üyesi " w:value="Dr. Öğr. Üyesi "/>
                  <w:listItem w:displayText="Doç. Dr." w:value="Doç. Dr."/>
                  <w:listItem w:displayText="Prof. Dr." w:value="Prof. Dr."/>
                </w:comboBox>
              </w:sdtPr>
              <w:sdtEndPr/>
              <w:sdtContent>
                <w:r w:rsidR="00121714" w:rsidRPr="004A1F32">
                  <w:rPr>
                    <w:rFonts w:ascii="Times New Roman" w:hAnsi="Times New Roman" w:cs="Times New Roman"/>
                    <w:color w:val="000000" w:themeColor="text1"/>
                    <w:sz w:val="18"/>
                    <w:szCs w:val="18"/>
                  </w:rPr>
                  <w:t>[Unvanını Seçiniz]</w:t>
                </w:r>
              </w:sdtContent>
            </w:sdt>
            <w:r w:rsidR="00121714">
              <w:rPr>
                <w:rFonts w:ascii="Times New Roman" w:hAnsi="Times New Roman" w:cs="Times New Roman"/>
                <w:sz w:val="18"/>
                <w:szCs w:val="18"/>
              </w:rPr>
              <w:t xml:space="preserve"> </w:t>
            </w:r>
            <w:sdt>
              <w:sdtPr>
                <w:rPr>
                  <w:rFonts w:ascii="Times New Roman" w:hAnsi="Times New Roman" w:cs="Times New Roman"/>
                  <w:sz w:val="18"/>
                  <w:szCs w:val="18"/>
                </w:rPr>
                <w:id w:val="-1648885586"/>
                <w:placeholder>
                  <w:docPart w:val="9674D799BC5E4E4A8434B4B2144423CA"/>
                </w:placeholder>
                <w:showingPlcHdr/>
              </w:sdtPr>
              <w:sdtEndPr/>
              <w:sdtContent>
                <w:r w:rsidR="00121714" w:rsidRPr="00EB4749">
                  <w:rPr>
                    <w:rFonts w:ascii="Times New Roman" w:hAnsi="Times New Roman" w:cs="Times New Roman"/>
                    <w:sz w:val="18"/>
                    <w:szCs w:val="18"/>
                  </w:rPr>
                  <w:t>[</w:t>
                </w:r>
                <w:r w:rsidR="00121714" w:rsidRPr="00EB4749">
                  <w:rPr>
                    <w:rStyle w:val="YerTutucuMetni"/>
                    <w:rFonts w:ascii="Times New Roman" w:hAnsi="Times New Roman" w:cs="Times New Roman"/>
                    <w:color w:val="auto"/>
                    <w:sz w:val="18"/>
                    <w:szCs w:val="18"/>
                  </w:rPr>
                  <w:t>Üyenin Adını Soyadını Yazınız]</w:t>
                </w:r>
              </w:sdtContent>
            </w:sdt>
          </w:p>
        </w:tc>
        <w:tc>
          <w:tcPr>
            <w:tcW w:w="1387" w:type="pct"/>
          </w:tcPr>
          <w:p w14:paraId="481815BC" w14:textId="77777777" w:rsidR="00121714" w:rsidRDefault="00121714" w:rsidP="005C33BC">
            <w:pPr>
              <w:rPr>
                <w:rFonts w:ascii="Times New Roman" w:hAnsi="Times New Roman" w:cs="Times New Roman"/>
                <w:sz w:val="18"/>
                <w:szCs w:val="18"/>
              </w:rPr>
            </w:pPr>
          </w:p>
          <w:p w14:paraId="5F069CCB" w14:textId="77777777" w:rsidR="00121714" w:rsidRPr="00EB4749" w:rsidRDefault="00121714" w:rsidP="005C33BC">
            <w:pPr>
              <w:rPr>
                <w:rFonts w:ascii="Times New Roman" w:hAnsi="Times New Roman" w:cs="Times New Roman"/>
                <w:sz w:val="18"/>
                <w:szCs w:val="18"/>
              </w:rPr>
            </w:pPr>
          </w:p>
        </w:tc>
      </w:tr>
    </w:tbl>
    <w:p w14:paraId="4B9A8971" w14:textId="77777777" w:rsidR="00121714" w:rsidRPr="00EB4749" w:rsidRDefault="00121714" w:rsidP="00121714">
      <w:pPr>
        <w:spacing w:after="0" w:line="240" w:lineRule="auto"/>
        <w:rPr>
          <w:rFonts w:ascii="Times New Roman" w:hAnsi="Times New Roman" w:cs="Times New Roman"/>
          <w:sz w:val="18"/>
          <w:szCs w:val="18"/>
        </w:rPr>
      </w:pPr>
      <w:r w:rsidRPr="00EB4749">
        <w:rPr>
          <w:rFonts w:ascii="Times New Roman" w:hAnsi="Times New Roman" w:cs="Times New Roman"/>
          <w:sz w:val="18"/>
          <w:szCs w:val="18"/>
        </w:rPr>
        <w:t xml:space="preserve"> </w:t>
      </w:r>
    </w:p>
    <w:p w14:paraId="02979B4E" w14:textId="77777777" w:rsidR="00121714" w:rsidRDefault="00121714" w:rsidP="00FD54D8">
      <w:pPr>
        <w:spacing w:after="0"/>
        <w:rPr>
          <w:rFonts w:ascii="Times New Roman" w:hAnsi="Times New Roman" w:cs="Times New Roman"/>
        </w:rPr>
      </w:pPr>
    </w:p>
    <w:p w14:paraId="0D2DBE5B" w14:textId="77777777" w:rsidR="00121714" w:rsidRDefault="00121714">
      <w:pPr>
        <w:rPr>
          <w:rFonts w:ascii="Times New Roman" w:hAnsi="Times New Roman" w:cs="Times New Roman"/>
        </w:rPr>
      </w:pPr>
      <w:r>
        <w:rPr>
          <w:rFonts w:ascii="Times New Roman" w:hAnsi="Times New Roman" w:cs="Times New Roman"/>
        </w:rPr>
        <w:br w:type="page"/>
      </w:r>
    </w:p>
    <w:p w14:paraId="2EEC5352" w14:textId="77777777" w:rsidR="00121714" w:rsidRPr="00116170" w:rsidRDefault="00121714" w:rsidP="00121714">
      <w:pPr>
        <w:spacing w:after="0" w:line="240" w:lineRule="auto"/>
        <w:jc w:val="center"/>
        <w:rPr>
          <w:rFonts w:ascii="Times New Roman" w:hAnsi="Times New Roman" w:cs="Times New Roman"/>
          <w:b/>
        </w:rPr>
      </w:pPr>
      <w:r w:rsidRPr="00116170">
        <w:rPr>
          <w:rFonts w:ascii="Times New Roman" w:hAnsi="Times New Roman" w:cs="Times New Roman"/>
          <w:b/>
          <w:noProof/>
          <w:lang w:eastAsia="tr-TR"/>
        </w:rPr>
        <w:lastRenderedPageBreak/>
        <w:drawing>
          <wp:anchor distT="0" distB="0" distL="114300" distR="114300" simplePos="0" relativeHeight="251665408" behindDoc="0" locked="0" layoutInCell="1" allowOverlap="1" wp14:anchorId="7D6A6328" wp14:editId="756AF61B">
            <wp:simplePos x="0" y="0"/>
            <wp:positionH relativeFrom="column">
              <wp:posOffset>307340</wp:posOffset>
            </wp:positionH>
            <wp:positionV relativeFrom="paragraph">
              <wp:posOffset>12066</wp:posOffset>
            </wp:positionV>
            <wp:extent cx="609600" cy="609600"/>
            <wp:effectExtent l="0" t="0" r="0" b="0"/>
            <wp:wrapNone/>
            <wp:docPr id="5" name="Picture 2568"/>
            <wp:cNvGraphicFramePr/>
            <a:graphic xmlns:a="http://schemas.openxmlformats.org/drawingml/2006/main">
              <a:graphicData uri="http://schemas.openxmlformats.org/drawingml/2006/picture">
                <pic:pic xmlns:pic="http://schemas.openxmlformats.org/drawingml/2006/picture">
                  <pic:nvPicPr>
                    <pic:cNvPr id="2568" name="Picture 2568"/>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9600" cy="609600"/>
                    </a:xfrm>
                    <a:prstGeom prst="rect">
                      <a:avLst/>
                    </a:prstGeom>
                  </pic:spPr>
                </pic:pic>
              </a:graphicData>
            </a:graphic>
            <wp14:sizeRelH relativeFrom="margin">
              <wp14:pctWidth>0</wp14:pctWidth>
            </wp14:sizeRelH>
            <wp14:sizeRelV relativeFrom="margin">
              <wp14:pctHeight>0</wp14:pctHeight>
            </wp14:sizeRelV>
          </wp:anchor>
        </w:drawing>
      </w:r>
      <w:r w:rsidRPr="00116170">
        <w:rPr>
          <w:rFonts w:ascii="Times New Roman" w:hAnsi="Times New Roman" w:cs="Times New Roman"/>
          <w:b/>
        </w:rPr>
        <w:t>T.C.</w:t>
      </w:r>
    </w:p>
    <w:p w14:paraId="3B454C58" w14:textId="77777777" w:rsidR="00121714" w:rsidRPr="00116170" w:rsidRDefault="00121714" w:rsidP="00121714">
      <w:pPr>
        <w:spacing w:after="0" w:line="240" w:lineRule="auto"/>
        <w:jc w:val="center"/>
        <w:rPr>
          <w:rFonts w:ascii="Times New Roman" w:hAnsi="Times New Roman" w:cs="Times New Roman"/>
          <w:b/>
        </w:rPr>
      </w:pPr>
      <w:r w:rsidRPr="00116170">
        <w:rPr>
          <w:rFonts w:ascii="Times New Roman" w:hAnsi="Times New Roman" w:cs="Times New Roman"/>
          <w:b/>
        </w:rPr>
        <w:t>Selçuk Üniversitesi</w:t>
      </w:r>
    </w:p>
    <w:p w14:paraId="6C8E9535" w14:textId="77777777" w:rsidR="00121714" w:rsidRPr="00116170" w:rsidRDefault="002D07A0" w:rsidP="00121714">
      <w:pPr>
        <w:spacing w:after="0" w:line="240" w:lineRule="auto"/>
        <w:jc w:val="center"/>
        <w:rPr>
          <w:rFonts w:ascii="Times New Roman" w:hAnsi="Times New Roman" w:cs="Times New Roman"/>
          <w:b/>
        </w:rPr>
      </w:pPr>
      <w:r>
        <w:rPr>
          <w:rFonts w:ascii="Times New Roman" w:hAnsi="Times New Roman" w:cs="Times New Roman"/>
          <w:b/>
        </w:rPr>
        <w:t>Eğitim Bilimleri</w:t>
      </w:r>
      <w:r w:rsidR="00121714" w:rsidRPr="00116170">
        <w:rPr>
          <w:rFonts w:ascii="Times New Roman" w:hAnsi="Times New Roman" w:cs="Times New Roman"/>
          <w:b/>
        </w:rPr>
        <w:t xml:space="preserve"> Enstitüsü Müdürlüğü</w:t>
      </w:r>
    </w:p>
    <w:p w14:paraId="34FF147B" w14:textId="77777777" w:rsidR="00121714" w:rsidRDefault="00121714" w:rsidP="00121714">
      <w:pPr>
        <w:pBdr>
          <w:bottom w:val="single" w:sz="6" w:space="1" w:color="auto"/>
        </w:pBdr>
        <w:spacing w:after="0" w:line="240" w:lineRule="auto"/>
        <w:jc w:val="center"/>
        <w:rPr>
          <w:rFonts w:ascii="Times New Roman" w:hAnsi="Times New Roman" w:cs="Times New Roman"/>
          <w:b/>
        </w:rPr>
      </w:pPr>
    </w:p>
    <w:p w14:paraId="38C180D6" w14:textId="77777777" w:rsidR="00121714" w:rsidRPr="00116170" w:rsidRDefault="00121714" w:rsidP="00121714">
      <w:pPr>
        <w:pBdr>
          <w:bottom w:val="single" w:sz="6" w:space="1" w:color="auto"/>
        </w:pBdr>
        <w:spacing w:after="0" w:line="240" w:lineRule="auto"/>
        <w:jc w:val="center"/>
        <w:rPr>
          <w:rFonts w:ascii="Times New Roman" w:hAnsi="Times New Roman" w:cs="Times New Roman"/>
          <w:b/>
        </w:rPr>
      </w:pPr>
      <w:r w:rsidRPr="00116170">
        <w:rPr>
          <w:rFonts w:ascii="Times New Roman" w:hAnsi="Times New Roman" w:cs="Times New Roman"/>
          <w:b/>
          <w:noProof/>
          <w:lang w:eastAsia="tr-TR"/>
        </w:rPr>
        <mc:AlternateContent>
          <mc:Choice Requires="wps">
            <w:drawing>
              <wp:anchor distT="45720" distB="45720" distL="114300" distR="114300" simplePos="0" relativeHeight="251666432" behindDoc="0" locked="0" layoutInCell="1" allowOverlap="1" wp14:anchorId="23705E53" wp14:editId="28DF5B03">
                <wp:simplePos x="0" y="0"/>
                <wp:positionH relativeFrom="margin">
                  <wp:posOffset>5004538</wp:posOffset>
                </wp:positionH>
                <wp:positionV relativeFrom="paragraph">
                  <wp:posOffset>9373</wp:posOffset>
                </wp:positionV>
                <wp:extent cx="1611096" cy="238125"/>
                <wp:effectExtent l="0" t="0" r="0" b="9525"/>
                <wp:wrapNone/>
                <wp:docPr id="4" name="Metin Kutusu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1096" cy="238125"/>
                        </a:xfrm>
                        <a:prstGeom prst="rect">
                          <a:avLst/>
                        </a:prstGeom>
                        <a:noFill/>
                        <a:ln>
                          <a:noFill/>
                        </a:ln>
                        <a:effectLst/>
                      </wps:spPr>
                      <wps:txbx>
                        <w:txbxContent>
                          <w:p w14:paraId="5131D6FB" w14:textId="77777777" w:rsidR="00121714" w:rsidRPr="00F07B64" w:rsidRDefault="00121714" w:rsidP="00121714">
                            <w:pPr>
                              <w:rPr>
                                <w:rFonts w:ascii="Times New Roman" w:hAnsi="Times New Roman" w:cs="Times New Roman"/>
                                <w:sz w:val="16"/>
                              </w:rPr>
                            </w:pPr>
                            <w:r>
                              <w:rPr>
                                <w:rFonts w:ascii="Times New Roman" w:hAnsi="Times New Roman" w:cs="Times New Roman"/>
                                <w:sz w:val="16"/>
                              </w:rPr>
                              <w:t>Form No: Yüksek Lisans Form 6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705E53" id="Metin Kutusu 4" o:spid="_x0000_s1028" type="#_x0000_t202" style="position:absolute;left:0;text-align:left;margin-left:394.05pt;margin-top:.75pt;width:126.85pt;height:18.7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" filled="f" stroked="f">
                <v:textbox>
                  <w:txbxContent>
                    <w:p w14:paraId="5131D6FB" w14:textId="77777777" w:rsidR="00121714" w:rsidRPr="00F07B64" w:rsidRDefault="00121714" w:rsidP="00121714">
                      <w:pPr>
                        <w:rPr>
                          <w:rFonts w:ascii="Times New Roman" w:hAnsi="Times New Roman" w:cs="Times New Roman"/>
                          <w:sz w:val="16"/>
                        </w:rPr>
                      </w:pPr>
                      <w:r>
                        <w:rPr>
                          <w:rFonts w:ascii="Times New Roman" w:hAnsi="Times New Roman" w:cs="Times New Roman"/>
                          <w:sz w:val="16"/>
                        </w:rPr>
                        <w:t>Form No: Yüksek Lisans Form 6B</w:t>
                      </w:r>
                    </w:p>
                  </w:txbxContent>
                </v:textbox>
                <w10:wrap anchorx="margin"/>
              </v:shape>
            </w:pict>
          </mc:Fallback>
        </mc:AlternateContent>
      </w:r>
    </w:p>
    <w:p w14:paraId="72785686" w14:textId="77777777" w:rsidR="00121714" w:rsidRPr="00116170" w:rsidRDefault="00121714" w:rsidP="00121714">
      <w:pPr>
        <w:spacing w:after="0" w:line="240" w:lineRule="auto"/>
        <w:jc w:val="center"/>
        <w:rPr>
          <w:rFonts w:ascii="Times New Roman" w:hAnsi="Times New Roman" w:cs="Times New Roman"/>
          <w:b/>
        </w:rPr>
      </w:pPr>
    </w:p>
    <w:p w14:paraId="0D9C4925" w14:textId="77777777" w:rsidR="00121714" w:rsidRPr="00116170" w:rsidRDefault="00121714" w:rsidP="00121714">
      <w:pPr>
        <w:spacing w:after="0" w:line="240" w:lineRule="auto"/>
        <w:jc w:val="right"/>
        <w:rPr>
          <w:rFonts w:ascii="Times New Roman" w:hAnsi="Times New Roman" w:cs="Times New Roman"/>
          <w:b/>
        </w:rPr>
      </w:pPr>
      <w:r>
        <w:rPr>
          <w:rFonts w:ascii="Times New Roman" w:hAnsi="Times New Roman" w:cs="Times New Roman"/>
          <w:b/>
        </w:rPr>
        <w:t xml:space="preserve">Tarih: </w:t>
      </w:r>
      <w:sdt>
        <w:sdtPr>
          <w:rPr>
            <w:rStyle w:val="Stil7"/>
          </w:rPr>
          <w:id w:val="1070008569"/>
          <w:placeholder>
            <w:docPart w:val="E7A1688F7A014F91AD59DB856003F607"/>
          </w:placeholder>
          <w:showingPlcHdr/>
          <w:date>
            <w:dateFormat w:val="d.MM.yyyy"/>
            <w:lid w:val="tr-TR"/>
            <w:storeMappedDataAs w:val="dateTime"/>
            <w:calendar w:val="gregorian"/>
          </w:date>
        </w:sdtPr>
        <w:sdtEndPr>
          <w:rPr>
            <w:rStyle w:val="VarsaylanParagrafYazTipi"/>
            <w:rFonts w:asciiTheme="minorHAnsi" w:hAnsiTheme="minorHAnsi" w:cs="Times New Roman"/>
            <w:b/>
          </w:rPr>
        </w:sdtEndPr>
        <w:sdtContent>
          <w:r w:rsidRPr="00CA5CFE">
            <w:rPr>
              <w:rFonts w:ascii="Times New Roman" w:hAnsi="Times New Roman" w:cs="Times New Roman"/>
            </w:rPr>
            <w:t>[</w:t>
          </w:r>
          <w:r w:rsidRPr="00CA5CFE">
            <w:rPr>
              <w:rStyle w:val="YerTutucuMetni"/>
              <w:rFonts w:ascii="Times New Roman" w:hAnsi="Times New Roman" w:cs="Times New Roman"/>
              <w:color w:val="auto"/>
            </w:rPr>
            <w:t>Tarih girmek için tıklayın veya dokunun.]</w:t>
          </w:r>
        </w:sdtContent>
      </w:sdt>
    </w:p>
    <w:p w14:paraId="3FAECAA9" w14:textId="77777777" w:rsidR="00121714" w:rsidRPr="00116170" w:rsidRDefault="00121714" w:rsidP="00121714">
      <w:pPr>
        <w:spacing w:before="120" w:after="0"/>
        <w:jc w:val="center"/>
        <w:rPr>
          <w:rFonts w:ascii="Times New Roman" w:hAnsi="Times New Roman" w:cs="Times New Roman"/>
          <w:b/>
        </w:rPr>
      </w:pPr>
    </w:p>
    <w:tbl>
      <w:tblPr>
        <w:tblStyle w:val="TabloKlavuzu"/>
        <w:tblW w:w="0" w:type="auto"/>
        <w:tblLook w:val="04A0" w:firstRow="1" w:lastRow="0" w:firstColumn="1" w:lastColumn="0" w:noHBand="0" w:noVBand="1"/>
      </w:tblPr>
      <w:tblGrid>
        <w:gridCol w:w="562"/>
        <w:gridCol w:w="1843"/>
        <w:gridCol w:w="7789"/>
      </w:tblGrid>
      <w:tr w:rsidR="00121714" w:rsidRPr="00116170" w14:paraId="3E4185C3" w14:textId="77777777" w:rsidTr="005C33BC">
        <w:tc>
          <w:tcPr>
            <w:tcW w:w="562" w:type="dxa"/>
            <w:vMerge w:val="restart"/>
            <w:textDirection w:val="btLr"/>
          </w:tcPr>
          <w:p w14:paraId="2FA19468" w14:textId="77777777" w:rsidR="00121714" w:rsidRPr="00116170" w:rsidRDefault="00121714" w:rsidP="005C33BC">
            <w:pPr>
              <w:ind w:left="113" w:right="113"/>
              <w:jc w:val="center"/>
              <w:rPr>
                <w:rFonts w:ascii="Times New Roman" w:hAnsi="Times New Roman" w:cs="Times New Roman"/>
                <w:b/>
              </w:rPr>
            </w:pPr>
            <w:r w:rsidRPr="00116170">
              <w:rPr>
                <w:rFonts w:ascii="Times New Roman" w:hAnsi="Times New Roman" w:cs="Times New Roman"/>
                <w:b/>
              </w:rPr>
              <w:t>Öğrencinin</w:t>
            </w:r>
          </w:p>
        </w:tc>
        <w:tc>
          <w:tcPr>
            <w:tcW w:w="1843" w:type="dxa"/>
          </w:tcPr>
          <w:p w14:paraId="64C7198B" w14:textId="77777777" w:rsidR="00121714" w:rsidRPr="00116170" w:rsidRDefault="00121714" w:rsidP="005C33BC">
            <w:pPr>
              <w:rPr>
                <w:rFonts w:ascii="Times New Roman" w:hAnsi="Times New Roman" w:cs="Times New Roman"/>
              </w:rPr>
            </w:pPr>
            <w:r w:rsidRPr="00116170">
              <w:rPr>
                <w:rFonts w:ascii="Times New Roman" w:hAnsi="Times New Roman" w:cs="Times New Roman"/>
              </w:rPr>
              <w:t xml:space="preserve">Adı – Soyadı </w:t>
            </w:r>
          </w:p>
        </w:tc>
        <w:sdt>
          <w:sdtPr>
            <w:rPr>
              <w:rFonts w:ascii="Times New Roman" w:hAnsi="Times New Roman" w:cs="Times New Roman"/>
            </w:rPr>
            <w:id w:val="-2013749550"/>
            <w:placeholder>
              <w:docPart w:val="61AC6ADD5B06407E96C69AC652048CD4"/>
            </w:placeholder>
            <w:showingPlcHdr/>
          </w:sdtPr>
          <w:sdtEndPr/>
          <w:sdtContent>
            <w:tc>
              <w:tcPr>
                <w:tcW w:w="7789" w:type="dxa"/>
              </w:tcPr>
              <w:p w14:paraId="452BD970" w14:textId="77777777" w:rsidR="00121714" w:rsidRPr="00116170" w:rsidRDefault="00121714" w:rsidP="005C33BC">
                <w:pPr>
                  <w:rPr>
                    <w:rFonts w:ascii="Times New Roman" w:hAnsi="Times New Roman" w:cs="Times New Roman"/>
                  </w:rPr>
                </w:pPr>
                <w:r w:rsidRPr="00116170">
                  <w:rPr>
                    <w:rFonts w:ascii="Times New Roman" w:hAnsi="Times New Roman" w:cs="Times New Roman"/>
                  </w:rPr>
                  <w:t>[</w:t>
                </w:r>
                <w:r w:rsidRPr="00116170">
                  <w:rPr>
                    <w:rStyle w:val="YerTutucuMetni"/>
                    <w:rFonts w:ascii="Times New Roman" w:hAnsi="Times New Roman" w:cs="Times New Roman"/>
                    <w:color w:val="auto"/>
                  </w:rPr>
                  <w:t>Adınızı ve Soyadınızı Yazınız]</w:t>
                </w:r>
              </w:p>
            </w:tc>
          </w:sdtContent>
        </w:sdt>
      </w:tr>
      <w:tr w:rsidR="00121714" w:rsidRPr="00116170" w14:paraId="12A0ECE5" w14:textId="77777777" w:rsidTr="005C33BC">
        <w:tc>
          <w:tcPr>
            <w:tcW w:w="562" w:type="dxa"/>
            <w:vMerge/>
          </w:tcPr>
          <w:p w14:paraId="72B56F24" w14:textId="77777777" w:rsidR="00121714" w:rsidRPr="00116170" w:rsidRDefault="00121714" w:rsidP="005C33BC">
            <w:pPr>
              <w:rPr>
                <w:rFonts w:ascii="Times New Roman" w:hAnsi="Times New Roman" w:cs="Times New Roman"/>
              </w:rPr>
            </w:pPr>
          </w:p>
        </w:tc>
        <w:tc>
          <w:tcPr>
            <w:tcW w:w="1843" w:type="dxa"/>
          </w:tcPr>
          <w:p w14:paraId="3575A819" w14:textId="77777777" w:rsidR="00121714" w:rsidRPr="00116170" w:rsidRDefault="00121714" w:rsidP="005C33BC">
            <w:pPr>
              <w:rPr>
                <w:rFonts w:ascii="Times New Roman" w:hAnsi="Times New Roman" w:cs="Times New Roman"/>
              </w:rPr>
            </w:pPr>
            <w:r w:rsidRPr="00116170">
              <w:rPr>
                <w:rFonts w:ascii="Times New Roman" w:hAnsi="Times New Roman" w:cs="Times New Roman"/>
              </w:rPr>
              <w:t>Öğrenci No</w:t>
            </w:r>
          </w:p>
        </w:tc>
        <w:sdt>
          <w:sdtPr>
            <w:rPr>
              <w:rFonts w:ascii="Times New Roman" w:hAnsi="Times New Roman" w:cs="Times New Roman"/>
            </w:rPr>
            <w:id w:val="1020122020"/>
            <w:placeholder>
              <w:docPart w:val="5D8784E37DED475F8D60AC4BB7560C4A"/>
            </w:placeholder>
            <w:showingPlcHdr/>
          </w:sdtPr>
          <w:sdtEndPr/>
          <w:sdtContent>
            <w:tc>
              <w:tcPr>
                <w:tcW w:w="7789" w:type="dxa"/>
              </w:tcPr>
              <w:p w14:paraId="7DBE8FD5" w14:textId="77777777" w:rsidR="00121714" w:rsidRPr="00116170" w:rsidRDefault="00121714" w:rsidP="005C33BC">
                <w:pPr>
                  <w:rPr>
                    <w:rFonts w:ascii="Times New Roman" w:hAnsi="Times New Roman" w:cs="Times New Roman"/>
                  </w:rPr>
                </w:pPr>
                <w:r w:rsidRPr="00116170">
                  <w:rPr>
                    <w:rFonts w:ascii="Times New Roman" w:hAnsi="Times New Roman" w:cs="Times New Roman"/>
                  </w:rPr>
                  <w:t>[</w:t>
                </w:r>
                <w:r w:rsidRPr="00116170">
                  <w:rPr>
                    <w:rStyle w:val="YerTutucuMetni"/>
                    <w:rFonts w:ascii="Times New Roman" w:hAnsi="Times New Roman" w:cs="Times New Roman"/>
                    <w:color w:val="auto"/>
                  </w:rPr>
                  <w:t>Öğrenci Numaranızı Yazınız]</w:t>
                </w:r>
              </w:p>
            </w:tc>
          </w:sdtContent>
        </w:sdt>
      </w:tr>
      <w:tr w:rsidR="00121714" w:rsidRPr="00116170" w14:paraId="1CF1494E" w14:textId="77777777" w:rsidTr="005C33BC">
        <w:tc>
          <w:tcPr>
            <w:tcW w:w="562" w:type="dxa"/>
            <w:vMerge/>
          </w:tcPr>
          <w:p w14:paraId="42ACD340" w14:textId="77777777" w:rsidR="00121714" w:rsidRPr="00116170" w:rsidRDefault="00121714" w:rsidP="005C33BC">
            <w:pPr>
              <w:rPr>
                <w:rFonts w:ascii="Times New Roman" w:hAnsi="Times New Roman" w:cs="Times New Roman"/>
              </w:rPr>
            </w:pPr>
          </w:p>
        </w:tc>
        <w:tc>
          <w:tcPr>
            <w:tcW w:w="1843" w:type="dxa"/>
          </w:tcPr>
          <w:p w14:paraId="7B3111B8" w14:textId="77777777" w:rsidR="00121714" w:rsidRPr="00116170" w:rsidRDefault="00121714" w:rsidP="005C33BC">
            <w:pPr>
              <w:rPr>
                <w:rFonts w:ascii="Times New Roman" w:hAnsi="Times New Roman" w:cs="Times New Roman"/>
              </w:rPr>
            </w:pPr>
            <w:r w:rsidRPr="00116170">
              <w:rPr>
                <w:rFonts w:ascii="Times New Roman" w:hAnsi="Times New Roman" w:cs="Times New Roman"/>
              </w:rPr>
              <w:t>Anabilim Dalı</w:t>
            </w:r>
          </w:p>
        </w:tc>
        <w:tc>
          <w:tcPr>
            <w:tcW w:w="7789" w:type="dxa"/>
          </w:tcPr>
          <w:p w14:paraId="2481A706" w14:textId="77777777" w:rsidR="00121714" w:rsidRPr="00116170" w:rsidRDefault="00296749" w:rsidP="002D07A0">
            <w:pPr>
              <w:rPr>
                <w:rFonts w:ascii="Times New Roman" w:hAnsi="Times New Roman" w:cs="Times New Roman"/>
              </w:rPr>
            </w:pPr>
            <w:sdt>
              <w:sdtPr>
                <w:rPr>
                  <w:rFonts w:ascii="Times New Roman" w:hAnsi="Times New Roman" w:cs="Times New Roman"/>
                </w:rPr>
                <w:alias w:val="Anabilim Dalınızı Seçiniz"/>
                <w:tag w:val="Anabilim Dalınızı Seçiniz"/>
                <w:id w:val="-1685046642"/>
                <w:placeholder>
                  <w:docPart w:val="22FDF030536E439AA014D91D7838C82D"/>
                </w:placeholder>
                <w:showingPlcHdr/>
                <w:comboBox>
                  <w:listItem w:value="Bir öğe seçin."/>
                  <w:listItem w:displayText="Eğitim Bilimleri" w:value="Eğitim Bilimleri"/>
                  <w:listItem w:displayText="Matematik ve Fen Bilimleri Eğitimi" w:value="Matematik ve Fen Bilimleri Eğitimi"/>
                  <w:listItem w:displayText="Yabancı Diller Eğitimi" w:value="Yabancı Diller Eğitimi"/>
                  <w:listItem w:displayText="Temel Eğitim" w:value="Temel Eğitim"/>
                </w:comboBox>
              </w:sdtPr>
              <w:sdtEndPr/>
              <w:sdtContent>
                <w:r w:rsidR="002D07A0" w:rsidRPr="002A412A">
                  <w:rPr>
                    <w:rFonts w:ascii="Times New Roman" w:hAnsi="Times New Roman" w:cs="Times New Roman"/>
                  </w:rPr>
                  <w:t>[Anabilim Dalını Seçiniz]</w:t>
                </w:r>
              </w:sdtContent>
            </w:sdt>
          </w:p>
        </w:tc>
      </w:tr>
      <w:tr w:rsidR="00121714" w:rsidRPr="00116170" w14:paraId="17E3FC9B" w14:textId="77777777" w:rsidTr="005C33BC">
        <w:tc>
          <w:tcPr>
            <w:tcW w:w="562" w:type="dxa"/>
            <w:vMerge/>
          </w:tcPr>
          <w:p w14:paraId="6F95EAAF" w14:textId="77777777" w:rsidR="00121714" w:rsidRPr="00116170" w:rsidRDefault="00121714" w:rsidP="005C33BC">
            <w:pPr>
              <w:rPr>
                <w:rFonts w:ascii="Times New Roman" w:hAnsi="Times New Roman" w:cs="Times New Roman"/>
              </w:rPr>
            </w:pPr>
          </w:p>
        </w:tc>
        <w:tc>
          <w:tcPr>
            <w:tcW w:w="1843" w:type="dxa"/>
          </w:tcPr>
          <w:p w14:paraId="65592200" w14:textId="77777777" w:rsidR="00121714" w:rsidRPr="00116170" w:rsidRDefault="00121714" w:rsidP="005C33BC">
            <w:pPr>
              <w:rPr>
                <w:rFonts w:ascii="Times New Roman" w:hAnsi="Times New Roman" w:cs="Times New Roman"/>
              </w:rPr>
            </w:pPr>
            <w:r w:rsidRPr="00116170">
              <w:rPr>
                <w:rFonts w:ascii="Times New Roman" w:hAnsi="Times New Roman" w:cs="Times New Roman"/>
              </w:rPr>
              <w:t>Bilim Dalı</w:t>
            </w:r>
          </w:p>
        </w:tc>
        <w:sdt>
          <w:sdtPr>
            <w:rPr>
              <w:rFonts w:ascii="Times New Roman" w:hAnsi="Times New Roman" w:cs="Times New Roman"/>
            </w:rPr>
            <w:alias w:val="Bilim Dalını Seçiniz"/>
            <w:tag w:val="Bilim Dalını Seçiniz"/>
            <w:id w:val="-1950613014"/>
            <w:placeholder>
              <w:docPart w:val="1B7404BAD07E48F8BE20E82F37658C45"/>
            </w:placeholder>
            <w:showingPlcHdr/>
            <w:comboBox>
              <w:listItem w:value="Bir öğe seçin."/>
              <w:listItem w:displayText="Rehberlik ve Psikolojik Danışmanlık" w:value="Rehberlik ve Psikolojik Danışmanlık"/>
              <w:listItem w:displayText="Hayat Boyu Öğrenme ve Yetişkin Eğitimi" w:value="Hayat Boyu Öğrenme ve Yetişkin Eğitimi"/>
              <w:listItem w:displayText="Eğitim Yönetimi" w:value="Eğitim Yönetimi"/>
              <w:listItem w:displayText="Öğretim Teknolojileri" w:value="Öğretim Teknolojileri"/>
              <w:listItem w:displayText="Matematik Eğitimi" w:value="Matematik Eğitimi"/>
              <w:listItem w:displayText="İngiliz Dili Eğitimi" w:value="İngiliz Dili Eğitimi"/>
              <w:listItem w:displayText="Sınıf Eğitimi" w:value="Sınıf Eğitimi"/>
              <w:listItem w:displayText="Okul Öncesi Eğitimi" w:value="Okul Öncesi Eğitimi"/>
            </w:comboBox>
          </w:sdtPr>
          <w:sdtEndPr/>
          <w:sdtContent>
            <w:tc>
              <w:tcPr>
                <w:tcW w:w="7789" w:type="dxa"/>
              </w:tcPr>
              <w:p w14:paraId="277A3F88" w14:textId="77777777" w:rsidR="00121714" w:rsidRPr="00116170" w:rsidRDefault="002D07A0" w:rsidP="002D07A0">
                <w:pPr>
                  <w:rPr>
                    <w:rFonts w:ascii="Times New Roman" w:hAnsi="Times New Roman" w:cs="Times New Roman"/>
                  </w:rPr>
                </w:pPr>
                <w:r w:rsidRPr="002E6ABF">
                  <w:rPr>
                    <w:rFonts w:ascii="Times New Roman" w:hAnsi="Times New Roman" w:cs="Times New Roman"/>
                  </w:rPr>
                  <w:t>[</w:t>
                </w:r>
                <w:r w:rsidRPr="002E6ABF">
                  <w:rPr>
                    <w:rStyle w:val="YerTutucuMetni"/>
                    <w:rFonts w:ascii="Times New Roman" w:hAnsi="Times New Roman" w:cs="Times New Roman"/>
                    <w:color w:val="auto"/>
                  </w:rPr>
                  <w:t>Bilim Dalı Seçiniz]</w:t>
                </w:r>
              </w:p>
            </w:tc>
          </w:sdtContent>
        </w:sdt>
      </w:tr>
      <w:tr w:rsidR="00121714" w:rsidRPr="00116170" w14:paraId="19029C74" w14:textId="77777777" w:rsidTr="005C33BC">
        <w:tc>
          <w:tcPr>
            <w:tcW w:w="562" w:type="dxa"/>
            <w:vMerge/>
          </w:tcPr>
          <w:p w14:paraId="205E82A1" w14:textId="77777777" w:rsidR="00121714" w:rsidRPr="00116170" w:rsidRDefault="00121714" w:rsidP="005C33BC">
            <w:pPr>
              <w:rPr>
                <w:rFonts w:ascii="Times New Roman" w:hAnsi="Times New Roman" w:cs="Times New Roman"/>
              </w:rPr>
            </w:pPr>
          </w:p>
        </w:tc>
        <w:tc>
          <w:tcPr>
            <w:tcW w:w="1843" w:type="dxa"/>
          </w:tcPr>
          <w:p w14:paraId="64C6166E" w14:textId="77777777" w:rsidR="00121714" w:rsidRPr="00116170" w:rsidRDefault="00121714" w:rsidP="005C33BC">
            <w:pPr>
              <w:rPr>
                <w:rFonts w:ascii="Times New Roman" w:hAnsi="Times New Roman" w:cs="Times New Roman"/>
              </w:rPr>
            </w:pPr>
            <w:r w:rsidRPr="00116170">
              <w:rPr>
                <w:rFonts w:ascii="Times New Roman" w:hAnsi="Times New Roman" w:cs="Times New Roman"/>
              </w:rPr>
              <w:t>Programı</w:t>
            </w:r>
          </w:p>
        </w:tc>
        <w:tc>
          <w:tcPr>
            <w:tcW w:w="7789" w:type="dxa"/>
          </w:tcPr>
          <w:p w14:paraId="1E575FCA" w14:textId="77777777" w:rsidR="00121714" w:rsidRPr="00116170" w:rsidRDefault="00296749" w:rsidP="005C33BC">
            <w:pPr>
              <w:rPr>
                <w:rFonts w:ascii="Times New Roman" w:hAnsi="Times New Roman" w:cs="Times New Roman"/>
              </w:rPr>
            </w:pPr>
            <w:sdt>
              <w:sdtPr>
                <w:rPr>
                  <w:rFonts w:ascii="Times New Roman" w:hAnsi="Times New Roman" w:cs="Times New Roman"/>
                  <w:color w:val="000000" w:themeColor="text1"/>
                </w:rPr>
                <w:id w:val="1169673063"/>
                <w14:checkbox>
                  <w14:checked w14:val="0"/>
                  <w14:checkedState w14:val="2612" w14:font="MS Gothic"/>
                  <w14:uncheckedState w14:val="2610" w14:font="MS Gothic"/>
                </w14:checkbox>
              </w:sdtPr>
              <w:sdtEndPr/>
              <w:sdtContent>
                <w:r w:rsidR="00121714">
                  <w:rPr>
                    <w:rFonts w:ascii="MS Gothic" w:eastAsia="MS Gothic" w:hAnsi="MS Gothic" w:cs="Times New Roman" w:hint="eastAsia"/>
                    <w:color w:val="000000" w:themeColor="text1"/>
                  </w:rPr>
                  <w:t>☐</w:t>
                </w:r>
              </w:sdtContent>
            </w:sdt>
            <w:r w:rsidR="00121714">
              <w:rPr>
                <w:rFonts w:ascii="Times New Roman" w:hAnsi="Times New Roman" w:cs="Times New Roman"/>
                <w:color w:val="000000" w:themeColor="text1"/>
              </w:rPr>
              <w:t xml:space="preserve"> </w:t>
            </w:r>
            <w:r w:rsidR="00121714" w:rsidRPr="00F26DAC">
              <w:rPr>
                <w:rFonts w:ascii="Times New Roman" w:hAnsi="Times New Roman" w:cs="Times New Roman"/>
                <w:color w:val="000000" w:themeColor="text1"/>
              </w:rPr>
              <w:t>Yüksek Lisans</w:t>
            </w:r>
            <w:r w:rsidR="00121714">
              <w:rPr>
                <w:rFonts w:ascii="Times New Roman" w:hAnsi="Times New Roman" w:cs="Times New Roman"/>
                <w:color w:val="000000" w:themeColor="text1"/>
              </w:rPr>
              <w:tab/>
            </w:r>
            <w:r w:rsidR="00121714">
              <w:rPr>
                <w:rFonts w:ascii="Times New Roman" w:hAnsi="Times New Roman" w:cs="Times New Roman"/>
                <w:color w:val="000000" w:themeColor="text1"/>
              </w:rPr>
              <w:tab/>
            </w:r>
            <w:sdt>
              <w:sdtPr>
                <w:rPr>
                  <w:rFonts w:ascii="Times New Roman" w:hAnsi="Times New Roman" w:cs="Times New Roman"/>
                  <w:color w:val="000000" w:themeColor="text1"/>
                </w:rPr>
                <w:id w:val="-1637946388"/>
                <w14:checkbox>
                  <w14:checked w14:val="0"/>
                  <w14:checkedState w14:val="2612" w14:font="MS Gothic"/>
                  <w14:uncheckedState w14:val="2610" w14:font="MS Gothic"/>
                </w14:checkbox>
              </w:sdtPr>
              <w:sdtEndPr/>
              <w:sdtContent>
                <w:r w:rsidR="00121714">
                  <w:rPr>
                    <w:rFonts w:ascii="MS Gothic" w:eastAsia="MS Gothic" w:hAnsi="MS Gothic" w:cs="Times New Roman" w:hint="eastAsia"/>
                    <w:color w:val="000000" w:themeColor="text1"/>
                  </w:rPr>
                  <w:t>☐</w:t>
                </w:r>
              </w:sdtContent>
            </w:sdt>
            <w:r w:rsidR="00121714">
              <w:rPr>
                <w:rFonts w:ascii="Times New Roman" w:hAnsi="Times New Roman" w:cs="Times New Roman"/>
                <w:color w:val="000000" w:themeColor="text1"/>
              </w:rPr>
              <w:t xml:space="preserve"> Yüksek Lisans (İ.Ö.)</w:t>
            </w:r>
          </w:p>
        </w:tc>
      </w:tr>
      <w:tr w:rsidR="00121714" w:rsidRPr="00116170" w14:paraId="57FEE6D2" w14:textId="77777777" w:rsidTr="005C33BC">
        <w:tc>
          <w:tcPr>
            <w:tcW w:w="562" w:type="dxa"/>
            <w:vMerge/>
          </w:tcPr>
          <w:p w14:paraId="1438E057" w14:textId="77777777" w:rsidR="00121714" w:rsidRPr="00116170" w:rsidRDefault="00121714" w:rsidP="005C33BC">
            <w:pPr>
              <w:rPr>
                <w:rFonts w:ascii="Times New Roman" w:hAnsi="Times New Roman" w:cs="Times New Roman"/>
              </w:rPr>
            </w:pPr>
          </w:p>
        </w:tc>
        <w:tc>
          <w:tcPr>
            <w:tcW w:w="1843" w:type="dxa"/>
          </w:tcPr>
          <w:p w14:paraId="6503270B" w14:textId="77777777" w:rsidR="00121714" w:rsidRPr="00116170" w:rsidRDefault="00121714" w:rsidP="005C33BC">
            <w:pPr>
              <w:rPr>
                <w:rFonts w:ascii="Times New Roman" w:hAnsi="Times New Roman" w:cs="Times New Roman"/>
              </w:rPr>
            </w:pPr>
            <w:r w:rsidRPr="00116170">
              <w:rPr>
                <w:rFonts w:ascii="Times New Roman" w:hAnsi="Times New Roman" w:cs="Times New Roman"/>
              </w:rPr>
              <w:t xml:space="preserve">Danışmanı </w:t>
            </w:r>
          </w:p>
        </w:tc>
        <w:tc>
          <w:tcPr>
            <w:tcW w:w="7789" w:type="dxa"/>
          </w:tcPr>
          <w:p w14:paraId="44FDCF1A" w14:textId="77777777" w:rsidR="00121714" w:rsidRPr="00116170" w:rsidRDefault="00296749" w:rsidP="005C33BC">
            <w:pPr>
              <w:rPr>
                <w:rFonts w:ascii="Times New Roman" w:hAnsi="Times New Roman" w:cs="Times New Roman"/>
              </w:rPr>
            </w:pPr>
            <w:sdt>
              <w:sdtPr>
                <w:rPr>
                  <w:rFonts w:ascii="Times New Roman" w:hAnsi="Times New Roman" w:cs="Times New Roman"/>
                </w:rPr>
                <w:alias w:val="Danışmanınızın Ünvanını Seçiniz"/>
                <w:tag w:val="Danışmanınızın Ünvanını Seçiniz"/>
                <w:id w:val="819381488"/>
                <w:showingPlcHdr/>
                <w:comboBox>
                  <w:listItem w:value="Bir öğe seçin."/>
                  <w:listItem w:displayText="Dr. Öğr. Üyesi " w:value="Dr. Öğr. Üyesi "/>
                  <w:listItem w:displayText="Doç. Dr." w:value="Doç. Dr."/>
                  <w:listItem w:displayText="Prof. Dr." w:value="Prof. Dr."/>
                </w:comboBox>
              </w:sdtPr>
              <w:sdtEndPr/>
              <w:sdtContent>
                <w:r w:rsidR="00121714" w:rsidRPr="00116170">
                  <w:rPr>
                    <w:rFonts w:ascii="Times New Roman" w:hAnsi="Times New Roman" w:cs="Times New Roman"/>
                  </w:rPr>
                  <w:t>[Danışmanınızın Unvanını Seçiniz]</w:t>
                </w:r>
              </w:sdtContent>
            </w:sdt>
            <w:r w:rsidR="00121714" w:rsidRPr="00116170">
              <w:rPr>
                <w:rFonts w:ascii="Times New Roman" w:hAnsi="Times New Roman" w:cs="Times New Roman"/>
              </w:rPr>
              <w:t xml:space="preserve"> </w:t>
            </w:r>
            <w:sdt>
              <w:sdtPr>
                <w:rPr>
                  <w:rFonts w:ascii="Times New Roman" w:hAnsi="Times New Roman" w:cs="Times New Roman"/>
                </w:rPr>
                <w:id w:val="-1768916482"/>
                <w:showingPlcHdr/>
              </w:sdtPr>
              <w:sdtEndPr/>
              <w:sdtContent>
                <w:r w:rsidR="00121714" w:rsidRPr="00116170">
                  <w:rPr>
                    <w:rFonts w:ascii="Times New Roman" w:hAnsi="Times New Roman" w:cs="Times New Roman"/>
                  </w:rPr>
                  <w:t>[Danışmanınızın Adını Soyadını Yazınız]</w:t>
                </w:r>
              </w:sdtContent>
            </w:sdt>
          </w:p>
        </w:tc>
      </w:tr>
    </w:tbl>
    <w:p w14:paraId="68E9DFFA" w14:textId="77777777" w:rsidR="00121714" w:rsidRDefault="00121714" w:rsidP="00121714">
      <w:pPr>
        <w:spacing w:after="0"/>
        <w:rPr>
          <w:rFonts w:ascii="Times New Roman" w:hAnsi="Times New Roman" w:cs="Times New Roman"/>
        </w:rPr>
      </w:pPr>
    </w:p>
    <w:p w14:paraId="6F4263EB" w14:textId="77777777" w:rsidR="00BC024C" w:rsidRDefault="00BC024C" w:rsidP="00BC024C">
      <w:pPr>
        <w:spacing w:after="0"/>
        <w:rPr>
          <w:rFonts w:ascii="Times New Roman" w:hAnsi="Times New Roman" w:cs="Times New Roman"/>
        </w:rPr>
      </w:pPr>
    </w:p>
    <w:tbl>
      <w:tblPr>
        <w:tblStyle w:val="TabloKlavuzu"/>
        <w:tblW w:w="0" w:type="auto"/>
        <w:tblLook w:val="04A0" w:firstRow="1" w:lastRow="0" w:firstColumn="1" w:lastColumn="0" w:noHBand="0" w:noVBand="1"/>
      </w:tblPr>
      <w:tblGrid>
        <w:gridCol w:w="2405"/>
        <w:gridCol w:w="7789"/>
      </w:tblGrid>
      <w:tr w:rsidR="00BC024C" w14:paraId="2EA87262" w14:textId="77777777" w:rsidTr="005C33BC">
        <w:tc>
          <w:tcPr>
            <w:tcW w:w="2405" w:type="dxa"/>
            <w:vAlign w:val="center"/>
          </w:tcPr>
          <w:p w14:paraId="61001000" w14:textId="77777777" w:rsidR="00BC024C" w:rsidRDefault="00BC024C" w:rsidP="005C33BC">
            <w:pPr>
              <w:rPr>
                <w:rStyle w:val="Stil6"/>
                <w:i w:val="0"/>
              </w:rPr>
            </w:pPr>
          </w:p>
          <w:p w14:paraId="5A72C3EA" w14:textId="77777777" w:rsidR="00BC024C" w:rsidRDefault="00BC024C" w:rsidP="005C33BC">
            <w:pPr>
              <w:rPr>
                <w:rStyle w:val="Stil6"/>
                <w:i w:val="0"/>
              </w:rPr>
            </w:pPr>
            <w:r>
              <w:rPr>
                <w:rStyle w:val="Stil6"/>
                <w:i w:val="0"/>
              </w:rPr>
              <w:t>Tezin Adı</w:t>
            </w:r>
          </w:p>
          <w:p w14:paraId="7FD2C1C5" w14:textId="77777777" w:rsidR="00BC024C" w:rsidRPr="00EB4749" w:rsidRDefault="00BC024C" w:rsidP="005C33BC">
            <w:pPr>
              <w:rPr>
                <w:rStyle w:val="Stil6"/>
                <w:i w:val="0"/>
              </w:rPr>
            </w:pPr>
          </w:p>
        </w:tc>
        <w:tc>
          <w:tcPr>
            <w:tcW w:w="7789" w:type="dxa"/>
          </w:tcPr>
          <w:p w14:paraId="536093A2" w14:textId="77777777" w:rsidR="00BC024C" w:rsidRDefault="00BC024C" w:rsidP="005C33BC">
            <w:pPr>
              <w:jc w:val="center"/>
              <w:rPr>
                <w:rFonts w:ascii="Times New Roman" w:hAnsi="Times New Roman" w:cs="Times New Roman"/>
                <w:color w:val="000000" w:themeColor="text1"/>
              </w:rPr>
            </w:pPr>
          </w:p>
          <w:sdt>
            <w:sdtPr>
              <w:rPr>
                <w:rFonts w:ascii="Times New Roman" w:hAnsi="Times New Roman" w:cs="Times New Roman"/>
                <w:b/>
                <w:i/>
              </w:rPr>
              <w:id w:val="914754100"/>
              <w:showingPlcHdr/>
            </w:sdtPr>
            <w:sdtEndPr/>
            <w:sdtContent>
              <w:p w14:paraId="3B0C8B70" w14:textId="77777777" w:rsidR="00BC024C" w:rsidRDefault="00BC024C" w:rsidP="005C33BC">
                <w:pPr>
                  <w:jc w:val="center"/>
                  <w:rPr>
                    <w:rFonts w:ascii="Times New Roman" w:hAnsi="Times New Roman" w:cs="Times New Roman"/>
                    <w:color w:val="000000" w:themeColor="text1"/>
                  </w:rPr>
                </w:pPr>
                <w:r w:rsidRPr="00116170">
                  <w:rPr>
                    <w:rFonts w:ascii="Times New Roman" w:hAnsi="Times New Roman" w:cs="Times New Roman"/>
                  </w:rPr>
                  <w:t>[</w:t>
                </w:r>
                <w:r>
                  <w:rPr>
                    <w:rStyle w:val="YerTutucuMetni"/>
                    <w:rFonts w:ascii="Times New Roman" w:hAnsi="Times New Roman" w:cs="Times New Roman"/>
                    <w:color w:val="auto"/>
                  </w:rPr>
                  <w:t>Tezin Adını Yazınız</w:t>
                </w:r>
                <w:r w:rsidRPr="00116170">
                  <w:rPr>
                    <w:rStyle w:val="YerTutucuMetni"/>
                    <w:rFonts w:ascii="Times New Roman" w:hAnsi="Times New Roman" w:cs="Times New Roman"/>
                    <w:color w:val="auto"/>
                  </w:rPr>
                  <w:t>]</w:t>
                </w:r>
              </w:p>
            </w:sdtContent>
          </w:sdt>
          <w:p w14:paraId="6B4E1C81" w14:textId="77777777" w:rsidR="00BC024C" w:rsidRDefault="00BC024C" w:rsidP="005C33BC">
            <w:pPr>
              <w:jc w:val="center"/>
              <w:rPr>
                <w:rFonts w:ascii="Times New Roman" w:hAnsi="Times New Roman" w:cs="Times New Roman"/>
                <w:color w:val="000000" w:themeColor="text1"/>
              </w:rPr>
            </w:pPr>
          </w:p>
        </w:tc>
      </w:tr>
    </w:tbl>
    <w:p w14:paraId="0F38D446" w14:textId="77777777" w:rsidR="00BC024C" w:rsidRDefault="00BC024C" w:rsidP="00BC024C">
      <w:pPr>
        <w:spacing w:after="0"/>
        <w:rPr>
          <w:rFonts w:ascii="Times New Roman" w:hAnsi="Times New Roman" w:cs="Times New Roman"/>
        </w:rPr>
      </w:pPr>
    </w:p>
    <w:p w14:paraId="12343D86" w14:textId="77777777" w:rsidR="00BC024C" w:rsidRDefault="00BC024C" w:rsidP="00BC024C">
      <w:pPr>
        <w:spacing w:after="0"/>
        <w:jc w:val="center"/>
        <w:rPr>
          <w:rFonts w:ascii="Times New Roman" w:hAnsi="Times New Roman" w:cs="Times New Roman"/>
        </w:rPr>
      </w:pPr>
      <w:r w:rsidRPr="00121714">
        <w:rPr>
          <w:rFonts w:ascii="Times New Roman" w:hAnsi="Times New Roman" w:cs="Times New Roman"/>
          <w:b/>
        </w:rPr>
        <w:t>ÖZET</w:t>
      </w:r>
    </w:p>
    <w:sdt>
      <w:sdtPr>
        <w:rPr>
          <w:rFonts w:ascii="Times New Roman" w:hAnsi="Times New Roman" w:cs="Times New Roman"/>
        </w:rPr>
        <w:id w:val="-1226522447"/>
        <w:showingPlcHdr/>
      </w:sdtPr>
      <w:sdtEndPr/>
      <w:sdtContent>
        <w:p w14:paraId="79290B14" w14:textId="77777777" w:rsidR="00BC024C" w:rsidRDefault="00BC024C" w:rsidP="00BC024C">
          <w:pPr>
            <w:spacing w:after="0"/>
            <w:rPr>
              <w:rFonts w:ascii="Times New Roman" w:hAnsi="Times New Roman" w:cs="Times New Roman"/>
            </w:rPr>
          </w:pPr>
          <w:r>
            <w:rPr>
              <w:rFonts w:ascii="Times New Roman" w:hAnsi="Times New Roman" w:cs="Times New Roman"/>
            </w:rPr>
            <w:t>[Tezin Türkçe Özetini Yazınız]</w:t>
          </w:r>
        </w:p>
      </w:sdtContent>
    </w:sdt>
    <w:p w14:paraId="369AF075" w14:textId="77777777" w:rsidR="00BC024C" w:rsidRDefault="00BC024C" w:rsidP="00BC024C">
      <w:pPr>
        <w:spacing w:after="0"/>
        <w:rPr>
          <w:rFonts w:ascii="Times New Roman" w:hAnsi="Times New Roman" w:cs="Times New Roman"/>
        </w:rPr>
      </w:pPr>
    </w:p>
    <w:p w14:paraId="71078B72" w14:textId="77777777" w:rsidR="00BC024C" w:rsidRPr="004019C7" w:rsidRDefault="00BC024C" w:rsidP="00BC024C">
      <w:pPr>
        <w:spacing w:after="0"/>
        <w:rPr>
          <w:rFonts w:ascii="Times New Roman" w:hAnsi="Times New Roman" w:cs="Times New Roman"/>
        </w:rPr>
      </w:pPr>
      <w:r w:rsidRPr="00BC024C">
        <w:rPr>
          <w:rFonts w:ascii="Times New Roman" w:hAnsi="Times New Roman" w:cs="Times New Roman"/>
          <w:b/>
        </w:rPr>
        <w:t>Anahtar Kelimeler:</w:t>
      </w:r>
      <w:r>
        <w:rPr>
          <w:rFonts w:ascii="Times New Roman" w:hAnsi="Times New Roman" w:cs="Times New Roman"/>
        </w:rPr>
        <w:t xml:space="preserve"> </w:t>
      </w:r>
      <w:sdt>
        <w:sdtPr>
          <w:rPr>
            <w:rFonts w:ascii="Times New Roman" w:hAnsi="Times New Roman" w:cs="Times New Roman"/>
          </w:rPr>
          <w:id w:val="-1373295724"/>
          <w:showingPlcHdr/>
        </w:sdtPr>
        <w:sdtEndPr/>
        <w:sdtContent>
          <w:r>
            <w:rPr>
              <w:rFonts w:ascii="Times New Roman" w:hAnsi="Times New Roman" w:cs="Times New Roman"/>
            </w:rPr>
            <w:t>[Anahtar Kelimeleri Yazınız]</w:t>
          </w:r>
        </w:sdtContent>
      </w:sdt>
    </w:p>
    <w:p w14:paraId="497D978A" w14:textId="77777777" w:rsidR="00BC024C" w:rsidRDefault="00BC024C" w:rsidP="00BC024C">
      <w:pPr>
        <w:spacing w:after="0"/>
        <w:rPr>
          <w:rFonts w:ascii="Times New Roman" w:hAnsi="Times New Roman" w:cs="Times New Roman"/>
        </w:rPr>
      </w:pPr>
    </w:p>
    <w:p w14:paraId="722B5E2C" w14:textId="77777777" w:rsidR="00BC024C" w:rsidRDefault="00BC024C">
      <w:pPr>
        <w:rPr>
          <w:rFonts w:ascii="Times New Roman" w:hAnsi="Times New Roman" w:cs="Times New Roman"/>
        </w:rPr>
      </w:pPr>
      <w:r>
        <w:rPr>
          <w:rFonts w:ascii="Times New Roman" w:hAnsi="Times New Roman" w:cs="Times New Roman"/>
        </w:rPr>
        <w:br w:type="page"/>
      </w:r>
    </w:p>
    <w:p w14:paraId="04C8C469" w14:textId="77777777" w:rsidR="00BC024C" w:rsidRPr="00116170" w:rsidRDefault="00BC024C" w:rsidP="00BC024C">
      <w:pPr>
        <w:spacing w:after="0" w:line="240" w:lineRule="auto"/>
        <w:jc w:val="center"/>
        <w:rPr>
          <w:rFonts w:ascii="Times New Roman" w:hAnsi="Times New Roman" w:cs="Times New Roman"/>
          <w:b/>
        </w:rPr>
      </w:pPr>
      <w:r w:rsidRPr="00116170">
        <w:rPr>
          <w:rFonts w:ascii="Times New Roman" w:hAnsi="Times New Roman" w:cs="Times New Roman"/>
          <w:b/>
          <w:noProof/>
          <w:lang w:eastAsia="tr-TR"/>
        </w:rPr>
        <w:lastRenderedPageBreak/>
        <w:drawing>
          <wp:anchor distT="0" distB="0" distL="114300" distR="114300" simplePos="0" relativeHeight="251668480" behindDoc="0" locked="0" layoutInCell="1" allowOverlap="1" wp14:anchorId="1BB35929" wp14:editId="4A702FEB">
            <wp:simplePos x="0" y="0"/>
            <wp:positionH relativeFrom="column">
              <wp:posOffset>307340</wp:posOffset>
            </wp:positionH>
            <wp:positionV relativeFrom="paragraph">
              <wp:posOffset>12066</wp:posOffset>
            </wp:positionV>
            <wp:extent cx="609600" cy="609600"/>
            <wp:effectExtent l="0" t="0" r="0" b="0"/>
            <wp:wrapNone/>
            <wp:docPr id="7" name="Picture 2568"/>
            <wp:cNvGraphicFramePr/>
            <a:graphic xmlns:a="http://schemas.openxmlformats.org/drawingml/2006/main">
              <a:graphicData uri="http://schemas.openxmlformats.org/drawingml/2006/picture">
                <pic:pic xmlns:pic="http://schemas.openxmlformats.org/drawingml/2006/picture">
                  <pic:nvPicPr>
                    <pic:cNvPr id="2568" name="Picture 2568"/>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9600" cy="609600"/>
                    </a:xfrm>
                    <a:prstGeom prst="rect">
                      <a:avLst/>
                    </a:prstGeom>
                  </pic:spPr>
                </pic:pic>
              </a:graphicData>
            </a:graphic>
            <wp14:sizeRelH relativeFrom="margin">
              <wp14:pctWidth>0</wp14:pctWidth>
            </wp14:sizeRelH>
            <wp14:sizeRelV relativeFrom="margin">
              <wp14:pctHeight>0</wp14:pctHeight>
            </wp14:sizeRelV>
          </wp:anchor>
        </w:drawing>
      </w:r>
      <w:r w:rsidRPr="00116170">
        <w:rPr>
          <w:rFonts w:ascii="Times New Roman" w:hAnsi="Times New Roman" w:cs="Times New Roman"/>
          <w:b/>
        </w:rPr>
        <w:t>T.C.</w:t>
      </w:r>
    </w:p>
    <w:p w14:paraId="25239E87" w14:textId="77777777" w:rsidR="00BC024C" w:rsidRPr="00116170" w:rsidRDefault="00BC024C" w:rsidP="00BC024C">
      <w:pPr>
        <w:spacing w:after="0" w:line="240" w:lineRule="auto"/>
        <w:jc w:val="center"/>
        <w:rPr>
          <w:rFonts w:ascii="Times New Roman" w:hAnsi="Times New Roman" w:cs="Times New Roman"/>
          <w:b/>
        </w:rPr>
      </w:pPr>
      <w:r w:rsidRPr="00116170">
        <w:rPr>
          <w:rFonts w:ascii="Times New Roman" w:hAnsi="Times New Roman" w:cs="Times New Roman"/>
          <w:b/>
        </w:rPr>
        <w:t>Selçuk Üniversitesi</w:t>
      </w:r>
    </w:p>
    <w:p w14:paraId="6285653A" w14:textId="77777777" w:rsidR="00BC024C" w:rsidRPr="00116170" w:rsidRDefault="002D07A0" w:rsidP="00BC024C">
      <w:pPr>
        <w:spacing w:after="0" w:line="240" w:lineRule="auto"/>
        <w:jc w:val="center"/>
        <w:rPr>
          <w:rFonts w:ascii="Times New Roman" w:hAnsi="Times New Roman" w:cs="Times New Roman"/>
          <w:b/>
        </w:rPr>
      </w:pPr>
      <w:r>
        <w:rPr>
          <w:rFonts w:ascii="Times New Roman" w:hAnsi="Times New Roman" w:cs="Times New Roman"/>
          <w:b/>
        </w:rPr>
        <w:t>Eğitim Bilimleri</w:t>
      </w:r>
      <w:r w:rsidR="00BC024C" w:rsidRPr="00116170">
        <w:rPr>
          <w:rFonts w:ascii="Times New Roman" w:hAnsi="Times New Roman" w:cs="Times New Roman"/>
          <w:b/>
        </w:rPr>
        <w:t xml:space="preserve"> Enstitüsü Müdürlüğü</w:t>
      </w:r>
    </w:p>
    <w:p w14:paraId="32894726" w14:textId="77777777" w:rsidR="00BC024C" w:rsidRDefault="00BC024C" w:rsidP="00BC024C">
      <w:pPr>
        <w:pBdr>
          <w:bottom w:val="single" w:sz="6" w:space="1" w:color="auto"/>
        </w:pBdr>
        <w:spacing w:after="0" w:line="240" w:lineRule="auto"/>
        <w:jc w:val="center"/>
        <w:rPr>
          <w:rFonts w:ascii="Times New Roman" w:hAnsi="Times New Roman" w:cs="Times New Roman"/>
          <w:b/>
        </w:rPr>
      </w:pPr>
    </w:p>
    <w:p w14:paraId="577B57EB" w14:textId="77777777" w:rsidR="00BC024C" w:rsidRPr="00116170" w:rsidRDefault="00BC024C" w:rsidP="00BC024C">
      <w:pPr>
        <w:pBdr>
          <w:bottom w:val="single" w:sz="6" w:space="1" w:color="auto"/>
        </w:pBdr>
        <w:spacing w:after="0" w:line="240" w:lineRule="auto"/>
        <w:jc w:val="center"/>
        <w:rPr>
          <w:rFonts w:ascii="Times New Roman" w:hAnsi="Times New Roman" w:cs="Times New Roman"/>
          <w:b/>
        </w:rPr>
      </w:pPr>
      <w:r w:rsidRPr="00116170">
        <w:rPr>
          <w:rFonts w:ascii="Times New Roman" w:hAnsi="Times New Roman" w:cs="Times New Roman"/>
          <w:b/>
          <w:noProof/>
          <w:lang w:eastAsia="tr-TR"/>
        </w:rPr>
        <mc:AlternateContent>
          <mc:Choice Requires="wps">
            <w:drawing>
              <wp:anchor distT="45720" distB="45720" distL="114300" distR="114300" simplePos="0" relativeHeight="251669504" behindDoc="0" locked="0" layoutInCell="1" allowOverlap="1" wp14:anchorId="4CEB22C9" wp14:editId="73A25FBE">
                <wp:simplePos x="0" y="0"/>
                <wp:positionH relativeFrom="margin">
                  <wp:posOffset>5004538</wp:posOffset>
                </wp:positionH>
                <wp:positionV relativeFrom="paragraph">
                  <wp:posOffset>9373</wp:posOffset>
                </wp:positionV>
                <wp:extent cx="1611096" cy="238125"/>
                <wp:effectExtent l="0" t="0" r="0" b="9525"/>
                <wp:wrapNone/>
                <wp:docPr id="6" name="Metin Kutusu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1096" cy="238125"/>
                        </a:xfrm>
                        <a:prstGeom prst="rect">
                          <a:avLst/>
                        </a:prstGeom>
                        <a:noFill/>
                        <a:ln>
                          <a:noFill/>
                        </a:ln>
                        <a:effectLst/>
                      </wps:spPr>
                      <wps:txbx>
                        <w:txbxContent>
                          <w:p w14:paraId="323415EF" w14:textId="77777777" w:rsidR="00BC024C" w:rsidRPr="00F07B64" w:rsidRDefault="00BC024C" w:rsidP="00BC024C">
                            <w:pPr>
                              <w:rPr>
                                <w:rFonts w:ascii="Times New Roman" w:hAnsi="Times New Roman" w:cs="Times New Roman"/>
                                <w:sz w:val="16"/>
                              </w:rPr>
                            </w:pPr>
                            <w:r>
                              <w:rPr>
                                <w:rFonts w:ascii="Times New Roman" w:hAnsi="Times New Roman" w:cs="Times New Roman"/>
                                <w:sz w:val="16"/>
                              </w:rPr>
                              <w:t>Form No: Yüksek Lisans Form 6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EB22C9" id="Metin Kutusu 6" o:spid="_x0000_s1029" type="#_x0000_t202" style="position:absolute;left:0;text-align:left;margin-left:394.05pt;margin-top:.75pt;width:126.85pt;height:18.7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" filled="f" stroked="f">
                <v:textbox>
                  <w:txbxContent>
                    <w:p w14:paraId="323415EF" w14:textId="77777777" w:rsidR="00BC024C" w:rsidRPr="00F07B64" w:rsidRDefault="00BC024C" w:rsidP="00BC024C">
                      <w:pPr>
                        <w:rPr>
                          <w:rFonts w:ascii="Times New Roman" w:hAnsi="Times New Roman" w:cs="Times New Roman"/>
                          <w:sz w:val="16"/>
                        </w:rPr>
                      </w:pPr>
                      <w:r>
                        <w:rPr>
                          <w:rFonts w:ascii="Times New Roman" w:hAnsi="Times New Roman" w:cs="Times New Roman"/>
                          <w:sz w:val="16"/>
                        </w:rPr>
                        <w:t>Form No: Yüksek Lisans Form 6C</w:t>
                      </w:r>
                    </w:p>
                  </w:txbxContent>
                </v:textbox>
                <w10:wrap anchorx="margin"/>
              </v:shape>
            </w:pict>
          </mc:Fallback>
        </mc:AlternateContent>
      </w:r>
    </w:p>
    <w:p w14:paraId="31E8A76A" w14:textId="77777777" w:rsidR="00BC024C" w:rsidRPr="00116170" w:rsidRDefault="00BC024C" w:rsidP="00BC024C">
      <w:pPr>
        <w:spacing w:after="0" w:line="240" w:lineRule="auto"/>
        <w:jc w:val="center"/>
        <w:rPr>
          <w:rFonts w:ascii="Times New Roman" w:hAnsi="Times New Roman" w:cs="Times New Roman"/>
          <w:b/>
        </w:rPr>
      </w:pPr>
    </w:p>
    <w:p w14:paraId="456B6D91" w14:textId="77777777" w:rsidR="00BC024C" w:rsidRPr="00116170" w:rsidRDefault="00BC024C" w:rsidP="00BC024C">
      <w:pPr>
        <w:spacing w:after="0" w:line="240" w:lineRule="auto"/>
        <w:jc w:val="right"/>
        <w:rPr>
          <w:rFonts w:ascii="Times New Roman" w:hAnsi="Times New Roman" w:cs="Times New Roman"/>
          <w:b/>
        </w:rPr>
      </w:pPr>
      <w:r>
        <w:rPr>
          <w:rFonts w:ascii="Times New Roman" w:hAnsi="Times New Roman" w:cs="Times New Roman"/>
          <w:b/>
        </w:rPr>
        <w:t xml:space="preserve">Tarih: </w:t>
      </w:r>
      <w:sdt>
        <w:sdtPr>
          <w:rPr>
            <w:rStyle w:val="Stil7"/>
          </w:rPr>
          <w:id w:val="-1808859292"/>
          <w:showingPlcHdr/>
          <w:date>
            <w:dateFormat w:val="d.MM.yyyy"/>
            <w:lid w:val="tr-TR"/>
            <w:storeMappedDataAs w:val="dateTime"/>
            <w:calendar w:val="gregorian"/>
          </w:date>
        </w:sdtPr>
        <w:sdtEndPr>
          <w:rPr>
            <w:rStyle w:val="VarsaylanParagrafYazTipi"/>
            <w:rFonts w:asciiTheme="minorHAnsi" w:hAnsiTheme="minorHAnsi" w:cs="Times New Roman"/>
            <w:b/>
          </w:rPr>
        </w:sdtEndPr>
        <w:sdtContent>
          <w:r w:rsidRPr="00CA5CFE">
            <w:rPr>
              <w:rFonts w:ascii="Times New Roman" w:hAnsi="Times New Roman" w:cs="Times New Roman"/>
            </w:rPr>
            <w:t>[</w:t>
          </w:r>
          <w:r w:rsidRPr="00CA5CFE">
            <w:rPr>
              <w:rStyle w:val="YerTutucuMetni"/>
              <w:rFonts w:ascii="Times New Roman" w:hAnsi="Times New Roman" w:cs="Times New Roman"/>
              <w:color w:val="auto"/>
            </w:rPr>
            <w:t>Tarih girmek için tıklayın veya dokunun.]</w:t>
          </w:r>
        </w:sdtContent>
      </w:sdt>
    </w:p>
    <w:p w14:paraId="45572845" w14:textId="77777777" w:rsidR="00BC024C" w:rsidRPr="00116170" w:rsidRDefault="00BC024C" w:rsidP="00BC024C">
      <w:pPr>
        <w:spacing w:before="120" w:after="0"/>
        <w:jc w:val="center"/>
        <w:rPr>
          <w:rFonts w:ascii="Times New Roman" w:hAnsi="Times New Roman" w:cs="Times New Roman"/>
          <w:b/>
        </w:rPr>
      </w:pPr>
    </w:p>
    <w:tbl>
      <w:tblPr>
        <w:tblStyle w:val="TabloKlavuzu"/>
        <w:tblW w:w="0" w:type="auto"/>
        <w:tblLook w:val="04A0" w:firstRow="1" w:lastRow="0" w:firstColumn="1" w:lastColumn="0" w:noHBand="0" w:noVBand="1"/>
      </w:tblPr>
      <w:tblGrid>
        <w:gridCol w:w="562"/>
        <w:gridCol w:w="1843"/>
        <w:gridCol w:w="7789"/>
      </w:tblGrid>
      <w:tr w:rsidR="00BC024C" w:rsidRPr="00116170" w14:paraId="5255AFA2" w14:textId="77777777" w:rsidTr="005C33BC">
        <w:tc>
          <w:tcPr>
            <w:tcW w:w="562" w:type="dxa"/>
            <w:vMerge w:val="restart"/>
            <w:textDirection w:val="btLr"/>
          </w:tcPr>
          <w:p w14:paraId="3BB0BBAE" w14:textId="77777777" w:rsidR="00BC024C" w:rsidRPr="00116170" w:rsidRDefault="00BC024C" w:rsidP="005C33BC">
            <w:pPr>
              <w:ind w:left="113" w:right="113"/>
              <w:jc w:val="center"/>
              <w:rPr>
                <w:rFonts w:ascii="Times New Roman" w:hAnsi="Times New Roman" w:cs="Times New Roman"/>
                <w:b/>
              </w:rPr>
            </w:pPr>
            <w:r w:rsidRPr="00116170">
              <w:rPr>
                <w:rFonts w:ascii="Times New Roman" w:hAnsi="Times New Roman" w:cs="Times New Roman"/>
                <w:b/>
              </w:rPr>
              <w:t>Öğrencinin</w:t>
            </w:r>
          </w:p>
        </w:tc>
        <w:tc>
          <w:tcPr>
            <w:tcW w:w="1843" w:type="dxa"/>
          </w:tcPr>
          <w:p w14:paraId="061CC92C" w14:textId="77777777" w:rsidR="00BC024C" w:rsidRPr="00116170" w:rsidRDefault="00BC024C" w:rsidP="005C33BC">
            <w:pPr>
              <w:rPr>
                <w:rFonts w:ascii="Times New Roman" w:hAnsi="Times New Roman" w:cs="Times New Roman"/>
              </w:rPr>
            </w:pPr>
            <w:r w:rsidRPr="00116170">
              <w:rPr>
                <w:rFonts w:ascii="Times New Roman" w:hAnsi="Times New Roman" w:cs="Times New Roman"/>
              </w:rPr>
              <w:t xml:space="preserve">Adı – Soyadı </w:t>
            </w:r>
          </w:p>
        </w:tc>
        <w:sdt>
          <w:sdtPr>
            <w:rPr>
              <w:rFonts w:ascii="Times New Roman" w:hAnsi="Times New Roman" w:cs="Times New Roman"/>
            </w:rPr>
            <w:id w:val="54126026"/>
            <w:showingPlcHdr/>
          </w:sdtPr>
          <w:sdtEndPr/>
          <w:sdtContent>
            <w:tc>
              <w:tcPr>
                <w:tcW w:w="7789" w:type="dxa"/>
              </w:tcPr>
              <w:p w14:paraId="195E50FD" w14:textId="77777777" w:rsidR="00BC024C" w:rsidRPr="00116170" w:rsidRDefault="00BC024C" w:rsidP="005C33BC">
                <w:pPr>
                  <w:rPr>
                    <w:rFonts w:ascii="Times New Roman" w:hAnsi="Times New Roman" w:cs="Times New Roman"/>
                  </w:rPr>
                </w:pPr>
                <w:r w:rsidRPr="00116170">
                  <w:rPr>
                    <w:rFonts w:ascii="Times New Roman" w:hAnsi="Times New Roman" w:cs="Times New Roman"/>
                  </w:rPr>
                  <w:t>[</w:t>
                </w:r>
                <w:r w:rsidRPr="00116170">
                  <w:rPr>
                    <w:rStyle w:val="YerTutucuMetni"/>
                    <w:rFonts w:ascii="Times New Roman" w:hAnsi="Times New Roman" w:cs="Times New Roman"/>
                    <w:color w:val="auto"/>
                  </w:rPr>
                  <w:t>Adınızı ve Soyadınızı Yazınız]</w:t>
                </w:r>
              </w:p>
            </w:tc>
          </w:sdtContent>
        </w:sdt>
      </w:tr>
      <w:tr w:rsidR="00BC024C" w:rsidRPr="00116170" w14:paraId="3DC2EEBE" w14:textId="77777777" w:rsidTr="005C33BC">
        <w:tc>
          <w:tcPr>
            <w:tcW w:w="562" w:type="dxa"/>
            <w:vMerge/>
          </w:tcPr>
          <w:p w14:paraId="3C3FBCC2" w14:textId="77777777" w:rsidR="00BC024C" w:rsidRPr="00116170" w:rsidRDefault="00BC024C" w:rsidP="005C33BC">
            <w:pPr>
              <w:rPr>
                <w:rFonts w:ascii="Times New Roman" w:hAnsi="Times New Roman" w:cs="Times New Roman"/>
              </w:rPr>
            </w:pPr>
          </w:p>
        </w:tc>
        <w:tc>
          <w:tcPr>
            <w:tcW w:w="1843" w:type="dxa"/>
          </w:tcPr>
          <w:p w14:paraId="74392F52" w14:textId="77777777" w:rsidR="00BC024C" w:rsidRPr="00116170" w:rsidRDefault="00BC024C" w:rsidP="005C33BC">
            <w:pPr>
              <w:rPr>
                <w:rFonts w:ascii="Times New Roman" w:hAnsi="Times New Roman" w:cs="Times New Roman"/>
              </w:rPr>
            </w:pPr>
            <w:r w:rsidRPr="00116170">
              <w:rPr>
                <w:rFonts w:ascii="Times New Roman" w:hAnsi="Times New Roman" w:cs="Times New Roman"/>
              </w:rPr>
              <w:t>Öğrenci No</w:t>
            </w:r>
          </w:p>
        </w:tc>
        <w:sdt>
          <w:sdtPr>
            <w:rPr>
              <w:rFonts w:ascii="Times New Roman" w:hAnsi="Times New Roman" w:cs="Times New Roman"/>
            </w:rPr>
            <w:id w:val="-754520176"/>
            <w:showingPlcHdr/>
          </w:sdtPr>
          <w:sdtEndPr/>
          <w:sdtContent>
            <w:tc>
              <w:tcPr>
                <w:tcW w:w="7789" w:type="dxa"/>
              </w:tcPr>
              <w:p w14:paraId="50D95C9E" w14:textId="77777777" w:rsidR="00BC024C" w:rsidRPr="00116170" w:rsidRDefault="00BC024C" w:rsidP="005C33BC">
                <w:pPr>
                  <w:rPr>
                    <w:rFonts w:ascii="Times New Roman" w:hAnsi="Times New Roman" w:cs="Times New Roman"/>
                  </w:rPr>
                </w:pPr>
                <w:r w:rsidRPr="00116170">
                  <w:rPr>
                    <w:rFonts w:ascii="Times New Roman" w:hAnsi="Times New Roman" w:cs="Times New Roman"/>
                  </w:rPr>
                  <w:t>[</w:t>
                </w:r>
                <w:r w:rsidRPr="00116170">
                  <w:rPr>
                    <w:rStyle w:val="YerTutucuMetni"/>
                    <w:rFonts w:ascii="Times New Roman" w:hAnsi="Times New Roman" w:cs="Times New Roman"/>
                    <w:color w:val="auto"/>
                  </w:rPr>
                  <w:t>Öğrenci Numaranızı Yazınız]</w:t>
                </w:r>
              </w:p>
            </w:tc>
          </w:sdtContent>
        </w:sdt>
      </w:tr>
      <w:tr w:rsidR="00BC024C" w:rsidRPr="00116170" w14:paraId="2CCAD43B" w14:textId="77777777" w:rsidTr="005C33BC">
        <w:tc>
          <w:tcPr>
            <w:tcW w:w="562" w:type="dxa"/>
            <w:vMerge/>
          </w:tcPr>
          <w:p w14:paraId="7A4DC497" w14:textId="77777777" w:rsidR="00BC024C" w:rsidRPr="00116170" w:rsidRDefault="00BC024C" w:rsidP="005C33BC">
            <w:pPr>
              <w:rPr>
                <w:rFonts w:ascii="Times New Roman" w:hAnsi="Times New Roman" w:cs="Times New Roman"/>
              </w:rPr>
            </w:pPr>
          </w:p>
        </w:tc>
        <w:tc>
          <w:tcPr>
            <w:tcW w:w="1843" w:type="dxa"/>
          </w:tcPr>
          <w:p w14:paraId="147BBF55" w14:textId="77777777" w:rsidR="00BC024C" w:rsidRPr="00116170" w:rsidRDefault="00BC024C" w:rsidP="005C33BC">
            <w:pPr>
              <w:rPr>
                <w:rFonts w:ascii="Times New Roman" w:hAnsi="Times New Roman" w:cs="Times New Roman"/>
              </w:rPr>
            </w:pPr>
            <w:r w:rsidRPr="00116170">
              <w:rPr>
                <w:rFonts w:ascii="Times New Roman" w:hAnsi="Times New Roman" w:cs="Times New Roman"/>
              </w:rPr>
              <w:t>Anabilim Dalı</w:t>
            </w:r>
          </w:p>
        </w:tc>
        <w:tc>
          <w:tcPr>
            <w:tcW w:w="7789" w:type="dxa"/>
          </w:tcPr>
          <w:p w14:paraId="6A67D7B3" w14:textId="77777777" w:rsidR="00BC024C" w:rsidRPr="00116170" w:rsidRDefault="00296749" w:rsidP="002D07A0">
            <w:pPr>
              <w:rPr>
                <w:rFonts w:ascii="Times New Roman" w:hAnsi="Times New Roman" w:cs="Times New Roman"/>
              </w:rPr>
            </w:pPr>
            <w:sdt>
              <w:sdtPr>
                <w:rPr>
                  <w:rFonts w:ascii="Times New Roman" w:hAnsi="Times New Roman" w:cs="Times New Roman"/>
                </w:rPr>
                <w:alias w:val="Anabilim Dalınızı Seçiniz"/>
                <w:tag w:val="Anabilim Dalınızı Seçiniz"/>
                <w:id w:val="1646006704"/>
                <w:placeholder>
                  <w:docPart w:val="18C782B9F4164C75B19202380ECF93EC"/>
                </w:placeholder>
                <w:showingPlcHdr/>
                <w:comboBox>
                  <w:listItem w:value="Bir öğe seçin."/>
                  <w:listItem w:displayText="Eğitim Bilimleri" w:value="Eğitim Bilimleri"/>
                  <w:listItem w:displayText="Matematik ve Fen Bilimleri Eğitimi" w:value="Matematik ve Fen Bilimleri Eğitimi"/>
                  <w:listItem w:displayText="Yabancı Diller Eğitimi" w:value="Yabancı Diller Eğitimi"/>
                  <w:listItem w:displayText="Temel Eğitim" w:value="Temel Eğitim"/>
                </w:comboBox>
              </w:sdtPr>
              <w:sdtEndPr/>
              <w:sdtContent>
                <w:r w:rsidR="002D07A0" w:rsidRPr="002A412A">
                  <w:rPr>
                    <w:rFonts w:ascii="Times New Roman" w:hAnsi="Times New Roman" w:cs="Times New Roman"/>
                  </w:rPr>
                  <w:t>[Anabilim Dalını Seçiniz]</w:t>
                </w:r>
              </w:sdtContent>
            </w:sdt>
          </w:p>
        </w:tc>
      </w:tr>
      <w:tr w:rsidR="00BC024C" w:rsidRPr="00116170" w14:paraId="48BC5C91" w14:textId="77777777" w:rsidTr="005C33BC">
        <w:tc>
          <w:tcPr>
            <w:tcW w:w="562" w:type="dxa"/>
            <w:vMerge/>
          </w:tcPr>
          <w:p w14:paraId="7C3CABFA" w14:textId="77777777" w:rsidR="00BC024C" w:rsidRPr="00116170" w:rsidRDefault="00BC024C" w:rsidP="005C33BC">
            <w:pPr>
              <w:rPr>
                <w:rFonts w:ascii="Times New Roman" w:hAnsi="Times New Roman" w:cs="Times New Roman"/>
              </w:rPr>
            </w:pPr>
          </w:p>
        </w:tc>
        <w:tc>
          <w:tcPr>
            <w:tcW w:w="1843" w:type="dxa"/>
          </w:tcPr>
          <w:p w14:paraId="3E9EA023" w14:textId="77777777" w:rsidR="00BC024C" w:rsidRPr="00116170" w:rsidRDefault="00BC024C" w:rsidP="005C33BC">
            <w:pPr>
              <w:rPr>
                <w:rFonts w:ascii="Times New Roman" w:hAnsi="Times New Roman" w:cs="Times New Roman"/>
              </w:rPr>
            </w:pPr>
            <w:r w:rsidRPr="00116170">
              <w:rPr>
                <w:rFonts w:ascii="Times New Roman" w:hAnsi="Times New Roman" w:cs="Times New Roman"/>
              </w:rPr>
              <w:t>Bilim Dalı</w:t>
            </w:r>
          </w:p>
        </w:tc>
        <w:sdt>
          <w:sdtPr>
            <w:rPr>
              <w:rFonts w:ascii="Times New Roman" w:hAnsi="Times New Roman" w:cs="Times New Roman"/>
            </w:rPr>
            <w:alias w:val="Bilim Dalını Seçiniz"/>
            <w:tag w:val="Bilim Dalını Seçiniz"/>
            <w:id w:val="-1492633923"/>
            <w:placeholder>
              <w:docPart w:val="0E5B720D35234B58A23635B6012D43FE"/>
            </w:placeholder>
            <w:showingPlcHdr/>
            <w:comboBox>
              <w:listItem w:value="Bir öğe seçin."/>
              <w:listItem w:displayText="Rehberlik ve Psikolojik Danışmanlık" w:value="Rehberlik ve Psikolojik Danışmanlık"/>
              <w:listItem w:displayText="Hayat Boyu Öğrenme ve Yetişkin Eğitimi" w:value="Hayat Boyu Öğrenme ve Yetişkin Eğitimi"/>
              <w:listItem w:displayText="Eğitim Yönetimi" w:value="Eğitim Yönetimi"/>
              <w:listItem w:displayText="Öğretim Teknolojileri" w:value="Öğretim Teknolojileri"/>
              <w:listItem w:displayText="Matematik Eğitimi" w:value="Matematik Eğitimi"/>
              <w:listItem w:displayText="İngiliz Dili Eğitimi" w:value="İngiliz Dili Eğitimi"/>
              <w:listItem w:displayText="Sınıf Eğitimi" w:value="Sınıf Eğitimi"/>
              <w:listItem w:displayText="Okul Öncesi Eğitimi" w:value="Okul Öncesi Eğitimi"/>
            </w:comboBox>
          </w:sdtPr>
          <w:sdtEndPr/>
          <w:sdtContent>
            <w:tc>
              <w:tcPr>
                <w:tcW w:w="7789" w:type="dxa"/>
              </w:tcPr>
              <w:p w14:paraId="6672448A" w14:textId="77777777" w:rsidR="00BC024C" w:rsidRPr="00116170" w:rsidRDefault="002D07A0" w:rsidP="002D07A0">
                <w:pPr>
                  <w:rPr>
                    <w:rFonts w:ascii="Times New Roman" w:hAnsi="Times New Roman" w:cs="Times New Roman"/>
                  </w:rPr>
                </w:pPr>
                <w:r w:rsidRPr="002E6ABF">
                  <w:rPr>
                    <w:rFonts w:ascii="Times New Roman" w:hAnsi="Times New Roman" w:cs="Times New Roman"/>
                  </w:rPr>
                  <w:t>[</w:t>
                </w:r>
                <w:r w:rsidRPr="002E6ABF">
                  <w:rPr>
                    <w:rStyle w:val="YerTutucuMetni"/>
                    <w:rFonts w:ascii="Times New Roman" w:hAnsi="Times New Roman" w:cs="Times New Roman"/>
                    <w:color w:val="auto"/>
                  </w:rPr>
                  <w:t>Bilim Dalı Seçiniz]</w:t>
                </w:r>
              </w:p>
            </w:tc>
          </w:sdtContent>
        </w:sdt>
      </w:tr>
      <w:tr w:rsidR="00BC024C" w:rsidRPr="00116170" w14:paraId="5510697F" w14:textId="77777777" w:rsidTr="005C33BC">
        <w:tc>
          <w:tcPr>
            <w:tcW w:w="562" w:type="dxa"/>
            <w:vMerge/>
          </w:tcPr>
          <w:p w14:paraId="7D37F8DE" w14:textId="77777777" w:rsidR="00BC024C" w:rsidRPr="00116170" w:rsidRDefault="00BC024C" w:rsidP="005C33BC">
            <w:pPr>
              <w:rPr>
                <w:rFonts w:ascii="Times New Roman" w:hAnsi="Times New Roman" w:cs="Times New Roman"/>
              </w:rPr>
            </w:pPr>
          </w:p>
        </w:tc>
        <w:tc>
          <w:tcPr>
            <w:tcW w:w="1843" w:type="dxa"/>
          </w:tcPr>
          <w:p w14:paraId="675366D0" w14:textId="77777777" w:rsidR="00BC024C" w:rsidRPr="00116170" w:rsidRDefault="00BC024C" w:rsidP="005C33BC">
            <w:pPr>
              <w:rPr>
                <w:rFonts w:ascii="Times New Roman" w:hAnsi="Times New Roman" w:cs="Times New Roman"/>
              </w:rPr>
            </w:pPr>
            <w:r w:rsidRPr="00116170">
              <w:rPr>
                <w:rFonts w:ascii="Times New Roman" w:hAnsi="Times New Roman" w:cs="Times New Roman"/>
              </w:rPr>
              <w:t>Programı</w:t>
            </w:r>
          </w:p>
        </w:tc>
        <w:tc>
          <w:tcPr>
            <w:tcW w:w="7789" w:type="dxa"/>
          </w:tcPr>
          <w:p w14:paraId="059C37AC" w14:textId="77777777" w:rsidR="00BC024C" w:rsidRPr="00116170" w:rsidRDefault="00296749" w:rsidP="005C33BC">
            <w:pPr>
              <w:rPr>
                <w:rFonts w:ascii="Times New Roman" w:hAnsi="Times New Roman" w:cs="Times New Roman"/>
              </w:rPr>
            </w:pPr>
            <w:sdt>
              <w:sdtPr>
                <w:rPr>
                  <w:rFonts w:ascii="Times New Roman" w:hAnsi="Times New Roman" w:cs="Times New Roman"/>
                  <w:color w:val="000000" w:themeColor="text1"/>
                </w:rPr>
                <w:id w:val="2039075419"/>
                <w14:checkbox>
                  <w14:checked w14:val="0"/>
                  <w14:checkedState w14:val="2612" w14:font="MS Gothic"/>
                  <w14:uncheckedState w14:val="2610" w14:font="MS Gothic"/>
                </w14:checkbox>
              </w:sdtPr>
              <w:sdtEndPr/>
              <w:sdtContent>
                <w:r w:rsidR="00BC024C">
                  <w:rPr>
                    <w:rFonts w:ascii="MS Gothic" w:eastAsia="MS Gothic" w:hAnsi="MS Gothic" w:cs="Times New Roman" w:hint="eastAsia"/>
                    <w:color w:val="000000" w:themeColor="text1"/>
                  </w:rPr>
                  <w:t>☐</w:t>
                </w:r>
              </w:sdtContent>
            </w:sdt>
            <w:r w:rsidR="00BC024C">
              <w:rPr>
                <w:rFonts w:ascii="Times New Roman" w:hAnsi="Times New Roman" w:cs="Times New Roman"/>
                <w:color w:val="000000" w:themeColor="text1"/>
              </w:rPr>
              <w:t xml:space="preserve"> </w:t>
            </w:r>
            <w:r w:rsidR="00BC024C" w:rsidRPr="00F26DAC">
              <w:rPr>
                <w:rFonts w:ascii="Times New Roman" w:hAnsi="Times New Roman" w:cs="Times New Roman"/>
                <w:color w:val="000000" w:themeColor="text1"/>
              </w:rPr>
              <w:t>Yüksek Lisans</w:t>
            </w:r>
            <w:r w:rsidR="00BC024C">
              <w:rPr>
                <w:rFonts w:ascii="Times New Roman" w:hAnsi="Times New Roman" w:cs="Times New Roman"/>
                <w:color w:val="000000" w:themeColor="text1"/>
              </w:rPr>
              <w:tab/>
            </w:r>
            <w:r w:rsidR="00BC024C">
              <w:rPr>
                <w:rFonts w:ascii="Times New Roman" w:hAnsi="Times New Roman" w:cs="Times New Roman"/>
                <w:color w:val="000000" w:themeColor="text1"/>
              </w:rPr>
              <w:tab/>
            </w:r>
            <w:sdt>
              <w:sdtPr>
                <w:rPr>
                  <w:rFonts w:ascii="Times New Roman" w:hAnsi="Times New Roman" w:cs="Times New Roman"/>
                  <w:color w:val="000000" w:themeColor="text1"/>
                </w:rPr>
                <w:id w:val="1579010502"/>
                <w14:checkbox>
                  <w14:checked w14:val="0"/>
                  <w14:checkedState w14:val="2612" w14:font="MS Gothic"/>
                  <w14:uncheckedState w14:val="2610" w14:font="MS Gothic"/>
                </w14:checkbox>
              </w:sdtPr>
              <w:sdtEndPr/>
              <w:sdtContent>
                <w:r w:rsidR="00BC024C">
                  <w:rPr>
                    <w:rFonts w:ascii="MS Gothic" w:eastAsia="MS Gothic" w:hAnsi="MS Gothic" w:cs="Times New Roman" w:hint="eastAsia"/>
                    <w:color w:val="000000" w:themeColor="text1"/>
                  </w:rPr>
                  <w:t>☐</w:t>
                </w:r>
              </w:sdtContent>
            </w:sdt>
            <w:r w:rsidR="00BC024C">
              <w:rPr>
                <w:rFonts w:ascii="Times New Roman" w:hAnsi="Times New Roman" w:cs="Times New Roman"/>
                <w:color w:val="000000" w:themeColor="text1"/>
              </w:rPr>
              <w:t xml:space="preserve"> Yüksek Lisans (İ.Ö.)</w:t>
            </w:r>
          </w:p>
        </w:tc>
      </w:tr>
      <w:tr w:rsidR="00BC024C" w:rsidRPr="00116170" w14:paraId="65720E26" w14:textId="77777777" w:rsidTr="005C33BC">
        <w:tc>
          <w:tcPr>
            <w:tcW w:w="562" w:type="dxa"/>
            <w:vMerge/>
          </w:tcPr>
          <w:p w14:paraId="71AC06D3" w14:textId="77777777" w:rsidR="00BC024C" w:rsidRPr="00116170" w:rsidRDefault="00BC024C" w:rsidP="005C33BC">
            <w:pPr>
              <w:rPr>
                <w:rFonts w:ascii="Times New Roman" w:hAnsi="Times New Roman" w:cs="Times New Roman"/>
              </w:rPr>
            </w:pPr>
          </w:p>
        </w:tc>
        <w:tc>
          <w:tcPr>
            <w:tcW w:w="1843" w:type="dxa"/>
          </w:tcPr>
          <w:p w14:paraId="6F8EB6C0" w14:textId="77777777" w:rsidR="00BC024C" w:rsidRPr="00116170" w:rsidRDefault="00BC024C" w:rsidP="005C33BC">
            <w:pPr>
              <w:rPr>
                <w:rFonts w:ascii="Times New Roman" w:hAnsi="Times New Roman" w:cs="Times New Roman"/>
              </w:rPr>
            </w:pPr>
            <w:r w:rsidRPr="00116170">
              <w:rPr>
                <w:rFonts w:ascii="Times New Roman" w:hAnsi="Times New Roman" w:cs="Times New Roman"/>
              </w:rPr>
              <w:t xml:space="preserve">Danışmanı </w:t>
            </w:r>
          </w:p>
        </w:tc>
        <w:tc>
          <w:tcPr>
            <w:tcW w:w="7789" w:type="dxa"/>
          </w:tcPr>
          <w:p w14:paraId="5105C561" w14:textId="77777777" w:rsidR="00BC024C" w:rsidRPr="00116170" w:rsidRDefault="00296749" w:rsidP="005C33BC">
            <w:pPr>
              <w:rPr>
                <w:rFonts w:ascii="Times New Roman" w:hAnsi="Times New Roman" w:cs="Times New Roman"/>
              </w:rPr>
            </w:pPr>
            <w:sdt>
              <w:sdtPr>
                <w:rPr>
                  <w:rFonts w:ascii="Times New Roman" w:hAnsi="Times New Roman" w:cs="Times New Roman"/>
                </w:rPr>
                <w:alias w:val="Danışmanınızın Ünvanını Seçiniz"/>
                <w:tag w:val="Danışmanınızın Ünvanını Seçiniz"/>
                <w:id w:val="419917634"/>
                <w:showingPlcHdr/>
                <w:comboBox>
                  <w:listItem w:value="Bir öğe seçin."/>
                  <w:listItem w:displayText="Dr. Öğr. Üyesi " w:value="Dr. Öğr. Üyesi "/>
                  <w:listItem w:displayText="Doç. Dr." w:value="Doç. Dr."/>
                  <w:listItem w:displayText="Prof. Dr." w:value="Prof. Dr."/>
                </w:comboBox>
              </w:sdtPr>
              <w:sdtEndPr/>
              <w:sdtContent>
                <w:r w:rsidR="00BC024C" w:rsidRPr="00116170">
                  <w:rPr>
                    <w:rFonts w:ascii="Times New Roman" w:hAnsi="Times New Roman" w:cs="Times New Roman"/>
                  </w:rPr>
                  <w:t>[Danışmanınızın Unvanını Seçiniz]</w:t>
                </w:r>
              </w:sdtContent>
            </w:sdt>
            <w:r w:rsidR="00BC024C" w:rsidRPr="00116170">
              <w:rPr>
                <w:rFonts w:ascii="Times New Roman" w:hAnsi="Times New Roman" w:cs="Times New Roman"/>
              </w:rPr>
              <w:t xml:space="preserve"> </w:t>
            </w:r>
            <w:sdt>
              <w:sdtPr>
                <w:rPr>
                  <w:rFonts w:ascii="Times New Roman" w:hAnsi="Times New Roman" w:cs="Times New Roman"/>
                </w:rPr>
                <w:id w:val="-1564414075"/>
                <w:showingPlcHdr/>
              </w:sdtPr>
              <w:sdtEndPr/>
              <w:sdtContent>
                <w:r w:rsidR="00BC024C" w:rsidRPr="00116170">
                  <w:rPr>
                    <w:rFonts w:ascii="Times New Roman" w:hAnsi="Times New Roman" w:cs="Times New Roman"/>
                  </w:rPr>
                  <w:t>[Danışmanınızın Adını Soyadını Yazınız]</w:t>
                </w:r>
              </w:sdtContent>
            </w:sdt>
          </w:p>
        </w:tc>
      </w:tr>
    </w:tbl>
    <w:p w14:paraId="6395C7EE" w14:textId="77777777" w:rsidR="00BC024C" w:rsidRDefault="00BC024C" w:rsidP="00121714">
      <w:pPr>
        <w:spacing w:after="0"/>
        <w:rPr>
          <w:rFonts w:ascii="Times New Roman" w:hAnsi="Times New Roman" w:cs="Times New Roman"/>
        </w:rPr>
      </w:pPr>
    </w:p>
    <w:tbl>
      <w:tblPr>
        <w:tblStyle w:val="TabloKlavuzu"/>
        <w:tblW w:w="0" w:type="auto"/>
        <w:tblLook w:val="04A0" w:firstRow="1" w:lastRow="0" w:firstColumn="1" w:lastColumn="0" w:noHBand="0" w:noVBand="1"/>
      </w:tblPr>
      <w:tblGrid>
        <w:gridCol w:w="2405"/>
        <w:gridCol w:w="7789"/>
      </w:tblGrid>
      <w:tr w:rsidR="00BC024C" w14:paraId="492ED6D9" w14:textId="77777777" w:rsidTr="005C33BC">
        <w:tc>
          <w:tcPr>
            <w:tcW w:w="2405" w:type="dxa"/>
            <w:vAlign w:val="center"/>
          </w:tcPr>
          <w:p w14:paraId="0423E688" w14:textId="77777777" w:rsidR="00BC024C" w:rsidRDefault="00BC024C" w:rsidP="005C33BC">
            <w:pPr>
              <w:rPr>
                <w:rStyle w:val="Stil6"/>
                <w:i w:val="0"/>
              </w:rPr>
            </w:pPr>
          </w:p>
          <w:p w14:paraId="704FA68D" w14:textId="77777777" w:rsidR="00BC024C" w:rsidRDefault="00BC024C" w:rsidP="005C33BC">
            <w:pPr>
              <w:rPr>
                <w:rStyle w:val="Stil6"/>
                <w:i w:val="0"/>
              </w:rPr>
            </w:pPr>
            <w:r>
              <w:rPr>
                <w:rStyle w:val="Stil6"/>
                <w:i w:val="0"/>
              </w:rPr>
              <w:t>Tezin Adı</w:t>
            </w:r>
          </w:p>
          <w:p w14:paraId="3AB56370" w14:textId="77777777" w:rsidR="00BC024C" w:rsidRPr="00EB4749" w:rsidRDefault="00BC024C" w:rsidP="005C33BC">
            <w:pPr>
              <w:rPr>
                <w:rStyle w:val="Stil6"/>
                <w:i w:val="0"/>
              </w:rPr>
            </w:pPr>
          </w:p>
        </w:tc>
        <w:tc>
          <w:tcPr>
            <w:tcW w:w="7789" w:type="dxa"/>
          </w:tcPr>
          <w:p w14:paraId="5BB48F09" w14:textId="77777777" w:rsidR="00BC024C" w:rsidRDefault="00BC024C" w:rsidP="005C33BC">
            <w:pPr>
              <w:jc w:val="center"/>
              <w:rPr>
                <w:rFonts w:ascii="Times New Roman" w:hAnsi="Times New Roman" w:cs="Times New Roman"/>
                <w:color w:val="000000" w:themeColor="text1"/>
              </w:rPr>
            </w:pPr>
          </w:p>
          <w:sdt>
            <w:sdtPr>
              <w:rPr>
                <w:rFonts w:ascii="Times New Roman" w:hAnsi="Times New Roman" w:cs="Times New Roman"/>
                <w:b/>
                <w:i/>
              </w:rPr>
              <w:id w:val="1717614736"/>
              <w:showingPlcHdr/>
            </w:sdtPr>
            <w:sdtEndPr/>
            <w:sdtContent>
              <w:p w14:paraId="38E033D2" w14:textId="77777777" w:rsidR="00BC024C" w:rsidRDefault="00BC024C" w:rsidP="005C33BC">
                <w:pPr>
                  <w:jc w:val="center"/>
                  <w:rPr>
                    <w:rFonts w:ascii="Times New Roman" w:hAnsi="Times New Roman" w:cs="Times New Roman"/>
                    <w:color w:val="000000" w:themeColor="text1"/>
                  </w:rPr>
                </w:pPr>
                <w:r w:rsidRPr="00116170">
                  <w:rPr>
                    <w:rFonts w:ascii="Times New Roman" w:hAnsi="Times New Roman" w:cs="Times New Roman"/>
                  </w:rPr>
                  <w:t>[</w:t>
                </w:r>
                <w:r>
                  <w:rPr>
                    <w:rStyle w:val="YerTutucuMetni"/>
                    <w:rFonts w:ascii="Times New Roman" w:hAnsi="Times New Roman" w:cs="Times New Roman"/>
                    <w:color w:val="auto"/>
                  </w:rPr>
                  <w:t>Tezin İngilizce Adını Yazınız</w:t>
                </w:r>
                <w:r w:rsidRPr="00116170">
                  <w:rPr>
                    <w:rStyle w:val="YerTutucuMetni"/>
                    <w:rFonts w:ascii="Times New Roman" w:hAnsi="Times New Roman" w:cs="Times New Roman"/>
                    <w:color w:val="auto"/>
                  </w:rPr>
                  <w:t>]</w:t>
                </w:r>
              </w:p>
            </w:sdtContent>
          </w:sdt>
          <w:p w14:paraId="0C30DA2E" w14:textId="77777777" w:rsidR="00BC024C" w:rsidRDefault="00BC024C" w:rsidP="005C33BC">
            <w:pPr>
              <w:jc w:val="center"/>
              <w:rPr>
                <w:rFonts w:ascii="Times New Roman" w:hAnsi="Times New Roman" w:cs="Times New Roman"/>
                <w:color w:val="000000" w:themeColor="text1"/>
              </w:rPr>
            </w:pPr>
          </w:p>
        </w:tc>
      </w:tr>
    </w:tbl>
    <w:p w14:paraId="24F52F41" w14:textId="77777777" w:rsidR="00BC024C" w:rsidRDefault="00BC024C" w:rsidP="00BC024C">
      <w:pPr>
        <w:spacing w:after="0"/>
        <w:rPr>
          <w:rFonts w:ascii="Times New Roman" w:hAnsi="Times New Roman" w:cs="Times New Roman"/>
        </w:rPr>
      </w:pPr>
    </w:p>
    <w:p w14:paraId="6D22A415" w14:textId="77777777" w:rsidR="00BC024C" w:rsidRDefault="00DB584B" w:rsidP="00BC024C">
      <w:pPr>
        <w:spacing w:after="0"/>
        <w:jc w:val="center"/>
        <w:rPr>
          <w:rFonts w:ascii="Times New Roman" w:hAnsi="Times New Roman" w:cs="Times New Roman"/>
        </w:rPr>
      </w:pPr>
      <w:r>
        <w:rPr>
          <w:rFonts w:ascii="Times New Roman" w:hAnsi="Times New Roman" w:cs="Times New Roman"/>
          <w:b/>
        </w:rPr>
        <w:t>ABSTRACT</w:t>
      </w:r>
    </w:p>
    <w:sdt>
      <w:sdtPr>
        <w:rPr>
          <w:rFonts w:ascii="Times New Roman" w:hAnsi="Times New Roman" w:cs="Times New Roman"/>
        </w:rPr>
        <w:id w:val="-377395295"/>
        <w:showingPlcHdr/>
      </w:sdtPr>
      <w:sdtEndPr/>
      <w:sdtContent>
        <w:p w14:paraId="64FDA0CE" w14:textId="77777777" w:rsidR="00BC024C" w:rsidRDefault="00BC024C" w:rsidP="00BC024C">
          <w:pPr>
            <w:spacing w:after="0"/>
            <w:rPr>
              <w:rFonts w:ascii="Times New Roman" w:hAnsi="Times New Roman" w:cs="Times New Roman"/>
            </w:rPr>
          </w:pPr>
          <w:r>
            <w:rPr>
              <w:rFonts w:ascii="Times New Roman" w:hAnsi="Times New Roman" w:cs="Times New Roman"/>
            </w:rPr>
            <w:t>[Tezin İngilizce Özetini Yazınız]</w:t>
          </w:r>
        </w:p>
      </w:sdtContent>
    </w:sdt>
    <w:p w14:paraId="710EDD51" w14:textId="77777777" w:rsidR="00BC024C" w:rsidRDefault="00BC024C" w:rsidP="00BC024C">
      <w:pPr>
        <w:spacing w:after="0"/>
        <w:rPr>
          <w:rFonts w:ascii="Times New Roman" w:hAnsi="Times New Roman" w:cs="Times New Roman"/>
        </w:rPr>
      </w:pPr>
    </w:p>
    <w:p w14:paraId="624D6E80" w14:textId="77777777" w:rsidR="00BC024C" w:rsidRPr="004019C7" w:rsidRDefault="00BC024C" w:rsidP="00BC024C">
      <w:pPr>
        <w:spacing w:after="0"/>
        <w:rPr>
          <w:rFonts w:ascii="Times New Roman" w:hAnsi="Times New Roman" w:cs="Times New Roman"/>
        </w:rPr>
      </w:pPr>
      <w:r>
        <w:rPr>
          <w:rFonts w:ascii="Times New Roman" w:hAnsi="Times New Roman" w:cs="Times New Roman"/>
          <w:b/>
        </w:rPr>
        <w:t>Keywords</w:t>
      </w:r>
      <w:r w:rsidRPr="00BC024C">
        <w:rPr>
          <w:rFonts w:ascii="Times New Roman" w:hAnsi="Times New Roman" w:cs="Times New Roman"/>
          <w:b/>
        </w:rPr>
        <w:t>:</w:t>
      </w:r>
      <w:r>
        <w:rPr>
          <w:rFonts w:ascii="Times New Roman" w:hAnsi="Times New Roman" w:cs="Times New Roman"/>
        </w:rPr>
        <w:t xml:space="preserve"> </w:t>
      </w:r>
      <w:sdt>
        <w:sdtPr>
          <w:rPr>
            <w:rFonts w:ascii="Times New Roman" w:hAnsi="Times New Roman" w:cs="Times New Roman"/>
          </w:rPr>
          <w:id w:val="1960756978"/>
          <w:showingPlcHdr/>
        </w:sdtPr>
        <w:sdtEndPr/>
        <w:sdtContent>
          <w:r>
            <w:rPr>
              <w:rFonts w:ascii="Times New Roman" w:hAnsi="Times New Roman" w:cs="Times New Roman"/>
            </w:rPr>
            <w:t>[Anahtar Kelimelerin İngilizcesini Yazınız]</w:t>
          </w:r>
        </w:sdtContent>
      </w:sdt>
    </w:p>
    <w:p w14:paraId="4F950AED" w14:textId="77777777" w:rsidR="00BC024C" w:rsidRDefault="00BC024C" w:rsidP="00BC024C">
      <w:pPr>
        <w:spacing w:after="0"/>
        <w:rPr>
          <w:rFonts w:ascii="Times New Roman" w:hAnsi="Times New Roman" w:cs="Times New Roman"/>
        </w:rPr>
      </w:pPr>
    </w:p>
    <w:p w14:paraId="23D10B8D" w14:textId="77777777" w:rsidR="00BC024C" w:rsidRDefault="00BC024C">
      <w:pPr>
        <w:rPr>
          <w:rFonts w:ascii="Times New Roman" w:hAnsi="Times New Roman" w:cs="Times New Roman"/>
        </w:rPr>
      </w:pPr>
      <w:r>
        <w:rPr>
          <w:rFonts w:ascii="Times New Roman" w:hAnsi="Times New Roman" w:cs="Times New Roman"/>
        </w:rPr>
        <w:br w:type="page"/>
      </w:r>
    </w:p>
    <w:p w14:paraId="25B4F7D1" w14:textId="77777777" w:rsidR="00BC024C" w:rsidRPr="00116170" w:rsidRDefault="00BC024C" w:rsidP="00BC024C">
      <w:pPr>
        <w:spacing w:after="0" w:line="240" w:lineRule="auto"/>
        <w:jc w:val="center"/>
        <w:rPr>
          <w:rFonts w:ascii="Times New Roman" w:hAnsi="Times New Roman" w:cs="Times New Roman"/>
          <w:b/>
        </w:rPr>
      </w:pPr>
      <w:r w:rsidRPr="00116170">
        <w:rPr>
          <w:rFonts w:ascii="Times New Roman" w:hAnsi="Times New Roman" w:cs="Times New Roman"/>
          <w:b/>
          <w:noProof/>
          <w:lang w:eastAsia="tr-TR"/>
        </w:rPr>
        <w:lastRenderedPageBreak/>
        <w:drawing>
          <wp:anchor distT="0" distB="0" distL="114300" distR="114300" simplePos="0" relativeHeight="251671552" behindDoc="0" locked="0" layoutInCell="1" allowOverlap="1" wp14:anchorId="373FFD5A" wp14:editId="2CE72CF4">
            <wp:simplePos x="0" y="0"/>
            <wp:positionH relativeFrom="column">
              <wp:posOffset>307340</wp:posOffset>
            </wp:positionH>
            <wp:positionV relativeFrom="paragraph">
              <wp:posOffset>12066</wp:posOffset>
            </wp:positionV>
            <wp:extent cx="609600" cy="609600"/>
            <wp:effectExtent l="0" t="0" r="0" b="0"/>
            <wp:wrapNone/>
            <wp:docPr id="9" name="Picture 2568"/>
            <wp:cNvGraphicFramePr/>
            <a:graphic xmlns:a="http://schemas.openxmlformats.org/drawingml/2006/main">
              <a:graphicData uri="http://schemas.openxmlformats.org/drawingml/2006/picture">
                <pic:pic xmlns:pic="http://schemas.openxmlformats.org/drawingml/2006/picture">
                  <pic:nvPicPr>
                    <pic:cNvPr id="2568" name="Picture 2568"/>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9600" cy="609600"/>
                    </a:xfrm>
                    <a:prstGeom prst="rect">
                      <a:avLst/>
                    </a:prstGeom>
                  </pic:spPr>
                </pic:pic>
              </a:graphicData>
            </a:graphic>
            <wp14:sizeRelH relativeFrom="margin">
              <wp14:pctWidth>0</wp14:pctWidth>
            </wp14:sizeRelH>
            <wp14:sizeRelV relativeFrom="margin">
              <wp14:pctHeight>0</wp14:pctHeight>
            </wp14:sizeRelV>
          </wp:anchor>
        </w:drawing>
      </w:r>
      <w:r w:rsidRPr="00116170">
        <w:rPr>
          <w:rFonts w:ascii="Times New Roman" w:hAnsi="Times New Roman" w:cs="Times New Roman"/>
          <w:b/>
        </w:rPr>
        <w:t>T.C.</w:t>
      </w:r>
    </w:p>
    <w:p w14:paraId="2A93CD5E" w14:textId="77777777" w:rsidR="00BC024C" w:rsidRPr="00116170" w:rsidRDefault="00BC024C" w:rsidP="00BC024C">
      <w:pPr>
        <w:spacing w:after="0" w:line="240" w:lineRule="auto"/>
        <w:jc w:val="center"/>
        <w:rPr>
          <w:rFonts w:ascii="Times New Roman" w:hAnsi="Times New Roman" w:cs="Times New Roman"/>
          <w:b/>
        </w:rPr>
      </w:pPr>
      <w:r w:rsidRPr="00116170">
        <w:rPr>
          <w:rFonts w:ascii="Times New Roman" w:hAnsi="Times New Roman" w:cs="Times New Roman"/>
          <w:b/>
        </w:rPr>
        <w:t>Selçuk Üniversitesi</w:t>
      </w:r>
    </w:p>
    <w:p w14:paraId="033A4AB8" w14:textId="77777777" w:rsidR="00BC024C" w:rsidRPr="00116170" w:rsidRDefault="002D07A0" w:rsidP="00BC024C">
      <w:pPr>
        <w:spacing w:after="0" w:line="240" w:lineRule="auto"/>
        <w:jc w:val="center"/>
        <w:rPr>
          <w:rFonts w:ascii="Times New Roman" w:hAnsi="Times New Roman" w:cs="Times New Roman"/>
          <w:b/>
        </w:rPr>
      </w:pPr>
      <w:r>
        <w:rPr>
          <w:rFonts w:ascii="Times New Roman" w:hAnsi="Times New Roman" w:cs="Times New Roman"/>
          <w:b/>
        </w:rPr>
        <w:t>Eğitim Bilimleri</w:t>
      </w:r>
      <w:r w:rsidR="00BC024C" w:rsidRPr="00116170">
        <w:rPr>
          <w:rFonts w:ascii="Times New Roman" w:hAnsi="Times New Roman" w:cs="Times New Roman"/>
          <w:b/>
        </w:rPr>
        <w:t xml:space="preserve"> Enstitüsü Müdürlüğü</w:t>
      </w:r>
    </w:p>
    <w:p w14:paraId="6E5137D4" w14:textId="77777777" w:rsidR="00BC024C" w:rsidRDefault="00BC024C" w:rsidP="00BC024C">
      <w:pPr>
        <w:pBdr>
          <w:bottom w:val="single" w:sz="6" w:space="1" w:color="auto"/>
        </w:pBdr>
        <w:spacing w:after="0" w:line="240" w:lineRule="auto"/>
        <w:jc w:val="center"/>
        <w:rPr>
          <w:rFonts w:ascii="Times New Roman" w:hAnsi="Times New Roman" w:cs="Times New Roman"/>
          <w:b/>
        </w:rPr>
      </w:pPr>
    </w:p>
    <w:p w14:paraId="3CD7A8B1" w14:textId="77777777" w:rsidR="00BC024C" w:rsidRPr="00116170" w:rsidRDefault="00BC024C" w:rsidP="00BC024C">
      <w:pPr>
        <w:pBdr>
          <w:bottom w:val="single" w:sz="6" w:space="1" w:color="auto"/>
        </w:pBdr>
        <w:spacing w:after="0" w:line="240" w:lineRule="auto"/>
        <w:jc w:val="center"/>
        <w:rPr>
          <w:rFonts w:ascii="Times New Roman" w:hAnsi="Times New Roman" w:cs="Times New Roman"/>
          <w:b/>
        </w:rPr>
      </w:pPr>
      <w:r w:rsidRPr="00116170">
        <w:rPr>
          <w:rFonts w:ascii="Times New Roman" w:hAnsi="Times New Roman" w:cs="Times New Roman"/>
          <w:b/>
          <w:noProof/>
          <w:lang w:eastAsia="tr-TR"/>
        </w:rPr>
        <mc:AlternateContent>
          <mc:Choice Requires="wps">
            <w:drawing>
              <wp:anchor distT="45720" distB="45720" distL="114300" distR="114300" simplePos="0" relativeHeight="251672576" behindDoc="0" locked="0" layoutInCell="1" allowOverlap="1" wp14:anchorId="3BB45C84" wp14:editId="114DFF8F">
                <wp:simplePos x="0" y="0"/>
                <wp:positionH relativeFrom="margin">
                  <wp:posOffset>5004538</wp:posOffset>
                </wp:positionH>
                <wp:positionV relativeFrom="paragraph">
                  <wp:posOffset>9373</wp:posOffset>
                </wp:positionV>
                <wp:extent cx="1611096" cy="238125"/>
                <wp:effectExtent l="0" t="0" r="0" b="9525"/>
                <wp:wrapNone/>
                <wp:docPr id="8" name="Metin Kutusu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1096" cy="238125"/>
                        </a:xfrm>
                        <a:prstGeom prst="rect">
                          <a:avLst/>
                        </a:prstGeom>
                        <a:noFill/>
                        <a:ln>
                          <a:noFill/>
                        </a:ln>
                        <a:effectLst/>
                      </wps:spPr>
                      <wps:txbx>
                        <w:txbxContent>
                          <w:p w14:paraId="3E5E991A" w14:textId="77777777" w:rsidR="00BC024C" w:rsidRPr="00F07B64" w:rsidRDefault="00BC024C" w:rsidP="00BC024C">
                            <w:pPr>
                              <w:rPr>
                                <w:rFonts w:ascii="Times New Roman" w:hAnsi="Times New Roman" w:cs="Times New Roman"/>
                                <w:sz w:val="16"/>
                              </w:rPr>
                            </w:pPr>
                            <w:r>
                              <w:rPr>
                                <w:rFonts w:ascii="Times New Roman" w:hAnsi="Times New Roman" w:cs="Times New Roman"/>
                                <w:sz w:val="16"/>
                              </w:rPr>
                              <w:t>Form No: Yüksek Lisans Form 6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B45C84" id="Metin Kutusu 8" o:spid="_x0000_s1030" type="#_x0000_t202" style="position:absolute;left:0;text-align:left;margin-left:394.05pt;margin-top:.75pt;width:126.85pt;height:18.75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" filled="f" stroked="f">
                <v:textbox>
                  <w:txbxContent>
                    <w:p w14:paraId="3E5E991A" w14:textId="77777777" w:rsidR="00BC024C" w:rsidRPr="00F07B64" w:rsidRDefault="00BC024C" w:rsidP="00BC024C">
                      <w:pPr>
                        <w:rPr>
                          <w:rFonts w:ascii="Times New Roman" w:hAnsi="Times New Roman" w:cs="Times New Roman"/>
                          <w:sz w:val="16"/>
                        </w:rPr>
                      </w:pPr>
                      <w:r>
                        <w:rPr>
                          <w:rFonts w:ascii="Times New Roman" w:hAnsi="Times New Roman" w:cs="Times New Roman"/>
                          <w:sz w:val="16"/>
                        </w:rPr>
                        <w:t>Form No: Yüksek Lisans Form 6D</w:t>
                      </w:r>
                    </w:p>
                  </w:txbxContent>
                </v:textbox>
                <w10:wrap anchorx="margin"/>
              </v:shape>
            </w:pict>
          </mc:Fallback>
        </mc:AlternateContent>
      </w:r>
    </w:p>
    <w:p w14:paraId="386F75A1" w14:textId="77777777" w:rsidR="00BC024C" w:rsidRPr="00116170" w:rsidRDefault="00BC024C" w:rsidP="00BC024C">
      <w:pPr>
        <w:spacing w:after="0" w:line="240" w:lineRule="auto"/>
        <w:jc w:val="center"/>
        <w:rPr>
          <w:rFonts w:ascii="Times New Roman" w:hAnsi="Times New Roman" w:cs="Times New Roman"/>
          <w:b/>
        </w:rPr>
      </w:pPr>
    </w:p>
    <w:p w14:paraId="27006779" w14:textId="77777777" w:rsidR="00BC024C" w:rsidRPr="00116170" w:rsidRDefault="00BC024C" w:rsidP="00BC024C">
      <w:pPr>
        <w:spacing w:after="0" w:line="240" w:lineRule="auto"/>
        <w:jc w:val="right"/>
        <w:rPr>
          <w:rFonts w:ascii="Times New Roman" w:hAnsi="Times New Roman" w:cs="Times New Roman"/>
          <w:b/>
        </w:rPr>
      </w:pPr>
      <w:r>
        <w:rPr>
          <w:rFonts w:ascii="Times New Roman" w:hAnsi="Times New Roman" w:cs="Times New Roman"/>
          <w:b/>
        </w:rPr>
        <w:t xml:space="preserve">Tarih: </w:t>
      </w:r>
      <w:sdt>
        <w:sdtPr>
          <w:rPr>
            <w:rStyle w:val="Stil7"/>
          </w:rPr>
          <w:id w:val="-1761286895"/>
          <w:showingPlcHdr/>
          <w:date>
            <w:dateFormat w:val="d.MM.yyyy"/>
            <w:lid w:val="tr-TR"/>
            <w:storeMappedDataAs w:val="dateTime"/>
            <w:calendar w:val="gregorian"/>
          </w:date>
        </w:sdtPr>
        <w:sdtEndPr>
          <w:rPr>
            <w:rStyle w:val="VarsaylanParagrafYazTipi"/>
            <w:rFonts w:asciiTheme="minorHAnsi" w:hAnsiTheme="minorHAnsi" w:cs="Times New Roman"/>
            <w:b/>
          </w:rPr>
        </w:sdtEndPr>
        <w:sdtContent>
          <w:r w:rsidRPr="00CA5CFE">
            <w:rPr>
              <w:rFonts w:ascii="Times New Roman" w:hAnsi="Times New Roman" w:cs="Times New Roman"/>
            </w:rPr>
            <w:t>[</w:t>
          </w:r>
          <w:r w:rsidRPr="00CA5CFE">
            <w:rPr>
              <w:rStyle w:val="YerTutucuMetni"/>
              <w:rFonts w:ascii="Times New Roman" w:hAnsi="Times New Roman" w:cs="Times New Roman"/>
              <w:color w:val="auto"/>
            </w:rPr>
            <w:t>Tarih girmek için tıklayın veya dokunun.]</w:t>
          </w:r>
        </w:sdtContent>
      </w:sdt>
    </w:p>
    <w:p w14:paraId="558E5975" w14:textId="77777777" w:rsidR="00BC024C" w:rsidRPr="00116170" w:rsidRDefault="00BC024C" w:rsidP="00BC024C">
      <w:pPr>
        <w:spacing w:before="120" w:after="0"/>
        <w:jc w:val="center"/>
        <w:rPr>
          <w:rFonts w:ascii="Times New Roman" w:hAnsi="Times New Roman" w:cs="Times New Roman"/>
          <w:b/>
        </w:rPr>
      </w:pPr>
    </w:p>
    <w:p w14:paraId="510AC8CD" w14:textId="77777777" w:rsidR="00BC024C" w:rsidRPr="00116170" w:rsidRDefault="00BC024C" w:rsidP="00BC024C">
      <w:pPr>
        <w:spacing w:before="120" w:after="0"/>
        <w:jc w:val="center"/>
        <w:rPr>
          <w:rFonts w:ascii="Times New Roman" w:hAnsi="Times New Roman" w:cs="Times New Roman"/>
          <w:b/>
        </w:rPr>
      </w:pPr>
      <w:r>
        <w:rPr>
          <w:rFonts w:ascii="Times New Roman" w:hAnsi="Times New Roman" w:cs="Times New Roman"/>
          <w:b/>
        </w:rPr>
        <w:t>MEZUNİYET VE İLİŞİK KESME FORMU</w:t>
      </w:r>
    </w:p>
    <w:p w14:paraId="25C63E82" w14:textId="77777777" w:rsidR="00BC024C" w:rsidRPr="00116170" w:rsidRDefault="00BC024C" w:rsidP="00BC024C">
      <w:pPr>
        <w:spacing w:before="120" w:after="0"/>
        <w:jc w:val="center"/>
        <w:rPr>
          <w:rFonts w:ascii="Times New Roman" w:hAnsi="Times New Roman" w:cs="Times New Roman"/>
          <w:b/>
        </w:rPr>
      </w:pPr>
    </w:p>
    <w:tbl>
      <w:tblPr>
        <w:tblStyle w:val="TabloKlavuzu"/>
        <w:tblW w:w="0" w:type="auto"/>
        <w:tblLook w:val="04A0" w:firstRow="1" w:lastRow="0" w:firstColumn="1" w:lastColumn="0" w:noHBand="0" w:noVBand="1"/>
      </w:tblPr>
      <w:tblGrid>
        <w:gridCol w:w="562"/>
        <w:gridCol w:w="1843"/>
        <w:gridCol w:w="7789"/>
      </w:tblGrid>
      <w:tr w:rsidR="00BC024C" w:rsidRPr="00116170" w14:paraId="1DCF36AD" w14:textId="77777777" w:rsidTr="005C33BC">
        <w:tc>
          <w:tcPr>
            <w:tcW w:w="562" w:type="dxa"/>
            <w:vMerge w:val="restart"/>
            <w:textDirection w:val="btLr"/>
          </w:tcPr>
          <w:p w14:paraId="4158D97E" w14:textId="77777777" w:rsidR="00BC024C" w:rsidRPr="00116170" w:rsidRDefault="00BC024C" w:rsidP="005C33BC">
            <w:pPr>
              <w:ind w:left="113" w:right="113"/>
              <w:jc w:val="center"/>
              <w:rPr>
                <w:rFonts w:ascii="Times New Roman" w:hAnsi="Times New Roman" w:cs="Times New Roman"/>
                <w:b/>
              </w:rPr>
            </w:pPr>
            <w:r w:rsidRPr="00116170">
              <w:rPr>
                <w:rFonts w:ascii="Times New Roman" w:hAnsi="Times New Roman" w:cs="Times New Roman"/>
                <w:b/>
              </w:rPr>
              <w:t>Öğrencinin</w:t>
            </w:r>
          </w:p>
        </w:tc>
        <w:tc>
          <w:tcPr>
            <w:tcW w:w="1843" w:type="dxa"/>
          </w:tcPr>
          <w:p w14:paraId="089C8F91" w14:textId="77777777" w:rsidR="00BC024C" w:rsidRPr="00116170" w:rsidRDefault="00BC024C" w:rsidP="005C33BC">
            <w:pPr>
              <w:rPr>
                <w:rFonts w:ascii="Times New Roman" w:hAnsi="Times New Roman" w:cs="Times New Roman"/>
              </w:rPr>
            </w:pPr>
            <w:r w:rsidRPr="00116170">
              <w:rPr>
                <w:rFonts w:ascii="Times New Roman" w:hAnsi="Times New Roman" w:cs="Times New Roman"/>
              </w:rPr>
              <w:t xml:space="preserve">Adı – Soyadı </w:t>
            </w:r>
          </w:p>
        </w:tc>
        <w:sdt>
          <w:sdtPr>
            <w:rPr>
              <w:rFonts w:ascii="Times New Roman" w:hAnsi="Times New Roman" w:cs="Times New Roman"/>
            </w:rPr>
            <w:id w:val="548499335"/>
            <w:showingPlcHdr/>
          </w:sdtPr>
          <w:sdtEndPr/>
          <w:sdtContent>
            <w:tc>
              <w:tcPr>
                <w:tcW w:w="7789" w:type="dxa"/>
              </w:tcPr>
              <w:p w14:paraId="793C6A84" w14:textId="77777777" w:rsidR="00BC024C" w:rsidRPr="00116170" w:rsidRDefault="00BC024C" w:rsidP="005C33BC">
                <w:pPr>
                  <w:rPr>
                    <w:rFonts w:ascii="Times New Roman" w:hAnsi="Times New Roman" w:cs="Times New Roman"/>
                  </w:rPr>
                </w:pPr>
                <w:r w:rsidRPr="00116170">
                  <w:rPr>
                    <w:rFonts w:ascii="Times New Roman" w:hAnsi="Times New Roman" w:cs="Times New Roman"/>
                  </w:rPr>
                  <w:t>[</w:t>
                </w:r>
                <w:r w:rsidRPr="00116170">
                  <w:rPr>
                    <w:rStyle w:val="YerTutucuMetni"/>
                    <w:rFonts w:ascii="Times New Roman" w:hAnsi="Times New Roman" w:cs="Times New Roman"/>
                    <w:color w:val="auto"/>
                  </w:rPr>
                  <w:t>Adınızı ve Soyadınızı Yazınız]</w:t>
                </w:r>
              </w:p>
            </w:tc>
          </w:sdtContent>
        </w:sdt>
      </w:tr>
      <w:tr w:rsidR="00BC024C" w:rsidRPr="00116170" w14:paraId="3E57859E" w14:textId="77777777" w:rsidTr="005C33BC">
        <w:tc>
          <w:tcPr>
            <w:tcW w:w="562" w:type="dxa"/>
            <w:vMerge/>
          </w:tcPr>
          <w:p w14:paraId="317153E7" w14:textId="77777777" w:rsidR="00BC024C" w:rsidRPr="00116170" w:rsidRDefault="00BC024C" w:rsidP="005C33BC">
            <w:pPr>
              <w:rPr>
                <w:rFonts w:ascii="Times New Roman" w:hAnsi="Times New Roman" w:cs="Times New Roman"/>
              </w:rPr>
            </w:pPr>
          </w:p>
        </w:tc>
        <w:tc>
          <w:tcPr>
            <w:tcW w:w="1843" w:type="dxa"/>
          </w:tcPr>
          <w:p w14:paraId="63ACA294" w14:textId="77777777" w:rsidR="00BC024C" w:rsidRPr="00116170" w:rsidRDefault="00BC024C" w:rsidP="005C33BC">
            <w:pPr>
              <w:rPr>
                <w:rFonts w:ascii="Times New Roman" w:hAnsi="Times New Roman" w:cs="Times New Roman"/>
              </w:rPr>
            </w:pPr>
            <w:r w:rsidRPr="00116170">
              <w:rPr>
                <w:rFonts w:ascii="Times New Roman" w:hAnsi="Times New Roman" w:cs="Times New Roman"/>
              </w:rPr>
              <w:t>Öğrenci No</w:t>
            </w:r>
          </w:p>
        </w:tc>
        <w:sdt>
          <w:sdtPr>
            <w:rPr>
              <w:rFonts w:ascii="Times New Roman" w:hAnsi="Times New Roman" w:cs="Times New Roman"/>
            </w:rPr>
            <w:id w:val="-235318167"/>
            <w:showingPlcHdr/>
          </w:sdtPr>
          <w:sdtEndPr/>
          <w:sdtContent>
            <w:tc>
              <w:tcPr>
                <w:tcW w:w="7789" w:type="dxa"/>
              </w:tcPr>
              <w:p w14:paraId="70E5E38D" w14:textId="77777777" w:rsidR="00BC024C" w:rsidRPr="00116170" w:rsidRDefault="00BC024C" w:rsidP="005C33BC">
                <w:pPr>
                  <w:rPr>
                    <w:rFonts w:ascii="Times New Roman" w:hAnsi="Times New Roman" w:cs="Times New Roman"/>
                  </w:rPr>
                </w:pPr>
                <w:r w:rsidRPr="00116170">
                  <w:rPr>
                    <w:rFonts w:ascii="Times New Roman" w:hAnsi="Times New Roman" w:cs="Times New Roman"/>
                  </w:rPr>
                  <w:t>[</w:t>
                </w:r>
                <w:r w:rsidRPr="00116170">
                  <w:rPr>
                    <w:rStyle w:val="YerTutucuMetni"/>
                    <w:rFonts w:ascii="Times New Roman" w:hAnsi="Times New Roman" w:cs="Times New Roman"/>
                    <w:color w:val="auto"/>
                  </w:rPr>
                  <w:t>Öğrenci Numaranızı Yazınız]</w:t>
                </w:r>
              </w:p>
            </w:tc>
          </w:sdtContent>
        </w:sdt>
      </w:tr>
      <w:tr w:rsidR="00BC024C" w:rsidRPr="00116170" w14:paraId="40987112" w14:textId="77777777" w:rsidTr="005C33BC">
        <w:tc>
          <w:tcPr>
            <w:tcW w:w="562" w:type="dxa"/>
            <w:vMerge/>
          </w:tcPr>
          <w:p w14:paraId="3EADDFBB" w14:textId="77777777" w:rsidR="00BC024C" w:rsidRPr="00116170" w:rsidRDefault="00BC024C" w:rsidP="005C33BC">
            <w:pPr>
              <w:rPr>
                <w:rFonts w:ascii="Times New Roman" w:hAnsi="Times New Roman" w:cs="Times New Roman"/>
              </w:rPr>
            </w:pPr>
          </w:p>
        </w:tc>
        <w:tc>
          <w:tcPr>
            <w:tcW w:w="1843" w:type="dxa"/>
          </w:tcPr>
          <w:p w14:paraId="2F6CE0E7" w14:textId="77777777" w:rsidR="00BC024C" w:rsidRPr="00116170" w:rsidRDefault="00BC024C" w:rsidP="005C33BC">
            <w:pPr>
              <w:rPr>
                <w:rFonts w:ascii="Times New Roman" w:hAnsi="Times New Roman" w:cs="Times New Roman"/>
              </w:rPr>
            </w:pPr>
            <w:r w:rsidRPr="00116170">
              <w:rPr>
                <w:rFonts w:ascii="Times New Roman" w:hAnsi="Times New Roman" w:cs="Times New Roman"/>
              </w:rPr>
              <w:t>Anabilim Dalı</w:t>
            </w:r>
          </w:p>
        </w:tc>
        <w:tc>
          <w:tcPr>
            <w:tcW w:w="7789" w:type="dxa"/>
          </w:tcPr>
          <w:p w14:paraId="7EFCBAD5" w14:textId="77777777" w:rsidR="00BC024C" w:rsidRPr="00116170" w:rsidRDefault="00296749" w:rsidP="002D07A0">
            <w:pPr>
              <w:rPr>
                <w:rFonts w:ascii="Times New Roman" w:hAnsi="Times New Roman" w:cs="Times New Roman"/>
              </w:rPr>
            </w:pPr>
            <w:sdt>
              <w:sdtPr>
                <w:rPr>
                  <w:rFonts w:ascii="Times New Roman" w:hAnsi="Times New Roman" w:cs="Times New Roman"/>
                </w:rPr>
                <w:alias w:val="Anabilim Dalınızı Seçiniz"/>
                <w:tag w:val="Anabilim Dalınızı Seçiniz"/>
                <w:id w:val="-1211107751"/>
                <w:placeholder>
                  <w:docPart w:val="BA32B17215424DD886DBAE7BB13F024C"/>
                </w:placeholder>
                <w:showingPlcHdr/>
                <w:comboBox>
                  <w:listItem w:value="Bir öğe seçin."/>
                  <w:listItem w:displayText="Eğitim Bilimleri" w:value="Eğitim Bilimleri"/>
                  <w:listItem w:displayText="Matematik ve Fen Bilimleri Eğitimi" w:value="Matematik ve Fen Bilimleri Eğitimi"/>
                  <w:listItem w:displayText="Yabancı Diller Eğitimi" w:value="Yabancı Diller Eğitimi"/>
                  <w:listItem w:displayText="Temel Eğitim" w:value="Temel Eğitim"/>
                </w:comboBox>
              </w:sdtPr>
              <w:sdtEndPr/>
              <w:sdtContent>
                <w:r w:rsidR="002D07A0" w:rsidRPr="002A412A">
                  <w:rPr>
                    <w:rFonts w:ascii="Times New Roman" w:hAnsi="Times New Roman" w:cs="Times New Roman"/>
                  </w:rPr>
                  <w:t>[Anabilim Dalını Seçiniz]</w:t>
                </w:r>
              </w:sdtContent>
            </w:sdt>
          </w:p>
        </w:tc>
      </w:tr>
      <w:tr w:rsidR="00BC024C" w:rsidRPr="00116170" w14:paraId="598D49B8" w14:textId="77777777" w:rsidTr="005C33BC">
        <w:tc>
          <w:tcPr>
            <w:tcW w:w="562" w:type="dxa"/>
            <w:vMerge/>
          </w:tcPr>
          <w:p w14:paraId="33368466" w14:textId="77777777" w:rsidR="00BC024C" w:rsidRPr="00116170" w:rsidRDefault="00BC024C" w:rsidP="005C33BC">
            <w:pPr>
              <w:rPr>
                <w:rFonts w:ascii="Times New Roman" w:hAnsi="Times New Roman" w:cs="Times New Roman"/>
              </w:rPr>
            </w:pPr>
          </w:p>
        </w:tc>
        <w:tc>
          <w:tcPr>
            <w:tcW w:w="1843" w:type="dxa"/>
          </w:tcPr>
          <w:p w14:paraId="4D82141F" w14:textId="77777777" w:rsidR="00BC024C" w:rsidRPr="00116170" w:rsidRDefault="00BC024C" w:rsidP="005C33BC">
            <w:pPr>
              <w:rPr>
                <w:rFonts w:ascii="Times New Roman" w:hAnsi="Times New Roman" w:cs="Times New Roman"/>
              </w:rPr>
            </w:pPr>
            <w:r w:rsidRPr="00116170">
              <w:rPr>
                <w:rFonts w:ascii="Times New Roman" w:hAnsi="Times New Roman" w:cs="Times New Roman"/>
              </w:rPr>
              <w:t>Bilim Dalı</w:t>
            </w:r>
          </w:p>
        </w:tc>
        <w:sdt>
          <w:sdtPr>
            <w:rPr>
              <w:rFonts w:ascii="Times New Roman" w:hAnsi="Times New Roman" w:cs="Times New Roman"/>
            </w:rPr>
            <w:alias w:val="Bilim Dalını Seçiniz"/>
            <w:tag w:val="Bilim Dalını Seçiniz"/>
            <w:id w:val="-348567359"/>
            <w:placeholder>
              <w:docPart w:val="77BF33AF9F3C496D8798ABF762B8F9A8"/>
            </w:placeholder>
            <w:showingPlcHdr/>
            <w:comboBox>
              <w:listItem w:value="Bir öğe seçin."/>
              <w:listItem w:displayText="Rehberlik ve Psikolojik Danışmanlık" w:value="Rehberlik ve Psikolojik Danışmanlık"/>
              <w:listItem w:displayText="Hayat Boyu Öğrenme ve Yetişkin Eğitimi" w:value="Hayat Boyu Öğrenme ve Yetişkin Eğitimi"/>
              <w:listItem w:displayText="Eğitim Yönetimi" w:value="Eğitim Yönetimi"/>
              <w:listItem w:displayText="Öğretim Teknolojileri" w:value="Öğretim Teknolojileri"/>
              <w:listItem w:displayText="Matematik Eğitimi" w:value="Matematik Eğitimi"/>
              <w:listItem w:displayText="İngiliz Dili Eğitimi" w:value="İngiliz Dili Eğitimi"/>
              <w:listItem w:displayText="Sınıf Eğitimi" w:value="Sınıf Eğitimi"/>
              <w:listItem w:displayText="Okul Öncesi Eğitimi" w:value="Okul Öncesi Eğitimi"/>
            </w:comboBox>
          </w:sdtPr>
          <w:sdtEndPr/>
          <w:sdtContent>
            <w:tc>
              <w:tcPr>
                <w:tcW w:w="7789" w:type="dxa"/>
              </w:tcPr>
              <w:p w14:paraId="124AC5A7" w14:textId="77777777" w:rsidR="00BC024C" w:rsidRPr="00116170" w:rsidRDefault="002D07A0" w:rsidP="002D07A0">
                <w:pPr>
                  <w:rPr>
                    <w:rFonts w:ascii="Times New Roman" w:hAnsi="Times New Roman" w:cs="Times New Roman"/>
                  </w:rPr>
                </w:pPr>
                <w:r w:rsidRPr="002E6ABF">
                  <w:rPr>
                    <w:rFonts w:ascii="Times New Roman" w:hAnsi="Times New Roman" w:cs="Times New Roman"/>
                  </w:rPr>
                  <w:t>[</w:t>
                </w:r>
                <w:r w:rsidRPr="002E6ABF">
                  <w:rPr>
                    <w:rStyle w:val="YerTutucuMetni"/>
                    <w:rFonts w:ascii="Times New Roman" w:hAnsi="Times New Roman" w:cs="Times New Roman"/>
                    <w:color w:val="auto"/>
                  </w:rPr>
                  <w:t>Bilim Dalı Seçiniz]</w:t>
                </w:r>
              </w:p>
            </w:tc>
          </w:sdtContent>
        </w:sdt>
      </w:tr>
      <w:tr w:rsidR="00BC024C" w:rsidRPr="00116170" w14:paraId="071A8EE6" w14:textId="77777777" w:rsidTr="005C33BC">
        <w:tc>
          <w:tcPr>
            <w:tcW w:w="562" w:type="dxa"/>
            <w:vMerge/>
          </w:tcPr>
          <w:p w14:paraId="1C51FE93" w14:textId="77777777" w:rsidR="00BC024C" w:rsidRPr="00116170" w:rsidRDefault="00BC024C" w:rsidP="005C33BC">
            <w:pPr>
              <w:rPr>
                <w:rFonts w:ascii="Times New Roman" w:hAnsi="Times New Roman" w:cs="Times New Roman"/>
              </w:rPr>
            </w:pPr>
          </w:p>
        </w:tc>
        <w:tc>
          <w:tcPr>
            <w:tcW w:w="1843" w:type="dxa"/>
          </w:tcPr>
          <w:p w14:paraId="10A00201" w14:textId="77777777" w:rsidR="00BC024C" w:rsidRPr="00116170" w:rsidRDefault="00BC024C" w:rsidP="005C33BC">
            <w:pPr>
              <w:rPr>
                <w:rFonts w:ascii="Times New Roman" w:hAnsi="Times New Roman" w:cs="Times New Roman"/>
              </w:rPr>
            </w:pPr>
            <w:r w:rsidRPr="00116170">
              <w:rPr>
                <w:rFonts w:ascii="Times New Roman" w:hAnsi="Times New Roman" w:cs="Times New Roman"/>
              </w:rPr>
              <w:t>Programı</w:t>
            </w:r>
          </w:p>
        </w:tc>
        <w:tc>
          <w:tcPr>
            <w:tcW w:w="7789" w:type="dxa"/>
          </w:tcPr>
          <w:p w14:paraId="6579A778" w14:textId="77777777" w:rsidR="00BC024C" w:rsidRPr="00116170" w:rsidRDefault="00296749" w:rsidP="005C33BC">
            <w:pPr>
              <w:rPr>
                <w:rFonts w:ascii="Times New Roman" w:hAnsi="Times New Roman" w:cs="Times New Roman"/>
              </w:rPr>
            </w:pPr>
            <w:sdt>
              <w:sdtPr>
                <w:rPr>
                  <w:rFonts w:ascii="Times New Roman" w:hAnsi="Times New Roman" w:cs="Times New Roman"/>
                  <w:color w:val="000000" w:themeColor="text1"/>
                </w:rPr>
                <w:id w:val="2133280860"/>
                <w14:checkbox>
                  <w14:checked w14:val="0"/>
                  <w14:checkedState w14:val="2612" w14:font="MS Gothic"/>
                  <w14:uncheckedState w14:val="2610" w14:font="MS Gothic"/>
                </w14:checkbox>
              </w:sdtPr>
              <w:sdtEndPr/>
              <w:sdtContent>
                <w:r w:rsidR="00BC024C">
                  <w:rPr>
                    <w:rFonts w:ascii="MS Gothic" w:eastAsia="MS Gothic" w:hAnsi="MS Gothic" w:cs="Times New Roman" w:hint="eastAsia"/>
                    <w:color w:val="000000" w:themeColor="text1"/>
                  </w:rPr>
                  <w:t>☐</w:t>
                </w:r>
              </w:sdtContent>
            </w:sdt>
            <w:r w:rsidR="00BC024C">
              <w:rPr>
                <w:rFonts w:ascii="Times New Roman" w:hAnsi="Times New Roman" w:cs="Times New Roman"/>
                <w:color w:val="000000" w:themeColor="text1"/>
              </w:rPr>
              <w:t xml:space="preserve"> </w:t>
            </w:r>
            <w:r w:rsidR="00BC024C" w:rsidRPr="00F26DAC">
              <w:rPr>
                <w:rFonts w:ascii="Times New Roman" w:hAnsi="Times New Roman" w:cs="Times New Roman"/>
                <w:color w:val="000000" w:themeColor="text1"/>
              </w:rPr>
              <w:t>Yüksek Lisans</w:t>
            </w:r>
            <w:r w:rsidR="00BC024C">
              <w:rPr>
                <w:rFonts w:ascii="Times New Roman" w:hAnsi="Times New Roman" w:cs="Times New Roman"/>
                <w:color w:val="000000" w:themeColor="text1"/>
              </w:rPr>
              <w:tab/>
            </w:r>
            <w:r w:rsidR="00BC024C">
              <w:rPr>
                <w:rFonts w:ascii="Times New Roman" w:hAnsi="Times New Roman" w:cs="Times New Roman"/>
                <w:color w:val="000000" w:themeColor="text1"/>
              </w:rPr>
              <w:tab/>
            </w:r>
            <w:sdt>
              <w:sdtPr>
                <w:rPr>
                  <w:rFonts w:ascii="Times New Roman" w:hAnsi="Times New Roman" w:cs="Times New Roman"/>
                  <w:color w:val="000000" w:themeColor="text1"/>
                </w:rPr>
                <w:id w:val="1245685727"/>
                <w14:checkbox>
                  <w14:checked w14:val="0"/>
                  <w14:checkedState w14:val="2612" w14:font="MS Gothic"/>
                  <w14:uncheckedState w14:val="2610" w14:font="MS Gothic"/>
                </w14:checkbox>
              </w:sdtPr>
              <w:sdtEndPr/>
              <w:sdtContent>
                <w:r w:rsidR="00BC024C">
                  <w:rPr>
                    <w:rFonts w:ascii="MS Gothic" w:eastAsia="MS Gothic" w:hAnsi="MS Gothic" w:cs="Times New Roman" w:hint="eastAsia"/>
                    <w:color w:val="000000" w:themeColor="text1"/>
                  </w:rPr>
                  <w:t>☐</w:t>
                </w:r>
              </w:sdtContent>
            </w:sdt>
            <w:r w:rsidR="00BC024C">
              <w:rPr>
                <w:rFonts w:ascii="Times New Roman" w:hAnsi="Times New Roman" w:cs="Times New Roman"/>
                <w:color w:val="000000" w:themeColor="text1"/>
              </w:rPr>
              <w:t xml:space="preserve"> Yüksek Lisans (İ.Ö.)</w:t>
            </w:r>
          </w:p>
        </w:tc>
      </w:tr>
      <w:tr w:rsidR="00BC024C" w:rsidRPr="00116170" w14:paraId="43463089" w14:textId="77777777" w:rsidTr="005C33BC">
        <w:tc>
          <w:tcPr>
            <w:tcW w:w="562" w:type="dxa"/>
            <w:vMerge/>
          </w:tcPr>
          <w:p w14:paraId="20E8BB0A" w14:textId="77777777" w:rsidR="00BC024C" w:rsidRPr="00116170" w:rsidRDefault="00BC024C" w:rsidP="005C33BC">
            <w:pPr>
              <w:rPr>
                <w:rFonts w:ascii="Times New Roman" w:hAnsi="Times New Roman" w:cs="Times New Roman"/>
              </w:rPr>
            </w:pPr>
          </w:p>
        </w:tc>
        <w:tc>
          <w:tcPr>
            <w:tcW w:w="1843" w:type="dxa"/>
          </w:tcPr>
          <w:p w14:paraId="1B5C2BED" w14:textId="77777777" w:rsidR="00BC024C" w:rsidRPr="00116170" w:rsidRDefault="00BC024C" w:rsidP="005C33BC">
            <w:pPr>
              <w:rPr>
                <w:rFonts w:ascii="Times New Roman" w:hAnsi="Times New Roman" w:cs="Times New Roman"/>
              </w:rPr>
            </w:pPr>
            <w:r w:rsidRPr="00116170">
              <w:rPr>
                <w:rFonts w:ascii="Times New Roman" w:hAnsi="Times New Roman" w:cs="Times New Roman"/>
              </w:rPr>
              <w:t xml:space="preserve">Danışmanı </w:t>
            </w:r>
          </w:p>
        </w:tc>
        <w:tc>
          <w:tcPr>
            <w:tcW w:w="7789" w:type="dxa"/>
          </w:tcPr>
          <w:p w14:paraId="3A0DECE7" w14:textId="77777777" w:rsidR="00BC024C" w:rsidRPr="00116170" w:rsidRDefault="00296749" w:rsidP="005C33BC">
            <w:pPr>
              <w:rPr>
                <w:rFonts w:ascii="Times New Roman" w:hAnsi="Times New Roman" w:cs="Times New Roman"/>
              </w:rPr>
            </w:pPr>
            <w:sdt>
              <w:sdtPr>
                <w:rPr>
                  <w:rFonts w:ascii="Times New Roman" w:hAnsi="Times New Roman" w:cs="Times New Roman"/>
                </w:rPr>
                <w:alias w:val="Danışmanınızın Ünvanını Seçiniz"/>
                <w:tag w:val="Danışmanınızın Ünvanını Seçiniz"/>
                <w:id w:val="2058126527"/>
                <w:showingPlcHdr/>
                <w:comboBox>
                  <w:listItem w:value="Bir öğe seçin."/>
                  <w:listItem w:displayText="Dr. Öğr. Üyesi " w:value="Dr. Öğr. Üyesi "/>
                  <w:listItem w:displayText="Doç. Dr." w:value="Doç. Dr."/>
                  <w:listItem w:displayText="Prof. Dr." w:value="Prof. Dr."/>
                </w:comboBox>
              </w:sdtPr>
              <w:sdtEndPr/>
              <w:sdtContent>
                <w:r w:rsidR="00BC024C" w:rsidRPr="00116170">
                  <w:rPr>
                    <w:rFonts w:ascii="Times New Roman" w:hAnsi="Times New Roman" w:cs="Times New Roman"/>
                  </w:rPr>
                  <w:t>[Danışmanınızın Unvanını Seçiniz]</w:t>
                </w:r>
              </w:sdtContent>
            </w:sdt>
            <w:r w:rsidR="00BC024C" w:rsidRPr="00116170">
              <w:rPr>
                <w:rFonts w:ascii="Times New Roman" w:hAnsi="Times New Roman" w:cs="Times New Roman"/>
              </w:rPr>
              <w:t xml:space="preserve"> </w:t>
            </w:r>
            <w:sdt>
              <w:sdtPr>
                <w:rPr>
                  <w:rFonts w:ascii="Times New Roman" w:hAnsi="Times New Roman" w:cs="Times New Roman"/>
                </w:rPr>
                <w:id w:val="-334847608"/>
                <w:showingPlcHdr/>
              </w:sdtPr>
              <w:sdtEndPr/>
              <w:sdtContent>
                <w:r w:rsidR="00BC024C" w:rsidRPr="00116170">
                  <w:rPr>
                    <w:rFonts w:ascii="Times New Roman" w:hAnsi="Times New Roman" w:cs="Times New Roman"/>
                  </w:rPr>
                  <w:t>[Danışmanınızın Adını Soyadını Yazınız]</w:t>
                </w:r>
              </w:sdtContent>
            </w:sdt>
          </w:p>
        </w:tc>
      </w:tr>
    </w:tbl>
    <w:p w14:paraId="76C0D0B5" w14:textId="77777777" w:rsidR="00BC024C" w:rsidRDefault="00BC024C" w:rsidP="00BC024C">
      <w:pPr>
        <w:spacing w:after="0"/>
        <w:rPr>
          <w:rFonts w:ascii="Times New Roman" w:hAnsi="Times New Roman" w:cs="Times New Roman"/>
        </w:rPr>
      </w:pPr>
    </w:p>
    <w:p w14:paraId="5E13A0E5" w14:textId="77777777" w:rsidR="005865F0" w:rsidRDefault="00BC024C" w:rsidP="00BC024C">
      <w:pPr>
        <w:spacing w:after="0"/>
        <w:jc w:val="center"/>
        <w:rPr>
          <w:rFonts w:ascii="Times New Roman" w:hAnsi="Times New Roman" w:cs="Times New Roman"/>
        </w:rPr>
      </w:pPr>
      <w:r>
        <w:rPr>
          <w:rFonts w:ascii="Times New Roman" w:hAnsi="Times New Roman" w:cs="Times New Roman"/>
        </w:rPr>
        <w:t>Kimliği belirtilen öğrencinin ilişiğinin kesilmesinde bir sakınca yoktur.</w:t>
      </w:r>
    </w:p>
    <w:p w14:paraId="321055D2" w14:textId="77777777" w:rsidR="00BC024C" w:rsidRDefault="00BC024C" w:rsidP="00BC024C">
      <w:pPr>
        <w:spacing w:after="0"/>
        <w:jc w:val="center"/>
        <w:rPr>
          <w:rFonts w:ascii="Times New Roman" w:hAnsi="Times New Roman" w:cs="Times New Roman"/>
        </w:rPr>
      </w:pPr>
    </w:p>
    <w:p w14:paraId="37B930F5" w14:textId="77777777" w:rsidR="004D7B5B" w:rsidRPr="00D22A61" w:rsidRDefault="004D7B5B" w:rsidP="004D7B5B">
      <w:pPr>
        <w:spacing w:after="0"/>
        <w:jc w:val="center"/>
        <w:rPr>
          <w:rFonts w:ascii="Times New Roman" w:hAnsi="Times New Roman" w:cs="Times New Roman"/>
          <w:b/>
        </w:rPr>
      </w:pPr>
      <w:r w:rsidRPr="00D22A61">
        <w:rPr>
          <w:rFonts w:ascii="Times New Roman" w:hAnsi="Times New Roman" w:cs="Times New Roman"/>
          <w:b/>
        </w:rPr>
        <w:t>ONAYLAYANLAR</w:t>
      </w:r>
    </w:p>
    <w:tbl>
      <w:tblPr>
        <w:tblStyle w:val="TabloKlavuzu"/>
        <w:tblW w:w="0" w:type="auto"/>
        <w:tblLook w:val="04A0" w:firstRow="1" w:lastRow="0" w:firstColumn="1" w:lastColumn="0" w:noHBand="0" w:noVBand="1"/>
      </w:tblPr>
      <w:tblGrid>
        <w:gridCol w:w="5097"/>
        <w:gridCol w:w="5097"/>
      </w:tblGrid>
      <w:tr w:rsidR="004D7B5B" w:rsidRPr="00D22A61" w14:paraId="20DBE987" w14:textId="77777777" w:rsidTr="005C33BC">
        <w:tc>
          <w:tcPr>
            <w:tcW w:w="5097" w:type="dxa"/>
          </w:tcPr>
          <w:p w14:paraId="5697EE69" w14:textId="77777777" w:rsidR="004D7B5B" w:rsidRDefault="004D7B5B" w:rsidP="005C33BC">
            <w:pPr>
              <w:spacing w:after="120"/>
              <w:jc w:val="center"/>
              <w:rPr>
                <w:rFonts w:ascii="Times New Roman" w:hAnsi="Times New Roman" w:cs="Times New Roman"/>
              </w:rPr>
            </w:pPr>
          </w:p>
          <w:p w14:paraId="1DA20FF5" w14:textId="77777777" w:rsidR="004D7B5B" w:rsidRPr="00D22A61" w:rsidRDefault="004D7B5B" w:rsidP="005C33BC">
            <w:pPr>
              <w:spacing w:after="120"/>
              <w:jc w:val="center"/>
              <w:rPr>
                <w:rFonts w:ascii="Times New Roman" w:hAnsi="Times New Roman" w:cs="Times New Roman"/>
              </w:rPr>
            </w:pPr>
            <w:r w:rsidRPr="00D22A61">
              <w:rPr>
                <w:rFonts w:ascii="Times New Roman" w:hAnsi="Times New Roman" w:cs="Times New Roman"/>
              </w:rPr>
              <w:t>Yukarıda adı geçen öğrencinin Bilimsel Araştırma Projeleri (BAP) Koordinatörlüğü tarafından desteklenen projesi bulunmamaktadır.</w:t>
            </w:r>
          </w:p>
          <w:p w14:paraId="6D4AED5D" w14:textId="77777777" w:rsidR="004D7B5B" w:rsidRPr="00D22A61" w:rsidRDefault="004D7B5B" w:rsidP="005C33BC">
            <w:pPr>
              <w:spacing w:after="120"/>
              <w:jc w:val="center"/>
              <w:rPr>
                <w:rFonts w:ascii="Times New Roman" w:hAnsi="Times New Roman" w:cs="Times New Roman"/>
                <w:b/>
              </w:rPr>
            </w:pPr>
            <w:r w:rsidRPr="00D22A61">
              <w:rPr>
                <w:rFonts w:ascii="Times New Roman" w:hAnsi="Times New Roman" w:cs="Times New Roman"/>
              </w:rPr>
              <w:br/>
            </w:r>
            <w:r w:rsidRPr="00D22A61">
              <w:rPr>
                <w:rFonts w:ascii="Times New Roman" w:hAnsi="Times New Roman" w:cs="Times New Roman"/>
                <w:b/>
              </w:rPr>
              <w:t>Selçuk Üniversitesi</w:t>
            </w:r>
          </w:p>
          <w:p w14:paraId="6E80EDF0" w14:textId="77777777" w:rsidR="004D7B5B" w:rsidRPr="00D22A61" w:rsidRDefault="004D7B5B" w:rsidP="005C33BC">
            <w:pPr>
              <w:spacing w:after="120"/>
              <w:jc w:val="center"/>
              <w:rPr>
                <w:rFonts w:ascii="Times New Roman" w:hAnsi="Times New Roman" w:cs="Times New Roman"/>
                <w:b/>
              </w:rPr>
            </w:pPr>
            <w:r w:rsidRPr="00D22A61">
              <w:rPr>
                <w:rFonts w:ascii="Times New Roman" w:hAnsi="Times New Roman" w:cs="Times New Roman"/>
                <w:b/>
              </w:rPr>
              <w:t>Bilimsel Araştırma Projeleri Koordinatörlüğü</w:t>
            </w:r>
          </w:p>
          <w:p w14:paraId="6334F26B" w14:textId="77777777" w:rsidR="004D7B5B" w:rsidRPr="00D22A61" w:rsidRDefault="004D7B5B" w:rsidP="005C33BC">
            <w:pPr>
              <w:spacing w:after="120"/>
              <w:rPr>
                <w:rFonts w:ascii="Times New Roman" w:hAnsi="Times New Roman" w:cs="Times New Roman"/>
                <w:b/>
              </w:rPr>
            </w:pPr>
            <w:r w:rsidRPr="00D22A61">
              <w:rPr>
                <w:rFonts w:ascii="Times New Roman" w:hAnsi="Times New Roman" w:cs="Times New Roman"/>
                <w:b/>
              </w:rPr>
              <w:t xml:space="preserve">Adı Soyadı: </w:t>
            </w:r>
          </w:p>
          <w:p w14:paraId="0144D1CF" w14:textId="77777777" w:rsidR="004D7B5B" w:rsidRPr="00D22A61" w:rsidRDefault="004D7B5B" w:rsidP="005C33BC">
            <w:pPr>
              <w:spacing w:after="120"/>
              <w:rPr>
                <w:rFonts w:ascii="Times New Roman" w:hAnsi="Times New Roman" w:cs="Times New Roman"/>
                <w:b/>
              </w:rPr>
            </w:pPr>
            <w:r w:rsidRPr="00D22A61">
              <w:rPr>
                <w:rFonts w:ascii="Times New Roman" w:hAnsi="Times New Roman" w:cs="Times New Roman"/>
                <w:b/>
              </w:rPr>
              <w:t xml:space="preserve">Tarih: </w:t>
            </w:r>
          </w:p>
          <w:p w14:paraId="4831AAFF" w14:textId="77777777" w:rsidR="004D7B5B" w:rsidRPr="00D22A61" w:rsidRDefault="004D7B5B" w:rsidP="005C33BC">
            <w:pPr>
              <w:spacing w:after="120"/>
              <w:rPr>
                <w:rFonts w:ascii="Times New Roman" w:hAnsi="Times New Roman" w:cs="Times New Roman"/>
              </w:rPr>
            </w:pPr>
            <w:r w:rsidRPr="00D22A61">
              <w:rPr>
                <w:rFonts w:ascii="Times New Roman" w:hAnsi="Times New Roman" w:cs="Times New Roman"/>
                <w:b/>
              </w:rPr>
              <w:t xml:space="preserve">İmza: </w:t>
            </w:r>
          </w:p>
          <w:p w14:paraId="3479C657" w14:textId="77777777" w:rsidR="004D7B5B" w:rsidRPr="00D22A61" w:rsidRDefault="004D7B5B" w:rsidP="005C33BC">
            <w:pPr>
              <w:spacing w:after="120"/>
              <w:jc w:val="center"/>
              <w:rPr>
                <w:rFonts w:ascii="Times New Roman" w:hAnsi="Times New Roman" w:cs="Times New Roman"/>
              </w:rPr>
            </w:pPr>
          </w:p>
          <w:p w14:paraId="3EBAC468" w14:textId="77777777" w:rsidR="004D7B5B" w:rsidRPr="00D22A61" w:rsidRDefault="004D7B5B" w:rsidP="005C33BC">
            <w:pPr>
              <w:spacing w:after="120"/>
              <w:jc w:val="center"/>
              <w:rPr>
                <w:rFonts w:ascii="Times New Roman" w:hAnsi="Times New Roman" w:cs="Times New Roman"/>
              </w:rPr>
            </w:pPr>
            <w:r w:rsidRPr="00D22A61">
              <w:rPr>
                <w:rFonts w:ascii="Times New Roman" w:hAnsi="Times New Roman" w:cs="Times New Roman"/>
                <w:b/>
                <w:sz w:val="18"/>
              </w:rPr>
              <w:t>Not:</w:t>
            </w:r>
            <w:r w:rsidRPr="00D22A61">
              <w:rPr>
                <w:rFonts w:ascii="Times New Roman" w:hAnsi="Times New Roman" w:cs="Times New Roman"/>
                <w:sz w:val="18"/>
              </w:rPr>
              <w:t xml:space="preserve"> Bu bölümü </w:t>
            </w:r>
            <w:r w:rsidRPr="00D22A61">
              <w:rPr>
                <w:rFonts w:ascii="Times New Roman" w:hAnsi="Times New Roman" w:cs="Times New Roman"/>
                <w:b/>
                <w:sz w:val="18"/>
              </w:rPr>
              <w:t xml:space="preserve">Tezsiz Yüksek Lisans </w:t>
            </w:r>
            <w:r w:rsidRPr="00D22A61">
              <w:rPr>
                <w:rFonts w:ascii="Times New Roman" w:hAnsi="Times New Roman" w:cs="Times New Roman"/>
                <w:sz w:val="18"/>
              </w:rPr>
              <w:t>öğrencilerinin onaylatmasına gerek yoktur.</w:t>
            </w:r>
          </w:p>
        </w:tc>
        <w:tc>
          <w:tcPr>
            <w:tcW w:w="5097" w:type="dxa"/>
          </w:tcPr>
          <w:p w14:paraId="1E0DAA97" w14:textId="77777777" w:rsidR="004D7B5B" w:rsidRDefault="004D7B5B" w:rsidP="005C33BC">
            <w:pPr>
              <w:spacing w:after="120"/>
              <w:jc w:val="center"/>
              <w:rPr>
                <w:rFonts w:ascii="Times New Roman" w:hAnsi="Times New Roman" w:cs="Times New Roman"/>
              </w:rPr>
            </w:pPr>
          </w:p>
          <w:p w14:paraId="0D563069" w14:textId="77777777" w:rsidR="004D7B5B" w:rsidRPr="00D22A61" w:rsidRDefault="004D7B5B" w:rsidP="005C33BC">
            <w:pPr>
              <w:spacing w:after="120"/>
              <w:jc w:val="center"/>
              <w:rPr>
                <w:rFonts w:ascii="Times New Roman" w:hAnsi="Times New Roman" w:cs="Times New Roman"/>
              </w:rPr>
            </w:pPr>
            <w:r w:rsidRPr="00D22A61">
              <w:rPr>
                <w:rFonts w:ascii="Times New Roman" w:hAnsi="Times New Roman" w:cs="Times New Roman"/>
              </w:rPr>
              <w:t>Yukarıda adı geçen öğrencinin üzerinde kütüphanemize ait zimmetli kitap yoktur.</w:t>
            </w:r>
            <w:r w:rsidRPr="00D22A61">
              <w:rPr>
                <w:rFonts w:ascii="Times New Roman" w:hAnsi="Times New Roman" w:cs="Times New Roman"/>
              </w:rPr>
              <w:br/>
            </w:r>
          </w:p>
          <w:p w14:paraId="3E8BDF8C" w14:textId="77777777" w:rsidR="004D7B5B" w:rsidRPr="00D22A61" w:rsidRDefault="004D7B5B" w:rsidP="005C33BC">
            <w:pPr>
              <w:spacing w:after="120"/>
              <w:jc w:val="center"/>
              <w:rPr>
                <w:rFonts w:ascii="Times New Roman" w:hAnsi="Times New Roman" w:cs="Times New Roman"/>
                <w:b/>
              </w:rPr>
            </w:pPr>
          </w:p>
          <w:p w14:paraId="170BC891" w14:textId="77777777" w:rsidR="004D7B5B" w:rsidRPr="00D22A61" w:rsidRDefault="004D7B5B" w:rsidP="005C33BC">
            <w:pPr>
              <w:spacing w:after="120"/>
              <w:jc w:val="center"/>
              <w:rPr>
                <w:rFonts w:ascii="Times New Roman" w:hAnsi="Times New Roman" w:cs="Times New Roman"/>
                <w:b/>
              </w:rPr>
            </w:pPr>
            <w:r w:rsidRPr="00D22A61">
              <w:rPr>
                <w:rFonts w:ascii="Times New Roman" w:hAnsi="Times New Roman" w:cs="Times New Roman"/>
                <w:b/>
              </w:rPr>
              <w:t>Selçuk Üniversitesi</w:t>
            </w:r>
          </w:p>
          <w:p w14:paraId="3A1A19D3" w14:textId="77777777" w:rsidR="004D7B5B" w:rsidRPr="00D22A61" w:rsidRDefault="004D7B5B" w:rsidP="005C33BC">
            <w:pPr>
              <w:spacing w:after="120"/>
              <w:jc w:val="center"/>
              <w:rPr>
                <w:rFonts w:ascii="Times New Roman" w:hAnsi="Times New Roman" w:cs="Times New Roman"/>
                <w:b/>
              </w:rPr>
            </w:pPr>
            <w:r w:rsidRPr="00D22A61">
              <w:rPr>
                <w:rFonts w:ascii="Times New Roman" w:hAnsi="Times New Roman" w:cs="Times New Roman"/>
                <w:b/>
              </w:rPr>
              <w:t>Merkez Kütüphanesi</w:t>
            </w:r>
          </w:p>
          <w:p w14:paraId="165D8181" w14:textId="77777777" w:rsidR="004D7B5B" w:rsidRPr="00D22A61" w:rsidRDefault="004D7B5B" w:rsidP="005C33BC">
            <w:pPr>
              <w:spacing w:after="120"/>
              <w:rPr>
                <w:rFonts w:ascii="Times New Roman" w:hAnsi="Times New Roman" w:cs="Times New Roman"/>
                <w:b/>
              </w:rPr>
            </w:pPr>
            <w:r w:rsidRPr="00D22A61">
              <w:rPr>
                <w:rFonts w:ascii="Times New Roman" w:hAnsi="Times New Roman" w:cs="Times New Roman"/>
                <w:b/>
              </w:rPr>
              <w:t xml:space="preserve">Adı Soyadı: </w:t>
            </w:r>
          </w:p>
          <w:p w14:paraId="1C3E0124" w14:textId="77777777" w:rsidR="004D7B5B" w:rsidRPr="00D22A61" w:rsidRDefault="004D7B5B" w:rsidP="005C33BC">
            <w:pPr>
              <w:spacing w:after="120"/>
              <w:rPr>
                <w:rFonts w:ascii="Times New Roman" w:hAnsi="Times New Roman" w:cs="Times New Roman"/>
                <w:b/>
              </w:rPr>
            </w:pPr>
            <w:r w:rsidRPr="00D22A61">
              <w:rPr>
                <w:rFonts w:ascii="Times New Roman" w:hAnsi="Times New Roman" w:cs="Times New Roman"/>
                <w:b/>
              </w:rPr>
              <w:t xml:space="preserve">Tarih: </w:t>
            </w:r>
          </w:p>
          <w:p w14:paraId="11BE7C4D" w14:textId="77777777" w:rsidR="004D7B5B" w:rsidRPr="00D22A61" w:rsidRDefault="004D7B5B" w:rsidP="005C33BC">
            <w:pPr>
              <w:spacing w:after="120"/>
              <w:rPr>
                <w:rFonts w:ascii="Times New Roman" w:hAnsi="Times New Roman" w:cs="Times New Roman"/>
                <w:b/>
              </w:rPr>
            </w:pPr>
            <w:r w:rsidRPr="00D22A61">
              <w:rPr>
                <w:rFonts w:ascii="Times New Roman" w:hAnsi="Times New Roman" w:cs="Times New Roman"/>
                <w:b/>
              </w:rPr>
              <w:t>İmza:</w:t>
            </w:r>
          </w:p>
          <w:p w14:paraId="53B34E9E" w14:textId="77777777" w:rsidR="004D7B5B" w:rsidRPr="00D22A61" w:rsidRDefault="004D7B5B" w:rsidP="005C33BC">
            <w:pPr>
              <w:spacing w:after="120"/>
              <w:jc w:val="center"/>
              <w:rPr>
                <w:rFonts w:ascii="Times New Roman" w:hAnsi="Times New Roman" w:cs="Times New Roman"/>
              </w:rPr>
            </w:pPr>
          </w:p>
        </w:tc>
      </w:tr>
      <w:tr w:rsidR="004D7B5B" w:rsidRPr="00D22A61" w14:paraId="7D596F21" w14:textId="77777777" w:rsidTr="005C33BC">
        <w:tc>
          <w:tcPr>
            <w:tcW w:w="5097" w:type="dxa"/>
          </w:tcPr>
          <w:p w14:paraId="2F9AA9A0" w14:textId="77777777" w:rsidR="004D7B5B" w:rsidRPr="00D22A61" w:rsidRDefault="004D7B5B" w:rsidP="005C33BC">
            <w:pPr>
              <w:pStyle w:val="AralkYok"/>
              <w:jc w:val="center"/>
              <w:rPr>
                <w:sz w:val="22"/>
                <w:szCs w:val="22"/>
              </w:rPr>
            </w:pPr>
            <w:r w:rsidRPr="00D22A61">
              <w:rPr>
                <w:sz w:val="22"/>
                <w:szCs w:val="22"/>
              </w:rPr>
              <w:t xml:space="preserve">Adres: Selçuk Üniversitesi </w:t>
            </w:r>
          </w:p>
          <w:p w14:paraId="5B6A20D6" w14:textId="77777777" w:rsidR="004D7B5B" w:rsidRPr="00D22A61" w:rsidRDefault="004D7B5B" w:rsidP="005C33BC">
            <w:pPr>
              <w:pStyle w:val="AralkYok"/>
              <w:jc w:val="center"/>
              <w:rPr>
                <w:sz w:val="22"/>
                <w:szCs w:val="22"/>
              </w:rPr>
            </w:pPr>
            <w:r w:rsidRPr="00D22A61">
              <w:rPr>
                <w:sz w:val="22"/>
                <w:szCs w:val="22"/>
              </w:rPr>
              <w:t xml:space="preserve">Alaeddin Keykubat Kampüsü Enstitüler Binası 1.Kat </w:t>
            </w:r>
          </w:p>
        </w:tc>
        <w:tc>
          <w:tcPr>
            <w:tcW w:w="5097" w:type="dxa"/>
          </w:tcPr>
          <w:p w14:paraId="117A970C" w14:textId="77777777" w:rsidR="004D7B5B" w:rsidRPr="00D22A61" w:rsidRDefault="004D7B5B" w:rsidP="005C33BC">
            <w:pPr>
              <w:pStyle w:val="AralkYok"/>
              <w:jc w:val="center"/>
              <w:rPr>
                <w:sz w:val="22"/>
                <w:szCs w:val="22"/>
              </w:rPr>
            </w:pPr>
            <w:r w:rsidRPr="00D22A61">
              <w:rPr>
                <w:sz w:val="22"/>
                <w:szCs w:val="22"/>
              </w:rPr>
              <w:t xml:space="preserve">Adres: Selçuk Üniversitesi </w:t>
            </w:r>
          </w:p>
          <w:p w14:paraId="27017104" w14:textId="77777777" w:rsidR="004D7B5B" w:rsidRPr="00D22A61" w:rsidRDefault="004D7B5B" w:rsidP="005C33BC">
            <w:pPr>
              <w:pStyle w:val="AralkYok"/>
              <w:jc w:val="center"/>
              <w:rPr>
                <w:sz w:val="22"/>
                <w:szCs w:val="22"/>
              </w:rPr>
            </w:pPr>
            <w:r w:rsidRPr="00D22A61">
              <w:rPr>
                <w:sz w:val="22"/>
                <w:szCs w:val="22"/>
              </w:rPr>
              <w:t>Alaeddin Keykubat Kampüsü Merkez Kütüphanesi</w:t>
            </w:r>
          </w:p>
        </w:tc>
      </w:tr>
    </w:tbl>
    <w:p w14:paraId="6B094C88" w14:textId="77777777" w:rsidR="004D7B5B" w:rsidRPr="004D7B5B" w:rsidRDefault="004D7B5B" w:rsidP="004D7B5B">
      <w:pPr>
        <w:spacing w:after="120"/>
        <w:rPr>
          <w:rFonts w:ascii="Times New Roman" w:hAnsi="Times New Roman" w:cs="Times New Roman"/>
          <w:sz w:val="18"/>
        </w:rPr>
      </w:pPr>
      <w:r w:rsidRPr="004D7B5B">
        <w:rPr>
          <w:rFonts w:ascii="Times New Roman" w:hAnsi="Times New Roman" w:cs="Times New Roman"/>
          <w:b/>
          <w:sz w:val="18"/>
        </w:rPr>
        <w:t>Not:</w:t>
      </w:r>
      <w:r w:rsidRPr="004D7B5B">
        <w:rPr>
          <w:rFonts w:ascii="Times New Roman" w:hAnsi="Times New Roman" w:cs="Times New Roman"/>
          <w:sz w:val="18"/>
        </w:rPr>
        <w:t xml:space="preserve"> Erasmus programından yararlanan öğrencilerin ilişik kesme belgelerini Enstitüden almaları gerekmektedir. </w:t>
      </w:r>
    </w:p>
    <w:p w14:paraId="5EC9EDDF" w14:textId="77777777" w:rsidR="00BC024C" w:rsidRDefault="00BC024C" w:rsidP="004D7B5B">
      <w:pPr>
        <w:spacing w:after="0"/>
        <w:rPr>
          <w:rFonts w:ascii="Times New Roman" w:hAnsi="Times New Roman" w:cs="Times New Roman"/>
        </w:rPr>
      </w:pPr>
    </w:p>
    <w:p w14:paraId="03B77695" w14:textId="77777777" w:rsidR="004D7B5B" w:rsidRDefault="004D7B5B" w:rsidP="004D7B5B">
      <w:pPr>
        <w:spacing w:after="0"/>
        <w:rPr>
          <w:rFonts w:ascii="Times New Roman" w:hAnsi="Times New Roman" w:cs="Times New Roman"/>
        </w:rPr>
      </w:pPr>
      <w:r>
        <w:rPr>
          <w:rFonts w:ascii="Times New Roman" w:hAnsi="Times New Roman" w:cs="Times New Roman"/>
        </w:rPr>
        <w:t>Öğrencinin Kimlik Kartının Teslim Edilememesi Durumunda Öğrencinin Kimlik Beyanı</w:t>
      </w:r>
    </w:p>
    <w:tbl>
      <w:tblPr>
        <w:tblStyle w:val="TabloKlavuzu"/>
        <w:tblW w:w="0" w:type="auto"/>
        <w:tblLook w:val="04A0" w:firstRow="1" w:lastRow="0" w:firstColumn="1" w:lastColumn="0" w:noHBand="0" w:noVBand="1"/>
      </w:tblPr>
      <w:tblGrid>
        <w:gridCol w:w="10194"/>
      </w:tblGrid>
      <w:tr w:rsidR="004D7B5B" w14:paraId="50F5B642" w14:textId="77777777" w:rsidTr="004D7B5B">
        <w:tc>
          <w:tcPr>
            <w:tcW w:w="10194" w:type="dxa"/>
          </w:tcPr>
          <w:p w14:paraId="304CDB31" w14:textId="77777777" w:rsidR="004D7B5B" w:rsidRDefault="004D7B5B" w:rsidP="004D7B5B">
            <w:pPr>
              <w:rPr>
                <w:rFonts w:ascii="Times New Roman" w:hAnsi="Times New Roman" w:cs="Times New Roman"/>
              </w:rPr>
            </w:pPr>
          </w:p>
          <w:p w14:paraId="0F81AEF6" w14:textId="77777777" w:rsidR="004D7B5B" w:rsidRDefault="00296749" w:rsidP="004D7B5B">
            <w:pPr>
              <w:jc w:val="center"/>
              <w:rPr>
                <w:rFonts w:ascii="Times New Roman" w:hAnsi="Times New Roman" w:cs="Times New Roman"/>
              </w:rPr>
            </w:pPr>
            <w:sdt>
              <w:sdtPr>
                <w:rPr>
                  <w:rFonts w:ascii="Times New Roman" w:hAnsi="Times New Roman" w:cs="Times New Roman"/>
                </w:rPr>
                <w:id w:val="-241562449"/>
                <w14:checkbox>
                  <w14:checked w14:val="0"/>
                  <w14:checkedState w14:val="2612" w14:font="MS Gothic"/>
                  <w14:uncheckedState w14:val="2610" w14:font="MS Gothic"/>
                </w14:checkbox>
              </w:sdtPr>
              <w:sdtEndPr/>
              <w:sdtContent>
                <w:r w:rsidR="004D7B5B">
                  <w:rPr>
                    <w:rFonts w:ascii="MS Gothic" w:eastAsia="MS Gothic" w:hAnsi="MS Gothic" w:cs="Times New Roman" w:hint="eastAsia"/>
                  </w:rPr>
                  <w:t>☐</w:t>
                </w:r>
              </w:sdtContent>
            </w:sdt>
            <w:r w:rsidR="004D7B5B">
              <w:rPr>
                <w:rFonts w:ascii="Times New Roman" w:hAnsi="Times New Roman" w:cs="Times New Roman"/>
              </w:rPr>
              <w:t xml:space="preserve"> Öğrenci kimlik kartı almadım.</w:t>
            </w:r>
          </w:p>
          <w:p w14:paraId="7D21C3C4" w14:textId="77777777" w:rsidR="004D7B5B" w:rsidRDefault="00296749" w:rsidP="004D7B5B">
            <w:pPr>
              <w:jc w:val="center"/>
              <w:rPr>
                <w:rFonts w:ascii="Times New Roman" w:hAnsi="Times New Roman" w:cs="Times New Roman"/>
              </w:rPr>
            </w:pPr>
            <w:sdt>
              <w:sdtPr>
                <w:rPr>
                  <w:rFonts w:ascii="Times New Roman" w:hAnsi="Times New Roman" w:cs="Times New Roman"/>
                </w:rPr>
                <w:id w:val="-724214766"/>
                <w14:checkbox>
                  <w14:checked w14:val="0"/>
                  <w14:checkedState w14:val="2612" w14:font="MS Gothic"/>
                  <w14:uncheckedState w14:val="2610" w14:font="MS Gothic"/>
                </w14:checkbox>
              </w:sdtPr>
              <w:sdtEndPr/>
              <w:sdtContent>
                <w:r w:rsidR="004D7B5B">
                  <w:rPr>
                    <w:rFonts w:ascii="MS Gothic" w:eastAsia="MS Gothic" w:hAnsi="MS Gothic" w:cs="Times New Roman" w:hint="eastAsia"/>
                  </w:rPr>
                  <w:t>☐</w:t>
                </w:r>
              </w:sdtContent>
            </w:sdt>
            <w:r w:rsidR="004D7B5B">
              <w:rPr>
                <w:rFonts w:ascii="Times New Roman" w:hAnsi="Times New Roman" w:cs="Times New Roman"/>
              </w:rPr>
              <w:t xml:space="preserve"> Öğrenci kimlik kartımı kaybettim.</w:t>
            </w:r>
          </w:p>
          <w:p w14:paraId="13604372" w14:textId="77777777" w:rsidR="004D7B5B" w:rsidRDefault="004D7B5B" w:rsidP="004D7B5B">
            <w:pPr>
              <w:jc w:val="center"/>
              <w:rPr>
                <w:rFonts w:ascii="Times New Roman" w:hAnsi="Times New Roman" w:cs="Times New Roman"/>
              </w:rPr>
            </w:pPr>
          </w:p>
          <w:p w14:paraId="6F082F06" w14:textId="77777777" w:rsidR="004D7B5B" w:rsidRDefault="004D7B5B" w:rsidP="004D7B5B">
            <w:pPr>
              <w:jc w:val="center"/>
              <w:rPr>
                <w:rFonts w:ascii="Times New Roman" w:hAnsi="Times New Roman" w:cs="Times New Roman"/>
              </w:rPr>
            </w:pPr>
            <w:r>
              <w:rPr>
                <w:rFonts w:ascii="Times New Roman" w:hAnsi="Times New Roman" w:cs="Times New Roman"/>
              </w:rPr>
              <w:t>Öğrenci kimlik kartımla ilgili doğacak bütün hukuki sonuçlardan sorumluluğun tarafıma ait olduğunu arz ve beyan ederim.</w:t>
            </w:r>
          </w:p>
          <w:p w14:paraId="2800E561" w14:textId="77777777" w:rsidR="004D7B5B" w:rsidRDefault="004D7B5B" w:rsidP="004D7B5B">
            <w:pPr>
              <w:jc w:val="center"/>
              <w:rPr>
                <w:rFonts w:ascii="Times New Roman" w:hAnsi="Times New Roman" w:cs="Times New Roman"/>
              </w:rPr>
            </w:pPr>
          </w:p>
          <w:p w14:paraId="456C78CE" w14:textId="77777777" w:rsidR="004D7B5B" w:rsidRDefault="004D7B5B" w:rsidP="004D7B5B">
            <w:pPr>
              <w:jc w:val="center"/>
              <w:rPr>
                <w:rFonts w:ascii="Times New Roman" w:hAnsi="Times New Roman" w:cs="Times New Roman"/>
              </w:rPr>
            </w:pPr>
            <w:r>
              <w:rPr>
                <w:rFonts w:ascii="Times New Roman" w:hAnsi="Times New Roman" w:cs="Times New Roman"/>
              </w:rPr>
              <w:t>İmza</w:t>
            </w:r>
          </w:p>
          <w:p w14:paraId="6D634402" w14:textId="77777777" w:rsidR="004D7B5B" w:rsidRDefault="004D7B5B" w:rsidP="004D7B5B">
            <w:pPr>
              <w:jc w:val="center"/>
              <w:rPr>
                <w:rFonts w:ascii="Times New Roman" w:hAnsi="Times New Roman" w:cs="Times New Roman"/>
              </w:rPr>
            </w:pPr>
          </w:p>
          <w:p w14:paraId="14350461" w14:textId="77777777" w:rsidR="004D7B5B" w:rsidRDefault="004D7B5B" w:rsidP="004D7B5B">
            <w:pPr>
              <w:rPr>
                <w:rFonts w:ascii="Times New Roman" w:hAnsi="Times New Roman" w:cs="Times New Roman"/>
              </w:rPr>
            </w:pPr>
          </w:p>
        </w:tc>
      </w:tr>
    </w:tbl>
    <w:p w14:paraId="7D5DE494" w14:textId="77777777" w:rsidR="004D7B5B" w:rsidRDefault="004D7B5B" w:rsidP="004D7B5B">
      <w:pPr>
        <w:spacing w:after="0"/>
        <w:rPr>
          <w:rFonts w:ascii="Times New Roman" w:hAnsi="Times New Roman" w:cs="Times New Roman"/>
        </w:rPr>
      </w:pPr>
    </w:p>
    <w:p w14:paraId="16170378" w14:textId="77777777" w:rsidR="004D7B5B" w:rsidRDefault="004D7B5B">
      <w:pPr>
        <w:rPr>
          <w:rFonts w:ascii="Times New Roman" w:hAnsi="Times New Roman" w:cs="Times New Roman"/>
        </w:rPr>
      </w:pPr>
      <w:r>
        <w:rPr>
          <w:rFonts w:ascii="Times New Roman" w:hAnsi="Times New Roman" w:cs="Times New Roman"/>
        </w:rPr>
        <w:br w:type="page"/>
      </w:r>
    </w:p>
    <w:p w14:paraId="0BECD642" w14:textId="77777777" w:rsidR="004D7B5B" w:rsidRPr="00116170" w:rsidRDefault="004D7B5B" w:rsidP="004D7B5B">
      <w:pPr>
        <w:spacing w:after="0" w:line="240" w:lineRule="auto"/>
        <w:jc w:val="center"/>
        <w:rPr>
          <w:rFonts w:ascii="Times New Roman" w:hAnsi="Times New Roman" w:cs="Times New Roman"/>
          <w:b/>
        </w:rPr>
      </w:pPr>
      <w:r w:rsidRPr="00116170">
        <w:rPr>
          <w:rFonts w:ascii="Times New Roman" w:hAnsi="Times New Roman" w:cs="Times New Roman"/>
          <w:b/>
          <w:noProof/>
          <w:lang w:eastAsia="tr-TR"/>
        </w:rPr>
        <w:lastRenderedPageBreak/>
        <w:drawing>
          <wp:anchor distT="0" distB="0" distL="114300" distR="114300" simplePos="0" relativeHeight="251674624" behindDoc="0" locked="0" layoutInCell="1" allowOverlap="1" wp14:anchorId="7851CEFD" wp14:editId="757EA908">
            <wp:simplePos x="0" y="0"/>
            <wp:positionH relativeFrom="column">
              <wp:posOffset>307340</wp:posOffset>
            </wp:positionH>
            <wp:positionV relativeFrom="paragraph">
              <wp:posOffset>12066</wp:posOffset>
            </wp:positionV>
            <wp:extent cx="609600" cy="609600"/>
            <wp:effectExtent l="0" t="0" r="0" b="0"/>
            <wp:wrapNone/>
            <wp:docPr id="11" name="Picture 2568"/>
            <wp:cNvGraphicFramePr/>
            <a:graphic xmlns:a="http://schemas.openxmlformats.org/drawingml/2006/main">
              <a:graphicData uri="http://schemas.openxmlformats.org/drawingml/2006/picture">
                <pic:pic xmlns:pic="http://schemas.openxmlformats.org/drawingml/2006/picture">
                  <pic:nvPicPr>
                    <pic:cNvPr id="2568" name="Picture 2568"/>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9600" cy="609600"/>
                    </a:xfrm>
                    <a:prstGeom prst="rect">
                      <a:avLst/>
                    </a:prstGeom>
                  </pic:spPr>
                </pic:pic>
              </a:graphicData>
            </a:graphic>
            <wp14:sizeRelH relativeFrom="margin">
              <wp14:pctWidth>0</wp14:pctWidth>
            </wp14:sizeRelH>
            <wp14:sizeRelV relativeFrom="margin">
              <wp14:pctHeight>0</wp14:pctHeight>
            </wp14:sizeRelV>
          </wp:anchor>
        </w:drawing>
      </w:r>
      <w:r w:rsidRPr="00116170">
        <w:rPr>
          <w:rFonts w:ascii="Times New Roman" w:hAnsi="Times New Roman" w:cs="Times New Roman"/>
          <w:b/>
        </w:rPr>
        <w:t>T.C.</w:t>
      </w:r>
    </w:p>
    <w:p w14:paraId="17E45647" w14:textId="77777777" w:rsidR="004D7B5B" w:rsidRPr="00116170" w:rsidRDefault="004D7B5B" w:rsidP="004D7B5B">
      <w:pPr>
        <w:spacing w:after="0" w:line="240" w:lineRule="auto"/>
        <w:jc w:val="center"/>
        <w:rPr>
          <w:rFonts w:ascii="Times New Roman" w:hAnsi="Times New Roman" w:cs="Times New Roman"/>
          <w:b/>
        </w:rPr>
      </w:pPr>
      <w:r w:rsidRPr="00116170">
        <w:rPr>
          <w:rFonts w:ascii="Times New Roman" w:hAnsi="Times New Roman" w:cs="Times New Roman"/>
          <w:b/>
        </w:rPr>
        <w:t>Selçuk Üniversitesi</w:t>
      </w:r>
    </w:p>
    <w:p w14:paraId="2DCEB364" w14:textId="77777777" w:rsidR="004D7B5B" w:rsidRPr="00116170" w:rsidRDefault="002D07A0" w:rsidP="004D7B5B">
      <w:pPr>
        <w:spacing w:after="0" w:line="240" w:lineRule="auto"/>
        <w:jc w:val="center"/>
        <w:rPr>
          <w:rFonts w:ascii="Times New Roman" w:hAnsi="Times New Roman" w:cs="Times New Roman"/>
          <w:b/>
        </w:rPr>
      </w:pPr>
      <w:r>
        <w:rPr>
          <w:rFonts w:ascii="Times New Roman" w:hAnsi="Times New Roman" w:cs="Times New Roman"/>
          <w:b/>
        </w:rPr>
        <w:t>Eğitim Bilimleri</w:t>
      </w:r>
      <w:r w:rsidR="004D7B5B" w:rsidRPr="00116170">
        <w:rPr>
          <w:rFonts w:ascii="Times New Roman" w:hAnsi="Times New Roman" w:cs="Times New Roman"/>
          <w:b/>
        </w:rPr>
        <w:t xml:space="preserve"> Enstitüsü Müdürlüğü</w:t>
      </w:r>
    </w:p>
    <w:p w14:paraId="6DC4D5BF" w14:textId="77777777" w:rsidR="004D7B5B" w:rsidRDefault="004D7B5B" w:rsidP="004D7B5B">
      <w:pPr>
        <w:pBdr>
          <w:bottom w:val="single" w:sz="6" w:space="1" w:color="auto"/>
        </w:pBdr>
        <w:spacing w:after="0" w:line="240" w:lineRule="auto"/>
        <w:jc w:val="center"/>
        <w:rPr>
          <w:rFonts w:ascii="Times New Roman" w:hAnsi="Times New Roman" w:cs="Times New Roman"/>
          <w:b/>
        </w:rPr>
      </w:pPr>
    </w:p>
    <w:p w14:paraId="3348F919" w14:textId="77777777" w:rsidR="004D7B5B" w:rsidRPr="00116170" w:rsidRDefault="004D7B5B" w:rsidP="004D7B5B">
      <w:pPr>
        <w:pBdr>
          <w:bottom w:val="single" w:sz="6" w:space="1" w:color="auto"/>
        </w:pBdr>
        <w:spacing w:after="0" w:line="240" w:lineRule="auto"/>
        <w:jc w:val="center"/>
        <w:rPr>
          <w:rFonts w:ascii="Times New Roman" w:hAnsi="Times New Roman" w:cs="Times New Roman"/>
          <w:b/>
        </w:rPr>
      </w:pPr>
      <w:r w:rsidRPr="00116170">
        <w:rPr>
          <w:rFonts w:ascii="Times New Roman" w:hAnsi="Times New Roman" w:cs="Times New Roman"/>
          <w:b/>
          <w:noProof/>
          <w:lang w:eastAsia="tr-TR"/>
        </w:rPr>
        <mc:AlternateContent>
          <mc:Choice Requires="wps">
            <w:drawing>
              <wp:anchor distT="45720" distB="45720" distL="114300" distR="114300" simplePos="0" relativeHeight="251675648" behindDoc="0" locked="0" layoutInCell="1" allowOverlap="1" wp14:anchorId="1727921E" wp14:editId="641D4643">
                <wp:simplePos x="0" y="0"/>
                <wp:positionH relativeFrom="margin">
                  <wp:posOffset>5004538</wp:posOffset>
                </wp:positionH>
                <wp:positionV relativeFrom="paragraph">
                  <wp:posOffset>9373</wp:posOffset>
                </wp:positionV>
                <wp:extent cx="1611096" cy="238125"/>
                <wp:effectExtent l="0" t="0" r="0" b="9525"/>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1096" cy="238125"/>
                        </a:xfrm>
                        <a:prstGeom prst="rect">
                          <a:avLst/>
                        </a:prstGeom>
                        <a:noFill/>
                        <a:ln>
                          <a:noFill/>
                        </a:ln>
                        <a:effectLst/>
                      </wps:spPr>
                      <wps:txbx>
                        <w:txbxContent>
                          <w:p w14:paraId="62384C66" w14:textId="77777777" w:rsidR="004D7B5B" w:rsidRPr="00F07B64" w:rsidRDefault="004D7B5B" w:rsidP="004D7B5B">
                            <w:pPr>
                              <w:rPr>
                                <w:rFonts w:ascii="Times New Roman" w:hAnsi="Times New Roman" w:cs="Times New Roman"/>
                                <w:sz w:val="16"/>
                              </w:rPr>
                            </w:pPr>
                            <w:r>
                              <w:rPr>
                                <w:rFonts w:ascii="Times New Roman" w:hAnsi="Times New Roman" w:cs="Times New Roman"/>
                                <w:sz w:val="16"/>
                              </w:rPr>
                              <w:t>Form No: Yüksek Lisans Form 6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27921E" id="Metin Kutusu 10" o:spid="_x0000_s1031" type="#_x0000_t202" style="position:absolute;left:0;text-align:left;margin-left:394.05pt;margin-top:.75pt;width:126.85pt;height:18.7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" filled="f" stroked="f">
                <v:textbox>
                  <w:txbxContent>
                    <w:p w14:paraId="62384C66" w14:textId="77777777" w:rsidR="004D7B5B" w:rsidRPr="00F07B64" w:rsidRDefault="004D7B5B" w:rsidP="004D7B5B">
                      <w:pPr>
                        <w:rPr>
                          <w:rFonts w:ascii="Times New Roman" w:hAnsi="Times New Roman" w:cs="Times New Roman"/>
                          <w:sz w:val="16"/>
                        </w:rPr>
                      </w:pPr>
                      <w:r>
                        <w:rPr>
                          <w:rFonts w:ascii="Times New Roman" w:hAnsi="Times New Roman" w:cs="Times New Roman"/>
                          <w:sz w:val="16"/>
                        </w:rPr>
                        <w:t>Form No: Yüksek Lisans Form 6E</w:t>
                      </w:r>
                    </w:p>
                  </w:txbxContent>
                </v:textbox>
                <w10:wrap anchorx="margin"/>
              </v:shape>
            </w:pict>
          </mc:Fallback>
        </mc:AlternateContent>
      </w:r>
    </w:p>
    <w:p w14:paraId="1188FF8A" w14:textId="77777777" w:rsidR="004D7B5B" w:rsidRPr="00116170" w:rsidRDefault="004D7B5B" w:rsidP="004D7B5B">
      <w:pPr>
        <w:spacing w:after="0" w:line="240" w:lineRule="auto"/>
        <w:jc w:val="center"/>
        <w:rPr>
          <w:rFonts w:ascii="Times New Roman" w:hAnsi="Times New Roman" w:cs="Times New Roman"/>
          <w:b/>
        </w:rPr>
      </w:pPr>
    </w:p>
    <w:p w14:paraId="4FC0013C" w14:textId="77777777" w:rsidR="004D7B5B" w:rsidRPr="00116170" w:rsidRDefault="004D7B5B" w:rsidP="004D7B5B">
      <w:pPr>
        <w:spacing w:after="0" w:line="240" w:lineRule="auto"/>
        <w:jc w:val="right"/>
        <w:rPr>
          <w:rFonts w:ascii="Times New Roman" w:hAnsi="Times New Roman" w:cs="Times New Roman"/>
          <w:b/>
        </w:rPr>
      </w:pPr>
      <w:r>
        <w:rPr>
          <w:rFonts w:ascii="Times New Roman" w:hAnsi="Times New Roman" w:cs="Times New Roman"/>
          <w:b/>
        </w:rPr>
        <w:t xml:space="preserve">Tarih: </w:t>
      </w:r>
      <w:sdt>
        <w:sdtPr>
          <w:rPr>
            <w:rStyle w:val="Stil7"/>
          </w:rPr>
          <w:id w:val="-417175120"/>
          <w:showingPlcHdr/>
          <w:date>
            <w:dateFormat w:val="d.MM.yyyy"/>
            <w:lid w:val="tr-TR"/>
            <w:storeMappedDataAs w:val="dateTime"/>
            <w:calendar w:val="gregorian"/>
          </w:date>
        </w:sdtPr>
        <w:sdtEndPr>
          <w:rPr>
            <w:rStyle w:val="VarsaylanParagrafYazTipi"/>
            <w:rFonts w:asciiTheme="minorHAnsi" w:hAnsiTheme="minorHAnsi" w:cs="Times New Roman"/>
            <w:b/>
          </w:rPr>
        </w:sdtEndPr>
        <w:sdtContent>
          <w:r w:rsidRPr="00CA5CFE">
            <w:rPr>
              <w:rFonts w:ascii="Times New Roman" w:hAnsi="Times New Roman" w:cs="Times New Roman"/>
            </w:rPr>
            <w:t>[</w:t>
          </w:r>
          <w:r w:rsidRPr="00CA5CFE">
            <w:rPr>
              <w:rStyle w:val="YerTutucuMetni"/>
              <w:rFonts w:ascii="Times New Roman" w:hAnsi="Times New Roman" w:cs="Times New Roman"/>
              <w:color w:val="auto"/>
            </w:rPr>
            <w:t>Tarih girmek için tıklayın veya dokunun.]</w:t>
          </w:r>
        </w:sdtContent>
      </w:sdt>
    </w:p>
    <w:p w14:paraId="13FC4C2B" w14:textId="77777777" w:rsidR="004D7B5B" w:rsidRPr="00116170" w:rsidRDefault="004D7B5B" w:rsidP="004D7B5B">
      <w:pPr>
        <w:spacing w:before="120" w:after="0"/>
        <w:jc w:val="center"/>
        <w:rPr>
          <w:rFonts w:ascii="Times New Roman" w:hAnsi="Times New Roman" w:cs="Times New Roman"/>
          <w:b/>
        </w:rPr>
      </w:pPr>
    </w:p>
    <w:p w14:paraId="5102BA47" w14:textId="77777777" w:rsidR="004D7B5B" w:rsidRPr="00116170" w:rsidRDefault="004D7B5B" w:rsidP="004D7B5B">
      <w:pPr>
        <w:spacing w:before="120" w:after="0"/>
        <w:jc w:val="center"/>
        <w:rPr>
          <w:rFonts w:ascii="Times New Roman" w:hAnsi="Times New Roman" w:cs="Times New Roman"/>
          <w:b/>
        </w:rPr>
      </w:pPr>
      <w:r>
        <w:rPr>
          <w:rFonts w:ascii="Times New Roman" w:hAnsi="Times New Roman" w:cs="Times New Roman"/>
          <w:b/>
        </w:rPr>
        <w:t>BİLİMSEL ETİK BEYAN FORMU</w:t>
      </w:r>
    </w:p>
    <w:p w14:paraId="70B11985" w14:textId="77777777" w:rsidR="004D7B5B" w:rsidRPr="00116170" w:rsidRDefault="004D7B5B" w:rsidP="004D7B5B">
      <w:pPr>
        <w:spacing w:before="120" w:after="0"/>
        <w:jc w:val="center"/>
        <w:rPr>
          <w:rFonts w:ascii="Times New Roman" w:hAnsi="Times New Roman" w:cs="Times New Roman"/>
          <w:b/>
        </w:rPr>
      </w:pPr>
    </w:p>
    <w:tbl>
      <w:tblPr>
        <w:tblStyle w:val="TabloKlavuzu"/>
        <w:tblW w:w="0" w:type="auto"/>
        <w:tblLook w:val="04A0" w:firstRow="1" w:lastRow="0" w:firstColumn="1" w:lastColumn="0" w:noHBand="0" w:noVBand="1"/>
      </w:tblPr>
      <w:tblGrid>
        <w:gridCol w:w="562"/>
        <w:gridCol w:w="1843"/>
        <w:gridCol w:w="7789"/>
      </w:tblGrid>
      <w:tr w:rsidR="004D7B5B" w:rsidRPr="00116170" w14:paraId="1AE82072" w14:textId="77777777" w:rsidTr="005C33BC">
        <w:tc>
          <w:tcPr>
            <w:tcW w:w="562" w:type="dxa"/>
            <w:vMerge w:val="restart"/>
            <w:textDirection w:val="btLr"/>
          </w:tcPr>
          <w:p w14:paraId="552CFA74" w14:textId="77777777" w:rsidR="004D7B5B" w:rsidRPr="00116170" w:rsidRDefault="004D7B5B" w:rsidP="005C33BC">
            <w:pPr>
              <w:ind w:left="113" w:right="113"/>
              <w:jc w:val="center"/>
              <w:rPr>
                <w:rFonts w:ascii="Times New Roman" w:hAnsi="Times New Roman" w:cs="Times New Roman"/>
                <w:b/>
              </w:rPr>
            </w:pPr>
            <w:r w:rsidRPr="00116170">
              <w:rPr>
                <w:rFonts w:ascii="Times New Roman" w:hAnsi="Times New Roman" w:cs="Times New Roman"/>
                <w:b/>
              </w:rPr>
              <w:t>Öğrencinin</w:t>
            </w:r>
          </w:p>
        </w:tc>
        <w:tc>
          <w:tcPr>
            <w:tcW w:w="1843" w:type="dxa"/>
          </w:tcPr>
          <w:p w14:paraId="399106CA" w14:textId="77777777" w:rsidR="004D7B5B" w:rsidRPr="00116170" w:rsidRDefault="004D7B5B" w:rsidP="005C33BC">
            <w:pPr>
              <w:rPr>
                <w:rFonts w:ascii="Times New Roman" w:hAnsi="Times New Roman" w:cs="Times New Roman"/>
              </w:rPr>
            </w:pPr>
            <w:r w:rsidRPr="00116170">
              <w:rPr>
                <w:rFonts w:ascii="Times New Roman" w:hAnsi="Times New Roman" w:cs="Times New Roman"/>
              </w:rPr>
              <w:t xml:space="preserve">Adı – Soyadı </w:t>
            </w:r>
          </w:p>
        </w:tc>
        <w:sdt>
          <w:sdtPr>
            <w:rPr>
              <w:rFonts w:ascii="Times New Roman" w:hAnsi="Times New Roman" w:cs="Times New Roman"/>
            </w:rPr>
            <w:id w:val="-367998845"/>
            <w:showingPlcHdr/>
          </w:sdtPr>
          <w:sdtEndPr/>
          <w:sdtContent>
            <w:tc>
              <w:tcPr>
                <w:tcW w:w="7789" w:type="dxa"/>
              </w:tcPr>
              <w:p w14:paraId="0BBE3446" w14:textId="77777777" w:rsidR="004D7B5B" w:rsidRPr="00116170" w:rsidRDefault="004D7B5B" w:rsidP="005C33BC">
                <w:pPr>
                  <w:rPr>
                    <w:rFonts w:ascii="Times New Roman" w:hAnsi="Times New Roman" w:cs="Times New Roman"/>
                  </w:rPr>
                </w:pPr>
                <w:r w:rsidRPr="00116170">
                  <w:rPr>
                    <w:rFonts w:ascii="Times New Roman" w:hAnsi="Times New Roman" w:cs="Times New Roman"/>
                  </w:rPr>
                  <w:t>[</w:t>
                </w:r>
                <w:r w:rsidRPr="00116170">
                  <w:rPr>
                    <w:rStyle w:val="YerTutucuMetni"/>
                    <w:rFonts w:ascii="Times New Roman" w:hAnsi="Times New Roman" w:cs="Times New Roman"/>
                    <w:color w:val="auto"/>
                  </w:rPr>
                  <w:t>Adınızı ve Soyadınızı Yazınız]</w:t>
                </w:r>
              </w:p>
            </w:tc>
          </w:sdtContent>
        </w:sdt>
      </w:tr>
      <w:tr w:rsidR="004D7B5B" w:rsidRPr="00116170" w14:paraId="45F846EE" w14:textId="77777777" w:rsidTr="005C33BC">
        <w:tc>
          <w:tcPr>
            <w:tcW w:w="562" w:type="dxa"/>
            <w:vMerge/>
          </w:tcPr>
          <w:p w14:paraId="56318609" w14:textId="77777777" w:rsidR="004D7B5B" w:rsidRPr="00116170" w:rsidRDefault="004D7B5B" w:rsidP="005C33BC">
            <w:pPr>
              <w:rPr>
                <w:rFonts w:ascii="Times New Roman" w:hAnsi="Times New Roman" w:cs="Times New Roman"/>
              </w:rPr>
            </w:pPr>
          </w:p>
        </w:tc>
        <w:tc>
          <w:tcPr>
            <w:tcW w:w="1843" w:type="dxa"/>
          </w:tcPr>
          <w:p w14:paraId="44EFF231" w14:textId="77777777" w:rsidR="004D7B5B" w:rsidRPr="00116170" w:rsidRDefault="004D7B5B" w:rsidP="005C33BC">
            <w:pPr>
              <w:rPr>
                <w:rFonts w:ascii="Times New Roman" w:hAnsi="Times New Roman" w:cs="Times New Roman"/>
              </w:rPr>
            </w:pPr>
            <w:r w:rsidRPr="00116170">
              <w:rPr>
                <w:rFonts w:ascii="Times New Roman" w:hAnsi="Times New Roman" w:cs="Times New Roman"/>
              </w:rPr>
              <w:t>Öğrenci No</w:t>
            </w:r>
          </w:p>
        </w:tc>
        <w:sdt>
          <w:sdtPr>
            <w:rPr>
              <w:rFonts w:ascii="Times New Roman" w:hAnsi="Times New Roman" w:cs="Times New Roman"/>
            </w:rPr>
            <w:id w:val="-1008750853"/>
            <w:showingPlcHdr/>
          </w:sdtPr>
          <w:sdtEndPr/>
          <w:sdtContent>
            <w:tc>
              <w:tcPr>
                <w:tcW w:w="7789" w:type="dxa"/>
              </w:tcPr>
              <w:p w14:paraId="442B235C" w14:textId="77777777" w:rsidR="004D7B5B" w:rsidRPr="00116170" w:rsidRDefault="004D7B5B" w:rsidP="005C33BC">
                <w:pPr>
                  <w:rPr>
                    <w:rFonts w:ascii="Times New Roman" w:hAnsi="Times New Roman" w:cs="Times New Roman"/>
                  </w:rPr>
                </w:pPr>
                <w:r w:rsidRPr="00116170">
                  <w:rPr>
                    <w:rFonts w:ascii="Times New Roman" w:hAnsi="Times New Roman" w:cs="Times New Roman"/>
                  </w:rPr>
                  <w:t>[</w:t>
                </w:r>
                <w:r w:rsidRPr="00116170">
                  <w:rPr>
                    <w:rStyle w:val="YerTutucuMetni"/>
                    <w:rFonts w:ascii="Times New Roman" w:hAnsi="Times New Roman" w:cs="Times New Roman"/>
                    <w:color w:val="auto"/>
                  </w:rPr>
                  <w:t>Öğrenci Numaranızı Yazınız]</w:t>
                </w:r>
              </w:p>
            </w:tc>
          </w:sdtContent>
        </w:sdt>
      </w:tr>
      <w:tr w:rsidR="004D7B5B" w:rsidRPr="00116170" w14:paraId="302DE733" w14:textId="77777777" w:rsidTr="005C33BC">
        <w:tc>
          <w:tcPr>
            <w:tcW w:w="562" w:type="dxa"/>
            <w:vMerge/>
          </w:tcPr>
          <w:p w14:paraId="60C5EF60" w14:textId="77777777" w:rsidR="004D7B5B" w:rsidRPr="00116170" w:rsidRDefault="004D7B5B" w:rsidP="005C33BC">
            <w:pPr>
              <w:rPr>
                <w:rFonts w:ascii="Times New Roman" w:hAnsi="Times New Roman" w:cs="Times New Roman"/>
              </w:rPr>
            </w:pPr>
          </w:p>
        </w:tc>
        <w:tc>
          <w:tcPr>
            <w:tcW w:w="1843" w:type="dxa"/>
          </w:tcPr>
          <w:p w14:paraId="247D2AB1" w14:textId="77777777" w:rsidR="004D7B5B" w:rsidRPr="00116170" w:rsidRDefault="004D7B5B" w:rsidP="005C33BC">
            <w:pPr>
              <w:rPr>
                <w:rFonts w:ascii="Times New Roman" w:hAnsi="Times New Roman" w:cs="Times New Roman"/>
              </w:rPr>
            </w:pPr>
            <w:r w:rsidRPr="00116170">
              <w:rPr>
                <w:rFonts w:ascii="Times New Roman" w:hAnsi="Times New Roman" w:cs="Times New Roman"/>
              </w:rPr>
              <w:t>Anabilim Dalı</w:t>
            </w:r>
          </w:p>
        </w:tc>
        <w:tc>
          <w:tcPr>
            <w:tcW w:w="7789" w:type="dxa"/>
          </w:tcPr>
          <w:p w14:paraId="70DB8298" w14:textId="77777777" w:rsidR="004D7B5B" w:rsidRPr="00116170" w:rsidRDefault="00296749" w:rsidP="002D07A0">
            <w:pPr>
              <w:rPr>
                <w:rFonts w:ascii="Times New Roman" w:hAnsi="Times New Roman" w:cs="Times New Roman"/>
              </w:rPr>
            </w:pPr>
            <w:sdt>
              <w:sdtPr>
                <w:rPr>
                  <w:rFonts w:ascii="Times New Roman" w:hAnsi="Times New Roman" w:cs="Times New Roman"/>
                </w:rPr>
                <w:alias w:val="Anabilim Dalınızı Seçiniz"/>
                <w:tag w:val="Anabilim Dalınızı Seçiniz"/>
                <w:id w:val="-580825537"/>
                <w:placeholder>
                  <w:docPart w:val="A27BAD993F5B40D0B02DF439795692D3"/>
                </w:placeholder>
                <w:showingPlcHdr/>
                <w:comboBox>
                  <w:listItem w:value="Bir öğe seçin."/>
                  <w:listItem w:displayText="Eğitim Bilimleri" w:value="Eğitim Bilimleri"/>
                  <w:listItem w:displayText="Matematik ve Fen Bilimleri Eğitimi" w:value="Matematik ve Fen Bilimleri Eğitimi"/>
                  <w:listItem w:displayText="Yabancı Diller Eğitimi" w:value="Yabancı Diller Eğitimi"/>
                  <w:listItem w:displayText="Temel Eğitim" w:value="Temel Eğitim"/>
                </w:comboBox>
              </w:sdtPr>
              <w:sdtEndPr/>
              <w:sdtContent>
                <w:r w:rsidR="002D07A0" w:rsidRPr="002A412A">
                  <w:rPr>
                    <w:rFonts w:ascii="Times New Roman" w:hAnsi="Times New Roman" w:cs="Times New Roman"/>
                  </w:rPr>
                  <w:t>[Anabilim Dalını Seçiniz]</w:t>
                </w:r>
              </w:sdtContent>
            </w:sdt>
          </w:p>
        </w:tc>
      </w:tr>
      <w:tr w:rsidR="004D7B5B" w:rsidRPr="00116170" w14:paraId="6F5BC8EC" w14:textId="77777777" w:rsidTr="005C33BC">
        <w:tc>
          <w:tcPr>
            <w:tcW w:w="562" w:type="dxa"/>
            <w:vMerge/>
          </w:tcPr>
          <w:p w14:paraId="6C0B4B3E" w14:textId="77777777" w:rsidR="004D7B5B" w:rsidRPr="00116170" w:rsidRDefault="004D7B5B" w:rsidP="005C33BC">
            <w:pPr>
              <w:rPr>
                <w:rFonts w:ascii="Times New Roman" w:hAnsi="Times New Roman" w:cs="Times New Roman"/>
              </w:rPr>
            </w:pPr>
          </w:p>
        </w:tc>
        <w:tc>
          <w:tcPr>
            <w:tcW w:w="1843" w:type="dxa"/>
          </w:tcPr>
          <w:p w14:paraId="085280D0" w14:textId="77777777" w:rsidR="004D7B5B" w:rsidRPr="00116170" w:rsidRDefault="004D7B5B" w:rsidP="005C33BC">
            <w:pPr>
              <w:rPr>
                <w:rFonts w:ascii="Times New Roman" w:hAnsi="Times New Roman" w:cs="Times New Roman"/>
              </w:rPr>
            </w:pPr>
            <w:r w:rsidRPr="00116170">
              <w:rPr>
                <w:rFonts w:ascii="Times New Roman" w:hAnsi="Times New Roman" w:cs="Times New Roman"/>
              </w:rPr>
              <w:t>Bilim Dalı</w:t>
            </w:r>
          </w:p>
        </w:tc>
        <w:sdt>
          <w:sdtPr>
            <w:rPr>
              <w:rFonts w:ascii="Times New Roman" w:hAnsi="Times New Roman" w:cs="Times New Roman"/>
            </w:rPr>
            <w:alias w:val="Bilim Dalını Seçiniz"/>
            <w:tag w:val="Bilim Dalını Seçiniz"/>
            <w:id w:val="-1130618248"/>
            <w:placeholder>
              <w:docPart w:val="99E507C0DCB64CD3A00167D52A140304"/>
            </w:placeholder>
            <w:showingPlcHdr/>
            <w:comboBox>
              <w:listItem w:value="Bir öğe seçin."/>
              <w:listItem w:displayText="Rehberlik ve Psikolojik Danışmanlık" w:value="Rehberlik ve Psikolojik Danışmanlık"/>
              <w:listItem w:displayText="Hayat Boyu Öğrenme ve Yetişkin Eğitimi" w:value="Hayat Boyu Öğrenme ve Yetişkin Eğitimi"/>
              <w:listItem w:displayText="Eğitim Yönetimi" w:value="Eğitim Yönetimi"/>
              <w:listItem w:displayText="Öğretim Teknolojileri" w:value="Öğretim Teknolojileri"/>
              <w:listItem w:displayText="Matematik Eğitimi" w:value="Matematik Eğitimi"/>
              <w:listItem w:displayText="İngiliz Dili Eğitimi" w:value="İngiliz Dili Eğitimi"/>
              <w:listItem w:displayText="Sınıf Eğitimi" w:value="Sınıf Eğitimi"/>
              <w:listItem w:displayText="Okul Öncesi Eğitimi" w:value="Okul Öncesi Eğitimi"/>
            </w:comboBox>
          </w:sdtPr>
          <w:sdtEndPr/>
          <w:sdtContent>
            <w:tc>
              <w:tcPr>
                <w:tcW w:w="7789" w:type="dxa"/>
              </w:tcPr>
              <w:p w14:paraId="602465A1" w14:textId="77777777" w:rsidR="004D7B5B" w:rsidRPr="00116170" w:rsidRDefault="002D07A0" w:rsidP="002D07A0">
                <w:pPr>
                  <w:rPr>
                    <w:rFonts w:ascii="Times New Roman" w:hAnsi="Times New Roman" w:cs="Times New Roman"/>
                  </w:rPr>
                </w:pPr>
                <w:r w:rsidRPr="002E6ABF">
                  <w:rPr>
                    <w:rFonts w:ascii="Times New Roman" w:hAnsi="Times New Roman" w:cs="Times New Roman"/>
                  </w:rPr>
                  <w:t>[</w:t>
                </w:r>
                <w:r w:rsidRPr="002E6ABF">
                  <w:rPr>
                    <w:rStyle w:val="YerTutucuMetni"/>
                    <w:rFonts w:ascii="Times New Roman" w:hAnsi="Times New Roman" w:cs="Times New Roman"/>
                    <w:color w:val="auto"/>
                  </w:rPr>
                  <w:t>Bilim Dalı Seçiniz]</w:t>
                </w:r>
              </w:p>
            </w:tc>
          </w:sdtContent>
        </w:sdt>
      </w:tr>
      <w:tr w:rsidR="004D7B5B" w:rsidRPr="00116170" w14:paraId="090CB2EC" w14:textId="77777777" w:rsidTr="005C33BC">
        <w:tc>
          <w:tcPr>
            <w:tcW w:w="562" w:type="dxa"/>
            <w:vMerge/>
          </w:tcPr>
          <w:p w14:paraId="2F37F41B" w14:textId="77777777" w:rsidR="004D7B5B" w:rsidRPr="00116170" w:rsidRDefault="004D7B5B" w:rsidP="005C33BC">
            <w:pPr>
              <w:rPr>
                <w:rFonts w:ascii="Times New Roman" w:hAnsi="Times New Roman" w:cs="Times New Roman"/>
              </w:rPr>
            </w:pPr>
          </w:p>
        </w:tc>
        <w:tc>
          <w:tcPr>
            <w:tcW w:w="1843" w:type="dxa"/>
          </w:tcPr>
          <w:p w14:paraId="109C78B8" w14:textId="77777777" w:rsidR="004D7B5B" w:rsidRPr="00116170" w:rsidRDefault="004D7B5B" w:rsidP="005C33BC">
            <w:pPr>
              <w:rPr>
                <w:rFonts w:ascii="Times New Roman" w:hAnsi="Times New Roman" w:cs="Times New Roman"/>
              </w:rPr>
            </w:pPr>
            <w:r w:rsidRPr="00116170">
              <w:rPr>
                <w:rFonts w:ascii="Times New Roman" w:hAnsi="Times New Roman" w:cs="Times New Roman"/>
              </w:rPr>
              <w:t>Programı</w:t>
            </w:r>
          </w:p>
        </w:tc>
        <w:tc>
          <w:tcPr>
            <w:tcW w:w="7789" w:type="dxa"/>
          </w:tcPr>
          <w:p w14:paraId="5DCFD434" w14:textId="77777777" w:rsidR="004D7B5B" w:rsidRPr="00116170" w:rsidRDefault="00296749" w:rsidP="005C33BC">
            <w:pPr>
              <w:rPr>
                <w:rFonts w:ascii="Times New Roman" w:hAnsi="Times New Roman" w:cs="Times New Roman"/>
              </w:rPr>
            </w:pPr>
            <w:sdt>
              <w:sdtPr>
                <w:rPr>
                  <w:rFonts w:ascii="Times New Roman" w:hAnsi="Times New Roman" w:cs="Times New Roman"/>
                  <w:color w:val="000000" w:themeColor="text1"/>
                </w:rPr>
                <w:id w:val="-663395084"/>
                <w14:checkbox>
                  <w14:checked w14:val="0"/>
                  <w14:checkedState w14:val="2612" w14:font="MS Gothic"/>
                  <w14:uncheckedState w14:val="2610" w14:font="MS Gothic"/>
                </w14:checkbox>
              </w:sdtPr>
              <w:sdtEndPr/>
              <w:sdtContent>
                <w:r w:rsidR="004D7B5B">
                  <w:rPr>
                    <w:rFonts w:ascii="MS Gothic" w:eastAsia="MS Gothic" w:hAnsi="MS Gothic" w:cs="Times New Roman" w:hint="eastAsia"/>
                    <w:color w:val="000000" w:themeColor="text1"/>
                  </w:rPr>
                  <w:t>☐</w:t>
                </w:r>
              </w:sdtContent>
            </w:sdt>
            <w:r w:rsidR="004D7B5B">
              <w:rPr>
                <w:rFonts w:ascii="Times New Roman" w:hAnsi="Times New Roman" w:cs="Times New Roman"/>
                <w:color w:val="000000" w:themeColor="text1"/>
              </w:rPr>
              <w:t xml:space="preserve"> </w:t>
            </w:r>
            <w:r w:rsidR="004D7B5B" w:rsidRPr="00F26DAC">
              <w:rPr>
                <w:rFonts w:ascii="Times New Roman" w:hAnsi="Times New Roman" w:cs="Times New Roman"/>
                <w:color w:val="000000" w:themeColor="text1"/>
              </w:rPr>
              <w:t>Yüksek Lisans</w:t>
            </w:r>
            <w:r w:rsidR="004D7B5B">
              <w:rPr>
                <w:rFonts w:ascii="Times New Roman" w:hAnsi="Times New Roman" w:cs="Times New Roman"/>
                <w:color w:val="000000" w:themeColor="text1"/>
              </w:rPr>
              <w:tab/>
            </w:r>
            <w:r w:rsidR="004D7B5B">
              <w:rPr>
                <w:rFonts w:ascii="Times New Roman" w:hAnsi="Times New Roman" w:cs="Times New Roman"/>
                <w:color w:val="000000" w:themeColor="text1"/>
              </w:rPr>
              <w:tab/>
            </w:r>
            <w:sdt>
              <w:sdtPr>
                <w:rPr>
                  <w:rFonts w:ascii="Times New Roman" w:hAnsi="Times New Roman" w:cs="Times New Roman"/>
                  <w:color w:val="000000" w:themeColor="text1"/>
                </w:rPr>
                <w:id w:val="1129062241"/>
                <w14:checkbox>
                  <w14:checked w14:val="0"/>
                  <w14:checkedState w14:val="2612" w14:font="MS Gothic"/>
                  <w14:uncheckedState w14:val="2610" w14:font="MS Gothic"/>
                </w14:checkbox>
              </w:sdtPr>
              <w:sdtEndPr/>
              <w:sdtContent>
                <w:r w:rsidR="004D7B5B">
                  <w:rPr>
                    <w:rFonts w:ascii="MS Gothic" w:eastAsia="MS Gothic" w:hAnsi="MS Gothic" w:cs="Times New Roman" w:hint="eastAsia"/>
                    <w:color w:val="000000" w:themeColor="text1"/>
                  </w:rPr>
                  <w:t>☐</w:t>
                </w:r>
              </w:sdtContent>
            </w:sdt>
            <w:r w:rsidR="004D7B5B">
              <w:rPr>
                <w:rFonts w:ascii="Times New Roman" w:hAnsi="Times New Roman" w:cs="Times New Roman"/>
                <w:color w:val="000000" w:themeColor="text1"/>
              </w:rPr>
              <w:t xml:space="preserve"> Yüksek Lisans (İ.Ö.)</w:t>
            </w:r>
          </w:p>
        </w:tc>
      </w:tr>
      <w:tr w:rsidR="004D7B5B" w:rsidRPr="00116170" w14:paraId="1DDFB68D" w14:textId="77777777" w:rsidTr="005C33BC">
        <w:tc>
          <w:tcPr>
            <w:tcW w:w="562" w:type="dxa"/>
            <w:vMerge/>
          </w:tcPr>
          <w:p w14:paraId="4738CE04" w14:textId="77777777" w:rsidR="004D7B5B" w:rsidRPr="00116170" w:rsidRDefault="004D7B5B" w:rsidP="005C33BC">
            <w:pPr>
              <w:rPr>
                <w:rFonts w:ascii="Times New Roman" w:hAnsi="Times New Roman" w:cs="Times New Roman"/>
              </w:rPr>
            </w:pPr>
          </w:p>
        </w:tc>
        <w:tc>
          <w:tcPr>
            <w:tcW w:w="1843" w:type="dxa"/>
          </w:tcPr>
          <w:p w14:paraId="694457D3" w14:textId="77777777" w:rsidR="004D7B5B" w:rsidRPr="00116170" w:rsidRDefault="004D7B5B" w:rsidP="005C33BC">
            <w:pPr>
              <w:rPr>
                <w:rFonts w:ascii="Times New Roman" w:hAnsi="Times New Roman" w:cs="Times New Roman"/>
              </w:rPr>
            </w:pPr>
            <w:r w:rsidRPr="00116170">
              <w:rPr>
                <w:rFonts w:ascii="Times New Roman" w:hAnsi="Times New Roman" w:cs="Times New Roman"/>
              </w:rPr>
              <w:t xml:space="preserve">Danışmanı </w:t>
            </w:r>
          </w:p>
        </w:tc>
        <w:tc>
          <w:tcPr>
            <w:tcW w:w="7789" w:type="dxa"/>
          </w:tcPr>
          <w:p w14:paraId="7DEA3AD3" w14:textId="77777777" w:rsidR="004D7B5B" w:rsidRPr="00116170" w:rsidRDefault="00296749" w:rsidP="005C33BC">
            <w:pPr>
              <w:rPr>
                <w:rFonts w:ascii="Times New Roman" w:hAnsi="Times New Roman" w:cs="Times New Roman"/>
              </w:rPr>
            </w:pPr>
            <w:sdt>
              <w:sdtPr>
                <w:rPr>
                  <w:rFonts w:ascii="Times New Roman" w:hAnsi="Times New Roman" w:cs="Times New Roman"/>
                </w:rPr>
                <w:alias w:val="Danışmanınızın Ünvanını Seçiniz"/>
                <w:tag w:val="Danışmanınızın Ünvanını Seçiniz"/>
                <w:id w:val="581574442"/>
                <w:showingPlcHdr/>
                <w:comboBox>
                  <w:listItem w:value="Bir öğe seçin."/>
                  <w:listItem w:displayText="Dr. Öğr. Üyesi " w:value="Dr. Öğr. Üyesi "/>
                  <w:listItem w:displayText="Doç. Dr." w:value="Doç. Dr."/>
                  <w:listItem w:displayText="Prof. Dr." w:value="Prof. Dr."/>
                </w:comboBox>
              </w:sdtPr>
              <w:sdtEndPr/>
              <w:sdtContent>
                <w:r w:rsidR="004D7B5B" w:rsidRPr="00116170">
                  <w:rPr>
                    <w:rFonts w:ascii="Times New Roman" w:hAnsi="Times New Roman" w:cs="Times New Roman"/>
                  </w:rPr>
                  <w:t>[Danışmanınızın Unvanını Seçiniz]</w:t>
                </w:r>
              </w:sdtContent>
            </w:sdt>
            <w:r w:rsidR="004D7B5B" w:rsidRPr="00116170">
              <w:rPr>
                <w:rFonts w:ascii="Times New Roman" w:hAnsi="Times New Roman" w:cs="Times New Roman"/>
              </w:rPr>
              <w:t xml:space="preserve"> </w:t>
            </w:r>
            <w:sdt>
              <w:sdtPr>
                <w:rPr>
                  <w:rFonts w:ascii="Times New Roman" w:hAnsi="Times New Roman" w:cs="Times New Roman"/>
                </w:rPr>
                <w:id w:val="-900215558"/>
                <w:showingPlcHdr/>
              </w:sdtPr>
              <w:sdtEndPr/>
              <w:sdtContent>
                <w:r w:rsidR="004D7B5B" w:rsidRPr="00116170">
                  <w:rPr>
                    <w:rFonts w:ascii="Times New Roman" w:hAnsi="Times New Roman" w:cs="Times New Roman"/>
                  </w:rPr>
                  <w:t>[Danışmanınızın Adını Soyadını Yazınız]</w:t>
                </w:r>
              </w:sdtContent>
            </w:sdt>
          </w:p>
        </w:tc>
      </w:tr>
    </w:tbl>
    <w:p w14:paraId="2A6B097A" w14:textId="77777777" w:rsidR="004D7B5B" w:rsidRDefault="004D7B5B" w:rsidP="004D7B5B">
      <w:pPr>
        <w:spacing w:after="0"/>
        <w:rPr>
          <w:rFonts w:ascii="Times New Roman" w:hAnsi="Times New Roman" w:cs="Times New Roman"/>
        </w:rPr>
      </w:pPr>
    </w:p>
    <w:tbl>
      <w:tblPr>
        <w:tblStyle w:val="TabloKlavuzu"/>
        <w:tblW w:w="0" w:type="auto"/>
        <w:tblLook w:val="04A0" w:firstRow="1" w:lastRow="0" w:firstColumn="1" w:lastColumn="0" w:noHBand="0" w:noVBand="1"/>
      </w:tblPr>
      <w:tblGrid>
        <w:gridCol w:w="2405"/>
        <w:gridCol w:w="7789"/>
      </w:tblGrid>
      <w:tr w:rsidR="004D7B5B" w14:paraId="7CB8ABB6" w14:textId="77777777" w:rsidTr="005C33BC">
        <w:tc>
          <w:tcPr>
            <w:tcW w:w="2405" w:type="dxa"/>
            <w:vAlign w:val="center"/>
          </w:tcPr>
          <w:p w14:paraId="67576762" w14:textId="77777777" w:rsidR="004D7B5B" w:rsidRDefault="004D7B5B" w:rsidP="005C33BC">
            <w:pPr>
              <w:rPr>
                <w:rStyle w:val="Stil6"/>
                <w:i w:val="0"/>
              </w:rPr>
            </w:pPr>
          </w:p>
          <w:p w14:paraId="1F26012E" w14:textId="77777777" w:rsidR="004D7B5B" w:rsidRDefault="004D7B5B" w:rsidP="005C33BC">
            <w:pPr>
              <w:rPr>
                <w:rStyle w:val="Stil6"/>
                <w:i w:val="0"/>
              </w:rPr>
            </w:pPr>
            <w:r>
              <w:rPr>
                <w:rStyle w:val="Stil6"/>
                <w:i w:val="0"/>
              </w:rPr>
              <w:t>Tezin Adı</w:t>
            </w:r>
          </w:p>
          <w:p w14:paraId="10080EBE" w14:textId="77777777" w:rsidR="004D7B5B" w:rsidRPr="00EB4749" w:rsidRDefault="004D7B5B" w:rsidP="005C33BC">
            <w:pPr>
              <w:rPr>
                <w:rStyle w:val="Stil6"/>
                <w:i w:val="0"/>
              </w:rPr>
            </w:pPr>
          </w:p>
        </w:tc>
        <w:tc>
          <w:tcPr>
            <w:tcW w:w="7789" w:type="dxa"/>
          </w:tcPr>
          <w:p w14:paraId="202A3803" w14:textId="77777777" w:rsidR="004D7B5B" w:rsidRDefault="004D7B5B" w:rsidP="005C33BC">
            <w:pPr>
              <w:jc w:val="center"/>
              <w:rPr>
                <w:rFonts w:ascii="Times New Roman" w:hAnsi="Times New Roman" w:cs="Times New Roman"/>
                <w:color w:val="000000" w:themeColor="text1"/>
              </w:rPr>
            </w:pPr>
          </w:p>
          <w:sdt>
            <w:sdtPr>
              <w:rPr>
                <w:rFonts w:ascii="Times New Roman" w:hAnsi="Times New Roman" w:cs="Times New Roman"/>
                <w:b/>
                <w:i/>
              </w:rPr>
              <w:id w:val="221564729"/>
              <w:showingPlcHdr/>
            </w:sdtPr>
            <w:sdtEndPr/>
            <w:sdtContent>
              <w:p w14:paraId="0EB38C48" w14:textId="77777777" w:rsidR="004D7B5B" w:rsidRDefault="004D7B5B" w:rsidP="005C33BC">
                <w:pPr>
                  <w:jc w:val="center"/>
                  <w:rPr>
                    <w:rFonts w:ascii="Times New Roman" w:hAnsi="Times New Roman" w:cs="Times New Roman"/>
                    <w:color w:val="000000" w:themeColor="text1"/>
                  </w:rPr>
                </w:pPr>
                <w:r w:rsidRPr="00116170">
                  <w:rPr>
                    <w:rFonts w:ascii="Times New Roman" w:hAnsi="Times New Roman" w:cs="Times New Roman"/>
                  </w:rPr>
                  <w:t>[</w:t>
                </w:r>
                <w:r>
                  <w:rPr>
                    <w:rStyle w:val="YerTutucuMetni"/>
                    <w:rFonts w:ascii="Times New Roman" w:hAnsi="Times New Roman" w:cs="Times New Roman"/>
                    <w:color w:val="auto"/>
                  </w:rPr>
                  <w:t>Tezin Adını Yazınız</w:t>
                </w:r>
                <w:r w:rsidRPr="00116170">
                  <w:rPr>
                    <w:rStyle w:val="YerTutucuMetni"/>
                    <w:rFonts w:ascii="Times New Roman" w:hAnsi="Times New Roman" w:cs="Times New Roman"/>
                    <w:color w:val="auto"/>
                  </w:rPr>
                  <w:t>]</w:t>
                </w:r>
              </w:p>
            </w:sdtContent>
          </w:sdt>
          <w:p w14:paraId="19195AAF" w14:textId="77777777" w:rsidR="004D7B5B" w:rsidRDefault="004D7B5B" w:rsidP="005C33BC">
            <w:pPr>
              <w:jc w:val="center"/>
              <w:rPr>
                <w:rFonts w:ascii="Times New Roman" w:hAnsi="Times New Roman" w:cs="Times New Roman"/>
                <w:color w:val="000000" w:themeColor="text1"/>
              </w:rPr>
            </w:pPr>
          </w:p>
        </w:tc>
      </w:tr>
    </w:tbl>
    <w:p w14:paraId="53A0518A" w14:textId="77777777" w:rsidR="004D7B5B" w:rsidRDefault="004D7B5B" w:rsidP="004D7B5B">
      <w:pPr>
        <w:spacing w:after="0"/>
        <w:rPr>
          <w:rFonts w:ascii="Times New Roman" w:hAnsi="Times New Roman" w:cs="Times New Roman"/>
        </w:rPr>
      </w:pPr>
    </w:p>
    <w:p w14:paraId="4864EEAD" w14:textId="77777777" w:rsidR="004D7B5B" w:rsidRPr="004D7B5B" w:rsidRDefault="004D7B5B" w:rsidP="004D7B5B">
      <w:pPr>
        <w:spacing w:after="0" w:line="240" w:lineRule="auto"/>
        <w:rPr>
          <w:rFonts w:ascii="Times New Roman" w:eastAsia="Times New Roman" w:hAnsi="Times New Roman" w:cs="Times New Roman"/>
          <w:sz w:val="24"/>
          <w:szCs w:val="24"/>
          <w:lang w:eastAsia="tr-TR"/>
        </w:rPr>
      </w:pPr>
    </w:p>
    <w:p w14:paraId="632550FE" w14:textId="77777777" w:rsidR="004D7B5B" w:rsidRDefault="004D7B5B" w:rsidP="004D7B5B">
      <w:pPr>
        <w:spacing w:after="0" w:line="240" w:lineRule="auto"/>
        <w:jc w:val="center"/>
        <w:rPr>
          <w:rFonts w:ascii="Times New Roman" w:eastAsia="Times New Roman" w:hAnsi="Times New Roman" w:cs="Times New Roman"/>
          <w:szCs w:val="24"/>
          <w:lang w:eastAsia="tr-TR"/>
        </w:rPr>
      </w:pPr>
      <w:r w:rsidRPr="004D7B5B">
        <w:rPr>
          <w:rFonts w:ascii="Times New Roman" w:eastAsia="Times New Roman" w:hAnsi="Times New Roman" w:cs="Times New Roman"/>
          <w:szCs w:val="24"/>
          <w:lang w:eastAsia="tr-TR"/>
        </w:rPr>
        <w:t>Bu Lisansüstü programın sonuçlanmasına kadarki bütün süreçlerde bilimsel etiğe ve akademik kurallara özenle riayet edildiğini, tez içindeki bütün bilgilerin etik davranış ve akademik kurallar çerçevesinde elde edilerek sunulduğunu, ayrıca tez yazım kurallarına uygun olarak hazırlanan bu çalışmada başkalarının eserlerinden yararlanılması durumunda bilimsel kurallara uygun olarak atıf yapıldığını bildiririm.</w:t>
      </w:r>
    </w:p>
    <w:p w14:paraId="29A0FA90" w14:textId="77777777" w:rsidR="004D7B5B" w:rsidRDefault="004D7B5B" w:rsidP="004D7B5B">
      <w:pPr>
        <w:spacing w:after="0" w:line="240" w:lineRule="auto"/>
        <w:jc w:val="center"/>
        <w:rPr>
          <w:rFonts w:ascii="Times New Roman" w:eastAsia="Times New Roman" w:hAnsi="Times New Roman" w:cs="Times New Roman"/>
          <w:szCs w:val="24"/>
          <w:lang w:eastAsia="tr-TR"/>
        </w:rPr>
      </w:pPr>
    </w:p>
    <w:p w14:paraId="1FB93B6F" w14:textId="77777777" w:rsidR="004D7B5B" w:rsidRDefault="004D7B5B" w:rsidP="004D7B5B">
      <w:pPr>
        <w:spacing w:after="0" w:line="240" w:lineRule="auto"/>
        <w:jc w:val="center"/>
        <w:rPr>
          <w:rFonts w:ascii="Times New Roman" w:eastAsia="Times New Roman" w:hAnsi="Times New Roman" w:cs="Times New Roman"/>
          <w:szCs w:val="24"/>
          <w:lang w:eastAsia="tr-TR"/>
        </w:rPr>
      </w:pPr>
    </w:p>
    <w:p w14:paraId="2029D1FD" w14:textId="77777777" w:rsidR="004D7B5B" w:rsidRDefault="004D7B5B" w:rsidP="004D7B5B">
      <w:pPr>
        <w:spacing w:after="0" w:line="240" w:lineRule="auto"/>
        <w:jc w:val="center"/>
        <w:rPr>
          <w:rFonts w:ascii="Times New Roman" w:eastAsia="Times New Roman" w:hAnsi="Times New Roman" w:cs="Times New Roman"/>
          <w:szCs w:val="24"/>
          <w:lang w:eastAsia="tr-TR"/>
        </w:rPr>
      </w:pPr>
      <w:r>
        <w:rPr>
          <w:rFonts w:ascii="Times New Roman" w:eastAsia="Times New Roman" w:hAnsi="Times New Roman" w:cs="Times New Roman"/>
          <w:szCs w:val="24"/>
          <w:lang w:eastAsia="tr-TR"/>
        </w:rPr>
        <w:t>İmza</w:t>
      </w:r>
    </w:p>
    <w:p w14:paraId="7F69A761" w14:textId="77777777" w:rsidR="004D7B5B" w:rsidRDefault="004D7B5B">
      <w:pPr>
        <w:rPr>
          <w:rFonts w:ascii="Times New Roman" w:eastAsia="Times New Roman" w:hAnsi="Times New Roman" w:cs="Times New Roman"/>
          <w:szCs w:val="24"/>
          <w:lang w:eastAsia="tr-TR"/>
        </w:rPr>
      </w:pPr>
      <w:r>
        <w:rPr>
          <w:rFonts w:ascii="Times New Roman" w:eastAsia="Times New Roman" w:hAnsi="Times New Roman" w:cs="Times New Roman"/>
          <w:szCs w:val="24"/>
          <w:lang w:eastAsia="tr-TR"/>
        </w:rPr>
        <w:br w:type="page"/>
      </w:r>
    </w:p>
    <w:p w14:paraId="13473797" w14:textId="77777777" w:rsidR="004D7B5B" w:rsidRPr="004D7B5B" w:rsidRDefault="004D7B5B" w:rsidP="004D7B5B">
      <w:pPr>
        <w:spacing w:after="0" w:line="240" w:lineRule="auto"/>
        <w:jc w:val="center"/>
        <w:rPr>
          <w:rFonts w:ascii="Times New Roman" w:eastAsia="Times New Roman" w:hAnsi="Times New Roman" w:cs="Times New Roman"/>
          <w:lang w:eastAsia="tr-TR"/>
        </w:rPr>
      </w:pPr>
    </w:p>
    <w:p w14:paraId="2E2C5F5E" w14:textId="77777777" w:rsidR="004D7B5B" w:rsidRPr="004D7B5B" w:rsidRDefault="004D7B5B" w:rsidP="004D7B5B">
      <w:pPr>
        <w:spacing w:after="0" w:line="240" w:lineRule="auto"/>
        <w:jc w:val="both"/>
        <w:rPr>
          <w:rFonts w:ascii="Times New Roman" w:eastAsia="Times New Roman" w:hAnsi="Times New Roman" w:cs="Times New Roman"/>
          <w:lang w:eastAsia="tr-TR"/>
        </w:rPr>
      </w:pPr>
    </w:p>
    <w:p w14:paraId="775365DF" w14:textId="77777777" w:rsidR="004D7B5B" w:rsidRPr="004D7B5B" w:rsidRDefault="004D7B5B" w:rsidP="004D7B5B">
      <w:pPr>
        <w:spacing w:after="0" w:line="240" w:lineRule="auto"/>
        <w:jc w:val="both"/>
        <w:rPr>
          <w:rFonts w:ascii="Times New Roman" w:eastAsia="Times New Roman" w:hAnsi="Times New Roman" w:cs="Times New Roman"/>
          <w:lang w:eastAsia="tr-TR"/>
        </w:rPr>
      </w:pPr>
      <w:r w:rsidRPr="004D7B5B">
        <w:rPr>
          <w:rFonts w:ascii="Times New Roman" w:eastAsia="Times New Roman" w:hAnsi="Times New Roman" w:cs="Times New Roman"/>
          <w:lang w:eastAsia="tr-TR"/>
        </w:rPr>
        <w:t xml:space="preserve"> </w:t>
      </w:r>
    </w:p>
    <w:p w14:paraId="288DE165" w14:textId="77777777" w:rsidR="004D7B5B" w:rsidRPr="004D7B5B" w:rsidRDefault="004D7B5B" w:rsidP="004D7B5B">
      <w:pPr>
        <w:spacing w:after="0" w:line="240" w:lineRule="auto"/>
        <w:jc w:val="center"/>
        <w:rPr>
          <w:rFonts w:ascii="Times New Roman" w:eastAsia="Times New Roman" w:hAnsi="Times New Roman" w:cs="Times New Roman"/>
          <w:b/>
          <w:lang w:eastAsia="tr-TR"/>
        </w:rPr>
      </w:pPr>
      <w:r w:rsidRPr="004D7B5B">
        <w:rPr>
          <w:rFonts w:ascii="Times New Roman" w:eastAsia="Times New Roman" w:hAnsi="Times New Roman" w:cs="Times New Roman"/>
          <w:b/>
          <w:lang w:eastAsia="tr-TR"/>
        </w:rPr>
        <w:t>MEZUNİYET FORMLARI HAKKINDA GENEL BİLGİLER</w:t>
      </w:r>
    </w:p>
    <w:p w14:paraId="660CB21C" w14:textId="77777777" w:rsidR="004D7B5B" w:rsidRPr="004D7B5B" w:rsidRDefault="004D7B5B" w:rsidP="004D7B5B">
      <w:pPr>
        <w:spacing w:after="0" w:line="240" w:lineRule="auto"/>
        <w:rPr>
          <w:rFonts w:ascii="Times New Roman" w:eastAsia="Times New Roman" w:hAnsi="Times New Roman" w:cs="Times New Roman"/>
          <w:lang w:eastAsia="tr-TR"/>
        </w:rPr>
      </w:pPr>
    </w:p>
    <w:p w14:paraId="1019D4E2" w14:textId="77777777" w:rsidR="004D7B5B" w:rsidRPr="001E78E2" w:rsidRDefault="004D7B5B" w:rsidP="001E78E2">
      <w:pPr>
        <w:pStyle w:val="ListeParagraf"/>
        <w:numPr>
          <w:ilvl w:val="0"/>
          <w:numId w:val="6"/>
        </w:numPr>
        <w:spacing w:after="0" w:line="240" w:lineRule="auto"/>
        <w:jc w:val="both"/>
        <w:rPr>
          <w:rFonts w:ascii="Times New Roman" w:eastAsia="Times New Roman" w:hAnsi="Times New Roman" w:cs="Times New Roman"/>
          <w:lang w:eastAsia="tr-TR"/>
        </w:rPr>
      </w:pPr>
      <w:r w:rsidRPr="001E78E2">
        <w:rPr>
          <w:rFonts w:ascii="Times New Roman" w:eastAsia="Times New Roman" w:hAnsi="Times New Roman" w:cs="Times New Roman"/>
          <w:lang w:eastAsia="tr-TR"/>
        </w:rPr>
        <w:t>Tez savunma sınavı tarihinden itibaren en geç bir ay içerisinde mezuniyet formları öğrenci tarafından Enstitüye teslim edilmelidir.</w:t>
      </w:r>
    </w:p>
    <w:p w14:paraId="4A08AD7B" w14:textId="77777777" w:rsidR="004D7B5B" w:rsidRPr="001E78E2" w:rsidRDefault="004D7B5B" w:rsidP="001E78E2">
      <w:pPr>
        <w:pStyle w:val="ListeParagraf"/>
        <w:numPr>
          <w:ilvl w:val="0"/>
          <w:numId w:val="6"/>
        </w:numPr>
        <w:spacing w:after="0" w:line="240" w:lineRule="auto"/>
        <w:jc w:val="both"/>
        <w:rPr>
          <w:rFonts w:ascii="Times New Roman" w:eastAsia="Times New Roman" w:hAnsi="Times New Roman" w:cs="Times New Roman"/>
          <w:lang w:eastAsia="tr-TR"/>
        </w:rPr>
      </w:pPr>
      <w:r w:rsidRPr="001E78E2">
        <w:rPr>
          <w:rFonts w:ascii="Times New Roman" w:eastAsia="Times New Roman" w:hAnsi="Times New Roman" w:cs="Times New Roman"/>
          <w:lang w:eastAsia="tr-TR"/>
        </w:rPr>
        <w:t>YÖK Ulusal Tez Merkezi sayfasına girerek kişisel bilgileri doldurup 2 adet “Tez veri giriş formunun” çıktısını alarak ıslak imzalı olarak hazırlamalıdır.</w:t>
      </w:r>
    </w:p>
    <w:p w14:paraId="49F4172F" w14:textId="77777777" w:rsidR="004D7B5B" w:rsidRPr="001E78E2" w:rsidRDefault="004D7B5B" w:rsidP="001E78E2">
      <w:pPr>
        <w:pStyle w:val="ListeParagraf"/>
        <w:numPr>
          <w:ilvl w:val="0"/>
          <w:numId w:val="6"/>
        </w:numPr>
        <w:spacing w:after="0" w:line="240" w:lineRule="auto"/>
        <w:jc w:val="both"/>
        <w:rPr>
          <w:rFonts w:ascii="Times New Roman" w:eastAsia="Times New Roman" w:hAnsi="Times New Roman" w:cs="Times New Roman"/>
          <w:lang w:eastAsia="tr-TR"/>
        </w:rPr>
      </w:pPr>
      <w:r w:rsidRPr="001E78E2">
        <w:rPr>
          <w:rFonts w:ascii="Times New Roman" w:eastAsia="Times New Roman" w:hAnsi="Times New Roman" w:cs="Times New Roman"/>
          <w:lang w:eastAsia="tr-TR"/>
        </w:rPr>
        <w:t>1 adet A</w:t>
      </w:r>
      <w:r w:rsidR="002D07A0">
        <w:rPr>
          <w:rFonts w:ascii="Times New Roman" w:eastAsia="Times New Roman" w:hAnsi="Times New Roman" w:cs="Times New Roman"/>
          <w:lang w:eastAsia="tr-TR"/>
        </w:rPr>
        <w:t>5</w:t>
      </w:r>
      <w:r w:rsidRPr="001E78E2">
        <w:rPr>
          <w:rFonts w:ascii="Times New Roman" w:eastAsia="Times New Roman" w:hAnsi="Times New Roman" w:cs="Times New Roman"/>
          <w:lang w:eastAsia="tr-TR"/>
        </w:rPr>
        <w:t xml:space="preserve"> boyutunda </w:t>
      </w:r>
      <w:r w:rsidR="001E78E2" w:rsidRPr="001E78E2">
        <w:rPr>
          <w:rFonts w:ascii="Times New Roman" w:eastAsia="Times New Roman" w:hAnsi="Times New Roman" w:cs="Times New Roman"/>
          <w:lang w:eastAsia="tr-TR"/>
        </w:rPr>
        <w:t>Enstitü tez yazım kurallarına uygun olarak yapılmış basılı tez</w:t>
      </w:r>
      <w:r w:rsidRPr="001E78E2">
        <w:rPr>
          <w:rFonts w:ascii="Times New Roman" w:eastAsia="Times New Roman" w:hAnsi="Times New Roman" w:cs="Times New Roman"/>
          <w:lang w:eastAsia="tr-TR"/>
        </w:rPr>
        <w:t xml:space="preserve"> olarak teslim edilmelidir.</w:t>
      </w:r>
    </w:p>
    <w:p w14:paraId="342A3533" w14:textId="77777777" w:rsidR="004D7B5B" w:rsidRPr="001E78E2" w:rsidRDefault="004D7B5B" w:rsidP="006F4B08">
      <w:pPr>
        <w:pStyle w:val="ListeParagraf"/>
        <w:numPr>
          <w:ilvl w:val="0"/>
          <w:numId w:val="6"/>
        </w:numPr>
        <w:spacing w:after="0" w:line="240" w:lineRule="auto"/>
        <w:jc w:val="both"/>
        <w:rPr>
          <w:rFonts w:ascii="Times New Roman" w:eastAsia="Times New Roman" w:hAnsi="Times New Roman" w:cs="Times New Roman"/>
          <w:lang w:eastAsia="tr-TR"/>
        </w:rPr>
      </w:pPr>
      <w:r w:rsidRPr="001E78E2">
        <w:rPr>
          <w:rFonts w:ascii="Times New Roman" w:eastAsia="Times New Roman" w:hAnsi="Times New Roman" w:cs="Times New Roman"/>
          <w:lang w:eastAsia="tr-TR"/>
        </w:rPr>
        <w:t>2 adet CD</w:t>
      </w:r>
      <w:r w:rsidR="006F4B08">
        <w:rPr>
          <w:rFonts w:ascii="Times New Roman" w:eastAsia="Times New Roman" w:hAnsi="Times New Roman" w:cs="Times New Roman"/>
          <w:lang w:eastAsia="tr-TR"/>
        </w:rPr>
        <w:t>/DVD/</w:t>
      </w:r>
      <w:r w:rsidR="006F4B08" w:rsidRPr="006F4B08">
        <w:rPr>
          <w:rFonts w:ascii="Times New Roman" w:eastAsia="Times New Roman" w:hAnsi="Times New Roman" w:cs="Times New Roman"/>
          <w:lang w:eastAsia="tr-TR"/>
        </w:rPr>
        <w:t>USB Bellek</w:t>
      </w:r>
      <w:r w:rsidRPr="001E78E2">
        <w:rPr>
          <w:rFonts w:ascii="Times New Roman" w:eastAsia="Times New Roman" w:hAnsi="Times New Roman" w:cs="Times New Roman"/>
          <w:lang w:eastAsia="tr-TR"/>
        </w:rPr>
        <w:t xml:space="preserve"> içerisinde Word ve PDF birlikte olacak şekilde teslim edilmelidir.</w:t>
      </w:r>
    </w:p>
    <w:p w14:paraId="2B2C7E2D" w14:textId="77777777" w:rsidR="004D7B5B" w:rsidRPr="001E78E2" w:rsidRDefault="004D7B5B" w:rsidP="001E78E2">
      <w:pPr>
        <w:pStyle w:val="ListeParagraf"/>
        <w:numPr>
          <w:ilvl w:val="0"/>
          <w:numId w:val="6"/>
        </w:numPr>
        <w:spacing w:after="0" w:line="240" w:lineRule="auto"/>
        <w:jc w:val="both"/>
        <w:rPr>
          <w:rFonts w:ascii="Times New Roman" w:eastAsia="Times New Roman" w:hAnsi="Times New Roman" w:cs="Times New Roman"/>
          <w:lang w:eastAsia="tr-TR"/>
        </w:rPr>
      </w:pPr>
      <w:bookmarkStart w:id="0" w:name="_GoBack"/>
      <w:bookmarkEnd w:id="0"/>
      <w:r w:rsidRPr="001E78E2">
        <w:rPr>
          <w:rFonts w:ascii="Times New Roman" w:eastAsia="Times New Roman" w:hAnsi="Times New Roman" w:cs="Times New Roman"/>
          <w:lang w:eastAsia="tr-TR"/>
        </w:rPr>
        <w:t>Mezuniyet tezinin içerisinde hiçbir imza ve kişisel bilgi olmamalıdır.</w:t>
      </w:r>
    </w:p>
    <w:p w14:paraId="64F154F8" w14:textId="77777777" w:rsidR="004D7B5B" w:rsidRPr="001E78E2" w:rsidRDefault="004D7B5B" w:rsidP="001E78E2">
      <w:pPr>
        <w:pStyle w:val="ListeParagraf"/>
        <w:numPr>
          <w:ilvl w:val="0"/>
          <w:numId w:val="6"/>
        </w:numPr>
        <w:spacing w:after="0" w:line="240" w:lineRule="auto"/>
        <w:jc w:val="both"/>
        <w:rPr>
          <w:rFonts w:ascii="Times New Roman" w:eastAsia="Times New Roman" w:hAnsi="Times New Roman" w:cs="Times New Roman"/>
          <w:lang w:eastAsia="tr-TR"/>
        </w:rPr>
      </w:pPr>
      <w:r w:rsidRPr="001E78E2">
        <w:rPr>
          <w:rFonts w:ascii="Times New Roman" w:eastAsia="Times New Roman" w:hAnsi="Times New Roman" w:cs="Times New Roman"/>
          <w:lang w:eastAsia="tr-TR"/>
        </w:rPr>
        <w:t>Mezuniyet Dilekçe Formu, Mezuniyet İlişik Kesme Formu, İmzalı Tez Kabul Formu ve Bilimsel Etik Formunu ıslak imzalı olarak Enstitüye teslim edilmelidir.</w:t>
      </w:r>
    </w:p>
    <w:p w14:paraId="19559905" w14:textId="77777777" w:rsidR="004D7B5B" w:rsidRPr="001E78E2" w:rsidRDefault="004D7B5B" w:rsidP="001E78E2">
      <w:pPr>
        <w:pStyle w:val="ListeParagraf"/>
        <w:numPr>
          <w:ilvl w:val="0"/>
          <w:numId w:val="6"/>
        </w:numPr>
        <w:spacing w:after="0" w:line="240" w:lineRule="auto"/>
        <w:jc w:val="both"/>
        <w:rPr>
          <w:rFonts w:ascii="Times New Roman" w:eastAsia="Times New Roman" w:hAnsi="Times New Roman" w:cs="Times New Roman"/>
          <w:lang w:eastAsia="tr-TR"/>
        </w:rPr>
      </w:pPr>
      <w:r w:rsidRPr="001E78E2">
        <w:rPr>
          <w:rFonts w:ascii="Times New Roman" w:eastAsia="Times New Roman" w:hAnsi="Times New Roman" w:cs="Times New Roman"/>
          <w:lang w:eastAsia="tr-TR"/>
        </w:rPr>
        <w:t>İngilizce ve Türkçe özet hem tezin içerisinde olmalı hem de Enstitüye teslim edilmelidir.</w:t>
      </w:r>
    </w:p>
    <w:p w14:paraId="03DC1004" w14:textId="77777777" w:rsidR="004D7B5B" w:rsidRPr="004D7B5B" w:rsidRDefault="004D7B5B" w:rsidP="004D7B5B">
      <w:pPr>
        <w:spacing w:after="0" w:line="240" w:lineRule="auto"/>
        <w:rPr>
          <w:rFonts w:ascii="Times New Roman" w:eastAsia="Times New Roman" w:hAnsi="Times New Roman" w:cs="Times New Roman"/>
          <w:lang w:eastAsia="tr-TR"/>
        </w:rPr>
      </w:pPr>
    </w:p>
    <w:p w14:paraId="2C5F0999" w14:textId="77777777" w:rsidR="004D7B5B" w:rsidRPr="004D7B5B" w:rsidRDefault="004D7B5B" w:rsidP="004D7B5B">
      <w:pPr>
        <w:spacing w:after="0" w:line="240" w:lineRule="auto"/>
        <w:rPr>
          <w:rFonts w:ascii="Times New Roman" w:eastAsia="Times New Roman" w:hAnsi="Times New Roman" w:cs="Times New Roman"/>
          <w:lang w:eastAsia="tr-TR"/>
        </w:rPr>
      </w:pPr>
    </w:p>
    <w:p w14:paraId="5500097F" w14:textId="77777777" w:rsidR="004D7B5B" w:rsidRPr="004D7B5B" w:rsidRDefault="004D7B5B" w:rsidP="004D7B5B">
      <w:pPr>
        <w:spacing w:after="0" w:line="240" w:lineRule="auto"/>
        <w:jc w:val="center"/>
        <w:rPr>
          <w:rFonts w:ascii="Times New Roman" w:eastAsia="Times New Roman" w:hAnsi="Times New Roman" w:cs="Times New Roman"/>
          <w:b/>
          <w:lang w:eastAsia="tr-TR"/>
        </w:rPr>
      </w:pPr>
      <w:r w:rsidRPr="004D7B5B">
        <w:rPr>
          <w:rFonts w:ascii="Times New Roman" w:eastAsia="Calibri" w:hAnsi="Times New Roman" w:cs="Times New Roman"/>
          <w:b/>
          <w:lang w:eastAsia="tr-TR"/>
        </w:rPr>
        <w:t>MEZUNİYET İÇİN İŞLEM SIRASI</w:t>
      </w:r>
    </w:p>
    <w:p w14:paraId="7D7941F2" w14:textId="77777777" w:rsidR="004D7B5B" w:rsidRPr="004D7B5B" w:rsidRDefault="004D7B5B" w:rsidP="004D7B5B">
      <w:pPr>
        <w:spacing w:after="0" w:line="240" w:lineRule="auto"/>
        <w:rPr>
          <w:rFonts w:ascii="Times New Roman" w:eastAsia="Calibri" w:hAnsi="Times New Roman" w:cs="Times New Roman"/>
          <w:lang w:eastAsia="tr-TR"/>
        </w:rPr>
      </w:pPr>
    </w:p>
    <w:p w14:paraId="2FE3E7F0" w14:textId="77777777" w:rsidR="004D7B5B" w:rsidRPr="004D7B5B" w:rsidRDefault="004D7B5B" w:rsidP="001E78E2">
      <w:pPr>
        <w:spacing w:after="0" w:line="240" w:lineRule="auto"/>
        <w:ind w:left="851" w:hanging="851"/>
        <w:jc w:val="both"/>
        <w:rPr>
          <w:rFonts w:ascii="Times New Roman" w:eastAsia="Calibri" w:hAnsi="Times New Roman" w:cs="Times New Roman"/>
          <w:lang w:eastAsia="tr-TR"/>
        </w:rPr>
      </w:pPr>
      <w:r w:rsidRPr="004D7B5B">
        <w:rPr>
          <w:rFonts w:ascii="Times New Roman" w:eastAsia="Calibri" w:hAnsi="Times New Roman" w:cs="Times New Roman"/>
          <w:lang w:eastAsia="tr-TR"/>
        </w:rPr>
        <w:t>Adım 1) Enstitü web sayfasında Formlar bölümünde yer alan Mezuniyet Dilekçelerini eksiksiz olarak danışman, jüri üyeleri ve anabilim dalı başkanlığının imzalaması gereken bölümleri imzalatınız.</w:t>
      </w:r>
    </w:p>
    <w:p w14:paraId="5545A1F3" w14:textId="77777777" w:rsidR="004D7B5B" w:rsidRPr="004D7B5B" w:rsidRDefault="004D7B5B" w:rsidP="001E78E2">
      <w:pPr>
        <w:spacing w:after="0" w:line="240" w:lineRule="auto"/>
        <w:ind w:left="851" w:hanging="851"/>
        <w:jc w:val="both"/>
        <w:rPr>
          <w:rFonts w:ascii="Times New Roman" w:eastAsia="Calibri" w:hAnsi="Times New Roman" w:cs="Times New Roman"/>
          <w:lang w:eastAsia="tr-TR"/>
        </w:rPr>
      </w:pPr>
      <w:r w:rsidRPr="004D7B5B">
        <w:rPr>
          <w:rFonts w:ascii="Times New Roman" w:eastAsia="Calibri" w:hAnsi="Times New Roman" w:cs="Times New Roman"/>
          <w:lang w:eastAsia="tr-TR"/>
        </w:rPr>
        <w:t>Adım 2) Kütüphane İlişik kesme formunu Bilimsel Araştırma Projeleri Koordinatörlüğü ve Kütüphaneye imzalatınız.</w:t>
      </w:r>
    </w:p>
    <w:p w14:paraId="6B62D738" w14:textId="77777777" w:rsidR="004D7B5B" w:rsidRPr="004D7B5B" w:rsidRDefault="004D7B5B" w:rsidP="001E78E2">
      <w:pPr>
        <w:spacing w:after="0" w:line="240" w:lineRule="auto"/>
        <w:ind w:left="851" w:hanging="851"/>
        <w:jc w:val="both"/>
        <w:rPr>
          <w:rFonts w:ascii="Times New Roman" w:eastAsia="Calibri" w:hAnsi="Times New Roman" w:cs="Times New Roman"/>
          <w:lang w:eastAsia="tr-TR"/>
        </w:rPr>
      </w:pPr>
      <w:r w:rsidRPr="004D7B5B">
        <w:rPr>
          <w:rFonts w:ascii="Times New Roman" w:eastAsia="Calibri" w:hAnsi="Times New Roman" w:cs="Times New Roman"/>
          <w:lang w:eastAsia="tr-TR"/>
        </w:rPr>
        <w:t>Adım 3) Tez veri giriş formu: 2 adet, YÖK web sayfasına girdikten sonra üye olunuz. Üye oturumunda tez veri giriş butonuna tıklayıp formu doldurunuz. Ardından çıktı alıp imzalayınız.</w:t>
      </w:r>
    </w:p>
    <w:p w14:paraId="49E7676B" w14:textId="3701F1C0" w:rsidR="004D7B5B" w:rsidRPr="004D7B5B" w:rsidRDefault="004D7B5B" w:rsidP="001E78E2">
      <w:pPr>
        <w:spacing w:after="0" w:line="240" w:lineRule="auto"/>
        <w:ind w:left="851" w:hanging="851"/>
        <w:jc w:val="both"/>
        <w:rPr>
          <w:rFonts w:ascii="Times New Roman" w:eastAsia="Calibri" w:hAnsi="Times New Roman" w:cs="Times New Roman"/>
          <w:lang w:eastAsia="tr-TR"/>
        </w:rPr>
      </w:pPr>
      <w:r w:rsidRPr="004D7B5B">
        <w:rPr>
          <w:rFonts w:ascii="Times New Roman" w:eastAsia="Calibri" w:hAnsi="Times New Roman" w:cs="Times New Roman"/>
          <w:lang w:eastAsia="tr-TR"/>
        </w:rPr>
        <w:t>Adım 4) A</w:t>
      </w:r>
      <w:r w:rsidR="002D07A0">
        <w:rPr>
          <w:rFonts w:ascii="Times New Roman" w:eastAsia="Calibri" w:hAnsi="Times New Roman" w:cs="Times New Roman"/>
          <w:lang w:eastAsia="tr-TR"/>
        </w:rPr>
        <w:t xml:space="preserve">5 </w:t>
      </w:r>
      <w:r w:rsidR="002D07A0" w:rsidRPr="004D7B5B">
        <w:rPr>
          <w:rFonts w:ascii="Times New Roman" w:eastAsia="Calibri" w:hAnsi="Times New Roman" w:cs="Times New Roman"/>
          <w:lang w:eastAsia="tr-TR"/>
        </w:rPr>
        <w:t>ebadında</w:t>
      </w:r>
      <w:r w:rsidRPr="004D7B5B">
        <w:rPr>
          <w:rFonts w:ascii="Times New Roman" w:eastAsia="Calibri" w:hAnsi="Times New Roman" w:cs="Times New Roman"/>
          <w:lang w:eastAsia="tr-TR"/>
        </w:rPr>
        <w:t xml:space="preserve"> ciltli tez: 1 adet </w:t>
      </w:r>
      <w:r w:rsidR="00295E7E">
        <w:rPr>
          <w:rFonts w:ascii="Times New Roman" w:eastAsia="Calibri" w:hAnsi="Times New Roman" w:cs="Times New Roman"/>
          <w:lang w:eastAsia="tr-TR"/>
        </w:rPr>
        <w:t xml:space="preserve">(hazırlanan tezler karton kapaklı ve sayfaları </w:t>
      </w:r>
      <w:r w:rsidR="001D778C">
        <w:rPr>
          <w:rFonts w:ascii="Times New Roman" w:eastAsia="Calibri" w:hAnsi="Times New Roman" w:cs="Times New Roman"/>
          <w:lang w:eastAsia="tr-TR"/>
        </w:rPr>
        <w:t>çift</w:t>
      </w:r>
      <w:r w:rsidR="00295E7E">
        <w:rPr>
          <w:rFonts w:ascii="Times New Roman" w:eastAsia="Calibri" w:hAnsi="Times New Roman" w:cs="Times New Roman"/>
          <w:lang w:eastAsia="tr-TR"/>
        </w:rPr>
        <w:t xml:space="preserve"> yönlü yazılı şeklinde teslim edilmelidir.)</w:t>
      </w:r>
    </w:p>
    <w:p w14:paraId="4D775940" w14:textId="77777777" w:rsidR="001E78E2" w:rsidRDefault="004D7B5B" w:rsidP="001E78E2">
      <w:pPr>
        <w:spacing w:after="0" w:line="240" w:lineRule="auto"/>
        <w:ind w:left="851" w:hanging="851"/>
        <w:jc w:val="both"/>
        <w:rPr>
          <w:rFonts w:ascii="Times New Roman" w:eastAsia="Calibri" w:hAnsi="Times New Roman" w:cs="Times New Roman"/>
          <w:lang w:eastAsia="tr-TR"/>
        </w:rPr>
      </w:pPr>
      <w:r w:rsidRPr="004D7B5B">
        <w:rPr>
          <w:rFonts w:ascii="Times New Roman" w:eastAsia="Calibri" w:hAnsi="Times New Roman" w:cs="Times New Roman"/>
          <w:lang w:eastAsia="tr-TR"/>
        </w:rPr>
        <w:t>Adım 5) Özet (İngilizce ve Türkçe): 1 Adet (Özetler mevcut hazır formlar kullanılarak 12 Punto ile en fazla 250 kelime ile çıkarılmalıdır. CD</w:t>
      </w:r>
      <w:r w:rsidR="006F4B08">
        <w:rPr>
          <w:rFonts w:ascii="Times New Roman" w:eastAsia="Calibri" w:hAnsi="Times New Roman" w:cs="Times New Roman"/>
          <w:lang w:eastAsia="tr-TR"/>
        </w:rPr>
        <w:t>/DVD/</w:t>
      </w:r>
      <w:r w:rsidR="006F4B08" w:rsidRPr="006F4B08">
        <w:rPr>
          <w:rFonts w:ascii="Times New Roman" w:eastAsia="Calibri" w:hAnsi="Times New Roman" w:cs="Times New Roman"/>
          <w:lang w:eastAsia="tr-TR"/>
        </w:rPr>
        <w:t>USB Bellek</w:t>
      </w:r>
      <w:r w:rsidRPr="004D7B5B">
        <w:rPr>
          <w:rFonts w:ascii="Times New Roman" w:eastAsia="Calibri" w:hAnsi="Times New Roman" w:cs="Times New Roman"/>
          <w:lang w:eastAsia="tr-TR"/>
        </w:rPr>
        <w:t xml:space="preserve"> içerisinde ve tezin tamamı içinde de özetler yer almalıdır.)</w:t>
      </w:r>
    </w:p>
    <w:p w14:paraId="76A7BCDF" w14:textId="77777777" w:rsidR="004D7B5B" w:rsidRPr="004D7B5B" w:rsidRDefault="004D7B5B" w:rsidP="001E78E2">
      <w:pPr>
        <w:spacing w:after="0" w:line="240" w:lineRule="auto"/>
        <w:ind w:left="851" w:hanging="851"/>
        <w:jc w:val="both"/>
        <w:rPr>
          <w:rFonts w:ascii="Times New Roman" w:eastAsia="Calibri" w:hAnsi="Times New Roman" w:cs="Times New Roman"/>
          <w:lang w:eastAsia="tr-TR"/>
        </w:rPr>
      </w:pPr>
      <w:r w:rsidRPr="004D7B5B">
        <w:rPr>
          <w:rFonts w:ascii="Times New Roman" w:eastAsia="Calibri" w:hAnsi="Times New Roman" w:cs="Times New Roman"/>
          <w:lang w:eastAsia="tr-TR"/>
        </w:rPr>
        <w:t>Adım 6) Tezin tamamının ve özetlerin aktarıldığı CD</w:t>
      </w:r>
      <w:r w:rsidR="006F4B08">
        <w:rPr>
          <w:rFonts w:ascii="Times New Roman" w:eastAsia="Calibri" w:hAnsi="Times New Roman" w:cs="Times New Roman"/>
          <w:lang w:eastAsia="tr-TR"/>
        </w:rPr>
        <w:t>/DVD/</w:t>
      </w:r>
      <w:r w:rsidR="006F4B08" w:rsidRPr="006F4B08">
        <w:rPr>
          <w:rFonts w:ascii="Times New Roman" w:eastAsia="Calibri" w:hAnsi="Times New Roman" w:cs="Times New Roman"/>
          <w:lang w:eastAsia="tr-TR"/>
        </w:rPr>
        <w:t>USB Bellek</w:t>
      </w:r>
      <w:r w:rsidR="006F4B08">
        <w:rPr>
          <w:rFonts w:ascii="Times New Roman" w:eastAsia="Calibri" w:hAnsi="Times New Roman" w:cs="Times New Roman"/>
          <w:lang w:eastAsia="tr-TR"/>
        </w:rPr>
        <w:t>.</w:t>
      </w:r>
      <w:r w:rsidRPr="004D7B5B">
        <w:rPr>
          <w:rFonts w:ascii="Times New Roman" w:eastAsia="Calibri" w:hAnsi="Times New Roman" w:cs="Times New Roman"/>
          <w:lang w:eastAsia="tr-TR"/>
        </w:rPr>
        <w:t xml:space="preserve"> 2 Adet CD</w:t>
      </w:r>
      <w:r w:rsidR="006F4B08">
        <w:rPr>
          <w:rFonts w:ascii="Times New Roman" w:eastAsia="Calibri" w:hAnsi="Times New Roman" w:cs="Times New Roman"/>
          <w:lang w:eastAsia="tr-TR"/>
        </w:rPr>
        <w:t>/DVD/</w:t>
      </w:r>
      <w:r w:rsidR="006F4B08" w:rsidRPr="006F4B08">
        <w:rPr>
          <w:rFonts w:ascii="Times New Roman" w:eastAsia="Calibri" w:hAnsi="Times New Roman" w:cs="Times New Roman"/>
          <w:lang w:eastAsia="tr-TR"/>
        </w:rPr>
        <w:t>USB Bellek</w:t>
      </w:r>
      <w:r w:rsidRPr="004D7B5B">
        <w:rPr>
          <w:rFonts w:ascii="Times New Roman" w:eastAsia="Calibri" w:hAnsi="Times New Roman" w:cs="Times New Roman"/>
          <w:lang w:eastAsia="tr-TR"/>
        </w:rPr>
        <w:t xml:space="preserve"> içerisinde yer alması gereken dosyalar:</w:t>
      </w:r>
    </w:p>
    <w:p w14:paraId="1C05A1F0" w14:textId="77777777" w:rsidR="004D7B5B" w:rsidRPr="004D7B5B" w:rsidRDefault="004D7B5B" w:rsidP="001E78E2">
      <w:pPr>
        <w:spacing w:after="0" w:line="240" w:lineRule="auto"/>
        <w:ind w:left="851"/>
        <w:jc w:val="both"/>
        <w:rPr>
          <w:rFonts w:ascii="Times New Roman" w:eastAsia="Calibri" w:hAnsi="Times New Roman" w:cs="Times New Roman"/>
          <w:lang w:eastAsia="tr-TR"/>
        </w:rPr>
      </w:pPr>
      <w:r w:rsidRPr="004D7B5B">
        <w:rPr>
          <w:rFonts w:ascii="Times New Roman" w:eastAsia="Times New Roman" w:hAnsi="Times New Roman" w:cs="Times New Roman"/>
          <w:lang w:eastAsia="tr-TR"/>
        </w:rPr>
        <w:t>Referans no</w:t>
      </w:r>
      <w:r w:rsidRPr="004D7B5B">
        <w:rPr>
          <w:rFonts w:ascii="Times New Roman" w:eastAsia="Calibri" w:hAnsi="Times New Roman" w:cs="Times New Roman"/>
          <w:lang w:eastAsia="tr-TR"/>
        </w:rPr>
        <w:t xml:space="preserve">.pdf </w:t>
      </w:r>
      <w:r w:rsidRPr="004D7B5B">
        <w:rPr>
          <w:rFonts w:ascii="Times New Roman" w:eastAsia="Times New Roman" w:hAnsi="Times New Roman" w:cs="Times New Roman"/>
          <w:lang w:eastAsia="tr-TR"/>
        </w:rPr>
        <w:br/>
        <w:t>Referans no</w:t>
      </w:r>
      <w:r w:rsidRPr="004D7B5B">
        <w:rPr>
          <w:rFonts w:ascii="Times New Roman" w:eastAsia="Calibri" w:hAnsi="Times New Roman" w:cs="Times New Roman"/>
          <w:lang w:eastAsia="tr-TR"/>
        </w:rPr>
        <w:t xml:space="preserve">.doc </w:t>
      </w:r>
      <w:r w:rsidRPr="004D7B5B">
        <w:rPr>
          <w:rFonts w:ascii="Times New Roman" w:eastAsia="Times New Roman" w:hAnsi="Times New Roman" w:cs="Times New Roman"/>
          <w:lang w:eastAsia="tr-TR"/>
        </w:rPr>
        <w:br/>
      </w:r>
      <w:r w:rsidRPr="004D7B5B">
        <w:rPr>
          <w:rFonts w:ascii="Times New Roman" w:eastAsia="Calibri" w:hAnsi="Times New Roman" w:cs="Times New Roman"/>
          <w:lang w:eastAsia="tr-TR"/>
        </w:rPr>
        <w:t>isim_soyisim_ozet_tr.pdf</w:t>
      </w:r>
      <w:r w:rsidRPr="004D7B5B">
        <w:rPr>
          <w:rFonts w:ascii="Times New Roman" w:eastAsia="Times New Roman" w:hAnsi="Times New Roman" w:cs="Times New Roman"/>
          <w:lang w:eastAsia="tr-TR"/>
        </w:rPr>
        <w:br/>
      </w:r>
      <w:r w:rsidRPr="004D7B5B">
        <w:rPr>
          <w:rFonts w:ascii="Times New Roman" w:eastAsia="Calibri" w:hAnsi="Times New Roman" w:cs="Times New Roman"/>
          <w:lang w:eastAsia="tr-TR"/>
        </w:rPr>
        <w:t xml:space="preserve">isim_soyisim_ozet_tr.doc </w:t>
      </w:r>
      <w:r w:rsidRPr="004D7B5B">
        <w:rPr>
          <w:rFonts w:ascii="Times New Roman" w:eastAsia="Times New Roman" w:hAnsi="Times New Roman" w:cs="Times New Roman"/>
          <w:lang w:eastAsia="tr-TR"/>
        </w:rPr>
        <w:br/>
      </w:r>
      <w:r w:rsidRPr="004D7B5B">
        <w:rPr>
          <w:rFonts w:ascii="Times New Roman" w:eastAsia="Calibri" w:hAnsi="Times New Roman" w:cs="Times New Roman"/>
          <w:lang w:eastAsia="tr-TR"/>
        </w:rPr>
        <w:t xml:space="preserve">isim_soyisim_ozet_eng.pdf </w:t>
      </w:r>
      <w:r w:rsidRPr="004D7B5B">
        <w:rPr>
          <w:rFonts w:ascii="Times New Roman" w:eastAsia="Times New Roman" w:hAnsi="Times New Roman" w:cs="Times New Roman"/>
          <w:lang w:eastAsia="tr-TR"/>
        </w:rPr>
        <w:br/>
      </w:r>
      <w:r w:rsidRPr="004D7B5B">
        <w:rPr>
          <w:rFonts w:ascii="Times New Roman" w:eastAsia="Calibri" w:hAnsi="Times New Roman" w:cs="Times New Roman"/>
          <w:lang w:eastAsia="tr-TR"/>
        </w:rPr>
        <w:t>isim_soyisim_ozet_eng.doc</w:t>
      </w:r>
    </w:p>
    <w:p w14:paraId="1F222F75" w14:textId="77777777" w:rsidR="004D7B5B" w:rsidRPr="004D7B5B" w:rsidRDefault="004D7B5B" w:rsidP="001E78E2">
      <w:pPr>
        <w:spacing w:after="0" w:line="240" w:lineRule="auto"/>
        <w:ind w:left="851" w:hanging="143"/>
        <w:jc w:val="both"/>
        <w:rPr>
          <w:rFonts w:ascii="Times New Roman" w:eastAsia="Calibri" w:hAnsi="Times New Roman" w:cs="Times New Roman"/>
          <w:lang w:eastAsia="tr-TR"/>
        </w:rPr>
      </w:pPr>
      <w:r w:rsidRPr="004D7B5B">
        <w:rPr>
          <w:rFonts w:ascii="Times New Roman" w:eastAsia="Calibri" w:hAnsi="Times New Roman" w:cs="Times New Roman"/>
          <w:lang w:eastAsia="tr-TR"/>
        </w:rPr>
        <w:t>(CD</w:t>
      </w:r>
      <w:r w:rsidR="006F4B08">
        <w:rPr>
          <w:rFonts w:ascii="Times New Roman" w:eastAsia="Calibri" w:hAnsi="Times New Roman" w:cs="Times New Roman"/>
          <w:lang w:eastAsia="tr-TR"/>
        </w:rPr>
        <w:t>/DVD/</w:t>
      </w:r>
      <w:r w:rsidR="006F4B08" w:rsidRPr="006F4B08">
        <w:rPr>
          <w:rFonts w:ascii="Times New Roman" w:eastAsia="Calibri" w:hAnsi="Times New Roman" w:cs="Times New Roman"/>
          <w:lang w:eastAsia="tr-TR"/>
        </w:rPr>
        <w:t>USB Bellek</w:t>
      </w:r>
      <w:r w:rsidRPr="004D7B5B">
        <w:rPr>
          <w:rFonts w:ascii="Times New Roman" w:eastAsia="Calibri" w:hAnsi="Times New Roman" w:cs="Times New Roman"/>
          <w:lang w:eastAsia="tr-TR"/>
        </w:rPr>
        <w:t>’ler word ve pdf formatında ve C</w:t>
      </w:r>
      <w:r w:rsidR="006F4B08">
        <w:rPr>
          <w:rFonts w:ascii="Times New Roman" w:eastAsia="Calibri" w:hAnsi="Times New Roman" w:cs="Times New Roman"/>
          <w:lang w:eastAsia="tr-TR"/>
        </w:rPr>
        <w:t>D/DVD/</w:t>
      </w:r>
      <w:r w:rsidR="006F4B08" w:rsidRPr="006F4B08">
        <w:rPr>
          <w:rFonts w:ascii="Times New Roman" w:eastAsia="Calibri" w:hAnsi="Times New Roman" w:cs="Times New Roman"/>
          <w:lang w:eastAsia="tr-TR"/>
        </w:rPr>
        <w:t>USB Bellek</w:t>
      </w:r>
      <w:r w:rsidRPr="004D7B5B">
        <w:rPr>
          <w:rFonts w:ascii="Times New Roman" w:eastAsia="Calibri" w:hAnsi="Times New Roman" w:cs="Times New Roman"/>
          <w:lang w:eastAsia="tr-TR"/>
        </w:rPr>
        <w:t>lerin üzerine isim ve öğrenci numarası yazılmalı. C</w:t>
      </w:r>
      <w:r w:rsidR="006F4B08">
        <w:rPr>
          <w:rFonts w:ascii="Times New Roman" w:eastAsia="Calibri" w:hAnsi="Times New Roman" w:cs="Times New Roman"/>
          <w:lang w:eastAsia="tr-TR"/>
        </w:rPr>
        <w:t>D/DVD/</w:t>
      </w:r>
      <w:r w:rsidR="006F4B08" w:rsidRPr="006F4B08">
        <w:rPr>
          <w:rFonts w:ascii="Times New Roman" w:eastAsia="Calibri" w:hAnsi="Times New Roman" w:cs="Times New Roman"/>
          <w:lang w:eastAsia="tr-TR"/>
        </w:rPr>
        <w:t>USB Bellek</w:t>
      </w:r>
      <w:r w:rsidRPr="004D7B5B">
        <w:rPr>
          <w:rFonts w:ascii="Times New Roman" w:eastAsia="Calibri" w:hAnsi="Times New Roman" w:cs="Times New Roman"/>
          <w:lang w:eastAsia="tr-TR"/>
        </w:rPr>
        <w:t>ler CD zarfı ile birlikte teslim edilecektir.)</w:t>
      </w:r>
    </w:p>
    <w:p w14:paraId="7D8368FA" w14:textId="77777777" w:rsidR="004D7B5B" w:rsidRPr="004D7B5B" w:rsidRDefault="004D7B5B" w:rsidP="001E78E2">
      <w:pPr>
        <w:spacing w:after="0" w:line="240" w:lineRule="auto"/>
        <w:ind w:left="851" w:hanging="851"/>
        <w:jc w:val="both"/>
        <w:rPr>
          <w:rFonts w:ascii="Times New Roman" w:eastAsia="Calibri" w:hAnsi="Times New Roman" w:cs="Times New Roman"/>
          <w:lang w:eastAsia="tr-TR"/>
        </w:rPr>
      </w:pPr>
      <w:r w:rsidRPr="004D7B5B">
        <w:rPr>
          <w:rFonts w:ascii="Times New Roman" w:eastAsia="Calibri" w:hAnsi="Times New Roman" w:cs="Times New Roman"/>
          <w:lang w:eastAsia="tr-TR"/>
        </w:rPr>
        <w:t>Adım 7) Öğrenci katkı payı borcunun olmaması gerekmektedir.</w:t>
      </w:r>
    </w:p>
    <w:p w14:paraId="355F37FB" w14:textId="77777777" w:rsidR="004D7B5B" w:rsidRPr="004D7B5B" w:rsidRDefault="004D7B5B" w:rsidP="001E78E2">
      <w:pPr>
        <w:spacing w:after="0" w:line="240" w:lineRule="auto"/>
        <w:ind w:left="851" w:hanging="851"/>
        <w:jc w:val="both"/>
        <w:rPr>
          <w:rFonts w:ascii="Times New Roman" w:eastAsia="Calibri" w:hAnsi="Times New Roman" w:cs="Times New Roman"/>
          <w:lang w:eastAsia="tr-TR"/>
        </w:rPr>
      </w:pPr>
      <w:r w:rsidRPr="004D7B5B">
        <w:rPr>
          <w:rFonts w:ascii="Times New Roman" w:eastAsia="Calibri" w:hAnsi="Times New Roman" w:cs="Times New Roman"/>
          <w:lang w:eastAsia="tr-TR"/>
        </w:rPr>
        <w:t>Adım 8) Öğrenci kimliği iade edilmelidir.</w:t>
      </w:r>
    </w:p>
    <w:p w14:paraId="20F36716" w14:textId="77777777" w:rsidR="001E78E2" w:rsidRDefault="001E78E2" w:rsidP="001E78E2">
      <w:pPr>
        <w:spacing w:after="0" w:line="240" w:lineRule="auto"/>
        <w:ind w:left="851" w:hanging="851"/>
        <w:jc w:val="both"/>
        <w:rPr>
          <w:rFonts w:ascii="Times New Roman" w:eastAsia="Calibri" w:hAnsi="Times New Roman" w:cs="Times New Roman"/>
          <w:lang w:eastAsia="tr-TR"/>
        </w:rPr>
      </w:pPr>
    </w:p>
    <w:p w14:paraId="3C791D8C" w14:textId="7A2C629B" w:rsidR="004D7B5B" w:rsidRDefault="004D7B5B" w:rsidP="001D778C">
      <w:pPr>
        <w:spacing w:after="0" w:line="240" w:lineRule="auto"/>
        <w:ind w:left="851" w:hanging="851"/>
        <w:jc w:val="center"/>
        <w:rPr>
          <w:rFonts w:ascii="Times New Roman" w:eastAsia="Calibri" w:hAnsi="Times New Roman" w:cs="Times New Roman"/>
          <w:lang w:eastAsia="tr-TR"/>
        </w:rPr>
      </w:pPr>
      <w:r w:rsidRPr="004D7B5B">
        <w:rPr>
          <w:rFonts w:ascii="Times New Roman" w:eastAsia="Calibri" w:hAnsi="Times New Roman" w:cs="Times New Roman"/>
          <w:lang w:eastAsia="tr-TR"/>
        </w:rPr>
        <w:t>Belgeleri eksiksiz olarak enstitü öğrenci işlerine teslim ediniz. Belgelerin eksik olması durumunda enstitü tarafından</w:t>
      </w:r>
      <w:r w:rsidR="001E78E2">
        <w:rPr>
          <w:rFonts w:ascii="Times New Roman" w:eastAsia="Calibri" w:hAnsi="Times New Roman" w:cs="Times New Roman"/>
          <w:lang w:eastAsia="tr-TR"/>
        </w:rPr>
        <w:t xml:space="preserve"> </w:t>
      </w:r>
      <w:r w:rsidRPr="004D7B5B">
        <w:rPr>
          <w:rFonts w:ascii="Times New Roman" w:eastAsia="Calibri" w:hAnsi="Times New Roman" w:cs="Times New Roman"/>
          <w:lang w:eastAsia="tr-TR"/>
        </w:rPr>
        <w:t>kabul edilmeyecektir.</w:t>
      </w:r>
    </w:p>
    <w:p w14:paraId="13CFDE2E" w14:textId="288B4695" w:rsidR="00125C5D" w:rsidRDefault="00125C5D" w:rsidP="001D778C">
      <w:pPr>
        <w:spacing w:after="0" w:line="240" w:lineRule="auto"/>
        <w:ind w:left="851" w:hanging="851"/>
        <w:jc w:val="center"/>
        <w:rPr>
          <w:rFonts w:ascii="Times New Roman" w:eastAsia="Calibri" w:hAnsi="Times New Roman" w:cs="Times New Roman"/>
          <w:lang w:eastAsia="tr-TR"/>
        </w:rPr>
      </w:pPr>
    </w:p>
    <w:p w14:paraId="021F7AA1" w14:textId="77777777" w:rsidR="00125C5D" w:rsidRDefault="00125C5D" w:rsidP="001D778C">
      <w:pPr>
        <w:spacing w:after="0" w:line="240" w:lineRule="auto"/>
        <w:ind w:left="851" w:hanging="851"/>
        <w:jc w:val="center"/>
        <w:rPr>
          <w:rFonts w:ascii="Times New Roman" w:eastAsia="Calibri" w:hAnsi="Times New Roman" w:cs="Times New Roman"/>
          <w:lang w:eastAsia="tr-TR"/>
        </w:rPr>
      </w:pPr>
    </w:p>
    <w:p w14:paraId="0762F3B7" w14:textId="77777777" w:rsidR="00125C5D" w:rsidRPr="004D7B5B" w:rsidRDefault="00125C5D" w:rsidP="00125C5D">
      <w:pPr>
        <w:spacing w:after="0" w:line="240" w:lineRule="auto"/>
        <w:ind w:left="851" w:hanging="851"/>
        <w:jc w:val="both"/>
        <w:rPr>
          <w:rFonts w:ascii="Times New Roman" w:eastAsia="Calibri" w:hAnsi="Times New Roman" w:cs="Times New Roman"/>
          <w:lang w:eastAsia="tr-TR"/>
        </w:rPr>
      </w:pPr>
      <w:r w:rsidRPr="001D778C">
        <w:rPr>
          <w:rFonts w:ascii="Times New Roman" w:eastAsia="Calibri" w:hAnsi="Times New Roman" w:cs="Times New Roman"/>
          <w:b/>
          <w:lang w:eastAsia="tr-TR"/>
        </w:rPr>
        <w:t xml:space="preserve">NOT: </w:t>
      </w:r>
      <w:r w:rsidRPr="00F503D9">
        <w:rPr>
          <w:rFonts w:ascii="Times New Roman" w:eastAsia="Calibri" w:hAnsi="Times New Roman" w:cs="Times New Roman"/>
          <w:b/>
          <w:lang w:eastAsia="tr-TR"/>
        </w:rPr>
        <w:t>6698 sayılı KVKK kanunu gereğince, CD/DVD/USB bellek içerisine yüklenen tezlerde hiçbir kişisel veri (imza,</w:t>
      </w:r>
      <w:r>
        <w:rPr>
          <w:rFonts w:ascii="Times New Roman" w:eastAsia="Calibri" w:hAnsi="Times New Roman" w:cs="Times New Roman"/>
          <w:b/>
          <w:lang w:eastAsia="tr-TR"/>
        </w:rPr>
        <w:t xml:space="preserve"> e-mail, adres,</w:t>
      </w:r>
      <w:r w:rsidRPr="00F503D9">
        <w:rPr>
          <w:rFonts w:ascii="Times New Roman" w:eastAsia="Calibri" w:hAnsi="Times New Roman" w:cs="Times New Roman"/>
          <w:b/>
          <w:lang w:eastAsia="tr-TR"/>
        </w:rPr>
        <w:t xml:space="preserve"> telefon vb.) bulunmamalıdır.</w:t>
      </w:r>
    </w:p>
    <w:p w14:paraId="0D6F681E" w14:textId="77777777" w:rsidR="004D7B5B" w:rsidRPr="00116170" w:rsidRDefault="004D7B5B" w:rsidP="004D7B5B">
      <w:pPr>
        <w:spacing w:after="0"/>
        <w:rPr>
          <w:rFonts w:ascii="Times New Roman" w:hAnsi="Times New Roman" w:cs="Times New Roman"/>
        </w:rPr>
      </w:pPr>
    </w:p>
    <w:sectPr w:rsidR="004D7B5B" w:rsidRPr="00116170" w:rsidSect="00973D7D">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8263AC" w14:textId="77777777" w:rsidR="00296749" w:rsidRDefault="00296749" w:rsidP="005865F0">
      <w:pPr>
        <w:spacing w:after="0" w:line="240" w:lineRule="auto"/>
      </w:pPr>
      <w:r>
        <w:separator/>
      </w:r>
    </w:p>
  </w:endnote>
  <w:endnote w:type="continuationSeparator" w:id="0">
    <w:p w14:paraId="67B08AC6" w14:textId="77777777" w:rsidR="00296749" w:rsidRDefault="00296749" w:rsidP="00586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81815E" w14:textId="77777777" w:rsidR="00296749" w:rsidRDefault="00296749" w:rsidP="005865F0">
      <w:pPr>
        <w:spacing w:after="0" w:line="240" w:lineRule="auto"/>
      </w:pPr>
      <w:r>
        <w:separator/>
      </w:r>
    </w:p>
  </w:footnote>
  <w:footnote w:type="continuationSeparator" w:id="0">
    <w:p w14:paraId="4EAC16C0" w14:textId="77777777" w:rsidR="00296749" w:rsidRDefault="00296749" w:rsidP="005865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07266"/>
    <w:multiLevelType w:val="hybridMultilevel"/>
    <w:tmpl w:val="E1B0A2FE"/>
    <w:lvl w:ilvl="0" w:tplc="D908C5EC">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C176D25"/>
    <w:multiLevelType w:val="hybridMultilevel"/>
    <w:tmpl w:val="50CAA7A4"/>
    <w:lvl w:ilvl="0" w:tplc="2C9A6022">
      <w:numFmt w:val="bullet"/>
      <w:lvlText w:val="-"/>
      <w:lvlJc w:val="left"/>
      <w:pPr>
        <w:ind w:left="720" w:hanging="360"/>
      </w:pPr>
      <w:rPr>
        <w:rFonts w:ascii="Times New Roman" w:eastAsiaTheme="minorHAnsi" w:hAnsi="Times New Roman" w:cs="Times New Roman" w:hint="default"/>
        <w:sz w:val="18"/>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E9A0587"/>
    <w:multiLevelType w:val="hybridMultilevel"/>
    <w:tmpl w:val="CBE6D7A6"/>
    <w:lvl w:ilvl="0" w:tplc="2E6EAE9A">
      <w:numFmt w:val="bullet"/>
      <w:lvlText w:val="-"/>
      <w:lvlJc w:val="left"/>
      <w:pPr>
        <w:ind w:left="360" w:hanging="360"/>
      </w:pPr>
      <w:rPr>
        <w:rFonts w:ascii="Times New Roman" w:eastAsiaTheme="minorHAnsi" w:hAnsi="Times New Roman" w:cs="Times New Roman"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 w15:restartNumberingAfterBreak="0">
    <w:nsid w:val="49A048B8"/>
    <w:multiLevelType w:val="hybridMultilevel"/>
    <w:tmpl w:val="DBB66D8A"/>
    <w:lvl w:ilvl="0" w:tplc="041F0001">
      <w:start w:val="1"/>
      <w:numFmt w:val="bullet"/>
      <w:lvlText w:val=""/>
      <w:lvlJc w:val="left"/>
      <w:pPr>
        <w:ind w:left="360" w:hanging="360"/>
      </w:pPr>
      <w:rPr>
        <w:rFonts w:ascii="Symbol" w:hAnsi="Symbol" w:hint="default"/>
      </w:rPr>
    </w:lvl>
    <w:lvl w:ilvl="1" w:tplc="D908C5EC">
      <w:numFmt w:val="bullet"/>
      <w:lvlText w:val="-"/>
      <w:lvlJc w:val="left"/>
      <w:pPr>
        <w:ind w:left="1080" w:hanging="360"/>
      </w:pPr>
      <w:rPr>
        <w:rFonts w:ascii="Times New Roman" w:eastAsiaTheme="minorHAnsi" w:hAnsi="Times New Roman" w:cs="Times New Roman"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5CAE365B"/>
    <w:multiLevelType w:val="hybridMultilevel"/>
    <w:tmpl w:val="0F524310"/>
    <w:lvl w:ilvl="0" w:tplc="2C9A6022">
      <w:numFmt w:val="bullet"/>
      <w:lvlText w:val="-"/>
      <w:lvlJc w:val="left"/>
      <w:pPr>
        <w:ind w:left="720" w:hanging="360"/>
      </w:pPr>
      <w:rPr>
        <w:rFonts w:ascii="Times New Roman" w:eastAsiaTheme="minorHAnsi" w:hAnsi="Times New Roman" w:cs="Times New Roman" w:hint="default"/>
        <w:sz w:val="18"/>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66DC52C7"/>
    <w:multiLevelType w:val="hybridMultilevel"/>
    <w:tmpl w:val="D39A6FD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794C2368"/>
    <w:multiLevelType w:val="hybridMultilevel"/>
    <w:tmpl w:val="2DCA1058"/>
    <w:lvl w:ilvl="0" w:tplc="041F0001">
      <w:start w:val="1"/>
      <w:numFmt w:val="bullet"/>
      <w:lvlText w:val=""/>
      <w:lvlJc w:val="left"/>
      <w:pPr>
        <w:ind w:left="720" w:hanging="360"/>
      </w:pPr>
      <w:rPr>
        <w:rFonts w:ascii="Symbol" w:hAnsi="Symbol" w:hint="default"/>
        <w:sz w:val="18"/>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1"/>
  </w:num>
  <w:num w:numId="5">
    <w:abstractNumId w:val="4"/>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forms" w:enforcement="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I0NzI3N7cwMbc0MDFR0lEKTi0uzszPAykwrAUAz+dU3CwAAAA="/>
  </w:docVars>
  <w:rsids>
    <w:rsidRoot w:val="006E1706"/>
    <w:rsid w:val="0001045F"/>
    <w:rsid w:val="00030DF1"/>
    <w:rsid w:val="00033161"/>
    <w:rsid w:val="00041CFF"/>
    <w:rsid w:val="000468A8"/>
    <w:rsid w:val="00053454"/>
    <w:rsid w:val="000566DB"/>
    <w:rsid w:val="00082DEC"/>
    <w:rsid w:val="000B3AD7"/>
    <w:rsid w:val="000E5DEE"/>
    <w:rsid w:val="001029F2"/>
    <w:rsid w:val="001031C6"/>
    <w:rsid w:val="00116170"/>
    <w:rsid w:val="00121714"/>
    <w:rsid w:val="00125C5D"/>
    <w:rsid w:val="00136CDB"/>
    <w:rsid w:val="001A4231"/>
    <w:rsid w:val="001D4DB8"/>
    <w:rsid w:val="001D778C"/>
    <w:rsid w:val="001E78E2"/>
    <w:rsid w:val="001F2447"/>
    <w:rsid w:val="00201D78"/>
    <w:rsid w:val="0022111A"/>
    <w:rsid w:val="00286872"/>
    <w:rsid w:val="00287246"/>
    <w:rsid w:val="0029435C"/>
    <w:rsid w:val="00295E7E"/>
    <w:rsid w:val="00296749"/>
    <w:rsid w:val="002C4DE3"/>
    <w:rsid w:val="002D07A0"/>
    <w:rsid w:val="002D2952"/>
    <w:rsid w:val="003106F8"/>
    <w:rsid w:val="00321CE8"/>
    <w:rsid w:val="00324BB1"/>
    <w:rsid w:val="00335FE5"/>
    <w:rsid w:val="00370240"/>
    <w:rsid w:val="00376BD0"/>
    <w:rsid w:val="00392563"/>
    <w:rsid w:val="003C6F01"/>
    <w:rsid w:val="003D357C"/>
    <w:rsid w:val="003D7C77"/>
    <w:rsid w:val="003F3DAA"/>
    <w:rsid w:val="004019C7"/>
    <w:rsid w:val="00424E7C"/>
    <w:rsid w:val="00431B77"/>
    <w:rsid w:val="00475986"/>
    <w:rsid w:val="004848ED"/>
    <w:rsid w:val="004D7B5B"/>
    <w:rsid w:val="004F4536"/>
    <w:rsid w:val="0050133E"/>
    <w:rsid w:val="00501E80"/>
    <w:rsid w:val="00506E16"/>
    <w:rsid w:val="00540BCD"/>
    <w:rsid w:val="005755B2"/>
    <w:rsid w:val="005865F0"/>
    <w:rsid w:val="00590C24"/>
    <w:rsid w:val="005B0DF0"/>
    <w:rsid w:val="005B5C37"/>
    <w:rsid w:val="005C6F5A"/>
    <w:rsid w:val="005E0416"/>
    <w:rsid w:val="00605D0C"/>
    <w:rsid w:val="006070D9"/>
    <w:rsid w:val="00612EFE"/>
    <w:rsid w:val="00634F09"/>
    <w:rsid w:val="006400FB"/>
    <w:rsid w:val="006A7B49"/>
    <w:rsid w:val="006B0003"/>
    <w:rsid w:val="006D0906"/>
    <w:rsid w:val="006E1706"/>
    <w:rsid w:val="006F4B08"/>
    <w:rsid w:val="00721EE5"/>
    <w:rsid w:val="00724D0E"/>
    <w:rsid w:val="00746C8D"/>
    <w:rsid w:val="007475B6"/>
    <w:rsid w:val="007C0777"/>
    <w:rsid w:val="007D2849"/>
    <w:rsid w:val="007F2174"/>
    <w:rsid w:val="00836540"/>
    <w:rsid w:val="0084248C"/>
    <w:rsid w:val="00886371"/>
    <w:rsid w:val="008A43F6"/>
    <w:rsid w:val="008D7B7B"/>
    <w:rsid w:val="008F53A1"/>
    <w:rsid w:val="00973D7D"/>
    <w:rsid w:val="00976E88"/>
    <w:rsid w:val="00A64430"/>
    <w:rsid w:val="00A65349"/>
    <w:rsid w:val="00A73627"/>
    <w:rsid w:val="00A75151"/>
    <w:rsid w:val="00A82126"/>
    <w:rsid w:val="00AA6AAA"/>
    <w:rsid w:val="00AD67A4"/>
    <w:rsid w:val="00AF429A"/>
    <w:rsid w:val="00B119E5"/>
    <w:rsid w:val="00B24BD3"/>
    <w:rsid w:val="00B809D5"/>
    <w:rsid w:val="00BC024C"/>
    <w:rsid w:val="00C34D73"/>
    <w:rsid w:val="00C51722"/>
    <w:rsid w:val="00C52336"/>
    <w:rsid w:val="00C72A3A"/>
    <w:rsid w:val="00C76A12"/>
    <w:rsid w:val="00C937DA"/>
    <w:rsid w:val="00CA5CFE"/>
    <w:rsid w:val="00CC3847"/>
    <w:rsid w:val="00D05056"/>
    <w:rsid w:val="00D15C97"/>
    <w:rsid w:val="00D946A4"/>
    <w:rsid w:val="00DB584B"/>
    <w:rsid w:val="00DB6F08"/>
    <w:rsid w:val="00DF12FB"/>
    <w:rsid w:val="00E304D5"/>
    <w:rsid w:val="00E306F0"/>
    <w:rsid w:val="00E37620"/>
    <w:rsid w:val="00E56782"/>
    <w:rsid w:val="00E77EFA"/>
    <w:rsid w:val="00E9496F"/>
    <w:rsid w:val="00EA3F38"/>
    <w:rsid w:val="00ED13E3"/>
    <w:rsid w:val="00EF2DAF"/>
    <w:rsid w:val="00EF5420"/>
    <w:rsid w:val="00F44FD9"/>
    <w:rsid w:val="00F63D75"/>
    <w:rsid w:val="00F71C13"/>
    <w:rsid w:val="00FC2BFE"/>
    <w:rsid w:val="00FD54D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2777C"/>
  <w15:docId w15:val="{4B70B041-39EF-4090-9FC2-C98F49D4A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3D7D"/>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rsid w:val="00973D7D"/>
    <w:rPr>
      <w:color w:val="808080"/>
    </w:rPr>
  </w:style>
  <w:style w:type="table" w:styleId="TabloKlavuzu">
    <w:name w:val="Table Grid"/>
    <w:basedOn w:val="NormalTablo"/>
    <w:uiPriority w:val="39"/>
    <w:rsid w:val="00973D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22111A"/>
    <w:pPr>
      <w:ind w:left="720"/>
      <w:contextualSpacing/>
    </w:pPr>
  </w:style>
  <w:style w:type="paragraph" w:styleId="AralkYok">
    <w:name w:val="No Spacing"/>
    <w:uiPriority w:val="1"/>
    <w:qFormat/>
    <w:rsid w:val="003D7C77"/>
    <w:pPr>
      <w:spacing w:after="0" w:line="240" w:lineRule="auto"/>
    </w:pPr>
    <w:rPr>
      <w:rFonts w:ascii="Times New Roman" w:eastAsia="Times New Roman" w:hAnsi="Times New Roman" w:cs="Times New Roman"/>
      <w:sz w:val="24"/>
      <w:szCs w:val="24"/>
      <w:lang w:eastAsia="tr-TR"/>
    </w:rPr>
  </w:style>
  <w:style w:type="paragraph" w:styleId="stBilgi">
    <w:name w:val="header"/>
    <w:basedOn w:val="Normal"/>
    <w:link w:val="stBilgiChar"/>
    <w:uiPriority w:val="99"/>
    <w:unhideWhenUsed/>
    <w:rsid w:val="005865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865F0"/>
  </w:style>
  <w:style w:type="paragraph" w:styleId="AltBilgi">
    <w:name w:val="footer"/>
    <w:basedOn w:val="Normal"/>
    <w:link w:val="AltBilgiChar"/>
    <w:uiPriority w:val="99"/>
    <w:unhideWhenUsed/>
    <w:rsid w:val="005865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865F0"/>
  </w:style>
  <w:style w:type="character" w:styleId="Kpr">
    <w:name w:val="Hyperlink"/>
    <w:basedOn w:val="VarsaylanParagrafYazTipi"/>
    <w:uiPriority w:val="99"/>
    <w:unhideWhenUsed/>
    <w:rsid w:val="00AD67A4"/>
    <w:rPr>
      <w:color w:val="0563C1" w:themeColor="hyperlink"/>
      <w:u w:val="single"/>
    </w:rPr>
  </w:style>
  <w:style w:type="paragraph" w:styleId="BalonMetni">
    <w:name w:val="Balloon Text"/>
    <w:basedOn w:val="Normal"/>
    <w:link w:val="BalonMetniChar"/>
    <w:uiPriority w:val="99"/>
    <w:semiHidden/>
    <w:unhideWhenUsed/>
    <w:rsid w:val="00976E88"/>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76E88"/>
    <w:rPr>
      <w:rFonts w:ascii="Segoe UI" w:hAnsi="Segoe UI" w:cs="Segoe UI"/>
      <w:sz w:val="18"/>
      <w:szCs w:val="18"/>
    </w:rPr>
  </w:style>
  <w:style w:type="character" w:customStyle="1" w:styleId="Stil1">
    <w:name w:val="Stil1"/>
    <w:basedOn w:val="VarsaylanParagrafYazTipi"/>
    <w:uiPriority w:val="1"/>
    <w:rsid w:val="005B5C37"/>
    <w:rPr>
      <w:rFonts w:ascii="Times New Roman" w:hAnsi="Times New Roman"/>
      <w:b/>
      <w:sz w:val="22"/>
    </w:rPr>
  </w:style>
  <w:style w:type="character" w:customStyle="1" w:styleId="Stil2">
    <w:name w:val="Stil2"/>
    <w:basedOn w:val="VarsaylanParagrafYazTipi"/>
    <w:uiPriority w:val="1"/>
    <w:rsid w:val="008A43F6"/>
    <w:rPr>
      <w:rFonts w:ascii="Times New Roman" w:hAnsi="Times New Roman"/>
      <w:b/>
      <w:sz w:val="28"/>
    </w:rPr>
  </w:style>
  <w:style w:type="character" w:customStyle="1" w:styleId="Stil3">
    <w:name w:val="Stil3"/>
    <w:basedOn w:val="VarsaylanParagrafYazTipi"/>
    <w:uiPriority w:val="1"/>
    <w:rsid w:val="008A43F6"/>
    <w:rPr>
      <w:rFonts w:ascii="Times New Roman" w:hAnsi="Times New Roman"/>
      <w:b/>
      <w:sz w:val="28"/>
    </w:rPr>
  </w:style>
  <w:style w:type="character" w:customStyle="1" w:styleId="Stil4">
    <w:name w:val="Stil4"/>
    <w:basedOn w:val="VarsaylanParagrafYazTipi"/>
    <w:uiPriority w:val="1"/>
    <w:rsid w:val="00C937DA"/>
    <w:rPr>
      <w:rFonts w:ascii="Times New Roman" w:hAnsi="Times New Roman"/>
      <w:sz w:val="24"/>
    </w:rPr>
  </w:style>
  <w:style w:type="character" w:customStyle="1" w:styleId="Stil5">
    <w:name w:val="Stil5"/>
    <w:basedOn w:val="VarsaylanParagrafYazTipi"/>
    <w:uiPriority w:val="1"/>
    <w:rsid w:val="00C937DA"/>
    <w:rPr>
      <w:rFonts w:ascii="Times New Roman" w:hAnsi="Times New Roman"/>
      <w:sz w:val="28"/>
    </w:rPr>
  </w:style>
  <w:style w:type="paragraph" w:styleId="GvdeMetniGirintisi">
    <w:name w:val="Body Text Indent"/>
    <w:basedOn w:val="Normal"/>
    <w:link w:val="GvdeMetniGirintisiChar"/>
    <w:rsid w:val="00FD54D8"/>
    <w:pPr>
      <w:spacing w:after="0" w:line="240" w:lineRule="auto"/>
      <w:ind w:left="708" w:firstLine="702"/>
      <w:jc w:val="both"/>
    </w:pPr>
    <w:rPr>
      <w:rFonts w:ascii="Times New Roman" w:eastAsia="Times New Roman" w:hAnsi="Times New Roman" w:cs="Times New Roman"/>
      <w:b/>
      <w:sz w:val="28"/>
      <w:szCs w:val="20"/>
      <w:lang w:eastAsia="tr-TR"/>
    </w:rPr>
  </w:style>
  <w:style w:type="character" w:customStyle="1" w:styleId="GvdeMetniGirintisiChar">
    <w:name w:val="Gövde Metni Girintisi Char"/>
    <w:basedOn w:val="VarsaylanParagrafYazTipi"/>
    <w:link w:val="GvdeMetniGirintisi"/>
    <w:rsid w:val="00FD54D8"/>
    <w:rPr>
      <w:rFonts w:ascii="Times New Roman" w:eastAsia="Times New Roman" w:hAnsi="Times New Roman" w:cs="Times New Roman"/>
      <w:b/>
      <w:sz w:val="28"/>
      <w:szCs w:val="20"/>
      <w:lang w:eastAsia="tr-TR"/>
    </w:rPr>
  </w:style>
  <w:style w:type="character" w:customStyle="1" w:styleId="Stil6">
    <w:name w:val="Stil6"/>
    <w:basedOn w:val="VarsaylanParagrafYazTipi"/>
    <w:uiPriority w:val="1"/>
    <w:rsid w:val="00CA5CFE"/>
    <w:rPr>
      <w:rFonts w:ascii="Times New Roman" w:hAnsi="Times New Roman"/>
      <w:b/>
      <w:i/>
    </w:rPr>
  </w:style>
  <w:style w:type="character" w:customStyle="1" w:styleId="Stil7">
    <w:name w:val="Stil7"/>
    <w:basedOn w:val="VarsaylanParagrafYazTipi"/>
    <w:uiPriority w:val="1"/>
    <w:rsid w:val="00CA5CFE"/>
    <w:rPr>
      <w:rFonts w:ascii="Times New Roman" w:hAnsi="Times New Roman"/>
      <w:sz w:val="22"/>
    </w:rPr>
  </w:style>
  <w:style w:type="character" w:styleId="AklamaBavurusu">
    <w:name w:val="annotation reference"/>
    <w:basedOn w:val="VarsaylanParagrafYazTipi"/>
    <w:uiPriority w:val="99"/>
    <w:semiHidden/>
    <w:unhideWhenUsed/>
    <w:rsid w:val="007C0777"/>
    <w:rPr>
      <w:sz w:val="16"/>
      <w:szCs w:val="16"/>
    </w:rPr>
  </w:style>
  <w:style w:type="paragraph" w:styleId="AklamaMetni">
    <w:name w:val="annotation text"/>
    <w:basedOn w:val="Normal"/>
    <w:link w:val="AklamaMetniChar"/>
    <w:uiPriority w:val="99"/>
    <w:semiHidden/>
    <w:unhideWhenUsed/>
    <w:rsid w:val="007C077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7C0777"/>
    <w:rPr>
      <w:sz w:val="20"/>
      <w:szCs w:val="20"/>
    </w:rPr>
  </w:style>
  <w:style w:type="paragraph" w:styleId="AklamaKonusu">
    <w:name w:val="annotation subject"/>
    <w:basedOn w:val="AklamaMetni"/>
    <w:next w:val="AklamaMetni"/>
    <w:link w:val="AklamaKonusuChar"/>
    <w:uiPriority w:val="99"/>
    <w:semiHidden/>
    <w:unhideWhenUsed/>
    <w:rsid w:val="007C0777"/>
    <w:rPr>
      <w:b/>
      <w:bCs/>
    </w:rPr>
  </w:style>
  <w:style w:type="character" w:customStyle="1" w:styleId="AklamaKonusuChar">
    <w:name w:val="Açıklama Konusu Char"/>
    <w:basedOn w:val="AklamaMetniChar"/>
    <w:link w:val="AklamaKonusu"/>
    <w:uiPriority w:val="99"/>
    <w:semiHidden/>
    <w:rsid w:val="007C077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9235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0066876A0BE46AF918BD2894E90FF45"/>
        <w:category>
          <w:name w:val="Genel"/>
          <w:gallery w:val="placeholder"/>
        </w:category>
        <w:types>
          <w:type w:val="bbPlcHdr"/>
        </w:types>
        <w:behaviors>
          <w:behavior w:val="content"/>
        </w:behaviors>
        <w:guid w:val="{61C3B551-F372-4822-AEEA-C7C032EABA6A}"/>
      </w:docPartPr>
      <w:docPartBody>
        <w:p w:rsidR="006638C5" w:rsidRDefault="00615017" w:rsidP="00615017">
          <w:pPr>
            <w:pStyle w:val="A0066876A0BE46AF918BD2894E90FF4552"/>
          </w:pPr>
          <w:r w:rsidRPr="00CA5CFE">
            <w:rPr>
              <w:rFonts w:ascii="Times New Roman" w:hAnsi="Times New Roman" w:cs="Times New Roman"/>
            </w:rPr>
            <w:t>[</w:t>
          </w:r>
          <w:r w:rsidRPr="00CA5CFE">
            <w:rPr>
              <w:rStyle w:val="YerTutucuMetni"/>
              <w:rFonts w:ascii="Times New Roman" w:hAnsi="Times New Roman" w:cs="Times New Roman"/>
              <w:color w:val="auto"/>
            </w:rPr>
            <w:t>Tarih girmek için tıklayın veya dokunun.]</w:t>
          </w:r>
        </w:p>
      </w:docPartBody>
    </w:docPart>
    <w:docPart>
      <w:docPartPr>
        <w:name w:val="E8CBCA7D6DD84858862CDBAA7397FB99"/>
        <w:category>
          <w:name w:val="Genel"/>
          <w:gallery w:val="placeholder"/>
        </w:category>
        <w:types>
          <w:type w:val="bbPlcHdr"/>
        </w:types>
        <w:behaviors>
          <w:behavior w:val="content"/>
        </w:behaviors>
        <w:guid w:val="{5FC2B5CA-1CA6-439E-93C1-0A883415604D}"/>
      </w:docPartPr>
      <w:docPartBody>
        <w:p w:rsidR="00522C20" w:rsidRDefault="00615017" w:rsidP="00615017">
          <w:pPr>
            <w:pStyle w:val="E8CBCA7D6DD84858862CDBAA7397FB9937"/>
          </w:pPr>
          <w:r w:rsidRPr="00116170">
            <w:rPr>
              <w:rFonts w:ascii="Times New Roman" w:hAnsi="Times New Roman" w:cs="Times New Roman"/>
            </w:rPr>
            <w:t>[</w:t>
          </w:r>
          <w:r w:rsidRPr="00116170">
            <w:rPr>
              <w:rStyle w:val="YerTutucuMetni"/>
              <w:rFonts w:ascii="Times New Roman" w:hAnsi="Times New Roman" w:cs="Times New Roman"/>
              <w:color w:val="auto"/>
            </w:rPr>
            <w:t>Adınızı ve Soyadınızı Yazınız]</w:t>
          </w:r>
        </w:p>
      </w:docPartBody>
    </w:docPart>
    <w:docPart>
      <w:docPartPr>
        <w:name w:val="CBEB50EF479A4012B513693AD663489A"/>
        <w:category>
          <w:name w:val="Genel"/>
          <w:gallery w:val="placeholder"/>
        </w:category>
        <w:types>
          <w:type w:val="bbPlcHdr"/>
        </w:types>
        <w:behaviors>
          <w:behavior w:val="content"/>
        </w:behaviors>
        <w:guid w:val="{B7ED94C7-76D6-4C25-85C6-3B8CA4FB5C99}"/>
      </w:docPartPr>
      <w:docPartBody>
        <w:p w:rsidR="00522C20" w:rsidRDefault="00615017" w:rsidP="00615017">
          <w:pPr>
            <w:pStyle w:val="CBEB50EF479A4012B513693AD663489A37"/>
          </w:pPr>
          <w:r w:rsidRPr="00116170">
            <w:rPr>
              <w:rFonts w:ascii="Times New Roman" w:hAnsi="Times New Roman" w:cs="Times New Roman"/>
            </w:rPr>
            <w:t>[</w:t>
          </w:r>
          <w:r w:rsidRPr="00116170">
            <w:rPr>
              <w:rStyle w:val="YerTutucuMetni"/>
              <w:rFonts w:ascii="Times New Roman" w:hAnsi="Times New Roman" w:cs="Times New Roman"/>
              <w:color w:val="auto"/>
            </w:rPr>
            <w:t>Öğrenci Numaranızı Yazınız]</w:t>
          </w:r>
        </w:p>
      </w:docPartBody>
    </w:docPart>
    <w:docPart>
      <w:docPartPr>
        <w:name w:val="718622FEC98B450E9235EB38E8FAF0CE"/>
        <w:category>
          <w:name w:val="Genel"/>
          <w:gallery w:val="placeholder"/>
        </w:category>
        <w:types>
          <w:type w:val="bbPlcHdr"/>
        </w:types>
        <w:behaviors>
          <w:behavior w:val="content"/>
        </w:behaviors>
        <w:guid w:val="{EB96463E-2E71-40F4-94FE-B4D74CB0E4E6}"/>
      </w:docPartPr>
      <w:docPartBody>
        <w:p w:rsidR="00E12372" w:rsidRDefault="00615017" w:rsidP="00615017">
          <w:pPr>
            <w:pStyle w:val="718622FEC98B450E9235EB38E8FAF0CE34"/>
          </w:pPr>
          <w:r w:rsidRPr="00116170">
            <w:rPr>
              <w:rFonts w:ascii="Times New Roman" w:hAnsi="Times New Roman" w:cs="Times New Roman"/>
            </w:rPr>
            <w:t>[Danışmanınızın Unvanını Seçiniz]</w:t>
          </w:r>
        </w:p>
      </w:docPartBody>
    </w:docPart>
    <w:docPart>
      <w:docPartPr>
        <w:name w:val="90B4543027094BEBB3F7C7901CF8B322"/>
        <w:category>
          <w:name w:val="Genel"/>
          <w:gallery w:val="placeholder"/>
        </w:category>
        <w:types>
          <w:type w:val="bbPlcHdr"/>
        </w:types>
        <w:behaviors>
          <w:behavior w:val="content"/>
        </w:behaviors>
        <w:guid w:val="{BA596900-8904-48FF-9AC1-2714D7E8CA15}"/>
      </w:docPartPr>
      <w:docPartBody>
        <w:p w:rsidR="00E12372" w:rsidRDefault="00615017" w:rsidP="00615017">
          <w:pPr>
            <w:pStyle w:val="90B4543027094BEBB3F7C7901CF8B32234"/>
          </w:pPr>
          <w:r w:rsidRPr="00116170">
            <w:rPr>
              <w:rFonts w:ascii="Times New Roman" w:hAnsi="Times New Roman" w:cs="Times New Roman"/>
            </w:rPr>
            <w:t>[Danışmanınızın Adını Soyadını Yazınız]</w:t>
          </w:r>
        </w:p>
      </w:docPartBody>
    </w:docPart>
    <w:docPart>
      <w:docPartPr>
        <w:name w:val="A6403DCEBD0B470B8C6EDF9E40001D57"/>
        <w:category>
          <w:name w:val="Genel"/>
          <w:gallery w:val="placeholder"/>
        </w:category>
        <w:types>
          <w:type w:val="bbPlcHdr"/>
        </w:types>
        <w:behaviors>
          <w:behavior w:val="content"/>
        </w:behaviors>
        <w:guid w:val="{40E63B1A-E0AC-4154-BE4F-C831CAA14393}"/>
      </w:docPartPr>
      <w:docPartBody>
        <w:p w:rsidR="009B1B52" w:rsidRDefault="00615017" w:rsidP="00615017">
          <w:pPr>
            <w:pStyle w:val="A6403DCEBD0B470B8C6EDF9E40001D579"/>
          </w:pPr>
          <w:r w:rsidRPr="00116170">
            <w:rPr>
              <w:rFonts w:ascii="Times New Roman" w:hAnsi="Times New Roman" w:cs="Times New Roman"/>
            </w:rPr>
            <w:t>[</w:t>
          </w:r>
          <w:r w:rsidRPr="00116170">
            <w:rPr>
              <w:rStyle w:val="YerTutucuMetni"/>
              <w:rFonts w:ascii="Times New Roman" w:hAnsi="Times New Roman" w:cs="Times New Roman"/>
              <w:color w:val="auto"/>
            </w:rPr>
            <w:t>Adınızı ve Soyadınızı Yazınız]</w:t>
          </w:r>
        </w:p>
      </w:docPartBody>
    </w:docPart>
    <w:docPart>
      <w:docPartPr>
        <w:name w:val="DF6BBCA78DD64C45B6E81FEF37DF79C9"/>
        <w:category>
          <w:name w:val="Genel"/>
          <w:gallery w:val="placeholder"/>
        </w:category>
        <w:types>
          <w:type w:val="bbPlcHdr"/>
        </w:types>
        <w:behaviors>
          <w:behavior w:val="content"/>
        </w:behaviors>
        <w:guid w:val="{5ACDB417-02BC-4E6A-96DE-B7025CB27F97}"/>
      </w:docPartPr>
      <w:docPartBody>
        <w:p w:rsidR="009B1B52" w:rsidRDefault="00615017" w:rsidP="00615017">
          <w:pPr>
            <w:pStyle w:val="DF6BBCA78DD64C45B6E81FEF37DF79C99"/>
          </w:pPr>
          <w:r w:rsidRPr="00116170">
            <w:rPr>
              <w:rFonts w:ascii="Times New Roman" w:hAnsi="Times New Roman" w:cs="Times New Roman"/>
            </w:rPr>
            <w:t>[</w:t>
          </w:r>
          <w:r w:rsidRPr="00116170">
            <w:rPr>
              <w:rStyle w:val="YerTutucuMetni"/>
              <w:rFonts w:ascii="Times New Roman" w:hAnsi="Times New Roman" w:cs="Times New Roman"/>
              <w:color w:val="auto"/>
            </w:rPr>
            <w:t>Öğrenci Numaranızı Yazınız]</w:t>
          </w:r>
        </w:p>
      </w:docPartBody>
    </w:docPart>
    <w:docPart>
      <w:docPartPr>
        <w:name w:val="0AC9B1C6EB984F0F8CCE5D81CBE58F1A"/>
        <w:category>
          <w:name w:val="Genel"/>
          <w:gallery w:val="placeholder"/>
        </w:category>
        <w:types>
          <w:type w:val="bbPlcHdr"/>
        </w:types>
        <w:behaviors>
          <w:behavior w:val="content"/>
        </w:behaviors>
        <w:guid w:val="{FE75A7E2-19B8-404D-B8F7-8786331059A9}"/>
      </w:docPartPr>
      <w:docPartBody>
        <w:p w:rsidR="009B1B52" w:rsidRDefault="00615017" w:rsidP="00615017">
          <w:pPr>
            <w:pStyle w:val="0AC9B1C6EB984F0F8CCE5D81CBE58F1A9"/>
          </w:pPr>
          <w:r w:rsidRPr="00116170">
            <w:rPr>
              <w:rFonts w:ascii="Times New Roman" w:hAnsi="Times New Roman" w:cs="Times New Roman"/>
            </w:rPr>
            <w:t>[Danışmanınızın Unvanını Seçiniz]</w:t>
          </w:r>
        </w:p>
      </w:docPartBody>
    </w:docPart>
    <w:docPart>
      <w:docPartPr>
        <w:name w:val="72D4007C099B430DABC538F3A2FB5AAC"/>
        <w:category>
          <w:name w:val="Genel"/>
          <w:gallery w:val="placeholder"/>
        </w:category>
        <w:types>
          <w:type w:val="bbPlcHdr"/>
        </w:types>
        <w:behaviors>
          <w:behavior w:val="content"/>
        </w:behaviors>
        <w:guid w:val="{E552229A-F242-4750-814C-67DE84F9E42E}"/>
      </w:docPartPr>
      <w:docPartBody>
        <w:p w:rsidR="009B1B52" w:rsidRDefault="00615017" w:rsidP="00615017">
          <w:pPr>
            <w:pStyle w:val="72D4007C099B430DABC538F3A2FB5AAC9"/>
          </w:pPr>
          <w:r w:rsidRPr="00116170">
            <w:rPr>
              <w:rFonts w:ascii="Times New Roman" w:hAnsi="Times New Roman" w:cs="Times New Roman"/>
            </w:rPr>
            <w:t>[Danışmanınızın Adını Soyadını Yazınız]</w:t>
          </w:r>
        </w:p>
      </w:docPartBody>
    </w:docPart>
    <w:docPart>
      <w:docPartPr>
        <w:name w:val="9724A98D9C91466AB3C716EBF974920C"/>
        <w:category>
          <w:name w:val="Genel"/>
          <w:gallery w:val="placeholder"/>
        </w:category>
        <w:types>
          <w:type w:val="bbPlcHdr"/>
        </w:types>
        <w:behaviors>
          <w:behavior w:val="content"/>
        </w:behaviors>
        <w:guid w:val="{6C49D212-68F9-48DC-8E38-443B863941C9}"/>
      </w:docPartPr>
      <w:docPartBody>
        <w:p w:rsidR="009B1B52" w:rsidRDefault="00615017" w:rsidP="00615017">
          <w:pPr>
            <w:pStyle w:val="9724A98D9C91466AB3C716EBF974920C8"/>
          </w:pPr>
          <w:r w:rsidRPr="00116170">
            <w:rPr>
              <w:rFonts w:ascii="Times New Roman" w:hAnsi="Times New Roman" w:cs="Times New Roman"/>
            </w:rPr>
            <w:t>[</w:t>
          </w:r>
          <w:r>
            <w:rPr>
              <w:rStyle w:val="YerTutucuMetni"/>
              <w:rFonts w:ascii="Times New Roman" w:hAnsi="Times New Roman" w:cs="Times New Roman"/>
              <w:color w:val="auto"/>
            </w:rPr>
            <w:t>Tezin Adını Yazınız</w:t>
          </w:r>
          <w:r w:rsidRPr="00116170">
            <w:rPr>
              <w:rStyle w:val="YerTutucuMetni"/>
              <w:rFonts w:ascii="Times New Roman" w:hAnsi="Times New Roman" w:cs="Times New Roman"/>
              <w:color w:val="auto"/>
            </w:rPr>
            <w:t>]</w:t>
          </w:r>
        </w:p>
      </w:docPartBody>
    </w:docPart>
    <w:docPart>
      <w:docPartPr>
        <w:name w:val="9118231964604F13B87B439952ED45D3"/>
        <w:category>
          <w:name w:val="Genel"/>
          <w:gallery w:val="placeholder"/>
        </w:category>
        <w:types>
          <w:type w:val="bbPlcHdr"/>
        </w:types>
        <w:behaviors>
          <w:behavior w:val="content"/>
        </w:behaviors>
        <w:guid w:val="{8CCAE52E-F4C2-4AB3-B13A-A14690B8DBA2}"/>
      </w:docPartPr>
      <w:docPartBody>
        <w:p w:rsidR="009B1B52" w:rsidRDefault="00615017" w:rsidP="00615017">
          <w:pPr>
            <w:pStyle w:val="9118231964604F13B87B439952ED45D36"/>
          </w:pPr>
          <w:r w:rsidRPr="00CA5CFE">
            <w:rPr>
              <w:rFonts w:ascii="Times New Roman" w:hAnsi="Times New Roman" w:cs="Times New Roman"/>
            </w:rPr>
            <w:t>[</w:t>
          </w:r>
          <w:r w:rsidRPr="00CA5CFE">
            <w:rPr>
              <w:rStyle w:val="YerTutucuMetni"/>
              <w:rFonts w:ascii="Times New Roman" w:hAnsi="Times New Roman" w:cs="Times New Roman"/>
              <w:color w:val="auto"/>
            </w:rPr>
            <w:t>Tarih girmek için tıklayın veya dokunun.]</w:t>
          </w:r>
        </w:p>
      </w:docPartBody>
    </w:docPart>
    <w:docPart>
      <w:docPartPr>
        <w:name w:val="C6E166A60BCA4B7C8742175773BE044C"/>
        <w:category>
          <w:name w:val="Genel"/>
          <w:gallery w:val="placeholder"/>
        </w:category>
        <w:types>
          <w:type w:val="bbPlcHdr"/>
        </w:types>
        <w:behaviors>
          <w:behavior w:val="content"/>
        </w:behaviors>
        <w:guid w:val="{50B74425-47B6-49E8-A122-B2C81BD52E11}"/>
      </w:docPartPr>
      <w:docPartBody>
        <w:p w:rsidR="009B1B52" w:rsidRDefault="00615017" w:rsidP="00615017">
          <w:pPr>
            <w:pStyle w:val="C6E166A60BCA4B7C8742175773BE044C6"/>
          </w:pPr>
          <w:r w:rsidRPr="00CA5CFE">
            <w:rPr>
              <w:rFonts w:ascii="Times New Roman" w:hAnsi="Times New Roman" w:cs="Times New Roman"/>
            </w:rPr>
            <w:t>[</w:t>
          </w:r>
          <w:r w:rsidRPr="00CA5CFE">
            <w:rPr>
              <w:rStyle w:val="YerTutucuMetni"/>
              <w:rFonts w:ascii="Times New Roman" w:hAnsi="Times New Roman" w:cs="Times New Roman"/>
              <w:color w:val="auto"/>
            </w:rPr>
            <w:t>Tarih girmek için tıklayın veya dokunun.]</w:t>
          </w:r>
        </w:p>
      </w:docPartBody>
    </w:docPart>
    <w:docPart>
      <w:docPartPr>
        <w:name w:val="1072C1C650CD439A89663BB79B0414C6"/>
        <w:category>
          <w:name w:val="Genel"/>
          <w:gallery w:val="placeholder"/>
        </w:category>
        <w:types>
          <w:type w:val="bbPlcHdr"/>
        </w:types>
        <w:behaviors>
          <w:behavior w:val="content"/>
        </w:behaviors>
        <w:guid w:val="{221846F7-B408-48C3-B2AC-EE41E48C9B9D}"/>
      </w:docPartPr>
      <w:docPartBody>
        <w:p w:rsidR="009B1B52" w:rsidRDefault="00615017" w:rsidP="00615017">
          <w:pPr>
            <w:pStyle w:val="1072C1C650CD439A89663BB79B0414C66"/>
          </w:pPr>
          <w:r w:rsidRPr="004A1F32">
            <w:rPr>
              <w:rFonts w:ascii="Times New Roman" w:hAnsi="Times New Roman" w:cs="Times New Roman"/>
              <w:color w:val="000000" w:themeColor="text1"/>
              <w:sz w:val="18"/>
              <w:szCs w:val="18"/>
            </w:rPr>
            <w:t>[Unvanını Seçiniz]</w:t>
          </w:r>
        </w:p>
      </w:docPartBody>
    </w:docPart>
    <w:docPart>
      <w:docPartPr>
        <w:name w:val="519254034F0645D98C31B47A10E665A8"/>
        <w:category>
          <w:name w:val="Genel"/>
          <w:gallery w:val="placeholder"/>
        </w:category>
        <w:types>
          <w:type w:val="bbPlcHdr"/>
        </w:types>
        <w:behaviors>
          <w:behavior w:val="content"/>
        </w:behaviors>
        <w:guid w:val="{8E9746CE-4A63-4651-976E-763F4092E636}"/>
      </w:docPartPr>
      <w:docPartBody>
        <w:p w:rsidR="009B1B52" w:rsidRDefault="00615017" w:rsidP="00615017">
          <w:pPr>
            <w:pStyle w:val="519254034F0645D98C31B47A10E665A86"/>
          </w:pPr>
          <w:r w:rsidRPr="00EB4749">
            <w:rPr>
              <w:rFonts w:ascii="Times New Roman" w:hAnsi="Times New Roman" w:cs="Times New Roman"/>
              <w:sz w:val="18"/>
              <w:szCs w:val="18"/>
            </w:rPr>
            <w:t>[</w:t>
          </w:r>
          <w:r w:rsidRPr="00EB4749">
            <w:rPr>
              <w:rStyle w:val="YerTutucuMetni"/>
              <w:rFonts w:ascii="Times New Roman" w:hAnsi="Times New Roman" w:cs="Times New Roman"/>
              <w:color w:val="auto"/>
              <w:sz w:val="18"/>
              <w:szCs w:val="18"/>
            </w:rPr>
            <w:t>Danışmanın Adını Soyadını Yazınız]</w:t>
          </w:r>
        </w:p>
      </w:docPartBody>
    </w:docPart>
    <w:docPart>
      <w:docPartPr>
        <w:name w:val="1B735D352C5947799D442FCCEF7CFB5B"/>
        <w:category>
          <w:name w:val="Genel"/>
          <w:gallery w:val="placeholder"/>
        </w:category>
        <w:types>
          <w:type w:val="bbPlcHdr"/>
        </w:types>
        <w:behaviors>
          <w:behavior w:val="content"/>
        </w:behaviors>
        <w:guid w:val="{68629883-E29D-4190-AF45-0CFC103BF87C}"/>
      </w:docPartPr>
      <w:docPartBody>
        <w:p w:rsidR="009B1B52" w:rsidRDefault="00615017" w:rsidP="00615017">
          <w:pPr>
            <w:pStyle w:val="1B735D352C5947799D442FCCEF7CFB5B6"/>
          </w:pPr>
          <w:r w:rsidRPr="004A1F32">
            <w:rPr>
              <w:rFonts w:ascii="Times New Roman" w:hAnsi="Times New Roman" w:cs="Times New Roman"/>
              <w:color w:val="000000" w:themeColor="text1"/>
              <w:sz w:val="18"/>
              <w:szCs w:val="18"/>
            </w:rPr>
            <w:t>[Unvanını Seçiniz]</w:t>
          </w:r>
        </w:p>
      </w:docPartBody>
    </w:docPart>
    <w:docPart>
      <w:docPartPr>
        <w:name w:val="A51692DC4B444B5198AD01D5FEEC01E8"/>
        <w:category>
          <w:name w:val="Genel"/>
          <w:gallery w:val="placeholder"/>
        </w:category>
        <w:types>
          <w:type w:val="bbPlcHdr"/>
        </w:types>
        <w:behaviors>
          <w:behavior w:val="content"/>
        </w:behaviors>
        <w:guid w:val="{7E1A0801-1AE6-4ED0-8470-D6E2EBC8B230}"/>
      </w:docPartPr>
      <w:docPartBody>
        <w:p w:rsidR="009B1B52" w:rsidRDefault="00615017" w:rsidP="00615017">
          <w:pPr>
            <w:pStyle w:val="A51692DC4B444B5198AD01D5FEEC01E86"/>
          </w:pPr>
          <w:r w:rsidRPr="00EB4749">
            <w:rPr>
              <w:rFonts w:ascii="Times New Roman" w:hAnsi="Times New Roman" w:cs="Times New Roman"/>
              <w:sz w:val="18"/>
              <w:szCs w:val="18"/>
            </w:rPr>
            <w:t>[</w:t>
          </w:r>
          <w:r w:rsidRPr="00EB4749">
            <w:rPr>
              <w:rStyle w:val="YerTutucuMetni"/>
              <w:rFonts w:ascii="Times New Roman" w:hAnsi="Times New Roman" w:cs="Times New Roman"/>
              <w:color w:val="auto"/>
              <w:sz w:val="18"/>
              <w:szCs w:val="18"/>
            </w:rPr>
            <w:t>Üyenin Adını Soyadını Yazınız]</w:t>
          </w:r>
        </w:p>
      </w:docPartBody>
    </w:docPart>
    <w:docPart>
      <w:docPartPr>
        <w:name w:val="B74BAB0304A1439FAFEEE994A0327770"/>
        <w:category>
          <w:name w:val="Genel"/>
          <w:gallery w:val="placeholder"/>
        </w:category>
        <w:types>
          <w:type w:val="bbPlcHdr"/>
        </w:types>
        <w:behaviors>
          <w:behavior w:val="content"/>
        </w:behaviors>
        <w:guid w:val="{4C72AD5F-ACED-4F8C-962C-956D609F5FA5}"/>
      </w:docPartPr>
      <w:docPartBody>
        <w:p w:rsidR="009B1B52" w:rsidRDefault="00615017" w:rsidP="00615017">
          <w:pPr>
            <w:pStyle w:val="B74BAB0304A1439FAFEEE994A03277706"/>
          </w:pPr>
          <w:r w:rsidRPr="004A1F32">
            <w:rPr>
              <w:rFonts w:ascii="Times New Roman" w:hAnsi="Times New Roman" w:cs="Times New Roman"/>
              <w:color w:val="000000" w:themeColor="text1"/>
              <w:sz w:val="18"/>
              <w:szCs w:val="18"/>
            </w:rPr>
            <w:t>[Unvanını Seçiniz]</w:t>
          </w:r>
        </w:p>
      </w:docPartBody>
    </w:docPart>
    <w:docPart>
      <w:docPartPr>
        <w:name w:val="9674D799BC5E4E4A8434B4B2144423CA"/>
        <w:category>
          <w:name w:val="Genel"/>
          <w:gallery w:val="placeholder"/>
        </w:category>
        <w:types>
          <w:type w:val="bbPlcHdr"/>
        </w:types>
        <w:behaviors>
          <w:behavior w:val="content"/>
        </w:behaviors>
        <w:guid w:val="{27535C03-E13B-4810-B76A-6060035196E5}"/>
      </w:docPartPr>
      <w:docPartBody>
        <w:p w:rsidR="009B1B52" w:rsidRDefault="00615017" w:rsidP="00615017">
          <w:pPr>
            <w:pStyle w:val="9674D799BC5E4E4A8434B4B2144423CA6"/>
          </w:pPr>
          <w:r w:rsidRPr="00EB4749">
            <w:rPr>
              <w:rFonts w:ascii="Times New Roman" w:hAnsi="Times New Roman" w:cs="Times New Roman"/>
              <w:sz w:val="18"/>
              <w:szCs w:val="18"/>
            </w:rPr>
            <w:t>[</w:t>
          </w:r>
          <w:r w:rsidRPr="00EB4749">
            <w:rPr>
              <w:rStyle w:val="YerTutucuMetni"/>
              <w:rFonts w:ascii="Times New Roman" w:hAnsi="Times New Roman" w:cs="Times New Roman"/>
              <w:color w:val="auto"/>
              <w:sz w:val="18"/>
              <w:szCs w:val="18"/>
            </w:rPr>
            <w:t>Üyenin Adını Soyadını Yazınız]</w:t>
          </w:r>
        </w:p>
      </w:docPartBody>
    </w:docPart>
    <w:docPart>
      <w:docPartPr>
        <w:name w:val="E7A1688F7A014F91AD59DB856003F607"/>
        <w:category>
          <w:name w:val="Genel"/>
          <w:gallery w:val="placeholder"/>
        </w:category>
        <w:types>
          <w:type w:val="bbPlcHdr"/>
        </w:types>
        <w:behaviors>
          <w:behavior w:val="content"/>
        </w:behaviors>
        <w:guid w:val="{DE7269D2-06DE-48E2-B448-1C0FC79C0C28}"/>
      </w:docPartPr>
      <w:docPartBody>
        <w:p w:rsidR="009B1B52" w:rsidRDefault="00615017" w:rsidP="00615017">
          <w:pPr>
            <w:pStyle w:val="E7A1688F7A014F91AD59DB856003F6076"/>
          </w:pPr>
          <w:r w:rsidRPr="00CA5CFE">
            <w:rPr>
              <w:rFonts w:ascii="Times New Roman" w:hAnsi="Times New Roman" w:cs="Times New Roman"/>
            </w:rPr>
            <w:t>[</w:t>
          </w:r>
          <w:r w:rsidRPr="00CA5CFE">
            <w:rPr>
              <w:rStyle w:val="YerTutucuMetni"/>
              <w:rFonts w:ascii="Times New Roman" w:hAnsi="Times New Roman" w:cs="Times New Roman"/>
              <w:color w:val="auto"/>
            </w:rPr>
            <w:t>Tarih girmek için tıklayın veya dokunun.]</w:t>
          </w:r>
        </w:p>
      </w:docPartBody>
    </w:docPart>
    <w:docPart>
      <w:docPartPr>
        <w:name w:val="61AC6ADD5B06407E96C69AC652048CD4"/>
        <w:category>
          <w:name w:val="Genel"/>
          <w:gallery w:val="placeholder"/>
        </w:category>
        <w:types>
          <w:type w:val="bbPlcHdr"/>
        </w:types>
        <w:behaviors>
          <w:behavior w:val="content"/>
        </w:behaviors>
        <w:guid w:val="{28F94D4D-2CC5-46F9-B2E7-DF899F4EA25E}"/>
      </w:docPartPr>
      <w:docPartBody>
        <w:p w:rsidR="009B1B52" w:rsidRDefault="00615017" w:rsidP="00615017">
          <w:pPr>
            <w:pStyle w:val="61AC6ADD5B06407E96C69AC652048CD46"/>
          </w:pPr>
          <w:r w:rsidRPr="00116170">
            <w:rPr>
              <w:rFonts w:ascii="Times New Roman" w:hAnsi="Times New Roman" w:cs="Times New Roman"/>
            </w:rPr>
            <w:t>[</w:t>
          </w:r>
          <w:r w:rsidRPr="00116170">
            <w:rPr>
              <w:rStyle w:val="YerTutucuMetni"/>
              <w:rFonts w:ascii="Times New Roman" w:hAnsi="Times New Roman" w:cs="Times New Roman"/>
              <w:color w:val="auto"/>
            </w:rPr>
            <w:t>Adınızı ve Soyadınızı Yazınız]</w:t>
          </w:r>
        </w:p>
      </w:docPartBody>
    </w:docPart>
    <w:docPart>
      <w:docPartPr>
        <w:name w:val="5D8784E37DED475F8D60AC4BB7560C4A"/>
        <w:category>
          <w:name w:val="Genel"/>
          <w:gallery w:val="placeholder"/>
        </w:category>
        <w:types>
          <w:type w:val="bbPlcHdr"/>
        </w:types>
        <w:behaviors>
          <w:behavior w:val="content"/>
        </w:behaviors>
        <w:guid w:val="{BEDFC0CE-37D8-4031-9E36-7FE99209C736}"/>
      </w:docPartPr>
      <w:docPartBody>
        <w:p w:rsidR="009B1B52" w:rsidRDefault="00615017" w:rsidP="00615017">
          <w:pPr>
            <w:pStyle w:val="5D8784E37DED475F8D60AC4BB7560C4A6"/>
          </w:pPr>
          <w:r w:rsidRPr="00116170">
            <w:rPr>
              <w:rFonts w:ascii="Times New Roman" w:hAnsi="Times New Roman" w:cs="Times New Roman"/>
            </w:rPr>
            <w:t>[</w:t>
          </w:r>
          <w:r w:rsidRPr="00116170">
            <w:rPr>
              <w:rStyle w:val="YerTutucuMetni"/>
              <w:rFonts w:ascii="Times New Roman" w:hAnsi="Times New Roman" w:cs="Times New Roman"/>
              <w:color w:val="auto"/>
            </w:rPr>
            <w:t>Öğrenci Numaranızı Yazınız]</w:t>
          </w:r>
        </w:p>
      </w:docPartBody>
    </w:docPart>
    <w:docPart>
      <w:docPartPr>
        <w:name w:val="762698067AFF4B1BAF83D7EB9B6661A8"/>
        <w:category>
          <w:name w:val="Genel"/>
          <w:gallery w:val="placeholder"/>
        </w:category>
        <w:types>
          <w:type w:val="bbPlcHdr"/>
        </w:types>
        <w:behaviors>
          <w:behavior w:val="content"/>
        </w:behaviors>
        <w:guid w:val="{1404AEFB-5835-44EC-A5CE-6D566D788291}"/>
      </w:docPartPr>
      <w:docPartBody>
        <w:p w:rsidR="002244DC" w:rsidRDefault="00707E0D" w:rsidP="00707E0D">
          <w:pPr>
            <w:pStyle w:val="762698067AFF4B1BAF83D7EB9B6661A8"/>
          </w:pPr>
          <w:r>
            <w:rPr>
              <w:rFonts w:ascii="Times New Roman" w:hAnsi="Times New Roman" w:cs="Times New Roman"/>
            </w:rPr>
            <w:t>[</w:t>
          </w:r>
          <w:r w:rsidRPr="00EA352E">
            <w:rPr>
              <w:rFonts w:ascii="Times New Roman" w:hAnsi="Times New Roman" w:cs="Times New Roman"/>
              <w:color w:val="A6A6A6" w:themeColor="background1" w:themeShade="A6"/>
            </w:rPr>
            <w:t xml:space="preserve">Anabilim Dalını </w:t>
          </w:r>
          <w:r>
            <w:rPr>
              <w:rFonts w:ascii="Times New Roman" w:hAnsi="Times New Roman" w:cs="Times New Roman"/>
              <w:color w:val="A6A6A6" w:themeColor="background1" w:themeShade="A6"/>
            </w:rPr>
            <w:t>S</w:t>
          </w:r>
          <w:r w:rsidRPr="00EA352E">
            <w:rPr>
              <w:rFonts w:ascii="Times New Roman" w:hAnsi="Times New Roman" w:cs="Times New Roman"/>
              <w:color w:val="A6A6A6" w:themeColor="background1" w:themeShade="A6"/>
            </w:rPr>
            <w:t>eçiniz</w:t>
          </w:r>
          <w:r>
            <w:rPr>
              <w:rFonts w:ascii="Times New Roman" w:hAnsi="Times New Roman" w:cs="Times New Roman"/>
              <w:color w:val="A6A6A6" w:themeColor="background1" w:themeShade="A6"/>
            </w:rPr>
            <w:t>]</w:t>
          </w:r>
        </w:p>
      </w:docPartBody>
    </w:docPart>
    <w:docPart>
      <w:docPartPr>
        <w:name w:val="A9424ED5CB894DDB9CFF197F48983AAF"/>
        <w:category>
          <w:name w:val="Genel"/>
          <w:gallery w:val="placeholder"/>
        </w:category>
        <w:types>
          <w:type w:val="bbPlcHdr"/>
        </w:types>
        <w:behaviors>
          <w:behavior w:val="content"/>
        </w:behaviors>
        <w:guid w:val="{7820A2E1-2733-43D1-87A5-AF32C24FFF10}"/>
      </w:docPartPr>
      <w:docPartBody>
        <w:p w:rsidR="002244DC" w:rsidRDefault="00707E0D" w:rsidP="00707E0D">
          <w:pPr>
            <w:pStyle w:val="A9424ED5CB894DDB9CFF197F48983AAF"/>
          </w:pPr>
          <w:r>
            <w:rPr>
              <w:rFonts w:ascii="Times New Roman" w:hAnsi="Times New Roman" w:cs="Times New Roman"/>
            </w:rPr>
            <w:t>[</w:t>
          </w:r>
          <w:r w:rsidRPr="00EA352E">
            <w:rPr>
              <w:rStyle w:val="YerTutucuMetni"/>
              <w:rFonts w:ascii="Times New Roman" w:hAnsi="Times New Roman" w:cs="Times New Roman"/>
              <w:color w:val="A6A6A6" w:themeColor="background1" w:themeShade="A6"/>
            </w:rPr>
            <w:t>Bilim Dalı Seçiniz</w:t>
          </w:r>
          <w:r>
            <w:rPr>
              <w:rStyle w:val="YerTutucuMetni"/>
              <w:rFonts w:ascii="Times New Roman" w:hAnsi="Times New Roman" w:cs="Times New Roman"/>
              <w:color w:val="A6A6A6" w:themeColor="background1" w:themeShade="A6"/>
            </w:rPr>
            <w:t>]</w:t>
          </w:r>
        </w:p>
      </w:docPartBody>
    </w:docPart>
    <w:docPart>
      <w:docPartPr>
        <w:name w:val="A9D39053AB4640FC8C207CEA3A4E3256"/>
        <w:category>
          <w:name w:val="Genel"/>
          <w:gallery w:val="placeholder"/>
        </w:category>
        <w:types>
          <w:type w:val="bbPlcHdr"/>
        </w:types>
        <w:behaviors>
          <w:behavior w:val="content"/>
        </w:behaviors>
        <w:guid w:val="{A51E412D-D85C-4DC1-BFFA-DF3D5A8AF5FF}"/>
      </w:docPartPr>
      <w:docPartBody>
        <w:p w:rsidR="002244DC" w:rsidRDefault="00707E0D" w:rsidP="00707E0D">
          <w:pPr>
            <w:pStyle w:val="A9D39053AB4640FC8C207CEA3A4E3256"/>
          </w:pPr>
          <w:r>
            <w:rPr>
              <w:rFonts w:ascii="Times New Roman" w:hAnsi="Times New Roman" w:cs="Times New Roman"/>
            </w:rPr>
            <w:t>[</w:t>
          </w:r>
          <w:r w:rsidRPr="00EA352E">
            <w:rPr>
              <w:rFonts w:ascii="Times New Roman" w:hAnsi="Times New Roman" w:cs="Times New Roman"/>
              <w:color w:val="A6A6A6" w:themeColor="background1" w:themeShade="A6"/>
            </w:rPr>
            <w:t xml:space="preserve">Anabilim Dalını </w:t>
          </w:r>
          <w:r>
            <w:rPr>
              <w:rFonts w:ascii="Times New Roman" w:hAnsi="Times New Roman" w:cs="Times New Roman"/>
              <w:color w:val="A6A6A6" w:themeColor="background1" w:themeShade="A6"/>
            </w:rPr>
            <w:t>S</w:t>
          </w:r>
          <w:r w:rsidRPr="00EA352E">
            <w:rPr>
              <w:rFonts w:ascii="Times New Roman" w:hAnsi="Times New Roman" w:cs="Times New Roman"/>
              <w:color w:val="A6A6A6" w:themeColor="background1" w:themeShade="A6"/>
            </w:rPr>
            <w:t>eçiniz</w:t>
          </w:r>
          <w:r>
            <w:rPr>
              <w:rFonts w:ascii="Times New Roman" w:hAnsi="Times New Roman" w:cs="Times New Roman"/>
              <w:color w:val="A6A6A6" w:themeColor="background1" w:themeShade="A6"/>
            </w:rPr>
            <w:t>]</w:t>
          </w:r>
        </w:p>
      </w:docPartBody>
    </w:docPart>
    <w:docPart>
      <w:docPartPr>
        <w:name w:val="ABD6E8D3058E47FE920590BD31994D73"/>
        <w:category>
          <w:name w:val="Genel"/>
          <w:gallery w:val="placeholder"/>
        </w:category>
        <w:types>
          <w:type w:val="bbPlcHdr"/>
        </w:types>
        <w:behaviors>
          <w:behavior w:val="content"/>
        </w:behaviors>
        <w:guid w:val="{DA9F7BCE-FDDE-409F-9E98-9667C6EFBCE1}"/>
      </w:docPartPr>
      <w:docPartBody>
        <w:p w:rsidR="002244DC" w:rsidRDefault="00707E0D" w:rsidP="00707E0D">
          <w:pPr>
            <w:pStyle w:val="ABD6E8D3058E47FE920590BD31994D73"/>
          </w:pPr>
          <w:r>
            <w:rPr>
              <w:rFonts w:ascii="Times New Roman" w:hAnsi="Times New Roman" w:cs="Times New Roman"/>
            </w:rPr>
            <w:t>[</w:t>
          </w:r>
          <w:r w:rsidRPr="00EA352E">
            <w:rPr>
              <w:rStyle w:val="YerTutucuMetni"/>
              <w:rFonts w:ascii="Times New Roman" w:hAnsi="Times New Roman" w:cs="Times New Roman"/>
              <w:color w:val="A6A6A6" w:themeColor="background1" w:themeShade="A6"/>
            </w:rPr>
            <w:t>Bilim Dalı Seçiniz</w:t>
          </w:r>
          <w:r>
            <w:rPr>
              <w:rStyle w:val="YerTutucuMetni"/>
              <w:rFonts w:ascii="Times New Roman" w:hAnsi="Times New Roman" w:cs="Times New Roman"/>
              <w:color w:val="A6A6A6" w:themeColor="background1" w:themeShade="A6"/>
            </w:rPr>
            <w:t>]</w:t>
          </w:r>
        </w:p>
      </w:docPartBody>
    </w:docPart>
    <w:docPart>
      <w:docPartPr>
        <w:name w:val="1B7404BAD07E48F8BE20E82F37658C45"/>
        <w:category>
          <w:name w:val="Genel"/>
          <w:gallery w:val="placeholder"/>
        </w:category>
        <w:types>
          <w:type w:val="bbPlcHdr"/>
        </w:types>
        <w:behaviors>
          <w:behavior w:val="content"/>
        </w:behaviors>
        <w:guid w:val="{99A55542-ADC3-489F-A5A6-0FD505A2A64E}"/>
      </w:docPartPr>
      <w:docPartBody>
        <w:p w:rsidR="002244DC" w:rsidRDefault="00707E0D" w:rsidP="00707E0D">
          <w:pPr>
            <w:pStyle w:val="1B7404BAD07E48F8BE20E82F37658C45"/>
          </w:pPr>
          <w:r>
            <w:rPr>
              <w:rFonts w:ascii="Times New Roman" w:hAnsi="Times New Roman" w:cs="Times New Roman"/>
            </w:rPr>
            <w:t>[</w:t>
          </w:r>
          <w:r w:rsidRPr="00EA352E">
            <w:rPr>
              <w:rStyle w:val="YerTutucuMetni"/>
              <w:rFonts w:ascii="Times New Roman" w:hAnsi="Times New Roman" w:cs="Times New Roman"/>
              <w:color w:val="A6A6A6" w:themeColor="background1" w:themeShade="A6"/>
            </w:rPr>
            <w:t>Bilim Dalı Seçiniz</w:t>
          </w:r>
          <w:r>
            <w:rPr>
              <w:rStyle w:val="YerTutucuMetni"/>
              <w:rFonts w:ascii="Times New Roman" w:hAnsi="Times New Roman" w:cs="Times New Roman"/>
              <w:color w:val="A6A6A6" w:themeColor="background1" w:themeShade="A6"/>
            </w:rPr>
            <w:t>]</w:t>
          </w:r>
        </w:p>
      </w:docPartBody>
    </w:docPart>
    <w:docPart>
      <w:docPartPr>
        <w:name w:val="22FDF030536E439AA014D91D7838C82D"/>
        <w:category>
          <w:name w:val="Genel"/>
          <w:gallery w:val="placeholder"/>
        </w:category>
        <w:types>
          <w:type w:val="bbPlcHdr"/>
        </w:types>
        <w:behaviors>
          <w:behavior w:val="content"/>
        </w:behaviors>
        <w:guid w:val="{D21CE8F8-9205-4C71-9850-30F048D9F3F2}"/>
      </w:docPartPr>
      <w:docPartBody>
        <w:p w:rsidR="002244DC" w:rsidRDefault="00707E0D" w:rsidP="00707E0D">
          <w:pPr>
            <w:pStyle w:val="22FDF030536E439AA014D91D7838C82D"/>
          </w:pPr>
          <w:r>
            <w:rPr>
              <w:rFonts w:ascii="Times New Roman" w:hAnsi="Times New Roman" w:cs="Times New Roman"/>
            </w:rPr>
            <w:t>[</w:t>
          </w:r>
          <w:r w:rsidRPr="00EA352E">
            <w:rPr>
              <w:rFonts w:ascii="Times New Roman" w:hAnsi="Times New Roman" w:cs="Times New Roman"/>
              <w:color w:val="A6A6A6" w:themeColor="background1" w:themeShade="A6"/>
            </w:rPr>
            <w:t xml:space="preserve">Anabilim Dalını </w:t>
          </w:r>
          <w:r>
            <w:rPr>
              <w:rFonts w:ascii="Times New Roman" w:hAnsi="Times New Roman" w:cs="Times New Roman"/>
              <w:color w:val="A6A6A6" w:themeColor="background1" w:themeShade="A6"/>
            </w:rPr>
            <w:t>S</w:t>
          </w:r>
          <w:r w:rsidRPr="00EA352E">
            <w:rPr>
              <w:rFonts w:ascii="Times New Roman" w:hAnsi="Times New Roman" w:cs="Times New Roman"/>
              <w:color w:val="A6A6A6" w:themeColor="background1" w:themeShade="A6"/>
            </w:rPr>
            <w:t>eçiniz</w:t>
          </w:r>
          <w:r>
            <w:rPr>
              <w:rFonts w:ascii="Times New Roman" w:hAnsi="Times New Roman" w:cs="Times New Roman"/>
              <w:color w:val="A6A6A6" w:themeColor="background1" w:themeShade="A6"/>
            </w:rPr>
            <w:t>]</w:t>
          </w:r>
        </w:p>
      </w:docPartBody>
    </w:docPart>
    <w:docPart>
      <w:docPartPr>
        <w:name w:val="18C782B9F4164C75B19202380ECF93EC"/>
        <w:category>
          <w:name w:val="Genel"/>
          <w:gallery w:val="placeholder"/>
        </w:category>
        <w:types>
          <w:type w:val="bbPlcHdr"/>
        </w:types>
        <w:behaviors>
          <w:behavior w:val="content"/>
        </w:behaviors>
        <w:guid w:val="{9F484681-9C88-417B-9B37-DE12D2655F0F}"/>
      </w:docPartPr>
      <w:docPartBody>
        <w:p w:rsidR="002244DC" w:rsidRDefault="00707E0D" w:rsidP="00707E0D">
          <w:pPr>
            <w:pStyle w:val="18C782B9F4164C75B19202380ECF93EC"/>
          </w:pPr>
          <w:r>
            <w:rPr>
              <w:rFonts w:ascii="Times New Roman" w:hAnsi="Times New Roman" w:cs="Times New Roman"/>
            </w:rPr>
            <w:t>[</w:t>
          </w:r>
          <w:r w:rsidRPr="00EA352E">
            <w:rPr>
              <w:rFonts w:ascii="Times New Roman" w:hAnsi="Times New Roman" w:cs="Times New Roman"/>
              <w:color w:val="A6A6A6" w:themeColor="background1" w:themeShade="A6"/>
            </w:rPr>
            <w:t xml:space="preserve">Anabilim Dalını </w:t>
          </w:r>
          <w:r>
            <w:rPr>
              <w:rFonts w:ascii="Times New Roman" w:hAnsi="Times New Roman" w:cs="Times New Roman"/>
              <w:color w:val="A6A6A6" w:themeColor="background1" w:themeShade="A6"/>
            </w:rPr>
            <w:t>S</w:t>
          </w:r>
          <w:r w:rsidRPr="00EA352E">
            <w:rPr>
              <w:rFonts w:ascii="Times New Roman" w:hAnsi="Times New Roman" w:cs="Times New Roman"/>
              <w:color w:val="A6A6A6" w:themeColor="background1" w:themeShade="A6"/>
            </w:rPr>
            <w:t>eçiniz</w:t>
          </w:r>
          <w:r>
            <w:rPr>
              <w:rFonts w:ascii="Times New Roman" w:hAnsi="Times New Roman" w:cs="Times New Roman"/>
              <w:color w:val="A6A6A6" w:themeColor="background1" w:themeShade="A6"/>
            </w:rPr>
            <w:t>]</w:t>
          </w:r>
        </w:p>
      </w:docPartBody>
    </w:docPart>
    <w:docPart>
      <w:docPartPr>
        <w:name w:val="0E5B720D35234B58A23635B6012D43FE"/>
        <w:category>
          <w:name w:val="Genel"/>
          <w:gallery w:val="placeholder"/>
        </w:category>
        <w:types>
          <w:type w:val="bbPlcHdr"/>
        </w:types>
        <w:behaviors>
          <w:behavior w:val="content"/>
        </w:behaviors>
        <w:guid w:val="{D2827196-C2A3-4C1D-839B-11101C30A5FD}"/>
      </w:docPartPr>
      <w:docPartBody>
        <w:p w:rsidR="002244DC" w:rsidRDefault="00707E0D" w:rsidP="00707E0D">
          <w:pPr>
            <w:pStyle w:val="0E5B720D35234B58A23635B6012D43FE"/>
          </w:pPr>
          <w:r>
            <w:rPr>
              <w:rFonts w:ascii="Times New Roman" w:hAnsi="Times New Roman" w:cs="Times New Roman"/>
            </w:rPr>
            <w:t>[</w:t>
          </w:r>
          <w:r w:rsidRPr="00EA352E">
            <w:rPr>
              <w:rStyle w:val="YerTutucuMetni"/>
              <w:rFonts w:ascii="Times New Roman" w:hAnsi="Times New Roman" w:cs="Times New Roman"/>
              <w:color w:val="A6A6A6" w:themeColor="background1" w:themeShade="A6"/>
            </w:rPr>
            <w:t>Bilim Dalı Seçiniz</w:t>
          </w:r>
          <w:r>
            <w:rPr>
              <w:rStyle w:val="YerTutucuMetni"/>
              <w:rFonts w:ascii="Times New Roman" w:hAnsi="Times New Roman" w:cs="Times New Roman"/>
              <w:color w:val="A6A6A6" w:themeColor="background1" w:themeShade="A6"/>
            </w:rPr>
            <w:t>]</w:t>
          </w:r>
        </w:p>
      </w:docPartBody>
    </w:docPart>
    <w:docPart>
      <w:docPartPr>
        <w:name w:val="77BF33AF9F3C496D8798ABF762B8F9A8"/>
        <w:category>
          <w:name w:val="Genel"/>
          <w:gallery w:val="placeholder"/>
        </w:category>
        <w:types>
          <w:type w:val="bbPlcHdr"/>
        </w:types>
        <w:behaviors>
          <w:behavior w:val="content"/>
        </w:behaviors>
        <w:guid w:val="{4BBE0CDA-BDFB-4B86-83AA-E0E4F9A1AAAD}"/>
      </w:docPartPr>
      <w:docPartBody>
        <w:p w:rsidR="002244DC" w:rsidRDefault="00707E0D" w:rsidP="00707E0D">
          <w:pPr>
            <w:pStyle w:val="77BF33AF9F3C496D8798ABF762B8F9A8"/>
          </w:pPr>
          <w:r>
            <w:rPr>
              <w:rFonts w:ascii="Times New Roman" w:hAnsi="Times New Roman" w:cs="Times New Roman"/>
            </w:rPr>
            <w:t>[</w:t>
          </w:r>
          <w:r w:rsidRPr="00EA352E">
            <w:rPr>
              <w:rStyle w:val="YerTutucuMetni"/>
              <w:rFonts w:ascii="Times New Roman" w:hAnsi="Times New Roman" w:cs="Times New Roman"/>
              <w:color w:val="A6A6A6" w:themeColor="background1" w:themeShade="A6"/>
            </w:rPr>
            <w:t>Bilim Dalı Seçiniz</w:t>
          </w:r>
          <w:r>
            <w:rPr>
              <w:rStyle w:val="YerTutucuMetni"/>
              <w:rFonts w:ascii="Times New Roman" w:hAnsi="Times New Roman" w:cs="Times New Roman"/>
              <w:color w:val="A6A6A6" w:themeColor="background1" w:themeShade="A6"/>
            </w:rPr>
            <w:t>]</w:t>
          </w:r>
        </w:p>
      </w:docPartBody>
    </w:docPart>
    <w:docPart>
      <w:docPartPr>
        <w:name w:val="BA32B17215424DD886DBAE7BB13F024C"/>
        <w:category>
          <w:name w:val="Genel"/>
          <w:gallery w:val="placeholder"/>
        </w:category>
        <w:types>
          <w:type w:val="bbPlcHdr"/>
        </w:types>
        <w:behaviors>
          <w:behavior w:val="content"/>
        </w:behaviors>
        <w:guid w:val="{7DE75509-8765-4273-9033-DC643C69E696}"/>
      </w:docPartPr>
      <w:docPartBody>
        <w:p w:rsidR="002244DC" w:rsidRDefault="00707E0D" w:rsidP="00707E0D">
          <w:pPr>
            <w:pStyle w:val="BA32B17215424DD886DBAE7BB13F024C"/>
          </w:pPr>
          <w:r>
            <w:rPr>
              <w:rFonts w:ascii="Times New Roman" w:hAnsi="Times New Roman" w:cs="Times New Roman"/>
            </w:rPr>
            <w:t>[</w:t>
          </w:r>
          <w:r w:rsidRPr="00EA352E">
            <w:rPr>
              <w:rFonts w:ascii="Times New Roman" w:hAnsi="Times New Roman" w:cs="Times New Roman"/>
              <w:color w:val="A6A6A6" w:themeColor="background1" w:themeShade="A6"/>
            </w:rPr>
            <w:t xml:space="preserve">Anabilim Dalını </w:t>
          </w:r>
          <w:r>
            <w:rPr>
              <w:rFonts w:ascii="Times New Roman" w:hAnsi="Times New Roman" w:cs="Times New Roman"/>
              <w:color w:val="A6A6A6" w:themeColor="background1" w:themeShade="A6"/>
            </w:rPr>
            <w:t>S</w:t>
          </w:r>
          <w:r w:rsidRPr="00EA352E">
            <w:rPr>
              <w:rFonts w:ascii="Times New Roman" w:hAnsi="Times New Roman" w:cs="Times New Roman"/>
              <w:color w:val="A6A6A6" w:themeColor="background1" w:themeShade="A6"/>
            </w:rPr>
            <w:t>eçiniz</w:t>
          </w:r>
          <w:r>
            <w:rPr>
              <w:rFonts w:ascii="Times New Roman" w:hAnsi="Times New Roman" w:cs="Times New Roman"/>
              <w:color w:val="A6A6A6" w:themeColor="background1" w:themeShade="A6"/>
            </w:rPr>
            <w:t>]</w:t>
          </w:r>
        </w:p>
      </w:docPartBody>
    </w:docPart>
    <w:docPart>
      <w:docPartPr>
        <w:name w:val="A27BAD993F5B40D0B02DF439795692D3"/>
        <w:category>
          <w:name w:val="Genel"/>
          <w:gallery w:val="placeholder"/>
        </w:category>
        <w:types>
          <w:type w:val="bbPlcHdr"/>
        </w:types>
        <w:behaviors>
          <w:behavior w:val="content"/>
        </w:behaviors>
        <w:guid w:val="{E3450602-CF62-4441-9784-CD9F184CFC05}"/>
      </w:docPartPr>
      <w:docPartBody>
        <w:p w:rsidR="002244DC" w:rsidRDefault="00707E0D" w:rsidP="00707E0D">
          <w:pPr>
            <w:pStyle w:val="A27BAD993F5B40D0B02DF439795692D3"/>
          </w:pPr>
          <w:r>
            <w:rPr>
              <w:rFonts w:ascii="Times New Roman" w:hAnsi="Times New Roman" w:cs="Times New Roman"/>
            </w:rPr>
            <w:t>[</w:t>
          </w:r>
          <w:r w:rsidRPr="00EA352E">
            <w:rPr>
              <w:rFonts w:ascii="Times New Roman" w:hAnsi="Times New Roman" w:cs="Times New Roman"/>
              <w:color w:val="A6A6A6" w:themeColor="background1" w:themeShade="A6"/>
            </w:rPr>
            <w:t xml:space="preserve">Anabilim Dalını </w:t>
          </w:r>
          <w:r>
            <w:rPr>
              <w:rFonts w:ascii="Times New Roman" w:hAnsi="Times New Roman" w:cs="Times New Roman"/>
              <w:color w:val="A6A6A6" w:themeColor="background1" w:themeShade="A6"/>
            </w:rPr>
            <w:t>S</w:t>
          </w:r>
          <w:r w:rsidRPr="00EA352E">
            <w:rPr>
              <w:rFonts w:ascii="Times New Roman" w:hAnsi="Times New Roman" w:cs="Times New Roman"/>
              <w:color w:val="A6A6A6" w:themeColor="background1" w:themeShade="A6"/>
            </w:rPr>
            <w:t>eçiniz</w:t>
          </w:r>
          <w:r>
            <w:rPr>
              <w:rFonts w:ascii="Times New Roman" w:hAnsi="Times New Roman" w:cs="Times New Roman"/>
              <w:color w:val="A6A6A6" w:themeColor="background1" w:themeShade="A6"/>
            </w:rPr>
            <w:t>]</w:t>
          </w:r>
        </w:p>
      </w:docPartBody>
    </w:docPart>
    <w:docPart>
      <w:docPartPr>
        <w:name w:val="99E507C0DCB64CD3A00167D52A140304"/>
        <w:category>
          <w:name w:val="Genel"/>
          <w:gallery w:val="placeholder"/>
        </w:category>
        <w:types>
          <w:type w:val="bbPlcHdr"/>
        </w:types>
        <w:behaviors>
          <w:behavior w:val="content"/>
        </w:behaviors>
        <w:guid w:val="{D4A562EE-38D1-489D-8E6F-310C3DCB1ACE}"/>
      </w:docPartPr>
      <w:docPartBody>
        <w:p w:rsidR="002244DC" w:rsidRDefault="00707E0D" w:rsidP="00707E0D">
          <w:pPr>
            <w:pStyle w:val="99E507C0DCB64CD3A00167D52A140304"/>
          </w:pPr>
          <w:r>
            <w:rPr>
              <w:rFonts w:ascii="Times New Roman" w:hAnsi="Times New Roman" w:cs="Times New Roman"/>
            </w:rPr>
            <w:t>[</w:t>
          </w:r>
          <w:r w:rsidRPr="00EA352E">
            <w:rPr>
              <w:rStyle w:val="YerTutucuMetni"/>
              <w:rFonts w:ascii="Times New Roman" w:hAnsi="Times New Roman" w:cs="Times New Roman"/>
              <w:color w:val="A6A6A6" w:themeColor="background1" w:themeShade="A6"/>
            </w:rPr>
            <w:t>Bilim Dalı Seçiniz</w:t>
          </w:r>
          <w:r>
            <w:rPr>
              <w:rStyle w:val="YerTutucuMetni"/>
              <w:rFonts w:ascii="Times New Roman" w:hAnsi="Times New Roman" w:cs="Times New Roman"/>
              <w:color w:val="A6A6A6" w:themeColor="background1" w:themeShade="A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55F43"/>
    <w:rsid w:val="000000A7"/>
    <w:rsid w:val="000559A6"/>
    <w:rsid w:val="00133999"/>
    <w:rsid w:val="0018012E"/>
    <w:rsid w:val="001D0BD5"/>
    <w:rsid w:val="002244DC"/>
    <w:rsid w:val="00260867"/>
    <w:rsid w:val="002726A3"/>
    <w:rsid w:val="002A522B"/>
    <w:rsid w:val="002C16D3"/>
    <w:rsid w:val="002C2F2D"/>
    <w:rsid w:val="002F1AC4"/>
    <w:rsid w:val="0031428C"/>
    <w:rsid w:val="0033247F"/>
    <w:rsid w:val="00386FA9"/>
    <w:rsid w:val="003D26CD"/>
    <w:rsid w:val="004120A1"/>
    <w:rsid w:val="00443767"/>
    <w:rsid w:val="004A4A7A"/>
    <w:rsid w:val="00522C20"/>
    <w:rsid w:val="00550062"/>
    <w:rsid w:val="00577FF6"/>
    <w:rsid w:val="005A3F69"/>
    <w:rsid w:val="00615017"/>
    <w:rsid w:val="006638C5"/>
    <w:rsid w:val="006B0CE4"/>
    <w:rsid w:val="006D47AE"/>
    <w:rsid w:val="00707E0D"/>
    <w:rsid w:val="0081540B"/>
    <w:rsid w:val="00831266"/>
    <w:rsid w:val="008D299F"/>
    <w:rsid w:val="00945819"/>
    <w:rsid w:val="009A5C8A"/>
    <w:rsid w:val="009B1B52"/>
    <w:rsid w:val="009F1834"/>
    <w:rsid w:val="009F4D10"/>
    <w:rsid w:val="00A326F3"/>
    <w:rsid w:val="00A520FC"/>
    <w:rsid w:val="00AE76A0"/>
    <w:rsid w:val="00AF0E83"/>
    <w:rsid w:val="00BE038A"/>
    <w:rsid w:val="00BF7C47"/>
    <w:rsid w:val="00C55F43"/>
    <w:rsid w:val="00C61CF8"/>
    <w:rsid w:val="00C91825"/>
    <w:rsid w:val="00CB2033"/>
    <w:rsid w:val="00CC4C1E"/>
    <w:rsid w:val="00CE079B"/>
    <w:rsid w:val="00CF698B"/>
    <w:rsid w:val="00E12372"/>
    <w:rsid w:val="00E34BD0"/>
    <w:rsid w:val="00E46215"/>
    <w:rsid w:val="00E479EE"/>
    <w:rsid w:val="00ED3228"/>
    <w:rsid w:val="00ED4D5A"/>
    <w:rsid w:val="00ED7C62"/>
    <w:rsid w:val="00EE12B1"/>
    <w:rsid w:val="00FA15A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rsid w:val="00707E0D"/>
    <w:rPr>
      <w:color w:val="808080"/>
    </w:rPr>
  </w:style>
  <w:style w:type="paragraph" w:customStyle="1" w:styleId="A0066876A0BE46AF918BD2894E90FF45">
    <w:name w:val="A0066876A0BE46AF918BD2894E90FF45"/>
    <w:rsid w:val="00C55F43"/>
  </w:style>
  <w:style w:type="paragraph" w:customStyle="1" w:styleId="43DB143CC1EB47D5B4CAC03C0BE3076A">
    <w:name w:val="43DB143CC1EB47D5B4CAC03C0BE3076A"/>
    <w:rsid w:val="00C55F43"/>
  </w:style>
  <w:style w:type="paragraph" w:customStyle="1" w:styleId="36024AFC0C1E42AC87636D73B31B81D9">
    <w:name w:val="36024AFC0C1E42AC87636D73B31B81D9"/>
    <w:rsid w:val="00C55F43"/>
  </w:style>
  <w:style w:type="paragraph" w:customStyle="1" w:styleId="A0066876A0BE46AF918BD2894E90FF451">
    <w:name w:val="A0066876A0BE46AF918BD2894E90FF451"/>
    <w:rsid w:val="00C55F43"/>
    <w:rPr>
      <w:rFonts w:eastAsiaTheme="minorHAnsi"/>
      <w:lang w:eastAsia="en-US"/>
    </w:rPr>
  </w:style>
  <w:style w:type="paragraph" w:customStyle="1" w:styleId="90E32A7134AF4EB1A2D6B1F8EF9EECB3">
    <w:name w:val="90E32A7134AF4EB1A2D6B1F8EF9EECB3"/>
    <w:rsid w:val="00C55F43"/>
    <w:rPr>
      <w:rFonts w:eastAsiaTheme="minorHAnsi"/>
      <w:lang w:eastAsia="en-US"/>
    </w:rPr>
  </w:style>
  <w:style w:type="paragraph" w:customStyle="1" w:styleId="1E95EF62FE354ABA9124F770CA624E07">
    <w:name w:val="1E95EF62FE354ABA9124F770CA624E07"/>
    <w:rsid w:val="00C55F43"/>
    <w:rPr>
      <w:rFonts w:eastAsiaTheme="minorHAnsi"/>
      <w:lang w:eastAsia="en-US"/>
    </w:rPr>
  </w:style>
  <w:style w:type="paragraph" w:customStyle="1" w:styleId="43DB143CC1EB47D5B4CAC03C0BE3076A1">
    <w:name w:val="43DB143CC1EB47D5B4CAC03C0BE3076A1"/>
    <w:rsid w:val="00C55F43"/>
    <w:rPr>
      <w:rFonts w:eastAsiaTheme="minorHAnsi"/>
      <w:lang w:eastAsia="en-US"/>
    </w:rPr>
  </w:style>
  <w:style w:type="paragraph" w:customStyle="1" w:styleId="36024AFC0C1E42AC87636D73B31B81D91">
    <w:name w:val="36024AFC0C1E42AC87636D73B31B81D91"/>
    <w:rsid w:val="00C55F43"/>
    <w:rPr>
      <w:rFonts w:eastAsiaTheme="minorHAnsi"/>
      <w:lang w:eastAsia="en-US"/>
    </w:rPr>
  </w:style>
  <w:style w:type="paragraph" w:customStyle="1" w:styleId="AFCA740A91284F629D8757A2842DFD3E">
    <w:name w:val="AFCA740A91284F629D8757A2842DFD3E"/>
    <w:rsid w:val="00C55F43"/>
    <w:rPr>
      <w:rFonts w:eastAsiaTheme="minorHAnsi"/>
      <w:lang w:eastAsia="en-US"/>
    </w:rPr>
  </w:style>
  <w:style w:type="paragraph" w:customStyle="1" w:styleId="F6E063A5D7E14DD8A21737D299E862A6">
    <w:name w:val="F6E063A5D7E14DD8A21737D299E862A6"/>
    <w:rsid w:val="00C55F43"/>
    <w:rPr>
      <w:rFonts w:eastAsiaTheme="minorHAnsi"/>
      <w:lang w:eastAsia="en-US"/>
    </w:rPr>
  </w:style>
  <w:style w:type="paragraph" w:customStyle="1" w:styleId="A0066876A0BE46AF918BD2894E90FF452">
    <w:name w:val="A0066876A0BE46AF918BD2894E90FF452"/>
    <w:rsid w:val="00C55F43"/>
    <w:rPr>
      <w:rFonts w:eastAsiaTheme="minorHAnsi"/>
      <w:lang w:eastAsia="en-US"/>
    </w:rPr>
  </w:style>
  <w:style w:type="paragraph" w:customStyle="1" w:styleId="90E32A7134AF4EB1A2D6B1F8EF9EECB31">
    <w:name w:val="90E32A7134AF4EB1A2D6B1F8EF9EECB31"/>
    <w:rsid w:val="00C55F43"/>
    <w:rPr>
      <w:rFonts w:eastAsiaTheme="minorHAnsi"/>
      <w:lang w:eastAsia="en-US"/>
    </w:rPr>
  </w:style>
  <w:style w:type="paragraph" w:customStyle="1" w:styleId="1E95EF62FE354ABA9124F770CA624E071">
    <w:name w:val="1E95EF62FE354ABA9124F770CA624E071"/>
    <w:rsid w:val="00C55F43"/>
    <w:rPr>
      <w:rFonts w:eastAsiaTheme="minorHAnsi"/>
      <w:lang w:eastAsia="en-US"/>
    </w:rPr>
  </w:style>
  <w:style w:type="paragraph" w:customStyle="1" w:styleId="43DB143CC1EB47D5B4CAC03C0BE3076A2">
    <w:name w:val="43DB143CC1EB47D5B4CAC03C0BE3076A2"/>
    <w:rsid w:val="00C55F43"/>
    <w:rPr>
      <w:rFonts w:eastAsiaTheme="minorHAnsi"/>
      <w:lang w:eastAsia="en-US"/>
    </w:rPr>
  </w:style>
  <w:style w:type="paragraph" w:customStyle="1" w:styleId="36024AFC0C1E42AC87636D73B31B81D92">
    <w:name w:val="36024AFC0C1E42AC87636D73B31B81D92"/>
    <w:rsid w:val="00C55F43"/>
    <w:rPr>
      <w:rFonts w:eastAsiaTheme="minorHAnsi"/>
      <w:lang w:eastAsia="en-US"/>
    </w:rPr>
  </w:style>
  <w:style w:type="paragraph" w:customStyle="1" w:styleId="AFCA740A91284F629D8757A2842DFD3E1">
    <w:name w:val="AFCA740A91284F629D8757A2842DFD3E1"/>
    <w:rsid w:val="00C55F43"/>
    <w:rPr>
      <w:rFonts w:eastAsiaTheme="minorHAnsi"/>
      <w:lang w:eastAsia="en-US"/>
    </w:rPr>
  </w:style>
  <w:style w:type="paragraph" w:customStyle="1" w:styleId="F6E063A5D7E14DD8A21737D299E862A61">
    <w:name w:val="F6E063A5D7E14DD8A21737D299E862A61"/>
    <w:rsid w:val="00C55F43"/>
    <w:rPr>
      <w:rFonts w:eastAsiaTheme="minorHAnsi"/>
      <w:lang w:eastAsia="en-US"/>
    </w:rPr>
  </w:style>
  <w:style w:type="paragraph" w:customStyle="1" w:styleId="A0066876A0BE46AF918BD2894E90FF453">
    <w:name w:val="A0066876A0BE46AF918BD2894E90FF453"/>
    <w:rsid w:val="00C55F43"/>
    <w:rPr>
      <w:rFonts w:eastAsiaTheme="minorHAnsi"/>
      <w:lang w:eastAsia="en-US"/>
    </w:rPr>
  </w:style>
  <w:style w:type="paragraph" w:customStyle="1" w:styleId="90E32A7134AF4EB1A2D6B1F8EF9EECB32">
    <w:name w:val="90E32A7134AF4EB1A2D6B1F8EF9EECB32"/>
    <w:rsid w:val="00C55F43"/>
    <w:rPr>
      <w:rFonts w:eastAsiaTheme="minorHAnsi"/>
      <w:lang w:eastAsia="en-US"/>
    </w:rPr>
  </w:style>
  <w:style w:type="paragraph" w:customStyle="1" w:styleId="1E95EF62FE354ABA9124F770CA624E072">
    <w:name w:val="1E95EF62FE354ABA9124F770CA624E072"/>
    <w:rsid w:val="00C55F43"/>
    <w:rPr>
      <w:rFonts w:eastAsiaTheme="minorHAnsi"/>
      <w:lang w:eastAsia="en-US"/>
    </w:rPr>
  </w:style>
  <w:style w:type="paragraph" w:customStyle="1" w:styleId="43DB143CC1EB47D5B4CAC03C0BE3076A3">
    <w:name w:val="43DB143CC1EB47D5B4CAC03C0BE3076A3"/>
    <w:rsid w:val="00C55F43"/>
    <w:rPr>
      <w:rFonts w:eastAsiaTheme="minorHAnsi"/>
      <w:lang w:eastAsia="en-US"/>
    </w:rPr>
  </w:style>
  <w:style w:type="paragraph" w:customStyle="1" w:styleId="36024AFC0C1E42AC87636D73B31B81D93">
    <w:name w:val="36024AFC0C1E42AC87636D73B31B81D93"/>
    <w:rsid w:val="00C55F43"/>
    <w:rPr>
      <w:rFonts w:eastAsiaTheme="minorHAnsi"/>
      <w:lang w:eastAsia="en-US"/>
    </w:rPr>
  </w:style>
  <w:style w:type="paragraph" w:customStyle="1" w:styleId="1F800C46693D46E5AF51A05A764F3D3F">
    <w:name w:val="1F800C46693D46E5AF51A05A764F3D3F"/>
    <w:rsid w:val="00C55F43"/>
    <w:rPr>
      <w:rFonts w:eastAsiaTheme="minorHAnsi"/>
      <w:lang w:eastAsia="en-US"/>
    </w:rPr>
  </w:style>
  <w:style w:type="paragraph" w:customStyle="1" w:styleId="AFCA740A91284F629D8757A2842DFD3E2">
    <w:name w:val="AFCA740A91284F629D8757A2842DFD3E2"/>
    <w:rsid w:val="00C55F43"/>
    <w:rPr>
      <w:rFonts w:eastAsiaTheme="minorHAnsi"/>
      <w:lang w:eastAsia="en-US"/>
    </w:rPr>
  </w:style>
  <w:style w:type="paragraph" w:customStyle="1" w:styleId="F6E063A5D7E14DD8A21737D299E862A62">
    <w:name w:val="F6E063A5D7E14DD8A21737D299E862A62"/>
    <w:rsid w:val="00C55F43"/>
    <w:rPr>
      <w:rFonts w:eastAsiaTheme="minorHAnsi"/>
      <w:lang w:eastAsia="en-US"/>
    </w:rPr>
  </w:style>
  <w:style w:type="paragraph" w:customStyle="1" w:styleId="A0066876A0BE46AF918BD2894E90FF454">
    <w:name w:val="A0066876A0BE46AF918BD2894E90FF454"/>
    <w:rsid w:val="00C55F43"/>
    <w:rPr>
      <w:rFonts w:eastAsiaTheme="minorHAnsi"/>
      <w:lang w:eastAsia="en-US"/>
    </w:rPr>
  </w:style>
  <w:style w:type="paragraph" w:customStyle="1" w:styleId="90E32A7134AF4EB1A2D6B1F8EF9EECB33">
    <w:name w:val="90E32A7134AF4EB1A2D6B1F8EF9EECB33"/>
    <w:rsid w:val="00C55F43"/>
    <w:rPr>
      <w:rFonts w:eastAsiaTheme="minorHAnsi"/>
      <w:lang w:eastAsia="en-US"/>
    </w:rPr>
  </w:style>
  <w:style w:type="paragraph" w:customStyle="1" w:styleId="1E95EF62FE354ABA9124F770CA624E073">
    <w:name w:val="1E95EF62FE354ABA9124F770CA624E073"/>
    <w:rsid w:val="00C55F43"/>
    <w:rPr>
      <w:rFonts w:eastAsiaTheme="minorHAnsi"/>
      <w:lang w:eastAsia="en-US"/>
    </w:rPr>
  </w:style>
  <w:style w:type="paragraph" w:customStyle="1" w:styleId="43DB143CC1EB47D5B4CAC03C0BE3076A4">
    <w:name w:val="43DB143CC1EB47D5B4CAC03C0BE3076A4"/>
    <w:rsid w:val="00C55F43"/>
    <w:rPr>
      <w:rFonts w:eastAsiaTheme="minorHAnsi"/>
      <w:lang w:eastAsia="en-US"/>
    </w:rPr>
  </w:style>
  <w:style w:type="paragraph" w:customStyle="1" w:styleId="36024AFC0C1E42AC87636D73B31B81D94">
    <w:name w:val="36024AFC0C1E42AC87636D73B31B81D94"/>
    <w:rsid w:val="00C55F43"/>
    <w:rPr>
      <w:rFonts w:eastAsiaTheme="minorHAnsi"/>
      <w:lang w:eastAsia="en-US"/>
    </w:rPr>
  </w:style>
  <w:style w:type="paragraph" w:customStyle="1" w:styleId="14A021EE0F3B4FBDBACBA3D139CFFDA0">
    <w:name w:val="14A021EE0F3B4FBDBACBA3D139CFFDA0"/>
    <w:rsid w:val="00C55F43"/>
    <w:rPr>
      <w:rFonts w:eastAsiaTheme="minorHAnsi"/>
      <w:lang w:eastAsia="en-US"/>
    </w:rPr>
  </w:style>
  <w:style w:type="paragraph" w:customStyle="1" w:styleId="1F800C46693D46E5AF51A05A764F3D3F1">
    <w:name w:val="1F800C46693D46E5AF51A05A764F3D3F1"/>
    <w:rsid w:val="00C55F43"/>
    <w:rPr>
      <w:rFonts w:eastAsiaTheme="minorHAnsi"/>
      <w:lang w:eastAsia="en-US"/>
    </w:rPr>
  </w:style>
  <w:style w:type="paragraph" w:customStyle="1" w:styleId="AFCA740A91284F629D8757A2842DFD3E3">
    <w:name w:val="AFCA740A91284F629D8757A2842DFD3E3"/>
    <w:rsid w:val="00C55F43"/>
    <w:rPr>
      <w:rFonts w:eastAsiaTheme="minorHAnsi"/>
      <w:lang w:eastAsia="en-US"/>
    </w:rPr>
  </w:style>
  <w:style w:type="paragraph" w:customStyle="1" w:styleId="F6E063A5D7E14DD8A21737D299E862A63">
    <w:name w:val="F6E063A5D7E14DD8A21737D299E862A63"/>
    <w:rsid w:val="00C55F43"/>
    <w:rPr>
      <w:rFonts w:eastAsiaTheme="minorHAnsi"/>
      <w:lang w:eastAsia="en-US"/>
    </w:rPr>
  </w:style>
  <w:style w:type="paragraph" w:customStyle="1" w:styleId="A0066876A0BE46AF918BD2894E90FF455">
    <w:name w:val="A0066876A0BE46AF918BD2894E90FF455"/>
    <w:rsid w:val="00C55F43"/>
    <w:rPr>
      <w:rFonts w:eastAsiaTheme="minorHAnsi"/>
      <w:lang w:eastAsia="en-US"/>
    </w:rPr>
  </w:style>
  <w:style w:type="paragraph" w:customStyle="1" w:styleId="90E32A7134AF4EB1A2D6B1F8EF9EECB34">
    <w:name w:val="90E32A7134AF4EB1A2D6B1F8EF9EECB34"/>
    <w:rsid w:val="00C55F43"/>
    <w:rPr>
      <w:rFonts w:eastAsiaTheme="minorHAnsi"/>
      <w:lang w:eastAsia="en-US"/>
    </w:rPr>
  </w:style>
  <w:style w:type="paragraph" w:customStyle="1" w:styleId="1E95EF62FE354ABA9124F770CA624E074">
    <w:name w:val="1E95EF62FE354ABA9124F770CA624E074"/>
    <w:rsid w:val="00C55F43"/>
    <w:rPr>
      <w:rFonts w:eastAsiaTheme="minorHAnsi"/>
      <w:lang w:eastAsia="en-US"/>
    </w:rPr>
  </w:style>
  <w:style w:type="paragraph" w:customStyle="1" w:styleId="43DB143CC1EB47D5B4CAC03C0BE3076A5">
    <w:name w:val="43DB143CC1EB47D5B4CAC03C0BE3076A5"/>
    <w:rsid w:val="00C55F43"/>
    <w:rPr>
      <w:rFonts w:eastAsiaTheme="minorHAnsi"/>
      <w:lang w:eastAsia="en-US"/>
    </w:rPr>
  </w:style>
  <w:style w:type="paragraph" w:customStyle="1" w:styleId="36024AFC0C1E42AC87636D73B31B81D95">
    <w:name w:val="36024AFC0C1E42AC87636D73B31B81D95"/>
    <w:rsid w:val="00C55F43"/>
    <w:rPr>
      <w:rFonts w:eastAsiaTheme="minorHAnsi"/>
      <w:lang w:eastAsia="en-US"/>
    </w:rPr>
  </w:style>
  <w:style w:type="paragraph" w:customStyle="1" w:styleId="14A021EE0F3B4FBDBACBA3D139CFFDA01">
    <w:name w:val="14A021EE0F3B4FBDBACBA3D139CFFDA01"/>
    <w:rsid w:val="00C55F43"/>
    <w:rPr>
      <w:rFonts w:eastAsiaTheme="minorHAnsi"/>
      <w:lang w:eastAsia="en-US"/>
    </w:rPr>
  </w:style>
  <w:style w:type="paragraph" w:customStyle="1" w:styleId="1F800C46693D46E5AF51A05A764F3D3F2">
    <w:name w:val="1F800C46693D46E5AF51A05A764F3D3F2"/>
    <w:rsid w:val="00C55F43"/>
    <w:rPr>
      <w:rFonts w:eastAsiaTheme="minorHAnsi"/>
      <w:lang w:eastAsia="en-US"/>
    </w:rPr>
  </w:style>
  <w:style w:type="paragraph" w:customStyle="1" w:styleId="AFCA740A91284F629D8757A2842DFD3E4">
    <w:name w:val="AFCA740A91284F629D8757A2842DFD3E4"/>
    <w:rsid w:val="00C55F43"/>
    <w:rPr>
      <w:rFonts w:eastAsiaTheme="minorHAnsi"/>
      <w:lang w:eastAsia="en-US"/>
    </w:rPr>
  </w:style>
  <w:style w:type="paragraph" w:customStyle="1" w:styleId="F6E063A5D7E14DD8A21737D299E862A64">
    <w:name w:val="F6E063A5D7E14DD8A21737D299E862A64"/>
    <w:rsid w:val="00C55F43"/>
    <w:rPr>
      <w:rFonts w:eastAsiaTheme="minorHAnsi"/>
      <w:lang w:eastAsia="en-US"/>
    </w:rPr>
  </w:style>
  <w:style w:type="paragraph" w:customStyle="1" w:styleId="A0066876A0BE46AF918BD2894E90FF456">
    <w:name w:val="A0066876A0BE46AF918BD2894E90FF456"/>
    <w:rsid w:val="00C55F43"/>
    <w:rPr>
      <w:rFonts w:eastAsiaTheme="minorHAnsi"/>
      <w:lang w:eastAsia="en-US"/>
    </w:rPr>
  </w:style>
  <w:style w:type="paragraph" w:customStyle="1" w:styleId="90E32A7134AF4EB1A2D6B1F8EF9EECB35">
    <w:name w:val="90E32A7134AF4EB1A2D6B1F8EF9EECB35"/>
    <w:rsid w:val="00C55F43"/>
    <w:rPr>
      <w:rFonts w:eastAsiaTheme="minorHAnsi"/>
      <w:lang w:eastAsia="en-US"/>
    </w:rPr>
  </w:style>
  <w:style w:type="paragraph" w:customStyle="1" w:styleId="1E95EF62FE354ABA9124F770CA624E075">
    <w:name w:val="1E95EF62FE354ABA9124F770CA624E075"/>
    <w:rsid w:val="00C55F43"/>
    <w:rPr>
      <w:rFonts w:eastAsiaTheme="minorHAnsi"/>
      <w:lang w:eastAsia="en-US"/>
    </w:rPr>
  </w:style>
  <w:style w:type="paragraph" w:customStyle="1" w:styleId="43DB143CC1EB47D5B4CAC03C0BE3076A6">
    <w:name w:val="43DB143CC1EB47D5B4CAC03C0BE3076A6"/>
    <w:rsid w:val="00C55F43"/>
    <w:rPr>
      <w:rFonts w:eastAsiaTheme="minorHAnsi"/>
      <w:lang w:eastAsia="en-US"/>
    </w:rPr>
  </w:style>
  <w:style w:type="paragraph" w:customStyle="1" w:styleId="36024AFC0C1E42AC87636D73B31B81D96">
    <w:name w:val="36024AFC0C1E42AC87636D73B31B81D96"/>
    <w:rsid w:val="00C55F43"/>
    <w:rPr>
      <w:rFonts w:eastAsiaTheme="minorHAnsi"/>
      <w:lang w:eastAsia="en-US"/>
    </w:rPr>
  </w:style>
  <w:style w:type="paragraph" w:customStyle="1" w:styleId="14A021EE0F3B4FBDBACBA3D139CFFDA02">
    <w:name w:val="14A021EE0F3B4FBDBACBA3D139CFFDA02"/>
    <w:rsid w:val="00C55F43"/>
    <w:rPr>
      <w:rFonts w:eastAsiaTheme="minorHAnsi"/>
      <w:lang w:eastAsia="en-US"/>
    </w:rPr>
  </w:style>
  <w:style w:type="paragraph" w:customStyle="1" w:styleId="1F800C46693D46E5AF51A05A764F3D3F3">
    <w:name w:val="1F800C46693D46E5AF51A05A764F3D3F3"/>
    <w:rsid w:val="00C55F43"/>
    <w:rPr>
      <w:rFonts w:eastAsiaTheme="minorHAnsi"/>
      <w:lang w:eastAsia="en-US"/>
    </w:rPr>
  </w:style>
  <w:style w:type="paragraph" w:customStyle="1" w:styleId="AFCA740A91284F629D8757A2842DFD3E5">
    <w:name w:val="AFCA740A91284F629D8757A2842DFD3E5"/>
    <w:rsid w:val="00C55F43"/>
    <w:rPr>
      <w:rFonts w:eastAsiaTheme="minorHAnsi"/>
      <w:lang w:eastAsia="en-US"/>
    </w:rPr>
  </w:style>
  <w:style w:type="paragraph" w:customStyle="1" w:styleId="F6E063A5D7E14DD8A21737D299E862A65">
    <w:name w:val="F6E063A5D7E14DD8A21737D299E862A65"/>
    <w:rsid w:val="00C55F43"/>
    <w:rPr>
      <w:rFonts w:eastAsiaTheme="minorHAnsi"/>
      <w:lang w:eastAsia="en-US"/>
    </w:rPr>
  </w:style>
  <w:style w:type="paragraph" w:customStyle="1" w:styleId="A0066876A0BE46AF918BD2894E90FF457">
    <w:name w:val="A0066876A0BE46AF918BD2894E90FF457"/>
    <w:rsid w:val="00C55F43"/>
    <w:rPr>
      <w:rFonts w:eastAsiaTheme="minorHAnsi"/>
      <w:lang w:eastAsia="en-US"/>
    </w:rPr>
  </w:style>
  <w:style w:type="paragraph" w:customStyle="1" w:styleId="90E32A7134AF4EB1A2D6B1F8EF9EECB36">
    <w:name w:val="90E32A7134AF4EB1A2D6B1F8EF9EECB36"/>
    <w:rsid w:val="00C55F43"/>
    <w:rPr>
      <w:rFonts w:eastAsiaTheme="minorHAnsi"/>
      <w:lang w:eastAsia="en-US"/>
    </w:rPr>
  </w:style>
  <w:style w:type="paragraph" w:customStyle="1" w:styleId="1E95EF62FE354ABA9124F770CA624E076">
    <w:name w:val="1E95EF62FE354ABA9124F770CA624E076"/>
    <w:rsid w:val="00C55F43"/>
    <w:rPr>
      <w:rFonts w:eastAsiaTheme="minorHAnsi"/>
      <w:lang w:eastAsia="en-US"/>
    </w:rPr>
  </w:style>
  <w:style w:type="paragraph" w:customStyle="1" w:styleId="43DB143CC1EB47D5B4CAC03C0BE3076A7">
    <w:name w:val="43DB143CC1EB47D5B4CAC03C0BE3076A7"/>
    <w:rsid w:val="00C55F43"/>
    <w:rPr>
      <w:rFonts w:eastAsiaTheme="minorHAnsi"/>
      <w:lang w:eastAsia="en-US"/>
    </w:rPr>
  </w:style>
  <w:style w:type="paragraph" w:customStyle="1" w:styleId="36024AFC0C1E42AC87636D73B31B81D97">
    <w:name w:val="36024AFC0C1E42AC87636D73B31B81D97"/>
    <w:rsid w:val="00C55F43"/>
    <w:rPr>
      <w:rFonts w:eastAsiaTheme="minorHAnsi"/>
      <w:lang w:eastAsia="en-US"/>
    </w:rPr>
  </w:style>
  <w:style w:type="paragraph" w:customStyle="1" w:styleId="14A021EE0F3B4FBDBACBA3D139CFFDA03">
    <w:name w:val="14A021EE0F3B4FBDBACBA3D139CFFDA03"/>
    <w:rsid w:val="00C55F43"/>
    <w:rPr>
      <w:rFonts w:eastAsiaTheme="minorHAnsi"/>
      <w:lang w:eastAsia="en-US"/>
    </w:rPr>
  </w:style>
  <w:style w:type="paragraph" w:customStyle="1" w:styleId="1F800C46693D46E5AF51A05A764F3D3F4">
    <w:name w:val="1F800C46693D46E5AF51A05A764F3D3F4"/>
    <w:rsid w:val="00C55F43"/>
    <w:rPr>
      <w:rFonts w:eastAsiaTheme="minorHAnsi"/>
      <w:lang w:eastAsia="en-US"/>
    </w:rPr>
  </w:style>
  <w:style w:type="paragraph" w:customStyle="1" w:styleId="AFCA740A91284F629D8757A2842DFD3E6">
    <w:name w:val="AFCA740A91284F629D8757A2842DFD3E6"/>
    <w:rsid w:val="00C55F43"/>
    <w:rPr>
      <w:rFonts w:eastAsiaTheme="minorHAnsi"/>
      <w:lang w:eastAsia="en-US"/>
    </w:rPr>
  </w:style>
  <w:style w:type="paragraph" w:customStyle="1" w:styleId="F6E063A5D7E14DD8A21737D299E862A66">
    <w:name w:val="F6E063A5D7E14DD8A21737D299E862A66"/>
    <w:rsid w:val="00C55F43"/>
    <w:rPr>
      <w:rFonts w:eastAsiaTheme="minorHAnsi"/>
      <w:lang w:eastAsia="en-US"/>
    </w:rPr>
  </w:style>
  <w:style w:type="paragraph" w:customStyle="1" w:styleId="895A854699D74F81B3D3D51FC5518763">
    <w:name w:val="895A854699D74F81B3D3D51FC5518763"/>
    <w:rsid w:val="00C55F43"/>
    <w:rPr>
      <w:rFonts w:eastAsiaTheme="minorHAnsi"/>
      <w:lang w:eastAsia="en-US"/>
    </w:rPr>
  </w:style>
  <w:style w:type="paragraph" w:customStyle="1" w:styleId="45F538C05337423BA7055C3E870722BC">
    <w:name w:val="45F538C05337423BA7055C3E870722BC"/>
    <w:rsid w:val="00C55F43"/>
    <w:rPr>
      <w:rFonts w:eastAsiaTheme="minorHAnsi"/>
      <w:lang w:eastAsia="en-US"/>
    </w:rPr>
  </w:style>
  <w:style w:type="paragraph" w:customStyle="1" w:styleId="A0066876A0BE46AF918BD2894E90FF458">
    <w:name w:val="A0066876A0BE46AF918BD2894E90FF458"/>
    <w:rsid w:val="00C55F43"/>
    <w:rPr>
      <w:rFonts w:eastAsiaTheme="minorHAnsi"/>
      <w:lang w:eastAsia="en-US"/>
    </w:rPr>
  </w:style>
  <w:style w:type="paragraph" w:customStyle="1" w:styleId="90E32A7134AF4EB1A2D6B1F8EF9EECB37">
    <w:name w:val="90E32A7134AF4EB1A2D6B1F8EF9EECB37"/>
    <w:rsid w:val="00C55F43"/>
    <w:rPr>
      <w:rFonts w:eastAsiaTheme="minorHAnsi"/>
      <w:lang w:eastAsia="en-US"/>
    </w:rPr>
  </w:style>
  <w:style w:type="paragraph" w:customStyle="1" w:styleId="1E95EF62FE354ABA9124F770CA624E077">
    <w:name w:val="1E95EF62FE354ABA9124F770CA624E077"/>
    <w:rsid w:val="00C55F43"/>
    <w:rPr>
      <w:rFonts w:eastAsiaTheme="minorHAnsi"/>
      <w:lang w:eastAsia="en-US"/>
    </w:rPr>
  </w:style>
  <w:style w:type="paragraph" w:customStyle="1" w:styleId="43DB143CC1EB47D5B4CAC03C0BE3076A8">
    <w:name w:val="43DB143CC1EB47D5B4CAC03C0BE3076A8"/>
    <w:rsid w:val="00C55F43"/>
    <w:rPr>
      <w:rFonts w:eastAsiaTheme="minorHAnsi"/>
      <w:lang w:eastAsia="en-US"/>
    </w:rPr>
  </w:style>
  <w:style w:type="paragraph" w:customStyle="1" w:styleId="36024AFC0C1E42AC87636D73B31B81D98">
    <w:name w:val="36024AFC0C1E42AC87636D73B31B81D98"/>
    <w:rsid w:val="00C55F43"/>
    <w:rPr>
      <w:rFonts w:eastAsiaTheme="minorHAnsi"/>
      <w:lang w:eastAsia="en-US"/>
    </w:rPr>
  </w:style>
  <w:style w:type="paragraph" w:customStyle="1" w:styleId="14A021EE0F3B4FBDBACBA3D139CFFDA04">
    <w:name w:val="14A021EE0F3B4FBDBACBA3D139CFFDA04"/>
    <w:rsid w:val="00C55F43"/>
    <w:rPr>
      <w:rFonts w:eastAsiaTheme="minorHAnsi"/>
      <w:lang w:eastAsia="en-US"/>
    </w:rPr>
  </w:style>
  <w:style w:type="paragraph" w:customStyle="1" w:styleId="1F800C46693D46E5AF51A05A764F3D3F5">
    <w:name w:val="1F800C46693D46E5AF51A05A764F3D3F5"/>
    <w:rsid w:val="00C55F43"/>
    <w:rPr>
      <w:rFonts w:eastAsiaTheme="minorHAnsi"/>
      <w:lang w:eastAsia="en-US"/>
    </w:rPr>
  </w:style>
  <w:style w:type="paragraph" w:customStyle="1" w:styleId="AFCA740A91284F629D8757A2842DFD3E7">
    <w:name w:val="AFCA740A91284F629D8757A2842DFD3E7"/>
    <w:rsid w:val="00C55F43"/>
    <w:rPr>
      <w:rFonts w:eastAsiaTheme="minorHAnsi"/>
      <w:lang w:eastAsia="en-US"/>
    </w:rPr>
  </w:style>
  <w:style w:type="paragraph" w:customStyle="1" w:styleId="F6E063A5D7E14DD8A21737D299E862A67">
    <w:name w:val="F6E063A5D7E14DD8A21737D299E862A67"/>
    <w:rsid w:val="00C55F43"/>
    <w:rPr>
      <w:rFonts w:eastAsiaTheme="minorHAnsi"/>
      <w:lang w:eastAsia="en-US"/>
    </w:rPr>
  </w:style>
  <w:style w:type="paragraph" w:customStyle="1" w:styleId="39E9D3EC244E41A9934DBC25262C423C">
    <w:name w:val="39E9D3EC244E41A9934DBC25262C423C"/>
    <w:rsid w:val="00C55F43"/>
    <w:rPr>
      <w:rFonts w:eastAsiaTheme="minorHAnsi"/>
      <w:lang w:eastAsia="en-US"/>
    </w:rPr>
  </w:style>
  <w:style w:type="paragraph" w:customStyle="1" w:styleId="895A854699D74F81B3D3D51FC55187631">
    <w:name w:val="895A854699D74F81B3D3D51FC55187631"/>
    <w:rsid w:val="00C55F43"/>
    <w:rPr>
      <w:rFonts w:eastAsiaTheme="minorHAnsi"/>
      <w:lang w:eastAsia="en-US"/>
    </w:rPr>
  </w:style>
  <w:style w:type="paragraph" w:customStyle="1" w:styleId="45F538C05337423BA7055C3E870722BC1">
    <w:name w:val="45F538C05337423BA7055C3E870722BC1"/>
    <w:rsid w:val="00C55F43"/>
    <w:rPr>
      <w:rFonts w:eastAsiaTheme="minorHAnsi"/>
      <w:lang w:eastAsia="en-US"/>
    </w:rPr>
  </w:style>
  <w:style w:type="paragraph" w:customStyle="1" w:styleId="A0066876A0BE46AF918BD2894E90FF459">
    <w:name w:val="A0066876A0BE46AF918BD2894E90FF459"/>
    <w:rsid w:val="00C55F43"/>
    <w:rPr>
      <w:rFonts w:eastAsiaTheme="minorHAnsi"/>
      <w:lang w:eastAsia="en-US"/>
    </w:rPr>
  </w:style>
  <w:style w:type="paragraph" w:customStyle="1" w:styleId="90E32A7134AF4EB1A2D6B1F8EF9EECB38">
    <w:name w:val="90E32A7134AF4EB1A2D6B1F8EF9EECB38"/>
    <w:rsid w:val="00C55F43"/>
    <w:rPr>
      <w:rFonts w:eastAsiaTheme="minorHAnsi"/>
      <w:lang w:eastAsia="en-US"/>
    </w:rPr>
  </w:style>
  <w:style w:type="paragraph" w:customStyle="1" w:styleId="1E95EF62FE354ABA9124F770CA624E078">
    <w:name w:val="1E95EF62FE354ABA9124F770CA624E078"/>
    <w:rsid w:val="00C55F43"/>
    <w:rPr>
      <w:rFonts w:eastAsiaTheme="minorHAnsi"/>
      <w:lang w:eastAsia="en-US"/>
    </w:rPr>
  </w:style>
  <w:style w:type="paragraph" w:customStyle="1" w:styleId="43DB143CC1EB47D5B4CAC03C0BE3076A9">
    <w:name w:val="43DB143CC1EB47D5B4CAC03C0BE3076A9"/>
    <w:rsid w:val="00C55F43"/>
    <w:rPr>
      <w:rFonts w:eastAsiaTheme="minorHAnsi"/>
      <w:lang w:eastAsia="en-US"/>
    </w:rPr>
  </w:style>
  <w:style w:type="paragraph" w:customStyle="1" w:styleId="36024AFC0C1E42AC87636D73B31B81D99">
    <w:name w:val="36024AFC0C1E42AC87636D73B31B81D99"/>
    <w:rsid w:val="00C55F43"/>
    <w:rPr>
      <w:rFonts w:eastAsiaTheme="minorHAnsi"/>
      <w:lang w:eastAsia="en-US"/>
    </w:rPr>
  </w:style>
  <w:style w:type="paragraph" w:customStyle="1" w:styleId="14A021EE0F3B4FBDBACBA3D139CFFDA05">
    <w:name w:val="14A021EE0F3B4FBDBACBA3D139CFFDA05"/>
    <w:rsid w:val="00C55F43"/>
    <w:rPr>
      <w:rFonts w:eastAsiaTheme="minorHAnsi"/>
      <w:lang w:eastAsia="en-US"/>
    </w:rPr>
  </w:style>
  <w:style w:type="paragraph" w:customStyle="1" w:styleId="1F800C46693D46E5AF51A05A764F3D3F6">
    <w:name w:val="1F800C46693D46E5AF51A05A764F3D3F6"/>
    <w:rsid w:val="00C55F43"/>
    <w:rPr>
      <w:rFonts w:eastAsiaTheme="minorHAnsi"/>
      <w:lang w:eastAsia="en-US"/>
    </w:rPr>
  </w:style>
  <w:style w:type="paragraph" w:customStyle="1" w:styleId="AFCA740A91284F629D8757A2842DFD3E8">
    <w:name w:val="AFCA740A91284F629D8757A2842DFD3E8"/>
    <w:rsid w:val="00C55F43"/>
    <w:rPr>
      <w:rFonts w:eastAsiaTheme="minorHAnsi"/>
      <w:lang w:eastAsia="en-US"/>
    </w:rPr>
  </w:style>
  <w:style w:type="paragraph" w:customStyle="1" w:styleId="34CAD9829644447891F9C0607568BED1">
    <w:name w:val="34CAD9829644447891F9C0607568BED1"/>
    <w:rsid w:val="00C55F43"/>
    <w:rPr>
      <w:rFonts w:eastAsiaTheme="minorHAnsi"/>
      <w:lang w:eastAsia="en-US"/>
    </w:rPr>
  </w:style>
  <w:style w:type="paragraph" w:customStyle="1" w:styleId="F6E063A5D7E14DD8A21737D299E862A68">
    <w:name w:val="F6E063A5D7E14DD8A21737D299E862A68"/>
    <w:rsid w:val="00C55F43"/>
    <w:rPr>
      <w:rFonts w:eastAsiaTheme="minorHAnsi"/>
      <w:lang w:eastAsia="en-US"/>
    </w:rPr>
  </w:style>
  <w:style w:type="paragraph" w:customStyle="1" w:styleId="39E9D3EC244E41A9934DBC25262C423C1">
    <w:name w:val="39E9D3EC244E41A9934DBC25262C423C1"/>
    <w:rsid w:val="00C55F43"/>
    <w:rPr>
      <w:rFonts w:eastAsiaTheme="minorHAnsi"/>
      <w:lang w:eastAsia="en-US"/>
    </w:rPr>
  </w:style>
  <w:style w:type="paragraph" w:customStyle="1" w:styleId="895A854699D74F81B3D3D51FC55187632">
    <w:name w:val="895A854699D74F81B3D3D51FC55187632"/>
    <w:rsid w:val="00C55F43"/>
    <w:rPr>
      <w:rFonts w:eastAsiaTheme="minorHAnsi"/>
      <w:lang w:eastAsia="en-US"/>
    </w:rPr>
  </w:style>
  <w:style w:type="paragraph" w:customStyle="1" w:styleId="45F538C05337423BA7055C3E870722BC2">
    <w:name w:val="45F538C05337423BA7055C3E870722BC2"/>
    <w:rsid w:val="00C55F43"/>
    <w:rPr>
      <w:rFonts w:eastAsiaTheme="minorHAnsi"/>
      <w:lang w:eastAsia="en-US"/>
    </w:rPr>
  </w:style>
  <w:style w:type="paragraph" w:customStyle="1" w:styleId="A0066876A0BE46AF918BD2894E90FF4510">
    <w:name w:val="A0066876A0BE46AF918BD2894E90FF4510"/>
    <w:rsid w:val="00C55F43"/>
    <w:rPr>
      <w:rFonts w:eastAsiaTheme="minorHAnsi"/>
      <w:lang w:eastAsia="en-US"/>
    </w:rPr>
  </w:style>
  <w:style w:type="paragraph" w:customStyle="1" w:styleId="90E32A7134AF4EB1A2D6B1F8EF9EECB39">
    <w:name w:val="90E32A7134AF4EB1A2D6B1F8EF9EECB39"/>
    <w:rsid w:val="00C55F43"/>
    <w:rPr>
      <w:rFonts w:eastAsiaTheme="minorHAnsi"/>
      <w:lang w:eastAsia="en-US"/>
    </w:rPr>
  </w:style>
  <w:style w:type="paragraph" w:customStyle="1" w:styleId="1E95EF62FE354ABA9124F770CA624E079">
    <w:name w:val="1E95EF62FE354ABA9124F770CA624E079"/>
    <w:rsid w:val="00C55F43"/>
    <w:rPr>
      <w:rFonts w:eastAsiaTheme="minorHAnsi"/>
      <w:lang w:eastAsia="en-US"/>
    </w:rPr>
  </w:style>
  <w:style w:type="paragraph" w:customStyle="1" w:styleId="43DB143CC1EB47D5B4CAC03C0BE3076A10">
    <w:name w:val="43DB143CC1EB47D5B4CAC03C0BE3076A10"/>
    <w:rsid w:val="00C55F43"/>
    <w:rPr>
      <w:rFonts w:eastAsiaTheme="minorHAnsi"/>
      <w:lang w:eastAsia="en-US"/>
    </w:rPr>
  </w:style>
  <w:style w:type="paragraph" w:customStyle="1" w:styleId="36024AFC0C1E42AC87636D73B31B81D910">
    <w:name w:val="36024AFC0C1E42AC87636D73B31B81D910"/>
    <w:rsid w:val="00C55F43"/>
    <w:rPr>
      <w:rFonts w:eastAsiaTheme="minorHAnsi"/>
      <w:lang w:eastAsia="en-US"/>
    </w:rPr>
  </w:style>
  <w:style w:type="paragraph" w:customStyle="1" w:styleId="14A021EE0F3B4FBDBACBA3D139CFFDA06">
    <w:name w:val="14A021EE0F3B4FBDBACBA3D139CFFDA06"/>
    <w:rsid w:val="00C55F43"/>
    <w:rPr>
      <w:rFonts w:eastAsiaTheme="minorHAnsi"/>
      <w:lang w:eastAsia="en-US"/>
    </w:rPr>
  </w:style>
  <w:style w:type="paragraph" w:customStyle="1" w:styleId="1F800C46693D46E5AF51A05A764F3D3F7">
    <w:name w:val="1F800C46693D46E5AF51A05A764F3D3F7"/>
    <w:rsid w:val="00C55F43"/>
    <w:rPr>
      <w:rFonts w:eastAsiaTheme="minorHAnsi"/>
      <w:lang w:eastAsia="en-US"/>
    </w:rPr>
  </w:style>
  <w:style w:type="paragraph" w:customStyle="1" w:styleId="AFCA740A91284F629D8757A2842DFD3E9">
    <w:name w:val="AFCA740A91284F629D8757A2842DFD3E9"/>
    <w:rsid w:val="00C55F43"/>
    <w:rPr>
      <w:rFonts w:eastAsiaTheme="minorHAnsi"/>
      <w:lang w:eastAsia="en-US"/>
    </w:rPr>
  </w:style>
  <w:style w:type="paragraph" w:customStyle="1" w:styleId="34CAD9829644447891F9C0607568BED11">
    <w:name w:val="34CAD9829644447891F9C0607568BED11"/>
    <w:rsid w:val="00C55F43"/>
    <w:rPr>
      <w:rFonts w:eastAsiaTheme="minorHAnsi"/>
      <w:lang w:eastAsia="en-US"/>
    </w:rPr>
  </w:style>
  <w:style w:type="paragraph" w:customStyle="1" w:styleId="F6E063A5D7E14DD8A21737D299E862A69">
    <w:name w:val="F6E063A5D7E14DD8A21737D299E862A69"/>
    <w:rsid w:val="00C55F43"/>
    <w:rPr>
      <w:rFonts w:eastAsiaTheme="minorHAnsi"/>
      <w:lang w:eastAsia="en-US"/>
    </w:rPr>
  </w:style>
  <w:style w:type="paragraph" w:customStyle="1" w:styleId="39E9D3EC244E41A9934DBC25262C423C2">
    <w:name w:val="39E9D3EC244E41A9934DBC25262C423C2"/>
    <w:rsid w:val="00C55F43"/>
    <w:rPr>
      <w:rFonts w:eastAsiaTheme="minorHAnsi"/>
      <w:lang w:eastAsia="en-US"/>
    </w:rPr>
  </w:style>
  <w:style w:type="paragraph" w:customStyle="1" w:styleId="895A854699D74F81B3D3D51FC55187633">
    <w:name w:val="895A854699D74F81B3D3D51FC55187633"/>
    <w:rsid w:val="00C55F43"/>
    <w:rPr>
      <w:rFonts w:eastAsiaTheme="minorHAnsi"/>
      <w:lang w:eastAsia="en-US"/>
    </w:rPr>
  </w:style>
  <w:style w:type="paragraph" w:customStyle="1" w:styleId="45F538C05337423BA7055C3E870722BC3">
    <w:name w:val="45F538C05337423BA7055C3E870722BC3"/>
    <w:rsid w:val="00C55F43"/>
    <w:rPr>
      <w:rFonts w:eastAsiaTheme="minorHAnsi"/>
      <w:lang w:eastAsia="en-US"/>
    </w:rPr>
  </w:style>
  <w:style w:type="paragraph" w:customStyle="1" w:styleId="A0066876A0BE46AF918BD2894E90FF4511">
    <w:name w:val="A0066876A0BE46AF918BD2894E90FF4511"/>
    <w:rsid w:val="00C55F43"/>
    <w:rPr>
      <w:rFonts w:eastAsiaTheme="minorHAnsi"/>
      <w:lang w:eastAsia="en-US"/>
    </w:rPr>
  </w:style>
  <w:style w:type="paragraph" w:customStyle="1" w:styleId="90E32A7134AF4EB1A2D6B1F8EF9EECB310">
    <w:name w:val="90E32A7134AF4EB1A2D6B1F8EF9EECB310"/>
    <w:rsid w:val="00C55F43"/>
    <w:rPr>
      <w:rFonts w:eastAsiaTheme="minorHAnsi"/>
      <w:lang w:eastAsia="en-US"/>
    </w:rPr>
  </w:style>
  <w:style w:type="paragraph" w:customStyle="1" w:styleId="1E95EF62FE354ABA9124F770CA624E0710">
    <w:name w:val="1E95EF62FE354ABA9124F770CA624E0710"/>
    <w:rsid w:val="00C55F43"/>
    <w:rPr>
      <w:rFonts w:eastAsiaTheme="minorHAnsi"/>
      <w:lang w:eastAsia="en-US"/>
    </w:rPr>
  </w:style>
  <w:style w:type="paragraph" w:customStyle="1" w:styleId="43DB143CC1EB47D5B4CAC03C0BE3076A11">
    <w:name w:val="43DB143CC1EB47D5B4CAC03C0BE3076A11"/>
    <w:rsid w:val="00C55F43"/>
    <w:rPr>
      <w:rFonts w:eastAsiaTheme="minorHAnsi"/>
      <w:lang w:eastAsia="en-US"/>
    </w:rPr>
  </w:style>
  <w:style w:type="paragraph" w:customStyle="1" w:styleId="36024AFC0C1E42AC87636D73B31B81D911">
    <w:name w:val="36024AFC0C1E42AC87636D73B31B81D911"/>
    <w:rsid w:val="00C55F43"/>
    <w:rPr>
      <w:rFonts w:eastAsiaTheme="minorHAnsi"/>
      <w:lang w:eastAsia="en-US"/>
    </w:rPr>
  </w:style>
  <w:style w:type="paragraph" w:customStyle="1" w:styleId="14A021EE0F3B4FBDBACBA3D139CFFDA07">
    <w:name w:val="14A021EE0F3B4FBDBACBA3D139CFFDA07"/>
    <w:rsid w:val="00C55F43"/>
    <w:rPr>
      <w:rFonts w:eastAsiaTheme="minorHAnsi"/>
      <w:lang w:eastAsia="en-US"/>
    </w:rPr>
  </w:style>
  <w:style w:type="paragraph" w:customStyle="1" w:styleId="1F800C46693D46E5AF51A05A764F3D3F8">
    <w:name w:val="1F800C46693D46E5AF51A05A764F3D3F8"/>
    <w:rsid w:val="00C55F43"/>
    <w:rPr>
      <w:rFonts w:eastAsiaTheme="minorHAnsi"/>
      <w:lang w:eastAsia="en-US"/>
    </w:rPr>
  </w:style>
  <w:style w:type="paragraph" w:customStyle="1" w:styleId="AFCA740A91284F629D8757A2842DFD3E10">
    <w:name w:val="AFCA740A91284F629D8757A2842DFD3E10"/>
    <w:rsid w:val="00C55F43"/>
    <w:rPr>
      <w:rFonts w:eastAsiaTheme="minorHAnsi"/>
      <w:lang w:eastAsia="en-US"/>
    </w:rPr>
  </w:style>
  <w:style w:type="paragraph" w:customStyle="1" w:styleId="34CAD9829644447891F9C0607568BED12">
    <w:name w:val="34CAD9829644447891F9C0607568BED12"/>
    <w:rsid w:val="00C55F43"/>
    <w:rPr>
      <w:rFonts w:eastAsiaTheme="minorHAnsi"/>
      <w:lang w:eastAsia="en-US"/>
    </w:rPr>
  </w:style>
  <w:style w:type="paragraph" w:customStyle="1" w:styleId="F6E063A5D7E14DD8A21737D299E862A610">
    <w:name w:val="F6E063A5D7E14DD8A21737D299E862A610"/>
    <w:rsid w:val="00C55F43"/>
    <w:rPr>
      <w:rFonts w:eastAsiaTheme="minorHAnsi"/>
      <w:lang w:eastAsia="en-US"/>
    </w:rPr>
  </w:style>
  <w:style w:type="paragraph" w:customStyle="1" w:styleId="39E9D3EC244E41A9934DBC25262C423C3">
    <w:name w:val="39E9D3EC244E41A9934DBC25262C423C3"/>
    <w:rsid w:val="00C55F43"/>
    <w:rPr>
      <w:rFonts w:eastAsiaTheme="minorHAnsi"/>
      <w:lang w:eastAsia="en-US"/>
    </w:rPr>
  </w:style>
  <w:style w:type="paragraph" w:customStyle="1" w:styleId="895A854699D74F81B3D3D51FC55187634">
    <w:name w:val="895A854699D74F81B3D3D51FC55187634"/>
    <w:rsid w:val="00C55F43"/>
    <w:rPr>
      <w:rFonts w:eastAsiaTheme="minorHAnsi"/>
      <w:lang w:eastAsia="en-US"/>
    </w:rPr>
  </w:style>
  <w:style w:type="paragraph" w:customStyle="1" w:styleId="45F538C05337423BA7055C3E870722BC4">
    <w:name w:val="45F538C05337423BA7055C3E870722BC4"/>
    <w:rsid w:val="00C55F43"/>
    <w:rPr>
      <w:rFonts w:eastAsiaTheme="minorHAnsi"/>
      <w:lang w:eastAsia="en-US"/>
    </w:rPr>
  </w:style>
  <w:style w:type="paragraph" w:customStyle="1" w:styleId="BD3BA55C929F41799EFE33FBE03CF241">
    <w:name w:val="BD3BA55C929F41799EFE33FBE03CF241"/>
    <w:rsid w:val="00C55F43"/>
    <w:rPr>
      <w:rFonts w:eastAsiaTheme="minorHAnsi"/>
      <w:lang w:eastAsia="en-US"/>
    </w:rPr>
  </w:style>
  <w:style w:type="paragraph" w:customStyle="1" w:styleId="49C13893DE0F4E289AB12C876EC4F791">
    <w:name w:val="49C13893DE0F4E289AB12C876EC4F791"/>
    <w:rsid w:val="006D47AE"/>
  </w:style>
  <w:style w:type="paragraph" w:customStyle="1" w:styleId="A0066876A0BE46AF918BD2894E90FF4512">
    <w:name w:val="A0066876A0BE46AF918BD2894E90FF4512"/>
    <w:rsid w:val="006D47AE"/>
    <w:rPr>
      <w:rFonts w:eastAsiaTheme="minorHAnsi"/>
      <w:lang w:eastAsia="en-US"/>
    </w:rPr>
  </w:style>
  <w:style w:type="paragraph" w:customStyle="1" w:styleId="90E32A7134AF4EB1A2D6B1F8EF9EECB311">
    <w:name w:val="90E32A7134AF4EB1A2D6B1F8EF9EECB311"/>
    <w:rsid w:val="006D47AE"/>
    <w:rPr>
      <w:rFonts w:eastAsiaTheme="minorHAnsi"/>
      <w:lang w:eastAsia="en-US"/>
    </w:rPr>
  </w:style>
  <w:style w:type="paragraph" w:customStyle="1" w:styleId="1E95EF62FE354ABA9124F770CA624E0711">
    <w:name w:val="1E95EF62FE354ABA9124F770CA624E0711"/>
    <w:rsid w:val="006D47AE"/>
    <w:rPr>
      <w:rFonts w:eastAsiaTheme="minorHAnsi"/>
      <w:lang w:eastAsia="en-US"/>
    </w:rPr>
  </w:style>
  <w:style w:type="paragraph" w:customStyle="1" w:styleId="43DB143CC1EB47D5B4CAC03C0BE3076A12">
    <w:name w:val="43DB143CC1EB47D5B4CAC03C0BE3076A12"/>
    <w:rsid w:val="006D47AE"/>
    <w:rPr>
      <w:rFonts w:eastAsiaTheme="minorHAnsi"/>
      <w:lang w:eastAsia="en-US"/>
    </w:rPr>
  </w:style>
  <w:style w:type="paragraph" w:customStyle="1" w:styleId="36024AFC0C1E42AC87636D73B31B81D912">
    <w:name w:val="36024AFC0C1E42AC87636D73B31B81D912"/>
    <w:rsid w:val="006D47AE"/>
    <w:rPr>
      <w:rFonts w:eastAsiaTheme="minorHAnsi"/>
      <w:lang w:eastAsia="en-US"/>
    </w:rPr>
  </w:style>
  <w:style w:type="paragraph" w:customStyle="1" w:styleId="14A021EE0F3B4FBDBACBA3D139CFFDA08">
    <w:name w:val="14A021EE0F3B4FBDBACBA3D139CFFDA08"/>
    <w:rsid w:val="006D47AE"/>
    <w:rPr>
      <w:rFonts w:eastAsiaTheme="minorHAnsi"/>
      <w:lang w:eastAsia="en-US"/>
    </w:rPr>
  </w:style>
  <w:style w:type="paragraph" w:customStyle="1" w:styleId="1F800C46693D46E5AF51A05A764F3D3F9">
    <w:name w:val="1F800C46693D46E5AF51A05A764F3D3F9"/>
    <w:rsid w:val="006D47AE"/>
    <w:rPr>
      <w:rFonts w:eastAsiaTheme="minorHAnsi"/>
      <w:lang w:eastAsia="en-US"/>
    </w:rPr>
  </w:style>
  <w:style w:type="paragraph" w:customStyle="1" w:styleId="AFCA740A91284F629D8757A2842DFD3E11">
    <w:name w:val="AFCA740A91284F629D8757A2842DFD3E11"/>
    <w:rsid w:val="006D47AE"/>
    <w:rPr>
      <w:rFonts w:eastAsiaTheme="minorHAnsi"/>
      <w:lang w:eastAsia="en-US"/>
    </w:rPr>
  </w:style>
  <w:style w:type="paragraph" w:customStyle="1" w:styleId="49C13893DE0F4E289AB12C876EC4F7911">
    <w:name w:val="49C13893DE0F4E289AB12C876EC4F7911"/>
    <w:rsid w:val="006D47AE"/>
    <w:rPr>
      <w:rFonts w:eastAsiaTheme="minorHAnsi"/>
      <w:lang w:eastAsia="en-US"/>
    </w:rPr>
  </w:style>
  <w:style w:type="paragraph" w:customStyle="1" w:styleId="34CAD9829644447891F9C0607568BED13">
    <w:name w:val="34CAD9829644447891F9C0607568BED13"/>
    <w:rsid w:val="006D47AE"/>
    <w:rPr>
      <w:rFonts w:eastAsiaTheme="minorHAnsi"/>
      <w:lang w:eastAsia="en-US"/>
    </w:rPr>
  </w:style>
  <w:style w:type="paragraph" w:customStyle="1" w:styleId="F6E063A5D7E14DD8A21737D299E862A611">
    <w:name w:val="F6E063A5D7E14DD8A21737D299E862A611"/>
    <w:rsid w:val="006D47AE"/>
    <w:rPr>
      <w:rFonts w:eastAsiaTheme="minorHAnsi"/>
      <w:lang w:eastAsia="en-US"/>
    </w:rPr>
  </w:style>
  <w:style w:type="paragraph" w:customStyle="1" w:styleId="0278E8B2EE34460DA45BBBE41B1BC61B">
    <w:name w:val="0278E8B2EE34460DA45BBBE41B1BC61B"/>
    <w:rsid w:val="006D47AE"/>
    <w:rPr>
      <w:rFonts w:eastAsiaTheme="minorHAnsi"/>
      <w:lang w:eastAsia="en-US"/>
    </w:rPr>
  </w:style>
  <w:style w:type="paragraph" w:customStyle="1" w:styleId="39E9D3EC244E41A9934DBC25262C423C4">
    <w:name w:val="39E9D3EC244E41A9934DBC25262C423C4"/>
    <w:rsid w:val="006D47AE"/>
    <w:rPr>
      <w:rFonts w:eastAsiaTheme="minorHAnsi"/>
      <w:lang w:eastAsia="en-US"/>
    </w:rPr>
  </w:style>
  <w:style w:type="paragraph" w:customStyle="1" w:styleId="895A854699D74F81B3D3D51FC55187635">
    <w:name w:val="895A854699D74F81B3D3D51FC55187635"/>
    <w:rsid w:val="006D47AE"/>
    <w:rPr>
      <w:rFonts w:eastAsiaTheme="minorHAnsi"/>
      <w:lang w:eastAsia="en-US"/>
    </w:rPr>
  </w:style>
  <w:style w:type="paragraph" w:customStyle="1" w:styleId="45F538C05337423BA7055C3E870722BC5">
    <w:name w:val="45F538C05337423BA7055C3E870722BC5"/>
    <w:rsid w:val="006D47AE"/>
    <w:rPr>
      <w:rFonts w:eastAsiaTheme="minorHAnsi"/>
      <w:lang w:eastAsia="en-US"/>
    </w:rPr>
  </w:style>
  <w:style w:type="paragraph" w:customStyle="1" w:styleId="BD3BA55C929F41799EFE33FBE03CF2411">
    <w:name w:val="BD3BA55C929F41799EFE33FBE03CF2411"/>
    <w:rsid w:val="006D47AE"/>
    <w:rPr>
      <w:rFonts w:eastAsiaTheme="minorHAnsi"/>
      <w:lang w:eastAsia="en-US"/>
    </w:rPr>
  </w:style>
  <w:style w:type="paragraph" w:customStyle="1" w:styleId="A0066876A0BE46AF918BD2894E90FF4513">
    <w:name w:val="A0066876A0BE46AF918BD2894E90FF4513"/>
    <w:rsid w:val="006D47AE"/>
    <w:rPr>
      <w:rFonts w:eastAsiaTheme="minorHAnsi"/>
      <w:lang w:eastAsia="en-US"/>
    </w:rPr>
  </w:style>
  <w:style w:type="paragraph" w:customStyle="1" w:styleId="90E32A7134AF4EB1A2D6B1F8EF9EECB312">
    <w:name w:val="90E32A7134AF4EB1A2D6B1F8EF9EECB312"/>
    <w:rsid w:val="006D47AE"/>
    <w:rPr>
      <w:rFonts w:eastAsiaTheme="minorHAnsi"/>
      <w:lang w:eastAsia="en-US"/>
    </w:rPr>
  </w:style>
  <w:style w:type="paragraph" w:customStyle="1" w:styleId="1E95EF62FE354ABA9124F770CA624E0712">
    <w:name w:val="1E95EF62FE354ABA9124F770CA624E0712"/>
    <w:rsid w:val="006D47AE"/>
    <w:rPr>
      <w:rFonts w:eastAsiaTheme="minorHAnsi"/>
      <w:lang w:eastAsia="en-US"/>
    </w:rPr>
  </w:style>
  <w:style w:type="paragraph" w:customStyle="1" w:styleId="43DB143CC1EB47D5B4CAC03C0BE3076A13">
    <w:name w:val="43DB143CC1EB47D5B4CAC03C0BE3076A13"/>
    <w:rsid w:val="006D47AE"/>
    <w:rPr>
      <w:rFonts w:eastAsiaTheme="minorHAnsi"/>
      <w:lang w:eastAsia="en-US"/>
    </w:rPr>
  </w:style>
  <w:style w:type="paragraph" w:customStyle="1" w:styleId="36024AFC0C1E42AC87636D73B31B81D913">
    <w:name w:val="36024AFC0C1E42AC87636D73B31B81D913"/>
    <w:rsid w:val="006D47AE"/>
    <w:rPr>
      <w:rFonts w:eastAsiaTheme="minorHAnsi"/>
      <w:lang w:eastAsia="en-US"/>
    </w:rPr>
  </w:style>
  <w:style w:type="paragraph" w:customStyle="1" w:styleId="14A021EE0F3B4FBDBACBA3D139CFFDA09">
    <w:name w:val="14A021EE0F3B4FBDBACBA3D139CFFDA09"/>
    <w:rsid w:val="006D47AE"/>
    <w:rPr>
      <w:rFonts w:eastAsiaTheme="minorHAnsi"/>
      <w:lang w:eastAsia="en-US"/>
    </w:rPr>
  </w:style>
  <w:style w:type="paragraph" w:customStyle="1" w:styleId="1F800C46693D46E5AF51A05A764F3D3F10">
    <w:name w:val="1F800C46693D46E5AF51A05A764F3D3F10"/>
    <w:rsid w:val="006D47AE"/>
    <w:rPr>
      <w:rFonts w:eastAsiaTheme="minorHAnsi"/>
      <w:lang w:eastAsia="en-US"/>
    </w:rPr>
  </w:style>
  <w:style w:type="paragraph" w:customStyle="1" w:styleId="AFCA740A91284F629D8757A2842DFD3E12">
    <w:name w:val="AFCA740A91284F629D8757A2842DFD3E12"/>
    <w:rsid w:val="006D47AE"/>
    <w:rPr>
      <w:rFonts w:eastAsiaTheme="minorHAnsi"/>
      <w:lang w:eastAsia="en-US"/>
    </w:rPr>
  </w:style>
  <w:style w:type="paragraph" w:customStyle="1" w:styleId="49C13893DE0F4E289AB12C876EC4F7912">
    <w:name w:val="49C13893DE0F4E289AB12C876EC4F7912"/>
    <w:rsid w:val="006D47AE"/>
    <w:rPr>
      <w:rFonts w:eastAsiaTheme="minorHAnsi"/>
      <w:lang w:eastAsia="en-US"/>
    </w:rPr>
  </w:style>
  <w:style w:type="paragraph" w:customStyle="1" w:styleId="34CAD9829644447891F9C0607568BED14">
    <w:name w:val="34CAD9829644447891F9C0607568BED14"/>
    <w:rsid w:val="006D47AE"/>
    <w:rPr>
      <w:rFonts w:eastAsiaTheme="minorHAnsi"/>
      <w:lang w:eastAsia="en-US"/>
    </w:rPr>
  </w:style>
  <w:style w:type="paragraph" w:customStyle="1" w:styleId="F6E063A5D7E14DD8A21737D299E862A612">
    <w:name w:val="F6E063A5D7E14DD8A21737D299E862A612"/>
    <w:rsid w:val="006D47AE"/>
    <w:rPr>
      <w:rFonts w:eastAsiaTheme="minorHAnsi"/>
      <w:lang w:eastAsia="en-US"/>
    </w:rPr>
  </w:style>
  <w:style w:type="paragraph" w:customStyle="1" w:styleId="0278E8B2EE34460DA45BBBE41B1BC61B1">
    <w:name w:val="0278E8B2EE34460DA45BBBE41B1BC61B1"/>
    <w:rsid w:val="006D47AE"/>
    <w:rPr>
      <w:rFonts w:eastAsiaTheme="minorHAnsi"/>
      <w:lang w:eastAsia="en-US"/>
    </w:rPr>
  </w:style>
  <w:style w:type="paragraph" w:customStyle="1" w:styleId="F47E45AAE6014D69BE0FDB30FA739434">
    <w:name w:val="F47E45AAE6014D69BE0FDB30FA739434"/>
    <w:rsid w:val="006D47AE"/>
    <w:rPr>
      <w:rFonts w:eastAsiaTheme="minorHAnsi"/>
      <w:lang w:eastAsia="en-US"/>
    </w:rPr>
  </w:style>
  <w:style w:type="paragraph" w:customStyle="1" w:styleId="4EA9ACB4263C41979B663191680E76C6">
    <w:name w:val="4EA9ACB4263C41979B663191680E76C6"/>
    <w:rsid w:val="006D47AE"/>
    <w:rPr>
      <w:rFonts w:eastAsiaTheme="minorHAnsi"/>
      <w:lang w:eastAsia="en-US"/>
    </w:rPr>
  </w:style>
  <w:style w:type="paragraph" w:customStyle="1" w:styleId="33F9C7270309441891C9F9959045E0C2">
    <w:name w:val="33F9C7270309441891C9F9959045E0C2"/>
    <w:rsid w:val="006D47AE"/>
    <w:rPr>
      <w:rFonts w:eastAsiaTheme="minorHAnsi"/>
      <w:lang w:eastAsia="en-US"/>
    </w:rPr>
  </w:style>
  <w:style w:type="paragraph" w:customStyle="1" w:styleId="75F8E967EE49480FBDE6047EA0B94FE2">
    <w:name w:val="75F8E967EE49480FBDE6047EA0B94FE2"/>
    <w:rsid w:val="006D47AE"/>
    <w:rPr>
      <w:rFonts w:eastAsiaTheme="minorHAnsi"/>
      <w:lang w:eastAsia="en-US"/>
    </w:rPr>
  </w:style>
  <w:style w:type="paragraph" w:customStyle="1" w:styleId="895A854699D74F81B3D3D51FC55187636">
    <w:name w:val="895A854699D74F81B3D3D51FC55187636"/>
    <w:rsid w:val="006D47AE"/>
    <w:rPr>
      <w:rFonts w:eastAsiaTheme="minorHAnsi"/>
      <w:lang w:eastAsia="en-US"/>
    </w:rPr>
  </w:style>
  <w:style w:type="paragraph" w:customStyle="1" w:styleId="45F538C05337423BA7055C3E870722BC6">
    <w:name w:val="45F538C05337423BA7055C3E870722BC6"/>
    <w:rsid w:val="006D47AE"/>
    <w:rPr>
      <w:rFonts w:eastAsiaTheme="minorHAnsi"/>
      <w:lang w:eastAsia="en-US"/>
    </w:rPr>
  </w:style>
  <w:style w:type="paragraph" w:customStyle="1" w:styleId="BD3BA55C929F41799EFE33FBE03CF2412">
    <w:name w:val="BD3BA55C929F41799EFE33FBE03CF2412"/>
    <w:rsid w:val="006D47AE"/>
    <w:rPr>
      <w:rFonts w:eastAsiaTheme="minorHAnsi"/>
      <w:lang w:eastAsia="en-US"/>
    </w:rPr>
  </w:style>
  <w:style w:type="paragraph" w:customStyle="1" w:styleId="A0066876A0BE46AF918BD2894E90FF4514">
    <w:name w:val="A0066876A0BE46AF918BD2894E90FF4514"/>
    <w:rsid w:val="006D47AE"/>
    <w:rPr>
      <w:rFonts w:eastAsiaTheme="minorHAnsi"/>
      <w:lang w:eastAsia="en-US"/>
    </w:rPr>
  </w:style>
  <w:style w:type="paragraph" w:customStyle="1" w:styleId="90E32A7134AF4EB1A2D6B1F8EF9EECB313">
    <w:name w:val="90E32A7134AF4EB1A2D6B1F8EF9EECB313"/>
    <w:rsid w:val="006D47AE"/>
    <w:rPr>
      <w:rFonts w:eastAsiaTheme="minorHAnsi"/>
      <w:lang w:eastAsia="en-US"/>
    </w:rPr>
  </w:style>
  <w:style w:type="paragraph" w:customStyle="1" w:styleId="1E95EF62FE354ABA9124F770CA624E0713">
    <w:name w:val="1E95EF62FE354ABA9124F770CA624E0713"/>
    <w:rsid w:val="006D47AE"/>
    <w:rPr>
      <w:rFonts w:eastAsiaTheme="minorHAnsi"/>
      <w:lang w:eastAsia="en-US"/>
    </w:rPr>
  </w:style>
  <w:style w:type="paragraph" w:customStyle="1" w:styleId="43DB143CC1EB47D5B4CAC03C0BE3076A14">
    <w:name w:val="43DB143CC1EB47D5B4CAC03C0BE3076A14"/>
    <w:rsid w:val="006D47AE"/>
    <w:rPr>
      <w:rFonts w:eastAsiaTheme="minorHAnsi"/>
      <w:lang w:eastAsia="en-US"/>
    </w:rPr>
  </w:style>
  <w:style w:type="paragraph" w:customStyle="1" w:styleId="36024AFC0C1E42AC87636D73B31B81D914">
    <w:name w:val="36024AFC0C1E42AC87636D73B31B81D914"/>
    <w:rsid w:val="006D47AE"/>
    <w:rPr>
      <w:rFonts w:eastAsiaTheme="minorHAnsi"/>
      <w:lang w:eastAsia="en-US"/>
    </w:rPr>
  </w:style>
  <w:style w:type="paragraph" w:customStyle="1" w:styleId="14A021EE0F3B4FBDBACBA3D139CFFDA010">
    <w:name w:val="14A021EE0F3B4FBDBACBA3D139CFFDA010"/>
    <w:rsid w:val="006D47AE"/>
    <w:rPr>
      <w:rFonts w:eastAsiaTheme="minorHAnsi"/>
      <w:lang w:eastAsia="en-US"/>
    </w:rPr>
  </w:style>
  <w:style w:type="paragraph" w:customStyle="1" w:styleId="1F800C46693D46E5AF51A05A764F3D3F11">
    <w:name w:val="1F800C46693D46E5AF51A05A764F3D3F11"/>
    <w:rsid w:val="006D47AE"/>
    <w:rPr>
      <w:rFonts w:eastAsiaTheme="minorHAnsi"/>
      <w:lang w:eastAsia="en-US"/>
    </w:rPr>
  </w:style>
  <w:style w:type="paragraph" w:customStyle="1" w:styleId="AFCA740A91284F629D8757A2842DFD3E13">
    <w:name w:val="AFCA740A91284F629D8757A2842DFD3E13"/>
    <w:rsid w:val="006D47AE"/>
    <w:rPr>
      <w:rFonts w:eastAsiaTheme="minorHAnsi"/>
      <w:lang w:eastAsia="en-US"/>
    </w:rPr>
  </w:style>
  <w:style w:type="paragraph" w:customStyle="1" w:styleId="49C13893DE0F4E289AB12C876EC4F7913">
    <w:name w:val="49C13893DE0F4E289AB12C876EC4F7913"/>
    <w:rsid w:val="006D47AE"/>
    <w:rPr>
      <w:rFonts w:eastAsiaTheme="minorHAnsi"/>
      <w:lang w:eastAsia="en-US"/>
    </w:rPr>
  </w:style>
  <w:style w:type="paragraph" w:customStyle="1" w:styleId="34CAD9829644447891F9C0607568BED15">
    <w:name w:val="34CAD9829644447891F9C0607568BED15"/>
    <w:rsid w:val="006D47AE"/>
    <w:rPr>
      <w:rFonts w:eastAsiaTheme="minorHAnsi"/>
      <w:lang w:eastAsia="en-US"/>
    </w:rPr>
  </w:style>
  <w:style w:type="paragraph" w:customStyle="1" w:styleId="F6E063A5D7E14DD8A21737D299E862A613">
    <w:name w:val="F6E063A5D7E14DD8A21737D299E862A613"/>
    <w:rsid w:val="006D47AE"/>
    <w:rPr>
      <w:rFonts w:eastAsiaTheme="minorHAnsi"/>
      <w:lang w:eastAsia="en-US"/>
    </w:rPr>
  </w:style>
  <w:style w:type="paragraph" w:customStyle="1" w:styleId="0278E8B2EE34460DA45BBBE41B1BC61B2">
    <w:name w:val="0278E8B2EE34460DA45BBBE41B1BC61B2"/>
    <w:rsid w:val="006D47AE"/>
    <w:rPr>
      <w:rFonts w:eastAsiaTheme="minorHAnsi"/>
      <w:lang w:eastAsia="en-US"/>
    </w:rPr>
  </w:style>
  <w:style w:type="paragraph" w:customStyle="1" w:styleId="F47E45AAE6014D69BE0FDB30FA7394341">
    <w:name w:val="F47E45AAE6014D69BE0FDB30FA7394341"/>
    <w:rsid w:val="006D47AE"/>
    <w:rPr>
      <w:rFonts w:eastAsiaTheme="minorHAnsi"/>
      <w:lang w:eastAsia="en-US"/>
    </w:rPr>
  </w:style>
  <w:style w:type="paragraph" w:customStyle="1" w:styleId="4EA9ACB4263C41979B663191680E76C61">
    <w:name w:val="4EA9ACB4263C41979B663191680E76C61"/>
    <w:rsid w:val="006D47AE"/>
    <w:rPr>
      <w:rFonts w:eastAsiaTheme="minorHAnsi"/>
      <w:lang w:eastAsia="en-US"/>
    </w:rPr>
  </w:style>
  <w:style w:type="paragraph" w:customStyle="1" w:styleId="33F9C7270309441891C9F9959045E0C21">
    <w:name w:val="33F9C7270309441891C9F9959045E0C21"/>
    <w:rsid w:val="006D47AE"/>
    <w:rPr>
      <w:rFonts w:eastAsiaTheme="minorHAnsi"/>
      <w:lang w:eastAsia="en-US"/>
    </w:rPr>
  </w:style>
  <w:style w:type="paragraph" w:customStyle="1" w:styleId="75F8E967EE49480FBDE6047EA0B94FE21">
    <w:name w:val="75F8E967EE49480FBDE6047EA0B94FE21"/>
    <w:rsid w:val="006D47AE"/>
    <w:rPr>
      <w:rFonts w:eastAsiaTheme="minorHAnsi"/>
      <w:lang w:eastAsia="en-US"/>
    </w:rPr>
  </w:style>
  <w:style w:type="paragraph" w:customStyle="1" w:styleId="3C644E435E5849A1AD0F0474CEF3E734">
    <w:name w:val="3C644E435E5849A1AD0F0474CEF3E734"/>
    <w:rsid w:val="006D47AE"/>
    <w:rPr>
      <w:rFonts w:eastAsiaTheme="minorHAnsi"/>
      <w:lang w:eastAsia="en-US"/>
    </w:rPr>
  </w:style>
  <w:style w:type="paragraph" w:customStyle="1" w:styleId="7C1E8B982EBF4F6E8CA54E9D7F9A87EE">
    <w:name w:val="7C1E8B982EBF4F6E8CA54E9D7F9A87EE"/>
    <w:rsid w:val="006D47AE"/>
    <w:rPr>
      <w:rFonts w:eastAsiaTheme="minorHAnsi"/>
      <w:lang w:eastAsia="en-US"/>
    </w:rPr>
  </w:style>
  <w:style w:type="paragraph" w:customStyle="1" w:styleId="895A854699D74F81B3D3D51FC55187637">
    <w:name w:val="895A854699D74F81B3D3D51FC55187637"/>
    <w:rsid w:val="006D47AE"/>
    <w:rPr>
      <w:rFonts w:eastAsiaTheme="minorHAnsi"/>
      <w:lang w:eastAsia="en-US"/>
    </w:rPr>
  </w:style>
  <w:style w:type="paragraph" w:customStyle="1" w:styleId="45F538C05337423BA7055C3E870722BC7">
    <w:name w:val="45F538C05337423BA7055C3E870722BC7"/>
    <w:rsid w:val="006D47AE"/>
    <w:rPr>
      <w:rFonts w:eastAsiaTheme="minorHAnsi"/>
      <w:lang w:eastAsia="en-US"/>
    </w:rPr>
  </w:style>
  <w:style w:type="paragraph" w:customStyle="1" w:styleId="BD3BA55C929F41799EFE33FBE03CF2413">
    <w:name w:val="BD3BA55C929F41799EFE33FBE03CF2413"/>
    <w:rsid w:val="006D47AE"/>
    <w:rPr>
      <w:rFonts w:eastAsiaTheme="minorHAnsi"/>
      <w:lang w:eastAsia="en-US"/>
    </w:rPr>
  </w:style>
  <w:style w:type="paragraph" w:customStyle="1" w:styleId="4E9BF06797E54473BC5CA0398804E391">
    <w:name w:val="4E9BF06797E54473BC5CA0398804E391"/>
    <w:rsid w:val="0081540B"/>
  </w:style>
  <w:style w:type="paragraph" w:customStyle="1" w:styleId="C2B729914C7E45CE800E68D85522390B">
    <w:name w:val="C2B729914C7E45CE800E68D85522390B"/>
    <w:rsid w:val="0081540B"/>
  </w:style>
  <w:style w:type="paragraph" w:customStyle="1" w:styleId="E8CBCA7D6DD84858862CDBAA7397FB99">
    <w:name w:val="E8CBCA7D6DD84858862CDBAA7397FB99"/>
    <w:rsid w:val="0081540B"/>
  </w:style>
  <w:style w:type="paragraph" w:customStyle="1" w:styleId="CBEB50EF479A4012B513693AD663489A">
    <w:name w:val="CBEB50EF479A4012B513693AD663489A"/>
    <w:rsid w:val="0081540B"/>
  </w:style>
  <w:style w:type="paragraph" w:customStyle="1" w:styleId="208BA2D676D8444BA6C8D6ACDCDB266D">
    <w:name w:val="208BA2D676D8444BA6C8D6ACDCDB266D"/>
    <w:rsid w:val="0081540B"/>
  </w:style>
  <w:style w:type="paragraph" w:customStyle="1" w:styleId="39DFC04DA289472EB1F3AAEE90F539B1">
    <w:name w:val="39DFC04DA289472EB1F3AAEE90F539B1"/>
    <w:rsid w:val="0081540B"/>
  </w:style>
  <w:style w:type="paragraph" w:customStyle="1" w:styleId="A2F1E45CBD6842A9A5362F867CED7129">
    <w:name w:val="A2F1E45CBD6842A9A5362F867CED7129"/>
    <w:rsid w:val="0081540B"/>
  </w:style>
  <w:style w:type="paragraph" w:customStyle="1" w:styleId="5D8CB5D6D33D4D1DB654492E9AD19F8D">
    <w:name w:val="5D8CB5D6D33D4D1DB654492E9AD19F8D"/>
    <w:rsid w:val="0081540B"/>
  </w:style>
  <w:style w:type="paragraph" w:customStyle="1" w:styleId="2C61EF27054A468C8F82C28799EAF74F">
    <w:name w:val="2C61EF27054A468C8F82C28799EAF74F"/>
    <w:rsid w:val="0081540B"/>
  </w:style>
  <w:style w:type="paragraph" w:customStyle="1" w:styleId="4A3CF622DEDC46D88C786B16A9D26CF2">
    <w:name w:val="4A3CF622DEDC46D88C786B16A9D26CF2"/>
    <w:rsid w:val="0081540B"/>
  </w:style>
  <w:style w:type="paragraph" w:customStyle="1" w:styleId="334B3A0BBE924C8581FB44CBDAD27E97">
    <w:name w:val="334B3A0BBE924C8581FB44CBDAD27E97"/>
    <w:rsid w:val="0081540B"/>
  </w:style>
  <w:style w:type="paragraph" w:customStyle="1" w:styleId="67052535047647689BFA96A2B8AC9454">
    <w:name w:val="67052535047647689BFA96A2B8AC9454"/>
    <w:rsid w:val="0081540B"/>
  </w:style>
  <w:style w:type="paragraph" w:customStyle="1" w:styleId="A0066876A0BE46AF918BD2894E90FF4515">
    <w:name w:val="A0066876A0BE46AF918BD2894E90FF4515"/>
    <w:rsid w:val="0081540B"/>
    <w:rPr>
      <w:rFonts w:eastAsiaTheme="minorHAnsi"/>
      <w:lang w:eastAsia="en-US"/>
    </w:rPr>
  </w:style>
  <w:style w:type="paragraph" w:customStyle="1" w:styleId="E8CBCA7D6DD84858862CDBAA7397FB991">
    <w:name w:val="E8CBCA7D6DD84858862CDBAA7397FB991"/>
    <w:rsid w:val="0081540B"/>
    <w:rPr>
      <w:rFonts w:eastAsiaTheme="minorHAnsi"/>
      <w:lang w:eastAsia="en-US"/>
    </w:rPr>
  </w:style>
  <w:style w:type="paragraph" w:customStyle="1" w:styleId="CBEB50EF479A4012B513693AD663489A1">
    <w:name w:val="CBEB50EF479A4012B513693AD663489A1"/>
    <w:rsid w:val="0081540B"/>
    <w:rPr>
      <w:rFonts w:eastAsiaTheme="minorHAnsi"/>
      <w:lang w:eastAsia="en-US"/>
    </w:rPr>
  </w:style>
  <w:style w:type="paragraph" w:customStyle="1" w:styleId="208BA2D676D8444BA6C8D6ACDCDB266D1">
    <w:name w:val="208BA2D676D8444BA6C8D6ACDCDB266D1"/>
    <w:rsid w:val="0081540B"/>
    <w:rPr>
      <w:rFonts w:eastAsiaTheme="minorHAnsi"/>
      <w:lang w:eastAsia="en-US"/>
    </w:rPr>
  </w:style>
  <w:style w:type="paragraph" w:customStyle="1" w:styleId="39DFC04DA289472EB1F3AAEE90F539B11">
    <w:name w:val="39DFC04DA289472EB1F3AAEE90F539B11"/>
    <w:rsid w:val="0081540B"/>
    <w:rPr>
      <w:rFonts w:eastAsiaTheme="minorHAnsi"/>
      <w:lang w:eastAsia="en-US"/>
    </w:rPr>
  </w:style>
  <w:style w:type="paragraph" w:customStyle="1" w:styleId="A2F1E45CBD6842A9A5362F867CED71291">
    <w:name w:val="A2F1E45CBD6842A9A5362F867CED71291"/>
    <w:rsid w:val="0081540B"/>
    <w:rPr>
      <w:rFonts w:eastAsiaTheme="minorHAnsi"/>
      <w:lang w:eastAsia="en-US"/>
    </w:rPr>
  </w:style>
  <w:style w:type="paragraph" w:customStyle="1" w:styleId="5D8CB5D6D33D4D1DB654492E9AD19F8D1">
    <w:name w:val="5D8CB5D6D33D4D1DB654492E9AD19F8D1"/>
    <w:rsid w:val="0081540B"/>
    <w:rPr>
      <w:rFonts w:eastAsiaTheme="minorHAnsi"/>
      <w:lang w:eastAsia="en-US"/>
    </w:rPr>
  </w:style>
  <w:style w:type="paragraph" w:customStyle="1" w:styleId="2C61EF27054A468C8F82C28799EAF74F1">
    <w:name w:val="2C61EF27054A468C8F82C28799EAF74F1"/>
    <w:rsid w:val="0081540B"/>
    <w:rPr>
      <w:rFonts w:eastAsiaTheme="minorHAnsi"/>
      <w:lang w:eastAsia="en-US"/>
    </w:rPr>
  </w:style>
  <w:style w:type="paragraph" w:customStyle="1" w:styleId="4A3CF622DEDC46D88C786B16A9D26CF21">
    <w:name w:val="4A3CF622DEDC46D88C786B16A9D26CF21"/>
    <w:rsid w:val="0081540B"/>
    <w:rPr>
      <w:rFonts w:eastAsiaTheme="minorHAnsi"/>
      <w:lang w:eastAsia="en-US"/>
    </w:rPr>
  </w:style>
  <w:style w:type="paragraph" w:customStyle="1" w:styleId="334B3A0BBE924C8581FB44CBDAD27E971">
    <w:name w:val="334B3A0BBE924C8581FB44CBDAD27E971"/>
    <w:rsid w:val="0081540B"/>
    <w:rPr>
      <w:rFonts w:eastAsiaTheme="minorHAnsi"/>
      <w:lang w:eastAsia="en-US"/>
    </w:rPr>
  </w:style>
  <w:style w:type="paragraph" w:customStyle="1" w:styleId="67052535047647689BFA96A2B8AC94541">
    <w:name w:val="67052535047647689BFA96A2B8AC94541"/>
    <w:rsid w:val="0081540B"/>
    <w:rPr>
      <w:rFonts w:eastAsiaTheme="minorHAnsi"/>
      <w:lang w:eastAsia="en-US"/>
    </w:rPr>
  </w:style>
  <w:style w:type="paragraph" w:customStyle="1" w:styleId="DEBA2B94C3F7425F92C50EB8F21A8BC5">
    <w:name w:val="DEBA2B94C3F7425F92C50EB8F21A8BC5"/>
    <w:rsid w:val="0081540B"/>
    <w:rPr>
      <w:rFonts w:eastAsiaTheme="minorHAnsi"/>
      <w:lang w:eastAsia="en-US"/>
    </w:rPr>
  </w:style>
  <w:style w:type="paragraph" w:customStyle="1" w:styleId="C2B729914C7E45CE800E68D85522390B1">
    <w:name w:val="C2B729914C7E45CE800E68D85522390B1"/>
    <w:rsid w:val="0081540B"/>
    <w:rPr>
      <w:rFonts w:eastAsiaTheme="minorHAnsi"/>
      <w:lang w:eastAsia="en-US"/>
    </w:rPr>
  </w:style>
  <w:style w:type="paragraph" w:customStyle="1" w:styleId="A0066876A0BE46AF918BD2894E90FF4516">
    <w:name w:val="A0066876A0BE46AF918BD2894E90FF4516"/>
    <w:rsid w:val="00522C20"/>
    <w:rPr>
      <w:rFonts w:eastAsiaTheme="minorHAnsi"/>
      <w:lang w:eastAsia="en-US"/>
    </w:rPr>
  </w:style>
  <w:style w:type="paragraph" w:customStyle="1" w:styleId="E8CBCA7D6DD84858862CDBAA7397FB992">
    <w:name w:val="E8CBCA7D6DD84858862CDBAA7397FB992"/>
    <w:rsid w:val="00522C20"/>
    <w:rPr>
      <w:rFonts w:eastAsiaTheme="minorHAnsi"/>
      <w:lang w:eastAsia="en-US"/>
    </w:rPr>
  </w:style>
  <w:style w:type="paragraph" w:customStyle="1" w:styleId="CBEB50EF479A4012B513693AD663489A2">
    <w:name w:val="CBEB50EF479A4012B513693AD663489A2"/>
    <w:rsid w:val="00522C20"/>
    <w:rPr>
      <w:rFonts w:eastAsiaTheme="minorHAnsi"/>
      <w:lang w:eastAsia="en-US"/>
    </w:rPr>
  </w:style>
  <w:style w:type="paragraph" w:customStyle="1" w:styleId="208BA2D676D8444BA6C8D6ACDCDB266D2">
    <w:name w:val="208BA2D676D8444BA6C8D6ACDCDB266D2"/>
    <w:rsid w:val="00522C20"/>
    <w:rPr>
      <w:rFonts w:eastAsiaTheme="minorHAnsi"/>
      <w:lang w:eastAsia="en-US"/>
    </w:rPr>
  </w:style>
  <w:style w:type="paragraph" w:customStyle="1" w:styleId="39DFC04DA289472EB1F3AAEE90F539B12">
    <w:name w:val="39DFC04DA289472EB1F3AAEE90F539B12"/>
    <w:rsid w:val="00522C20"/>
    <w:rPr>
      <w:rFonts w:eastAsiaTheme="minorHAnsi"/>
      <w:lang w:eastAsia="en-US"/>
    </w:rPr>
  </w:style>
  <w:style w:type="paragraph" w:customStyle="1" w:styleId="A2F1E45CBD6842A9A5362F867CED71292">
    <w:name w:val="A2F1E45CBD6842A9A5362F867CED71292"/>
    <w:rsid w:val="00522C20"/>
    <w:rPr>
      <w:rFonts w:eastAsiaTheme="minorHAnsi"/>
      <w:lang w:eastAsia="en-US"/>
    </w:rPr>
  </w:style>
  <w:style w:type="paragraph" w:customStyle="1" w:styleId="5D8CB5D6D33D4D1DB654492E9AD19F8D2">
    <w:name w:val="5D8CB5D6D33D4D1DB654492E9AD19F8D2"/>
    <w:rsid w:val="00522C20"/>
    <w:rPr>
      <w:rFonts w:eastAsiaTheme="minorHAnsi"/>
      <w:lang w:eastAsia="en-US"/>
    </w:rPr>
  </w:style>
  <w:style w:type="paragraph" w:customStyle="1" w:styleId="2C61EF27054A468C8F82C28799EAF74F2">
    <w:name w:val="2C61EF27054A468C8F82C28799EAF74F2"/>
    <w:rsid w:val="00522C20"/>
    <w:rPr>
      <w:rFonts w:eastAsiaTheme="minorHAnsi"/>
      <w:lang w:eastAsia="en-US"/>
    </w:rPr>
  </w:style>
  <w:style w:type="paragraph" w:customStyle="1" w:styleId="4A3CF622DEDC46D88C786B16A9D26CF22">
    <w:name w:val="4A3CF622DEDC46D88C786B16A9D26CF22"/>
    <w:rsid w:val="00522C20"/>
    <w:rPr>
      <w:rFonts w:eastAsiaTheme="minorHAnsi"/>
      <w:lang w:eastAsia="en-US"/>
    </w:rPr>
  </w:style>
  <w:style w:type="paragraph" w:customStyle="1" w:styleId="334B3A0BBE924C8581FB44CBDAD27E972">
    <w:name w:val="334B3A0BBE924C8581FB44CBDAD27E972"/>
    <w:rsid w:val="00522C20"/>
    <w:rPr>
      <w:rFonts w:eastAsiaTheme="minorHAnsi"/>
      <w:lang w:eastAsia="en-US"/>
    </w:rPr>
  </w:style>
  <w:style w:type="paragraph" w:customStyle="1" w:styleId="67052535047647689BFA96A2B8AC94542">
    <w:name w:val="67052535047647689BFA96A2B8AC94542"/>
    <w:rsid w:val="00522C20"/>
    <w:rPr>
      <w:rFonts w:eastAsiaTheme="minorHAnsi"/>
      <w:lang w:eastAsia="en-US"/>
    </w:rPr>
  </w:style>
  <w:style w:type="paragraph" w:customStyle="1" w:styleId="DEBA2B94C3F7425F92C50EB8F21A8BC51">
    <w:name w:val="DEBA2B94C3F7425F92C50EB8F21A8BC51"/>
    <w:rsid w:val="00522C20"/>
    <w:rPr>
      <w:rFonts w:eastAsiaTheme="minorHAnsi"/>
      <w:lang w:eastAsia="en-US"/>
    </w:rPr>
  </w:style>
  <w:style w:type="paragraph" w:customStyle="1" w:styleId="C2B729914C7E45CE800E68D85522390B2">
    <w:name w:val="C2B729914C7E45CE800E68D85522390B2"/>
    <w:rsid w:val="00522C20"/>
    <w:rPr>
      <w:rFonts w:eastAsiaTheme="minorHAnsi"/>
      <w:lang w:eastAsia="en-US"/>
    </w:rPr>
  </w:style>
  <w:style w:type="paragraph" w:customStyle="1" w:styleId="8EF98A2A78D5463090E151E057283ECF">
    <w:name w:val="8EF98A2A78D5463090E151E057283ECF"/>
    <w:rsid w:val="001D0BD5"/>
  </w:style>
  <w:style w:type="paragraph" w:customStyle="1" w:styleId="68D241307F014687AFDF8FFEB392CDBE">
    <w:name w:val="68D241307F014687AFDF8FFEB392CDBE"/>
    <w:rsid w:val="001D0BD5"/>
  </w:style>
  <w:style w:type="paragraph" w:customStyle="1" w:styleId="68B1F192A4154D6A8FD5D4C313E2C919">
    <w:name w:val="68B1F192A4154D6A8FD5D4C313E2C919"/>
    <w:rsid w:val="001D0BD5"/>
  </w:style>
  <w:style w:type="paragraph" w:customStyle="1" w:styleId="AC8D872D1C9749C7B9BD2F34E16817EE">
    <w:name w:val="AC8D872D1C9749C7B9BD2F34E16817EE"/>
    <w:rsid w:val="001D0BD5"/>
  </w:style>
  <w:style w:type="paragraph" w:customStyle="1" w:styleId="CB11C6B41E1E4B9DA2FA3BDBACC6AEE6">
    <w:name w:val="CB11C6B41E1E4B9DA2FA3BDBACC6AEE6"/>
    <w:rsid w:val="001D0BD5"/>
  </w:style>
  <w:style w:type="paragraph" w:customStyle="1" w:styleId="CB11C6B41E1E4B9DA2FA3BDBACC6AEE61">
    <w:name w:val="CB11C6B41E1E4B9DA2FA3BDBACC6AEE61"/>
    <w:rsid w:val="001D0BD5"/>
    <w:rPr>
      <w:rFonts w:eastAsiaTheme="minorHAnsi"/>
      <w:lang w:eastAsia="en-US"/>
    </w:rPr>
  </w:style>
  <w:style w:type="paragraph" w:customStyle="1" w:styleId="A0066876A0BE46AF918BD2894E90FF4517">
    <w:name w:val="A0066876A0BE46AF918BD2894E90FF4517"/>
    <w:rsid w:val="001D0BD5"/>
    <w:rPr>
      <w:rFonts w:eastAsiaTheme="minorHAnsi"/>
      <w:lang w:eastAsia="en-US"/>
    </w:rPr>
  </w:style>
  <w:style w:type="paragraph" w:customStyle="1" w:styleId="E8CBCA7D6DD84858862CDBAA7397FB993">
    <w:name w:val="E8CBCA7D6DD84858862CDBAA7397FB993"/>
    <w:rsid w:val="001D0BD5"/>
    <w:rPr>
      <w:rFonts w:eastAsiaTheme="minorHAnsi"/>
      <w:lang w:eastAsia="en-US"/>
    </w:rPr>
  </w:style>
  <w:style w:type="paragraph" w:customStyle="1" w:styleId="CBEB50EF479A4012B513693AD663489A3">
    <w:name w:val="CBEB50EF479A4012B513693AD663489A3"/>
    <w:rsid w:val="001D0BD5"/>
    <w:rPr>
      <w:rFonts w:eastAsiaTheme="minorHAnsi"/>
      <w:lang w:eastAsia="en-US"/>
    </w:rPr>
  </w:style>
  <w:style w:type="paragraph" w:customStyle="1" w:styleId="208BA2D676D8444BA6C8D6ACDCDB266D3">
    <w:name w:val="208BA2D676D8444BA6C8D6ACDCDB266D3"/>
    <w:rsid w:val="001D0BD5"/>
    <w:rPr>
      <w:rFonts w:eastAsiaTheme="minorHAnsi"/>
      <w:lang w:eastAsia="en-US"/>
    </w:rPr>
  </w:style>
  <w:style w:type="paragraph" w:customStyle="1" w:styleId="39DFC04DA289472EB1F3AAEE90F539B13">
    <w:name w:val="39DFC04DA289472EB1F3AAEE90F539B13"/>
    <w:rsid w:val="001D0BD5"/>
    <w:rPr>
      <w:rFonts w:eastAsiaTheme="minorHAnsi"/>
      <w:lang w:eastAsia="en-US"/>
    </w:rPr>
  </w:style>
  <w:style w:type="paragraph" w:customStyle="1" w:styleId="68D241307F014687AFDF8FFEB392CDBE1">
    <w:name w:val="68D241307F014687AFDF8FFEB392CDBE1"/>
    <w:rsid w:val="001D0BD5"/>
    <w:rPr>
      <w:rFonts w:eastAsiaTheme="minorHAnsi"/>
      <w:lang w:eastAsia="en-US"/>
    </w:rPr>
  </w:style>
  <w:style w:type="paragraph" w:customStyle="1" w:styleId="68B1F192A4154D6A8FD5D4C313E2C9191">
    <w:name w:val="68B1F192A4154D6A8FD5D4C313E2C9191"/>
    <w:rsid w:val="001D0BD5"/>
    <w:rPr>
      <w:rFonts w:eastAsiaTheme="minorHAnsi"/>
      <w:lang w:eastAsia="en-US"/>
    </w:rPr>
  </w:style>
  <w:style w:type="paragraph" w:customStyle="1" w:styleId="AC8D872D1C9749C7B9BD2F34E16817EE1">
    <w:name w:val="AC8D872D1C9749C7B9BD2F34E16817EE1"/>
    <w:rsid w:val="001D0BD5"/>
    <w:rPr>
      <w:rFonts w:eastAsiaTheme="minorHAnsi"/>
      <w:lang w:eastAsia="en-US"/>
    </w:rPr>
  </w:style>
  <w:style w:type="paragraph" w:customStyle="1" w:styleId="C2B729914C7E45CE800E68D85522390B3">
    <w:name w:val="C2B729914C7E45CE800E68D85522390B3"/>
    <w:rsid w:val="001D0BD5"/>
    <w:rPr>
      <w:rFonts w:eastAsiaTheme="minorHAnsi"/>
      <w:lang w:eastAsia="en-US"/>
    </w:rPr>
  </w:style>
  <w:style w:type="paragraph" w:customStyle="1" w:styleId="CB11C6B41E1E4B9DA2FA3BDBACC6AEE62">
    <w:name w:val="CB11C6B41E1E4B9DA2FA3BDBACC6AEE62"/>
    <w:rsid w:val="001D0BD5"/>
    <w:rPr>
      <w:rFonts w:eastAsiaTheme="minorHAnsi"/>
      <w:lang w:eastAsia="en-US"/>
    </w:rPr>
  </w:style>
  <w:style w:type="paragraph" w:customStyle="1" w:styleId="A0066876A0BE46AF918BD2894E90FF4518">
    <w:name w:val="A0066876A0BE46AF918BD2894E90FF4518"/>
    <w:rsid w:val="001D0BD5"/>
    <w:rPr>
      <w:rFonts w:eastAsiaTheme="minorHAnsi"/>
      <w:lang w:eastAsia="en-US"/>
    </w:rPr>
  </w:style>
  <w:style w:type="paragraph" w:customStyle="1" w:styleId="E8CBCA7D6DD84858862CDBAA7397FB994">
    <w:name w:val="E8CBCA7D6DD84858862CDBAA7397FB994"/>
    <w:rsid w:val="001D0BD5"/>
    <w:rPr>
      <w:rFonts w:eastAsiaTheme="minorHAnsi"/>
      <w:lang w:eastAsia="en-US"/>
    </w:rPr>
  </w:style>
  <w:style w:type="paragraph" w:customStyle="1" w:styleId="CBEB50EF479A4012B513693AD663489A4">
    <w:name w:val="CBEB50EF479A4012B513693AD663489A4"/>
    <w:rsid w:val="001D0BD5"/>
    <w:rPr>
      <w:rFonts w:eastAsiaTheme="minorHAnsi"/>
      <w:lang w:eastAsia="en-US"/>
    </w:rPr>
  </w:style>
  <w:style w:type="paragraph" w:customStyle="1" w:styleId="208BA2D676D8444BA6C8D6ACDCDB266D4">
    <w:name w:val="208BA2D676D8444BA6C8D6ACDCDB266D4"/>
    <w:rsid w:val="001D0BD5"/>
    <w:rPr>
      <w:rFonts w:eastAsiaTheme="minorHAnsi"/>
      <w:lang w:eastAsia="en-US"/>
    </w:rPr>
  </w:style>
  <w:style w:type="paragraph" w:customStyle="1" w:styleId="39DFC04DA289472EB1F3AAEE90F539B14">
    <w:name w:val="39DFC04DA289472EB1F3AAEE90F539B14"/>
    <w:rsid w:val="001D0BD5"/>
    <w:rPr>
      <w:rFonts w:eastAsiaTheme="minorHAnsi"/>
      <w:lang w:eastAsia="en-US"/>
    </w:rPr>
  </w:style>
  <w:style w:type="paragraph" w:customStyle="1" w:styleId="68D241307F014687AFDF8FFEB392CDBE2">
    <w:name w:val="68D241307F014687AFDF8FFEB392CDBE2"/>
    <w:rsid w:val="001D0BD5"/>
    <w:rPr>
      <w:rFonts w:eastAsiaTheme="minorHAnsi"/>
      <w:lang w:eastAsia="en-US"/>
    </w:rPr>
  </w:style>
  <w:style w:type="paragraph" w:customStyle="1" w:styleId="68B1F192A4154D6A8FD5D4C313E2C9192">
    <w:name w:val="68B1F192A4154D6A8FD5D4C313E2C9192"/>
    <w:rsid w:val="001D0BD5"/>
    <w:rPr>
      <w:rFonts w:eastAsiaTheme="minorHAnsi"/>
      <w:lang w:eastAsia="en-US"/>
    </w:rPr>
  </w:style>
  <w:style w:type="paragraph" w:customStyle="1" w:styleId="AC8D872D1C9749C7B9BD2F34E16817EE2">
    <w:name w:val="AC8D872D1C9749C7B9BD2F34E16817EE2"/>
    <w:rsid w:val="001D0BD5"/>
    <w:rPr>
      <w:rFonts w:eastAsiaTheme="minorHAnsi"/>
      <w:lang w:eastAsia="en-US"/>
    </w:rPr>
  </w:style>
  <w:style w:type="paragraph" w:customStyle="1" w:styleId="68A31E3F4F9D4C93B83699EFA0686FDF">
    <w:name w:val="68A31E3F4F9D4C93B83699EFA0686FDF"/>
    <w:rsid w:val="001D0BD5"/>
    <w:rPr>
      <w:rFonts w:eastAsiaTheme="minorHAnsi"/>
      <w:lang w:eastAsia="en-US"/>
    </w:rPr>
  </w:style>
  <w:style w:type="paragraph" w:customStyle="1" w:styleId="B0DF799779994A74ABAC7B4ECE3D7B1B">
    <w:name w:val="B0DF799779994A74ABAC7B4ECE3D7B1B"/>
    <w:rsid w:val="001D0BD5"/>
    <w:rPr>
      <w:rFonts w:eastAsiaTheme="minorHAnsi"/>
      <w:lang w:eastAsia="en-US"/>
    </w:rPr>
  </w:style>
  <w:style w:type="paragraph" w:customStyle="1" w:styleId="C2B729914C7E45CE800E68D85522390B4">
    <w:name w:val="C2B729914C7E45CE800E68D85522390B4"/>
    <w:rsid w:val="001D0BD5"/>
    <w:rPr>
      <w:rFonts w:eastAsiaTheme="minorHAnsi"/>
      <w:lang w:eastAsia="en-US"/>
    </w:rPr>
  </w:style>
  <w:style w:type="paragraph" w:customStyle="1" w:styleId="718622FEC98B450E9235EB38E8FAF0CE">
    <w:name w:val="718622FEC98B450E9235EB38E8FAF0CE"/>
    <w:rsid w:val="001D0BD5"/>
  </w:style>
  <w:style w:type="paragraph" w:customStyle="1" w:styleId="90B4543027094BEBB3F7C7901CF8B322">
    <w:name w:val="90B4543027094BEBB3F7C7901CF8B322"/>
    <w:rsid w:val="001D0BD5"/>
  </w:style>
  <w:style w:type="paragraph" w:customStyle="1" w:styleId="CB11C6B41E1E4B9DA2FA3BDBACC6AEE63">
    <w:name w:val="CB11C6B41E1E4B9DA2FA3BDBACC6AEE63"/>
    <w:rsid w:val="001D0BD5"/>
    <w:rPr>
      <w:rFonts w:eastAsiaTheme="minorHAnsi"/>
      <w:lang w:eastAsia="en-US"/>
    </w:rPr>
  </w:style>
  <w:style w:type="paragraph" w:customStyle="1" w:styleId="A0066876A0BE46AF918BD2894E90FF4519">
    <w:name w:val="A0066876A0BE46AF918BD2894E90FF4519"/>
    <w:rsid w:val="001D0BD5"/>
    <w:rPr>
      <w:rFonts w:eastAsiaTheme="minorHAnsi"/>
      <w:lang w:eastAsia="en-US"/>
    </w:rPr>
  </w:style>
  <w:style w:type="paragraph" w:customStyle="1" w:styleId="E8CBCA7D6DD84858862CDBAA7397FB995">
    <w:name w:val="E8CBCA7D6DD84858862CDBAA7397FB995"/>
    <w:rsid w:val="001D0BD5"/>
    <w:rPr>
      <w:rFonts w:eastAsiaTheme="minorHAnsi"/>
      <w:lang w:eastAsia="en-US"/>
    </w:rPr>
  </w:style>
  <w:style w:type="paragraph" w:customStyle="1" w:styleId="CBEB50EF479A4012B513693AD663489A5">
    <w:name w:val="CBEB50EF479A4012B513693AD663489A5"/>
    <w:rsid w:val="001D0BD5"/>
    <w:rPr>
      <w:rFonts w:eastAsiaTheme="minorHAnsi"/>
      <w:lang w:eastAsia="en-US"/>
    </w:rPr>
  </w:style>
  <w:style w:type="paragraph" w:customStyle="1" w:styleId="208BA2D676D8444BA6C8D6ACDCDB266D5">
    <w:name w:val="208BA2D676D8444BA6C8D6ACDCDB266D5"/>
    <w:rsid w:val="001D0BD5"/>
    <w:rPr>
      <w:rFonts w:eastAsiaTheme="minorHAnsi"/>
      <w:lang w:eastAsia="en-US"/>
    </w:rPr>
  </w:style>
  <w:style w:type="paragraph" w:customStyle="1" w:styleId="39DFC04DA289472EB1F3AAEE90F539B15">
    <w:name w:val="39DFC04DA289472EB1F3AAEE90F539B15"/>
    <w:rsid w:val="001D0BD5"/>
    <w:rPr>
      <w:rFonts w:eastAsiaTheme="minorHAnsi"/>
      <w:lang w:eastAsia="en-US"/>
    </w:rPr>
  </w:style>
  <w:style w:type="paragraph" w:customStyle="1" w:styleId="68D241307F014687AFDF8FFEB392CDBE3">
    <w:name w:val="68D241307F014687AFDF8FFEB392CDBE3"/>
    <w:rsid w:val="001D0BD5"/>
    <w:rPr>
      <w:rFonts w:eastAsiaTheme="minorHAnsi"/>
      <w:lang w:eastAsia="en-US"/>
    </w:rPr>
  </w:style>
  <w:style w:type="paragraph" w:customStyle="1" w:styleId="68B1F192A4154D6A8FD5D4C313E2C9193">
    <w:name w:val="68B1F192A4154D6A8FD5D4C313E2C9193"/>
    <w:rsid w:val="001D0BD5"/>
    <w:rPr>
      <w:rFonts w:eastAsiaTheme="minorHAnsi"/>
      <w:lang w:eastAsia="en-US"/>
    </w:rPr>
  </w:style>
  <w:style w:type="paragraph" w:customStyle="1" w:styleId="AC8D872D1C9749C7B9BD2F34E16817EE3">
    <w:name w:val="AC8D872D1C9749C7B9BD2F34E16817EE3"/>
    <w:rsid w:val="001D0BD5"/>
    <w:rPr>
      <w:rFonts w:eastAsiaTheme="minorHAnsi"/>
      <w:lang w:eastAsia="en-US"/>
    </w:rPr>
  </w:style>
  <w:style w:type="paragraph" w:customStyle="1" w:styleId="68A31E3F4F9D4C93B83699EFA0686FDF1">
    <w:name w:val="68A31E3F4F9D4C93B83699EFA0686FDF1"/>
    <w:rsid w:val="001D0BD5"/>
    <w:rPr>
      <w:rFonts w:eastAsiaTheme="minorHAnsi"/>
      <w:lang w:eastAsia="en-US"/>
    </w:rPr>
  </w:style>
  <w:style w:type="paragraph" w:customStyle="1" w:styleId="B0DF799779994A74ABAC7B4ECE3D7B1B1">
    <w:name w:val="B0DF799779994A74ABAC7B4ECE3D7B1B1"/>
    <w:rsid w:val="001D0BD5"/>
    <w:rPr>
      <w:rFonts w:eastAsiaTheme="minorHAnsi"/>
      <w:lang w:eastAsia="en-US"/>
    </w:rPr>
  </w:style>
  <w:style w:type="paragraph" w:customStyle="1" w:styleId="718622FEC98B450E9235EB38E8FAF0CE1">
    <w:name w:val="718622FEC98B450E9235EB38E8FAF0CE1"/>
    <w:rsid w:val="001D0BD5"/>
    <w:rPr>
      <w:rFonts w:eastAsiaTheme="minorHAnsi"/>
      <w:lang w:eastAsia="en-US"/>
    </w:rPr>
  </w:style>
  <w:style w:type="paragraph" w:customStyle="1" w:styleId="90B4543027094BEBB3F7C7901CF8B3221">
    <w:name w:val="90B4543027094BEBB3F7C7901CF8B3221"/>
    <w:rsid w:val="001D0BD5"/>
    <w:rPr>
      <w:rFonts w:eastAsiaTheme="minorHAnsi"/>
      <w:lang w:eastAsia="en-US"/>
    </w:rPr>
  </w:style>
  <w:style w:type="paragraph" w:customStyle="1" w:styleId="FA8EE37DE9C5436389E530E7D22B3151">
    <w:name w:val="FA8EE37DE9C5436389E530E7D22B3151"/>
    <w:rsid w:val="001D0BD5"/>
    <w:rPr>
      <w:rFonts w:eastAsiaTheme="minorHAnsi"/>
      <w:lang w:eastAsia="en-US"/>
    </w:rPr>
  </w:style>
  <w:style w:type="paragraph" w:customStyle="1" w:styleId="2AB6DE815269464AA328A785EA9848BA">
    <w:name w:val="2AB6DE815269464AA328A785EA9848BA"/>
    <w:rsid w:val="001D0BD5"/>
  </w:style>
  <w:style w:type="paragraph" w:customStyle="1" w:styleId="7E082EE4256D4D4789E05FD40FDE0603">
    <w:name w:val="7E082EE4256D4D4789E05FD40FDE0603"/>
    <w:rsid w:val="001D0BD5"/>
  </w:style>
  <w:style w:type="paragraph" w:customStyle="1" w:styleId="CB11C6B41E1E4B9DA2FA3BDBACC6AEE64">
    <w:name w:val="CB11C6B41E1E4B9DA2FA3BDBACC6AEE64"/>
    <w:rsid w:val="001D0BD5"/>
    <w:rPr>
      <w:rFonts w:eastAsiaTheme="minorHAnsi"/>
      <w:lang w:eastAsia="en-US"/>
    </w:rPr>
  </w:style>
  <w:style w:type="paragraph" w:customStyle="1" w:styleId="A0066876A0BE46AF918BD2894E90FF4520">
    <w:name w:val="A0066876A0BE46AF918BD2894E90FF4520"/>
    <w:rsid w:val="001D0BD5"/>
    <w:rPr>
      <w:rFonts w:eastAsiaTheme="minorHAnsi"/>
      <w:lang w:eastAsia="en-US"/>
    </w:rPr>
  </w:style>
  <w:style w:type="paragraph" w:customStyle="1" w:styleId="E8CBCA7D6DD84858862CDBAA7397FB996">
    <w:name w:val="E8CBCA7D6DD84858862CDBAA7397FB996"/>
    <w:rsid w:val="001D0BD5"/>
    <w:rPr>
      <w:rFonts w:eastAsiaTheme="minorHAnsi"/>
      <w:lang w:eastAsia="en-US"/>
    </w:rPr>
  </w:style>
  <w:style w:type="paragraph" w:customStyle="1" w:styleId="CBEB50EF479A4012B513693AD663489A6">
    <w:name w:val="CBEB50EF479A4012B513693AD663489A6"/>
    <w:rsid w:val="001D0BD5"/>
    <w:rPr>
      <w:rFonts w:eastAsiaTheme="minorHAnsi"/>
      <w:lang w:eastAsia="en-US"/>
    </w:rPr>
  </w:style>
  <w:style w:type="paragraph" w:customStyle="1" w:styleId="208BA2D676D8444BA6C8D6ACDCDB266D6">
    <w:name w:val="208BA2D676D8444BA6C8D6ACDCDB266D6"/>
    <w:rsid w:val="001D0BD5"/>
    <w:rPr>
      <w:rFonts w:eastAsiaTheme="minorHAnsi"/>
      <w:lang w:eastAsia="en-US"/>
    </w:rPr>
  </w:style>
  <w:style w:type="paragraph" w:customStyle="1" w:styleId="39DFC04DA289472EB1F3AAEE90F539B16">
    <w:name w:val="39DFC04DA289472EB1F3AAEE90F539B16"/>
    <w:rsid w:val="001D0BD5"/>
    <w:rPr>
      <w:rFonts w:eastAsiaTheme="minorHAnsi"/>
      <w:lang w:eastAsia="en-US"/>
    </w:rPr>
  </w:style>
  <w:style w:type="paragraph" w:customStyle="1" w:styleId="68D241307F014687AFDF8FFEB392CDBE4">
    <w:name w:val="68D241307F014687AFDF8FFEB392CDBE4"/>
    <w:rsid w:val="001D0BD5"/>
    <w:rPr>
      <w:rFonts w:eastAsiaTheme="minorHAnsi"/>
      <w:lang w:eastAsia="en-US"/>
    </w:rPr>
  </w:style>
  <w:style w:type="paragraph" w:customStyle="1" w:styleId="68B1F192A4154D6A8FD5D4C313E2C9194">
    <w:name w:val="68B1F192A4154D6A8FD5D4C313E2C9194"/>
    <w:rsid w:val="001D0BD5"/>
    <w:rPr>
      <w:rFonts w:eastAsiaTheme="minorHAnsi"/>
      <w:lang w:eastAsia="en-US"/>
    </w:rPr>
  </w:style>
  <w:style w:type="paragraph" w:customStyle="1" w:styleId="AC8D872D1C9749C7B9BD2F34E16817EE4">
    <w:name w:val="AC8D872D1C9749C7B9BD2F34E16817EE4"/>
    <w:rsid w:val="001D0BD5"/>
    <w:rPr>
      <w:rFonts w:eastAsiaTheme="minorHAnsi"/>
      <w:lang w:eastAsia="en-US"/>
    </w:rPr>
  </w:style>
  <w:style w:type="paragraph" w:customStyle="1" w:styleId="68A31E3F4F9D4C93B83699EFA0686FDF2">
    <w:name w:val="68A31E3F4F9D4C93B83699EFA0686FDF2"/>
    <w:rsid w:val="001D0BD5"/>
    <w:rPr>
      <w:rFonts w:eastAsiaTheme="minorHAnsi"/>
      <w:lang w:eastAsia="en-US"/>
    </w:rPr>
  </w:style>
  <w:style w:type="paragraph" w:customStyle="1" w:styleId="B0DF799779994A74ABAC7B4ECE3D7B1B2">
    <w:name w:val="B0DF799779994A74ABAC7B4ECE3D7B1B2"/>
    <w:rsid w:val="001D0BD5"/>
    <w:rPr>
      <w:rFonts w:eastAsiaTheme="minorHAnsi"/>
      <w:lang w:eastAsia="en-US"/>
    </w:rPr>
  </w:style>
  <w:style w:type="paragraph" w:customStyle="1" w:styleId="718622FEC98B450E9235EB38E8FAF0CE2">
    <w:name w:val="718622FEC98B450E9235EB38E8FAF0CE2"/>
    <w:rsid w:val="001D0BD5"/>
    <w:rPr>
      <w:rFonts w:eastAsiaTheme="minorHAnsi"/>
      <w:lang w:eastAsia="en-US"/>
    </w:rPr>
  </w:style>
  <w:style w:type="paragraph" w:customStyle="1" w:styleId="90B4543027094BEBB3F7C7901CF8B3222">
    <w:name w:val="90B4543027094BEBB3F7C7901CF8B3222"/>
    <w:rsid w:val="001D0BD5"/>
    <w:rPr>
      <w:rFonts w:eastAsiaTheme="minorHAnsi"/>
      <w:lang w:eastAsia="en-US"/>
    </w:rPr>
  </w:style>
  <w:style w:type="paragraph" w:customStyle="1" w:styleId="FA8EE37DE9C5436389E530E7D22B31511">
    <w:name w:val="FA8EE37DE9C5436389E530E7D22B31511"/>
    <w:rsid w:val="001D0BD5"/>
    <w:rPr>
      <w:rFonts w:eastAsiaTheme="minorHAnsi"/>
      <w:lang w:eastAsia="en-US"/>
    </w:rPr>
  </w:style>
  <w:style w:type="paragraph" w:customStyle="1" w:styleId="2AB6DE815269464AA328A785EA9848BA1">
    <w:name w:val="2AB6DE815269464AA328A785EA9848BA1"/>
    <w:rsid w:val="001D0BD5"/>
    <w:rPr>
      <w:rFonts w:eastAsiaTheme="minorHAnsi"/>
      <w:lang w:eastAsia="en-US"/>
    </w:rPr>
  </w:style>
  <w:style w:type="paragraph" w:customStyle="1" w:styleId="7E082EE4256D4D4789E05FD40FDE06031">
    <w:name w:val="7E082EE4256D4D4789E05FD40FDE06031"/>
    <w:rsid w:val="001D0BD5"/>
    <w:rPr>
      <w:rFonts w:eastAsiaTheme="minorHAnsi"/>
      <w:lang w:eastAsia="en-US"/>
    </w:rPr>
  </w:style>
  <w:style w:type="paragraph" w:customStyle="1" w:styleId="32FBB9DA0AEA437FBC2832B2A529F8A4">
    <w:name w:val="32FBB9DA0AEA437FBC2832B2A529F8A4"/>
    <w:rsid w:val="001D0BD5"/>
    <w:rPr>
      <w:rFonts w:eastAsiaTheme="minorHAnsi"/>
      <w:lang w:eastAsia="en-US"/>
    </w:rPr>
  </w:style>
  <w:style w:type="paragraph" w:customStyle="1" w:styleId="0328832D08204A2A8FBF126A653182BF">
    <w:name w:val="0328832D08204A2A8FBF126A653182BF"/>
    <w:rsid w:val="001D0BD5"/>
    <w:rPr>
      <w:rFonts w:eastAsiaTheme="minorHAnsi"/>
      <w:lang w:eastAsia="en-US"/>
    </w:rPr>
  </w:style>
  <w:style w:type="paragraph" w:customStyle="1" w:styleId="8EC70E44A10E4486B6E3F1525DDDF8FD">
    <w:name w:val="8EC70E44A10E4486B6E3F1525DDDF8FD"/>
    <w:rsid w:val="001D0BD5"/>
    <w:rPr>
      <w:rFonts w:eastAsiaTheme="minorHAnsi"/>
      <w:lang w:eastAsia="en-US"/>
    </w:rPr>
  </w:style>
  <w:style w:type="paragraph" w:customStyle="1" w:styleId="19F67F0DD7114821B97D317625A748B0">
    <w:name w:val="19F67F0DD7114821B97D317625A748B0"/>
    <w:rsid w:val="001D0BD5"/>
  </w:style>
  <w:style w:type="paragraph" w:customStyle="1" w:styleId="1FE4EA5AF5A5436F9B00F79F2E9AA14B">
    <w:name w:val="1FE4EA5AF5A5436F9B00F79F2E9AA14B"/>
    <w:rsid w:val="001D0BD5"/>
  </w:style>
  <w:style w:type="paragraph" w:customStyle="1" w:styleId="CB11C6B41E1E4B9DA2FA3BDBACC6AEE65">
    <w:name w:val="CB11C6B41E1E4B9DA2FA3BDBACC6AEE65"/>
    <w:rsid w:val="001D0BD5"/>
    <w:rPr>
      <w:rFonts w:eastAsiaTheme="minorHAnsi"/>
      <w:lang w:eastAsia="en-US"/>
    </w:rPr>
  </w:style>
  <w:style w:type="paragraph" w:customStyle="1" w:styleId="A0066876A0BE46AF918BD2894E90FF4521">
    <w:name w:val="A0066876A0BE46AF918BD2894E90FF4521"/>
    <w:rsid w:val="001D0BD5"/>
    <w:rPr>
      <w:rFonts w:eastAsiaTheme="minorHAnsi"/>
      <w:lang w:eastAsia="en-US"/>
    </w:rPr>
  </w:style>
  <w:style w:type="paragraph" w:customStyle="1" w:styleId="E8CBCA7D6DD84858862CDBAA7397FB997">
    <w:name w:val="E8CBCA7D6DD84858862CDBAA7397FB997"/>
    <w:rsid w:val="001D0BD5"/>
    <w:rPr>
      <w:rFonts w:eastAsiaTheme="minorHAnsi"/>
      <w:lang w:eastAsia="en-US"/>
    </w:rPr>
  </w:style>
  <w:style w:type="paragraph" w:customStyle="1" w:styleId="CBEB50EF479A4012B513693AD663489A7">
    <w:name w:val="CBEB50EF479A4012B513693AD663489A7"/>
    <w:rsid w:val="001D0BD5"/>
    <w:rPr>
      <w:rFonts w:eastAsiaTheme="minorHAnsi"/>
      <w:lang w:eastAsia="en-US"/>
    </w:rPr>
  </w:style>
  <w:style w:type="paragraph" w:customStyle="1" w:styleId="208BA2D676D8444BA6C8D6ACDCDB266D7">
    <w:name w:val="208BA2D676D8444BA6C8D6ACDCDB266D7"/>
    <w:rsid w:val="001D0BD5"/>
    <w:rPr>
      <w:rFonts w:eastAsiaTheme="minorHAnsi"/>
      <w:lang w:eastAsia="en-US"/>
    </w:rPr>
  </w:style>
  <w:style w:type="paragraph" w:customStyle="1" w:styleId="39DFC04DA289472EB1F3AAEE90F539B17">
    <w:name w:val="39DFC04DA289472EB1F3AAEE90F539B17"/>
    <w:rsid w:val="001D0BD5"/>
    <w:rPr>
      <w:rFonts w:eastAsiaTheme="minorHAnsi"/>
      <w:lang w:eastAsia="en-US"/>
    </w:rPr>
  </w:style>
  <w:style w:type="paragraph" w:customStyle="1" w:styleId="68D241307F014687AFDF8FFEB392CDBE5">
    <w:name w:val="68D241307F014687AFDF8FFEB392CDBE5"/>
    <w:rsid w:val="001D0BD5"/>
    <w:rPr>
      <w:rFonts w:eastAsiaTheme="minorHAnsi"/>
      <w:lang w:eastAsia="en-US"/>
    </w:rPr>
  </w:style>
  <w:style w:type="paragraph" w:customStyle="1" w:styleId="68B1F192A4154D6A8FD5D4C313E2C9195">
    <w:name w:val="68B1F192A4154D6A8FD5D4C313E2C9195"/>
    <w:rsid w:val="001D0BD5"/>
    <w:rPr>
      <w:rFonts w:eastAsiaTheme="minorHAnsi"/>
      <w:lang w:eastAsia="en-US"/>
    </w:rPr>
  </w:style>
  <w:style w:type="paragraph" w:customStyle="1" w:styleId="AC8D872D1C9749C7B9BD2F34E16817EE5">
    <w:name w:val="AC8D872D1C9749C7B9BD2F34E16817EE5"/>
    <w:rsid w:val="001D0BD5"/>
    <w:rPr>
      <w:rFonts w:eastAsiaTheme="minorHAnsi"/>
      <w:lang w:eastAsia="en-US"/>
    </w:rPr>
  </w:style>
  <w:style w:type="paragraph" w:customStyle="1" w:styleId="68A31E3F4F9D4C93B83699EFA0686FDF3">
    <w:name w:val="68A31E3F4F9D4C93B83699EFA0686FDF3"/>
    <w:rsid w:val="001D0BD5"/>
    <w:rPr>
      <w:rFonts w:eastAsiaTheme="minorHAnsi"/>
      <w:lang w:eastAsia="en-US"/>
    </w:rPr>
  </w:style>
  <w:style w:type="paragraph" w:customStyle="1" w:styleId="B0DF799779994A74ABAC7B4ECE3D7B1B3">
    <w:name w:val="B0DF799779994A74ABAC7B4ECE3D7B1B3"/>
    <w:rsid w:val="001D0BD5"/>
    <w:rPr>
      <w:rFonts w:eastAsiaTheme="minorHAnsi"/>
      <w:lang w:eastAsia="en-US"/>
    </w:rPr>
  </w:style>
  <w:style w:type="paragraph" w:customStyle="1" w:styleId="718622FEC98B450E9235EB38E8FAF0CE3">
    <w:name w:val="718622FEC98B450E9235EB38E8FAF0CE3"/>
    <w:rsid w:val="001D0BD5"/>
    <w:rPr>
      <w:rFonts w:eastAsiaTheme="minorHAnsi"/>
      <w:lang w:eastAsia="en-US"/>
    </w:rPr>
  </w:style>
  <w:style w:type="paragraph" w:customStyle="1" w:styleId="90B4543027094BEBB3F7C7901CF8B3223">
    <w:name w:val="90B4543027094BEBB3F7C7901CF8B3223"/>
    <w:rsid w:val="001D0BD5"/>
    <w:rPr>
      <w:rFonts w:eastAsiaTheme="minorHAnsi"/>
      <w:lang w:eastAsia="en-US"/>
    </w:rPr>
  </w:style>
  <w:style w:type="paragraph" w:customStyle="1" w:styleId="FA8EE37DE9C5436389E530E7D22B31512">
    <w:name w:val="FA8EE37DE9C5436389E530E7D22B31512"/>
    <w:rsid w:val="001D0BD5"/>
    <w:rPr>
      <w:rFonts w:eastAsiaTheme="minorHAnsi"/>
      <w:lang w:eastAsia="en-US"/>
    </w:rPr>
  </w:style>
  <w:style w:type="paragraph" w:customStyle="1" w:styleId="2AB6DE815269464AA328A785EA9848BA2">
    <w:name w:val="2AB6DE815269464AA328A785EA9848BA2"/>
    <w:rsid w:val="001D0BD5"/>
    <w:rPr>
      <w:rFonts w:eastAsiaTheme="minorHAnsi"/>
      <w:lang w:eastAsia="en-US"/>
    </w:rPr>
  </w:style>
  <w:style w:type="paragraph" w:customStyle="1" w:styleId="7E082EE4256D4D4789E05FD40FDE06032">
    <w:name w:val="7E082EE4256D4D4789E05FD40FDE06032"/>
    <w:rsid w:val="001D0BD5"/>
    <w:rPr>
      <w:rFonts w:eastAsiaTheme="minorHAnsi"/>
      <w:lang w:eastAsia="en-US"/>
    </w:rPr>
  </w:style>
  <w:style w:type="paragraph" w:customStyle="1" w:styleId="32FBB9DA0AEA437FBC2832B2A529F8A41">
    <w:name w:val="32FBB9DA0AEA437FBC2832B2A529F8A41"/>
    <w:rsid w:val="001D0BD5"/>
    <w:rPr>
      <w:rFonts w:eastAsiaTheme="minorHAnsi"/>
      <w:lang w:eastAsia="en-US"/>
    </w:rPr>
  </w:style>
  <w:style w:type="paragraph" w:customStyle="1" w:styleId="0328832D08204A2A8FBF126A653182BF1">
    <w:name w:val="0328832D08204A2A8FBF126A653182BF1"/>
    <w:rsid w:val="001D0BD5"/>
    <w:rPr>
      <w:rFonts w:eastAsiaTheme="minorHAnsi"/>
      <w:lang w:eastAsia="en-US"/>
    </w:rPr>
  </w:style>
  <w:style w:type="paragraph" w:customStyle="1" w:styleId="19F67F0DD7114821B97D317625A748B01">
    <w:name w:val="19F67F0DD7114821B97D317625A748B01"/>
    <w:rsid w:val="001D0BD5"/>
    <w:rPr>
      <w:rFonts w:eastAsiaTheme="minorHAnsi"/>
      <w:lang w:eastAsia="en-US"/>
    </w:rPr>
  </w:style>
  <w:style w:type="paragraph" w:customStyle="1" w:styleId="1FE4EA5AF5A5436F9B00F79F2E9AA14B1">
    <w:name w:val="1FE4EA5AF5A5436F9B00F79F2E9AA14B1"/>
    <w:rsid w:val="001D0BD5"/>
    <w:rPr>
      <w:rFonts w:eastAsiaTheme="minorHAnsi"/>
      <w:lang w:eastAsia="en-US"/>
    </w:rPr>
  </w:style>
  <w:style w:type="paragraph" w:customStyle="1" w:styleId="8EC70E44A10E4486B6E3F1525DDDF8FD1">
    <w:name w:val="8EC70E44A10E4486B6E3F1525DDDF8FD1"/>
    <w:rsid w:val="001D0BD5"/>
    <w:rPr>
      <w:rFonts w:eastAsiaTheme="minorHAnsi"/>
      <w:lang w:eastAsia="en-US"/>
    </w:rPr>
  </w:style>
  <w:style w:type="paragraph" w:customStyle="1" w:styleId="CB11C6B41E1E4B9DA2FA3BDBACC6AEE66">
    <w:name w:val="CB11C6B41E1E4B9DA2FA3BDBACC6AEE66"/>
    <w:rsid w:val="001D0BD5"/>
    <w:rPr>
      <w:rFonts w:eastAsiaTheme="minorHAnsi"/>
      <w:lang w:eastAsia="en-US"/>
    </w:rPr>
  </w:style>
  <w:style w:type="paragraph" w:customStyle="1" w:styleId="A0066876A0BE46AF918BD2894E90FF4522">
    <w:name w:val="A0066876A0BE46AF918BD2894E90FF4522"/>
    <w:rsid w:val="001D0BD5"/>
    <w:rPr>
      <w:rFonts w:eastAsiaTheme="minorHAnsi"/>
      <w:lang w:eastAsia="en-US"/>
    </w:rPr>
  </w:style>
  <w:style w:type="paragraph" w:customStyle="1" w:styleId="E8CBCA7D6DD84858862CDBAA7397FB998">
    <w:name w:val="E8CBCA7D6DD84858862CDBAA7397FB998"/>
    <w:rsid w:val="001D0BD5"/>
    <w:rPr>
      <w:rFonts w:eastAsiaTheme="minorHAnsi"/>
      <w:lang w:eastAsia="en-US"/>
    </w:rPr>
  </w:style>
  <w:style w:type="paragraph" w:customStyle="1" w:styleId="CBEB50EF479A4012B513693AD663489A8">
    <w:name w:val="CBEB50EF479A4012B513693AD663489A8"/>
    <w:rsid w:val="001D0BD5"/>
    <w:rPr>
      <w:rFonts w:eastAsiaTheme="minorHAnsi"/>
      <w:lang w:eastAsia="en-US"/>
    </w:rPr>
  </w:style>
  <w:style w:type="paragraph" w:customStyle="1" w:styleId="208BA2D676D8444BA6C8D6ACDCDB266D8">
    <w:name w:val="208BA2D676D8444BA6C8D6ACDCDB266D8"/>
    <w:rsid w:val="001D0BD5"/>
    <w:rPr>
      <w:rFonts w:eastAsiaTheme="minorHAnsi"/>
      <w:lang w:eastAsia="en-US"/>
    </w:rPr>
  </w:style>
  <w:style w:type="paragraph" w:customStyle="1" w:styleId="39DFC04DA289472EB1F3AAEE90F539B18">
    <w:name w:val="39DFC04DA289472EB1F3AAEE90F539B18"/>
    <w:rsid w:val="001D0BD5"/>
    <w:rPr>
      <w:rFonts w:eastAsiaTheme="minorHAnsi"/>
      <w:lang w:eastAsia="en-US"/>
    </w:rPr>
  </w:style>
  <w:style w:type="paragraph" w:customStyle="1" w:styleId="68D241307F014687AFDF8FFEB392CDBE6">
    <w:name w:val="68D241307F014687AFDF8FFEB392CDBE6"/>
    <w:rsid w:val="001D0BD5"/>
    <w:rPr>
      <w:rFonts w:eastAsiaTheme="minorHAnsi"/>
      <w:lang w:eastAsia="en-US"/>
    </w:rPr>
  </w:style>
  <w:style w:type="paragraph" w:customStyle="1" w:styleId="68B1F192A4154D6A8FD5D4C313E2C9196">
    <w:name w:val="68B1F192A4154D6A8FD5D4C313E2C9196"/>
    <w:rsid w:val="001D0BD5"/>
    <w:rPr>
      <w:rFonts w:eastAsiaTheme="minorHAnsi"/>
      <w:lang w:eastAsia="en-US"/>
    </w:rPr>
  </w:style>
  <w:style w:type="paragraph" w:customStyle="1" w:styleId="AC8D872D1C9749C7B9BD2F34E16817EE6">
    <w:name w:val="AC8D872D1C9749C7B9BD2F34E16817EE6"/>
    <w:rsid w:val="001D0BD5"/>
    <w:rPr>
      <w:rFonts w:eastAsiaTheme="minorHAnsi"/>
      <w:lang w:eastAsia="en-US"/>
    </w:rPr>
  </w:style>
  <w:style w:type="paragraph" w:customStyle="1" w:styleId="68A31E3F4F9D4C93B83699EFA0686FDF4">
    <w:name w:val="68A31E3F4F9D4C93B83699EFA0686FDF4"/>
    <w:rsid w:val="001D0BD5"/>
    <w:rPr>
      <w:rFonts w:eastAsiaTheme="minorHAnsi"/>
      <w:lang w:eastAsia="en-US"/>
    </w:rPr>
  </w:style>
  <w:style w:type="paragraph" w:customStyle="1" w:styleId="B0DF799779994A74ABAC7B4ECE3D7B1B4">
    <w:name w:val="B0DF799779994A74ABAC7B4ECE3D7B1B4"/>
    <w:rsid w:val="001D0BD5"/>
    <w:rPr>
      <w:rFonts w:eastAsiaTheme="minorHAnsi"/>
      <w:lang w:eastAsia="en-US"/>
    </w:rPr>
  </w:style>
  <w:style w:type="paragraph" w:customStyle="1" w:styleId="718622FEC98B450E9235EB38E8FAF0CE4">
    <w:name w:val="718622FEC98B450E9235EB38E8FAF0CE4"/>
    <w:rsid w:val="001D0BD5"/>
    <w:rPr>
      <w:rFonts w:eastAsiaTheme="minorHAnsi"/>
      <w:lang w:eastAsia="en-US"/>
    </w:rPr>
  </w:style>
  <w:style w:type="paragraph" w:customStyle="1" w:styleId="90B4543027094BEBB3F7C7901CF8B3224">
    <w:name w:val="90B4543027094BEBB3F7C7901CF8B3224"/>
    <w:rsid w:val="001D0BD5"/>
    <w:rPr>
      <w:rFonts w:eastAsiaTheme="minorHAnsi"/>
      <w:lang w:eastAsia="en-US"/>
    </w:rPr>
  </w:style>
  <w:style w:type="paragraph" w:customStyle="1" w:styleId="FA8EE37DE9C5436389E530E7D22B31513">
    <w:name w:val="FA8EE37DE9C5436389E530E7D22B31513"/>
    <w:rsid w:val="001D0BD5"/>
    <w:rPr>
      <w:rFonts w:eastAsiaTheme="minorHAnsi"/>
      <w:lang w:eastAsia="en-US"/>
    </w:rPr>
  </w:style>
  <w:style w:type="paragraph" w:customStyle="1" w:styleId="2AB6DE815269464AA328A785EA9848BA3">
    <w:name w:val="2AB6DE815269464AA328A785EA9848BA3"/>
    <w:rsid w:val="001D0BD5"/>
    <w:rPr>
      <w:rFonts w:eastAsiaTheme="minorHAnsi"/>
      <w:lang w:eastAsia="en-US"/>
    </w:rPr>
  </w:style>
  <w:style w:type="paragraph" w:customStyle="1" w:styleId="7E082EE4256D4D4789E05FD40FDE06033">
    <w:name w:val="7E082EE4256D4D4789E05FD40FDE06033"/>
    <w:rsid w:val="001D0BD5"/>
    <w:rPr>
      <w:rFonts w:eastAsiaTheme="minorHAnsi"/>
      <w:lang w:eastAsia="en-US"/>
    </w:rPr>
  </w:style>
  <w:style w:type="paragraph" w:customStyle="1" w:styleId="32FBB9DA0AEA437FBC2832B2A529F8A42">
    <w:name w:val="32FBB9DA0AEA437FBC2832B2A529F8A42"/>
    <w:rsid w:val="001D0BD5"/>
    <w:rPr>
      <w:rFonts w:eastAsiaTheme="minorHAnsi"/>
      <w:lang w:eastAsia="en-US"/>
    </w:rPr>
  </w:style>
  <w:style w:type="paragraph" w:customStyle="1" w:styleId="0328832D08204A2A8FBF126A653182BF2">
    <w:name w:val="0328832D08204A2A8FBF126A653182BF2"/>
    <w:rsid w:val="001D0BD5"/>
    <w:rPr>
      <w:rFonts w:eastAsiaTheme="minorHAnsi"/>
      <w:lang w:eastAsia="en-US"/>
    </w:rPr>
  </w:style>
  <w:style w:type="paragraph" w:customStyle="1" w:styleId="19F67F0DD7114821B97D317625A748B02">
    <w:name w:val="19F67F0DD7114821B97D317625A748B02"/>
    <w:rsid w:val="001D0BD5"/>
    <w:rPr>
      <w:rFonts w:eastAsiaTheme="minorHAnsi"/>
      <w:lang w:eastAsia="en-US"/>
    </w:rPr>
  </w:style>
  <w:style w:type="paragraph" w:customStyle="1" w:styleId="1FE4EA5AF5A5436F9B00F79F2E9AA14B2">
    <w:name w:val="1FE4EA5AF5A5436F9B00F79F2E9AA14B2"/>
    <w:rsid w:val="001D0BD5"/>
    <w:rPr>
      <w:rFonts w:eastAsiaTheme="minorHAnsi"/>
      <w:lang w:eastAsia="en-US"/>
    </w:rPr>
  </w:style>
  <w:style w:type="paragraph" w:customStyle="1" w:styleId="8EC70E44A10E4486B6E3F1525DDDF8FD2">
    <w:name w:val="8EC70E44A10E4486B6E3F1525DDDF8FD2"/>
    <w:rsid w:val="001D0BD5"/>
    <w:rPr>
      <w:rFonts w:eastAsiaTheme="minorHAnsi"/>
      <w:lang w:eastAsia="en-US"/>
    </w:rPr>
  </w:style>
  <w:style w:type="paragraph" w:customStyle="1" w:styleId="AC53E80AE8BC4DE393683D3B8B57C87F">
    <w:name w:val="AC53E80AE8BC4DE393683D3B8B57C87F"/>
    <w:rsid w:val="001D0BD5"/>
    <w:rPr>
      <w:rFonts w:eastAsiaTheme="minorHAnsi"/>
      <w:lang w:eastAsia="en-US"/>
    </w:rPr>
  </w:style>
  <w:style w:type="paragraph" w:customStyle="1" w:styleId="A13ED488EFE64249BE4967A51EB13DA0">
    <w:name w:val="A13ED488EFE64249BE4967A51EB13DA0"/>
    <w:rsid w:val="001D0BD5"/>
    <w:rPr>
      <w:rFonts w:eastAsiaTheme="minorHAnsi"/>
      <w:lang w:eastAsia="en-US"/>
    </w:rPr>
  </w:style>
  <w:style w:type="paragraph" w:customStyle="1" w:styleId="6B8D630AD7C14172B567980F37394290">
    <w:name w:val="6B8D630AD7C14172B567980F37394290"/>
    <w:rsid w:val="001D0BD5"/>
    <w:rPr>
      <w:rFonts w:eastAsiaTheme="minorHAnsi"/>
      <w:lang w:eastAsia="en-US"/>
    </w:rPr>
  </w:style>
  <w:style w:type="paragraph" w:customStyle="1" w:styleId="272C31C742364558968722665697885B">
    <w:name w:val="272C31C742364558968722665697885B"/>
    <w:rsid w:val="001D0BD5"/>
    <w:rPr>
      <w:rFonts w:eastAsiaTheme="minorHAnsi"/>
      <w:lang w:eastAsia="en-US"/>
    </w:rPr>
  </w:style>
  <w:style w:type="paragraph" w:customStyle="1" w:styleId="097CB8FFCE8C4BB3BE3AB2AB9DAC4FCB">
    <w:name w:val="097CB8FFCE8C4BB3BE3AB2AB9DAC4FCB"/>
    <w:rsid w:val="001D0BD5"/>
    <w:rPr>
      <w:rFonts w:eastAsiaTheme="minorHAnsi"/>
      <w:lang w:eastAsia="en-US"/>
    </w:rPr>
  </w:style>
  <w:style w:type="paragraph" w:customStyle="1" w:styleId="CBD89268D26C49779E0471048AFEF0C1">
    <w:name w:val="CBD89268D26C49779E0471048AFEF0C1"/>
    <w:rsid w:val="001D0BD5"/>
    <w:rPr>
      <w:rFonts w:eastAsiaTheme="minorHAnsi"/>
      <w:lang w:eastAsia="en-US"/>
    </w:rPr>
  </w:style>
  <w:style w:type="paragraph" w:customStyle="1" w:styleId="B3B97F84E0084C39AB1E679B11E71FB0">
    <w:name w:val="B3B97F84E0084C39AB1E679B11E71FB0"/>
    <w:rsid w:val="001D0BD5"/>
    <w:rPr>
      <w:rFonts w:eastAsiaTheme="minorHAnsi"/>
      <w:lang w:eastAsia="en-US"/>
    </w:rPr>
  </w:style>
  <w:style w:type="paragraph" w:customStyle="1" w:styleId="29A363FF31C64D93B66F6226F20443E0">
    <w:name w:val="29A363FF31C64D93B66F6226F20443E0"/>
    <w:rsid w:val="001D0BD5"/>
    <w:rPr>
      <w:rFonts w:eastAsiaTheme="minorHAnsi"/>
      <w:lang w:eastAsia="en-US"/>
    </w:rPr>
  </w:style>
  <w:style w:type="paragraph" w:customStyle="1" w:styleId="8F4E3CC82F894C6AA014242FC1BD25DC">
    <w:name w:val="8F4E3CC82F894C6AA014242FC1BD25DC"/>
    <w:rsid w:val="001D0BD5"/>
    <w:rPr>
      <w:rFonts w:eastAsiaTheme="minorHAnsi"/>
      <w:lang w:eastAsia="en-US"/>
    </w:rPr>
  </w:style>
  <w:style w:type="paragraph" w:customStyle="1" w:styleId="CB11C6B41E1E4B9DA2FA3BDBACC6AEE67">
    <w:name w:val="CB11C6B41E1E4B9DA2FA3BDBACC6AEE67"/>
    <w:rsid w:val="00E12372"/>
    <w:rPr>
      <w:rFonts w:eastAsiaTheme="minorHAnsi"/>
      <w:lang w:eastAsia="en-US"/>
    </w:rPr>
  </w:style>
  <w:style w:type="paragraph" w:customStyle="1" w:styleId="A0066876A0BE46AF918BD2894E90FF4523">
    <w:name w:val="A0066876A0BE46AF918BD2894E90FF4523"/>
    <w:rsid w:val="00E12372"/>
    <w:rPr>
      <w:rFonts w:eastAsiaTheme="minorHAnsi"/>
      <w:lang w:eastAsia="en-US"/>
    </w:rPr>
  </w:style>
  <w:style w:type="paragraph" w:customStyle="1" w:styleId="E8CBCA7D6DD84858862CDBAA7397FB999">
    <w:name w:val="E8CBCA7D6DD84858862CDBAA7397FB999"/>
    <w:rsid w:val="00E12372"/>
    <w:rPr>
      <w:rFonts w:eastAsiaTheme="minorHAnsi"/>
      <w:lang w:eastAsia="en-US"/>
    </w:rPr>
  </w:style>
  <w:style w:type="paragraph" w:customStyle="1" w:styleId="CBEB50EF479A4012B513693AD663489A9">
    <w:name w:val="CBEB50EF479A4012B513693AD663489A9"/>
    <w:rsid w:val="00E12372"/>
    <w:rPr>
      <w:rFonts w:eastAsiaTheme="minorHAnsi"/>
      <w:lang w:eastAsia="en-US"/>
    </w:rPr>
  </w:style>
  <w:style w:type="paragraph" w:customStyle="1" w:styleId="208BA2D676D8444BA6C8D6ACDCDB266D9">
    <w:name w:val="208BA2D676D8444BA6C8D6ACDCDB266D9"/>
    <w:rsid w:val="00E12372"/>
    <w:rPr>
      <w:rFonts w:eastAsiaTheme="minorHAnsi"/>
      <w:lang w:eastAsia="en-US"/>
    </w:rPr>
  </w:style>
  <w:style w:type="paragraph" w:customStyle="1" w:styleId="39DFC04DA289472EB1F3AAEE90F539B19">
    <w:name w:val="39DFC04DA289472EB1F3AAEE90F539B19"/>
    <w:rsid w:val="00E12372"/>
    <w:rPr>
      <w:rFonts w:eastAsiaTheme="minorHAnsi"/>
      <w:lang w:eastAsia="en-US"/>
    </w:rPr>
  </w:style>
  <w:style w:type="paragraph" w:customStyle="1" w:styleId="68D241307F014687AFDF8FFEB392CDBE7">
    <w:name w:val="68D241307F014687AFDF8FFEB392CDBE7"/>
    <w:rsid w:val="00E12372"/>
    <w:rPr>
      <w:rFonts w:eastAsiaTheme="minorHAnsi"/>
      <w:lang w:eastAsia="en-US"/>
    </w:rPr>
  </w:style>
  <w:style w:type="paragraph" w:customStyle="1" w:styleId="68B1F192A4154D6A8FD5D4C313E2C9197">
    <w:name w:val="68B1F192A4154D6A8FD5D4C313E2C9197"/>
    <w:rsid w:val="00E12372"/>
    <w:rPr>
      <w:rFonts w:eastAsiaTheme="minorHAnsi"/>
      <w:lang w:eastAsia="en-US"/>
    </w:rPr>
  </w:style>
  <w:style w:type="paragraph" w:customStyle="1" w:styleId="AC8D872D1C9749C7B9BD2F34E16817EE7">
    <w:name w:val="AC8D872D1C9749C7B9BD2F34E16817EE7"/>
    <w:rsid w:val="00E12372"/>
    <w:rPr>
      <w:rFonts w:eastAsiaTheme="minorHAnsi"/>
      <w:lang w:eastAsia="en-US"/>
    </w:rPr>
  </w:style>
  <w:style w:type="paragraph" w:customStyle="1" w:styleId="68A31E3F4F9D4C93B83699EFA0686FDF5">
    <w:name w:val="68A31E3F4F9D4C93B83699EFA0686FDF5"/>
    <w:rsid w:val="00E12372"/>
    <w:rPr>
      <w:rFonts w:eastAsiaTheme="minorHAnsi"/>
      <w:lang w:eastAsia="en-US"/>
    </w:rPr>
  </w:style>
  <w:style w:type="paragraph" w:customStyle="1" w:styleId="B0DF799779994A74ABAC7B4ECE3D7B1B5">
    <w:name w:val="B0DF799779994A74ABAC7B4ECE3D7B1B5"/>
    <w:rsid w:val="00E12372"/>
    <w:rPr>
      <w:rFonts w:eastAsiaTheme="minorHAnsi"/>
      <w:lang w:eastAsia="en-US"/>
    </w:rPr>
  </w:style>
  <w:style w:type="paragraph" w:customStyle="1" w:styleId="718622FEC98B450E9235EB38E8FAF0CE5">
    <w:name w:val="718622FEC98B450E9235EB38E8FAF0CE5"/>
    <w:rsid w:val="00E12372"/>
    <w:rPr>
      <w:rFonts w:eastAsiaTheme="minorHAnsi"/>
      <w:lang w:eastAsia="en-US"/>
    </w:rPr>
  </w:style>
  <w:style w:type="paragraph" w:customStyle="1" w:styleId="90B4543027094BEBB3F7C7901CF8B3225">
    <w:name w:val="90B4543027094BEBB3F7C7901CF8B3225"/>
    <w:rsid w:val="00E12372"/>
    <w:rPr>
      <w:rFonts w:eastAsiaTheme="minorHAnsi"/>
      <w:lang w:eastAsia="en-US"/>
    </w:rPr>
  </w:style>
  <w:style w:type="paragraph" w:customStyle="1" w:styleId="FA8EE37DE9C5436389E530E7D22B31514">
    <w:name w:val="FA8EE37DE9C5436389E530E7D22B31514"/>
    <w:rsid w:val="00E12372"/>
    <w:rPr>
      <w:rFonts w:eastAsiaTheme="minorHAnsi"/>
      <w:lang w:eastAsia="en-US"/>
    </w:rPr>
  </w:style>
  <w:style w:type="paragraph" w:customStyle="1" w:styleId="2AB6DE815269464AA328A785EA9848BA4">
    <w:name w:val="2AB6DE815269464AA328A785EA9848BA4"/>
    <w:rsid w:val="00E12372"/>
    <w:rPr>
      <w:rFonts w:eastAsiaTheme="minorHAnsi"/>
      <w:lang w:eastAsia="en-US"/>
    </w:rPr>
  </w:style>
  <w:style w:type="paragraph" w:customStyle="1" w:styleId="7E082EE4256D4D4789E05FD40FDE06034">
    <w:name w:val="7E082EE4256D4D4789E05FD40FDE06034"/>
    <w:rsid w:val="00E12372"/>
    <w:rPr>
      <w:rFonts w:eastAsiaTheme="minorHAnsi"/>
      <w:lang w:eastAsia="en-US"/>
    </w:rPr>
  </w:style>
  <w:style w:type="paragraph" w:customStyle="1" w:styleId="32FBB9DA0AEA437FBC2832B2A529F8A43">
    <w:name w:val="32FBB9DA0AEA437FBC2832B2A529F8A43"/>
    <w:rsid w:val="00E12372"/>
    <w:rPr>
      <w:rFonts w:eastAsiaTheme="minorHAnsi"/>
      <w:lang w:eastAsia="en-US"/>
    </w:rPr>
  </w:style>
  <w:style w:type="paragraph" w:customStyle="1" w:styleId="0328832D08204A2A8FBF126A653182BF3">
    <w:name w:val="0328832D08204A2A8FBF126A653182BF3"/>
    <w:rsid w:val="00E12372"/>
    <w:rPr>
      <w:rFonts w:eastAsiaTheme="minorHAnsi"/>
      <w:lang w:eastAsia="en-US"/>
    </w:rPr>
  </w:style>
  <w:style w:type="paragraph" w:customStyle="1" w:styleId="19F67F0DD7114821B97D317625A748B03">
    <w:name w:val="19F67F0DD7114821B97D317625A748B03"/>
    <w:rsid w:val="00E12372"/>
    <w:rPr>
      <w:rFonts w:eastAsiaTheme="minorHAnsi"/>
      <w:lang w:eastAsia="en-US"/>
    </w:rPr>
  </w:style>
  <w:style w:type="paragraph" w:customStyle="1" w:styleId="1FE4EA5AF5A5436F9B00F79F2E9AA14B3">
    <w:name w:val="1FE4EA5AF5A5436F9B00F79F2E9AA14B3"/>
    <w:rsid w:val="00E12372"/>
    <w:rPr>
      <w:rFonts w:eastAsiaTheme="minorHAnsi"/>
      <w:lang w:eastAsia="en-US"/>
    </w:rPr>
  </w:style>
  <w:style w:type="paragraph" w:customStyle="1" w:styleId="8EC70E44A10E4486B6E3F1525DDDF8FD3">
    <w:name w:val="8EC70E44A10E4486B6E3F1525DDDF8FD3"/>
    <w:rsid w:val="00E12372"/>
    <w:rPr>
      <w:rFonts w:eastAsiaTheme="minorHAnsi"/>
      <w:lang w:eastAsia="en-US"/>
    </w:rPr>
  </w:style>
  <w:style w:type="paragraph" w:customStyle="1" w:styleId="AC53E80AE8BC4DE393683D3B8B57C87F1">
    <w:name w:val="AC53E80AE8BC4DE393683D3B8B57C87F1"/>
    <w:rsid w:val="00E12372"/>
    <w:rPr>
      <w:rFonts w:eastAsiaTheme="minorHAnsi"/>
      <w:lang w:eastAsia="en-US"/>
    </w:rPr>
  </w:style>
  <w:style w:type="paragraph" w:customStyle="1" w:styleId="A13ED488EFE64249BE4967A51EB13DA01">
    <w:name w:val="A13ED488EFE64249BE4967A51EB13DA01"/>
    <w:rsid w:val="00E12372"/>
    <w:rPr>
      <w:rFonts w:eastAsiaTheme="minorHAnsi"/>
      <w:lang w:eastAsia="en-US"/>
    </w:rPr>
  </w:style>
  <w:style w:type="paragraph" w:customStyle="1" w:styleId="6B8D630AD7C14172B567980F373942901">
    <w:name w:val="6B8D630AD7C14172B567980F373942901"/>
    <w:rsid w:val="00E12372"/>
    <w:rPr>
      <w:rFonts w:eastAsiaTheme="minorHAnsi"/>
      <w:lang w:eastAsia="en-US"/>
    </w:rPr>
  </w:style>
  <w:style w:type="paragraph" w:customStyle="1" w:styleId="272C31C742364558968722665697885B1">
    <w:name w:val="272C31C742364558968722665697885B1"/>
    <w:rsid w:val="00E12372"/>
    <w:rPr>
      <w:rFonts w:eastAsiaTheme="minorHAnsi"/>
      <w:lang w:eastAsia="en-US"/>
    </w:rPr>
  </w:style>
  <w:style w:type="paragraph" w:customStyle="1" w:styleId="097CB8FFCE8C4BB3BE3AB2AB9DAC4FCB1">
    <w:name w:val="097CB8FFCE8C4BB3BE3AB2AB9DAC4FCB1"/>
    <w:rsid w:val="00E12372"/>
    <w:rPr>
      <w:rFonts w:eastAsiaTheme="minorHAnsi"/>
      <w:lang w:eastAsia="en-US"/>
    </w:rPr>
  </w:style>
  <w:style w:type="paragraph" w:customStyle="1" w:styleId="CBD89268D26C49779E0471048AFEF0C11">
    <w:name w:val="CBD89268D26C49779E0471048AFEF0C11"/>
    <w:rsid w:val="00E12372"/>
    <w:rPr>
      <w:rFonts w:eastAsiaTheme="minorHAnsi"/>
      <w:lang w:eastAsia="en-US"/>
    </w:rPr>
  </w:style>
  <w:style w:type="paragraph" w:customStyle="1" w:styleId="B3B97F84E0084C39AB1E679B11E71FB01">
    <w:name w:val="B3B97F84E0084C39AB1E679B11E71FB01"/>
    <w:rsid w:val="00E12372"/>
    <w:rPr>
      <w:rFonts w:eastAsiaTheme="minorHAnsi"/>
      <w:lang w:eastAsia="en-US"/>
    </w:rPr>
  </w:style>
  <w:style w:type="paragraph" w:customStyle="1" w:styleId="29A363FF31C64D93B66F6226F20443E01">
    <w:name w:val="29A363FF31C64D93B66F6226F20443E01"/>
    <w:rsid w:val="00E12372"/>
    <w:rPr>
      <w:rFonts w:eastAsiaTheme="minorHAnsi"/>
      <w:lang w:eastAsia="en-US"/>
    </w:rPr>
  </w:style>
  <w:style w:type="paragraph" w:customStyle="1" w:styleId="8F4E3CC82F894C6AA014242FC1BD25DC1">
    <w:name w:val="8F4E3CC82F894C6AA014242FC1BD25DC1"/>
    <w:rsid w:val="00E12372"/>
    <w:rPr>
      <w:rFonts w:eastAsiaTheme="minorHAnsi"/>
      <w:lang w:eastAsia="en-US"/>
    </w:rPr>
  </w:style>
  <w:style w:type="paragraph" w:customStyle="1" w:styleId="CB11C6B41E1E4B9DA2FA3BDBACC6AEE68">
    <w:name w:val="CB11C6B41E1E4B9DA2FA3BDBACC6AEE68"/>
    <w:rsid w:val="00E12372"/>
    <w:rPr>
      <w:rFonts w:eastAsiaTheme="minorHAnsi"/>
      <w:lang w:eastAsia="en-US"/>
    </w:rPr>
  </w:style>
  <w:style w:type="paragraph" w:customStyle="1" w:styleId="A0066876A0BE46AF918BD2894E90FF4524">
    <w:name w:val="A0066876A0BE46AF918BD2894E90FF4524"/>
    <w:rsid w:val="00E12372"/>
    <w:rPr>
      <w:rFonts w:eastAsiaTheme="minorHAnsi"/>
      <w:lang w:eastAsia="en-US"/>
    </w:rPr>
  </w:style>
  <w:style w:type="paragraph" w:customStyle="1" w:styleId="E8CBCA7D6DD84858862CDBAA7397FB9910">
    <w:name w:val="E8CBCA7D6DD84858862CDBAA7397FB9910"/>
    <w:rsid w:val="00E12372"/>
    <w:rPr>
      <w:rFonts w:eastAsiaTheme="minorHAnsi"/>
      <w:lang w:eastAsia="en-US"/>
    </w:rPr>
  </w:style>
  <w:style w:type="paragraph" w:customStyle="1" w:styleId="CBEB50EF479A4012B513693AD663489A10">
    <w:name w:val="CBEB50EF479A4012B513693AD663489A10"/>
    <w:rsid w:val="00E12372"/>
    <w:rPr>
      <w:rFonts w:eastAsiaTheme="minorHAnsi"/>
      <w:lang w:eastAsia="en-US"/>
    </w:rPr>
  </w:style>
  <w:style w:type="paragraph" w:customStyle="1" w:styleId="208BA2D676D8444BA6C8D6ACDCDB266D10">
    <w:name w:val="208BA2D676D8444BA6C8D6ACDCDB266D10"/>
    <w:rsid w:val="00E12372"/>
    <w:rPr>
      <w:rFonts w:eastAsiaTheme="minorHAnsi"/>
      <w:lang w:eastAsia="en-US"/>
    </w:rPr>
  </w:style>
  <w:style w:type="paragraph" w:customStyle="1" w:styleId="39DFC04DA289472EB1F3AAEE90F539B110">
    <w:name w:val="39DFC04DA289472EB1F3AAEE90F539B110"/>
    <w:rsid w:val="00E12372"/>
    <w:rPr>
      <w:rFonts w:eastAsiaTheme="minorHAnsi"/>
      <w:lang w:eastAsia="en-US"/>
    </w:rPr>
  </w:style>
  <w:style w:type="paragraph" w:customStyle="1" w:styleId="68D241307F014687AFDF8FFEB392CDBE8">
    <w:name w:val="68D241307F014687AFDF8FFEB392CDBE8"/>
    <w:rsid w:val="00E12372"/>
    <w:rPr>
      <w:rFonts w:eastAsiaTheme="minorHAnsi"/>
      <w:lang w:eastAsia="en-US"/>
    </w:rPr>
  </w:style>
  <w:style w:type="paragraph" w:customStyle="1" w:styleId="68B1F192A4154D6A8FD5D4C313E2C9198">
    <w:name w:val="68B1F192A4154D6A8FD5D4C313E2C9198"/>
    <w:rsid w:val="00E12372"/>
    <w:rPr>
      <w:rFonts w:eastAsiaTheme="minorHAnsi"/>
      <w:lang w:eastAsia="en-US"/>
    </w:rPr>
  </w:style>
  <w:style w:type="paragraph" w:customStyle="1" w:styleId="AC8D872D1C9749C7B9BD2F34E16817EE8">
    <w:name w:val="AC8D872D1C9749C7B9BD2F34E16817EE8"/>
    <w:rsid w:val="00E12372"/>
    <w:rPr>
      <w:rFonts w:eastAsiaTheme="minorHAnsi"/>
      <w:lang w:eastAsia="en-US"/>
    </w:rPr>
  </w:style>
  <w:style w:type="paragraph" w:customStyle="1" w:styleId="68A31E3F4F9D4C93B83699EFA0686FDF6">
    <w:name w:val="68A31E3F4F9D4C93B83699EFA0686FDF6"/>
    <w:rsid w:val="00E12372"/>
    <w:rPr>
      <w:rFonts w:eastAsiaTheme="minorHAnsi"/>
      <w:lang w:eastAsia="en-US"/>
    </w:rPr>
  </w:style>
  <w:style w:type="paragraph" w:customStyle="1" w:styleId="B0DF799779994A74ABAC7B4ECE3D7B1B6">
    <w:name w:val="B0DF799779994A74ABAC7B4ECE3D7B1B6"/>
    <w:rsid w:val="00E12372"/>
    <w:rPr>
      <w:rFonts w:eastAsiaTheme="minorHAnsi"/>
      <w:lang w:eastAsia="en-US"/>
    </w:rPr>
  </w:style>
  <w:style w:type="paragraph" w:customStyle="1" w:styleId="718622FEC98B450E9235EB38E8FAF0CE6">
    <w:name w:val="718622FEC98B450E9235EB38E8FAF0CE6"/>
    <w:rsid w:val="00E12372"/>
    <w:rPr>
      <w:rFonts w:eastAsiaTheme="minorHAnsi"/>
      <w:lang w:eastAsia="en-US"/>
    </w:rPr>
  </w:style>
  <w:style w:type="paragraph" w:customStyle="1" w:styleId="90B4543027094BEBB3F7C7901CF8B3226">
    <w:name w:val="90B4543027094BEBB3F7C7901CF8B3226"/>
    <w:rsid w:val="00E12372"/>
    <w:rPr>
      <w:rFonts w:eastAsiaTheme="minorHAnsi"/>
      <w:lang w:eastAsia="en-US"/>
    </w:rPr>
  </w:style>
  <w:style w:type="paragraph" w:customStyle="1" w:styleId="FA8EE37DE9C5436389E530E7D22B31515">
    <w:name w:val="FA8EE37DE9C5436389E530E7D22B31515"/>
    <w:rsid w:val="00E12372"/>
    <w:rPr>
      <w:rFonts w:eastAsiaTheme="minorHAnsi"/>
      <w:lang w:eastAsia="en-US"/>
    </w:rPr>
  </w:style>
  <w:style w:type="paragraph" w:customStyle="1" w:styleId="2AB6DE815269464AA328A785EA9848BA5">
    <w:name w:val="2AB6DE815269464AA328A785EA9848BA5"/>
    <w:rsid w:val="00E12372"/>
    <w:rPr>
      <w:rFonts w:eastAsiaTheme="minorHAnsi"/>
      <w:lang w:eastAsia="en-US"/>
    </w:rPr>
  </w:style>
  <w:style w:type="paragraph" w:customStyle="1" w:styleId="7E082EE4256D4D4789E05FD40FDE06035">
    <w:name w:val="7E082EE4256D4D4789E05FD40FDE06035"/>
    <w:rsid w:val="00E12372"/>
    <w:rPr>
      <w:rFonts w:eastAsiaTheme="minorHAnsi"/>
      <w:lang w:eastAsia="en-US"/>
    </w:rPr>
  </w:style>
  <w:style w:type="paragraph" w:customStyle="1" w:styleId="32FBB9DA0AEA437FBC2832B2A529F8A44">
    <w:name w:val="32FBB9DA0AEA437FBC2832B2A529F8A44"/>
    <w:rsid w:val="00E12372"/>
    <w:rPr>
      <w:rFonts w:eastAsiaTheme="minorHAnsi"/>
      <w:lang w:eastAsia="en-US"/>
    </w:rPr>
  </w:style>
  <w:style w:type="paragraph" w:customStyle="1" w:styleId="0328832D08204A2A8FBF126A653182BF4">
    <w:name w:val="0328832D08204A2A8FBF126A653182BF4"/>
    <w:rsid w:val="00E12372"/>
    <w:rPr>
      <w:rFonts w:eastAsiaTheme="minorHAnsi"/>
      <w:lang w:eastAsia="en-US"/>
    </w:rPr>
  </w:style>
  <w:style w:type="paragraph" w:customStyle="1" w:styleId="19F67F0DD7114821B97D317625A748B04">
    <w:name w:val="19F67F0DD7114821B97D317625A748B04"/>
    <w:rsid w:val="00E12372"/>
    <w:rPr>
      <w:rFonts w:eastAsiaTheme="minorHAnsi"/>
      <w:lang w:eastAsia="en-US"/>
    </w:rPr>
  </w:style>
  <w:style w:type="paragraph" w:customStyle="1" w:styleId="1FE4EA5AF5A5436F9B00F79F2E9AA14B4">
    <w:name w:val="1FE4EA5AF5A5436F9B00F79F2E9AA14B4"/>
    <w:rsid w:val="00E12372"/>
    <w:rPr>
      <w:rFonts w:eastAsiaTheme="minorHAnsi"/>
      <w:lang w:eastAsia="en-US"/>
    </w:rPr>
  </w:style>
  <w:style w:type="paragraph" w:customStyle="1" w:styleId="8EC70E44A10E4486B6E3F1525DDDF8FD4">
    <w:name w:val="8EC70E44A10E4486B6E3F1525DDDF8FD4"/>
    <w:rsid w:val="00E12372"/>
    <w:rPr>
      <w:rFonts w:eastAsiaTheme="minorHAnsi"/>
      <w:lang w:eastAsia="en-US"/>
    </w:rPr>
  </w:style>
  <w:style w:type="paragraph" w:customStyle="1" w:styleId="AC53E80AE8BC4DE393683D3B8B57C87F2">
    <w:name w:val="AC53E80AE8BC4DE393683D3B8B57C87F2"/>
    <w:rsid w:val="00E12372"/>
    <w:rPr>
      <w:rFonts w:eastAsiaTheme="minorHAnsi"/>
      <w:lang w:eastAsia="en-US"/>
    </w:rPr>
  </w:style>
  <w:style w:type="paragraph" w:customStyle="1" w:styleId="A13ED488EFE64249BE4967A51EB13DA02">
    <w:name w:val="A13ED488EFE64249BE4967A51EB13DA02"/>
    <w:rsid w:val="00E12372"/>
    <w:rPr>
      <w:rFonts w:eastAsiaTheme="minorHAnsi"/>
      <w:lang w:eastAsia="en-US"/>
    </w:rPr>
  </w:style>
  <w:style w:type="paragraph" w:customStyle="1" w:styleId="6B8D630AD7C14172B567980F373942902">
    <w:name w:val="6B8D630AD7C14172B567980F373942902"/>
    <w:rsid w:val="00E12372"/>
    <w:rPr>
      <w:rFonts w:eastAsiaTheme="minorHAnsi"/>
      <w:lang w:eastAsia="en-US"/>
    </w:rPr>
  </w:style>
  <w:style w:type="paragraph" w:customStyle="1" w:styleId="272C31C742364558968722665697885B2">
    <w:name w:val="272C31C742364558968722665697885B2"/>
    <w:rsid w:val="00E12372"/>
    <w:rPr>
      <w:rFonts w:eastAsiaTheme="minorHAnsi"/>
      <w:lang w:eastAsia="en-US"/>
    </w:rPr>
  </w:style>
  <w:style w:type="paragraph" w:customStyle="1" w:styleId="097CB8FFCE8C4BB3BE3AB2AB9DAC4FCB2">
    <w:name w:val="097CB8FFCE8C4BB3BE3AB2AB9DAC4FCB2"/>
    <w:rsid w:val="00E12372"/>
    <w:rPr>
      <w:rFonts w:eastAsiaTheme="minorHAnsi"/>
      <w:lang w:eastAsia="en-US"/>
    </w:rPr>
  </w:style>
  <w:style w:type="paragraph" w:customStyle="1" w:styleId="CBD89268D26C49779E0471048AFEF0C12">
    <w:name w:val="CBD89268D26C49779E0471048AFEF0C12"/>
    <w:rsid w:val="00E12372"/>
    <w:rPr>
      <w:rFonts w:eastAsiaTheme="minorHAnsi"/>
      <w:lang w:eastAsia="en-US"/>
    </w:rPr>
  </w:style>
  <w:style w:type="paragraph" w:customStyle="1" w:styleId="B3B97F84E0084C39AB1E679B11E71FB02">
    <w:name w:val="B3B97F84E0084C39AB1E679B11E71FB02"/>
    <w:rsid w:val="00E12372"/>
    <w:rPr>
      <w:rFonts w:eastAsiaTheme="minorHAnsi"/>
      <w:lang w:eastAsia="en-US"/>
    </w:rPr>
  </w:style>
  <w:style w:type="paragraph" w:customStyle="1" w:styleId="29A363FF31C64D93B66F6226F20443E02">
    <w:name w:val="29A363FF31C64D93B66F6226F20443E02"/>
    <w:rsid w:val="00E12372"/>
    <w:rPr>
      <w:rFonts w:eastAsiaTheme="minorHAnsi"/>
      <w:lang w:eastAsia="en-US"/>
    </w:rPr>
  </w:style>
  <w:style w:type="paragraph" w:customStyle="1" w:styleId="8F4E3CC82F894C6AA014242FC1BD25DC2">
    <w:name w:val="8F4E3CC82F894C6AA014242FC1BD25DC2"/>
    <w:rsid w:val="00E12372"/>
    <w:rPr>
      <w:rFonts w:eastAsiaTheme="minorHAnsi"/>
      <w:lang w:eastAsia="en-US"/>
    </w:rPr>
  </w:style>
  <w:style w:type="paragraph" w:customStyle="1" w:styleId="CB11C6B41E1E4B9DA2FA3BDBACC6AEE69">
    <w:name w:val="CB11C6B41E1E4B9DA2FA3BDBACC6AEE69"/>
    <w:rsid w:val="00E12372"/>
    <w:rPr>
      <w:rFonts w:eastAsiaTheme="minorHAnsi"/>
      <w:lang w:eastAsia="en-US"/>
    </w:rPr>
  </w:style>
  <w:style w:type="paragraph" w:customStyle="1" w:styleId="A0066876A0BE46AF918BD2894E90FF4525">
    <w:name w:val="A0066876A0BE46AF918BD2894E90FF4525"/>
    <w:rsid w:val="00E12372"/>
    <w:rPr>
      <w:rFonts w:eastAsiaTheme="minorHAnsi"/>
      <w:lang w:eastAsia="en-US"/>
    </w:rPr>
  </w:style>
  <w:style w:type="paragraph" w:customStyle="1" w:styleId="E8CBCA7D6DD84858862CDBAA7397FB9911">
    <w:name w:val="E8CBCA7D6DD84858862CDBAA7397FB9911"/>
    <w:rsid w:val="00E12372"/>
    <w:rPr>
      <w:rFonts w:eastAsiaTheme="minorHAnsi"/>
      <w:lang w:eastAsia="en-US"/>
    </w:rPr>
  </w:style>
  <w:style w:type="paragraph" w:customStyle="1" w:styleId="CBEB50EF479A4012B513693AD663489A11">
    <w:name w:val="CBEB50EF479A4012B513693AD663489A11"/>
    <w:rsid w:val="00E12372"/>
    <w:rPr>
      <w:rFonts w:eastAsiaTheme="minorHAnsi"/>
      <w:lang w:eastAsia="en-US"/>
    </w:rPr>
  </w:style>
  <w:style w:type="paragraph" w:customStyle="1" w:styleId="208BA2D676D8444BA6C8D6ACDCDB266D11">
    <w:name w:val="208BA2D676D8444BA6C8D6ACDCDB266D11"/>
    <w:rsid w:val="00E12372"/>
    <w:rPr>
      <w:rFonts w:eastAsiaTheme="minorHAnsi"/>
      <w:lang w:eastAsia="en-US"/>
    </w:rPr>
  </w:style>
  <w:style w:type="paragraph" w:customStyle="1" w:styleId="39DFC04DA289472EB1F3AAEE90F539B111">
    <w:name w:val="39DFC04DA289472EB1F3AAEE90F539B111"/>
    <w:rsid w:val="00E12372"/>
    <w:rPr>
      <w:rFonts w:eastAsiaTheme="minorHAnsi"/>
      <w:lang w:eastAsia="en-US"/>
    </w:rPr>
  </w:style>
  <w:style w:type="paragraph" w:customStyle="1" w:styleId="68D241307F014687AFDF8FFEB392CDBE9">
    <w:name w:val="68D241307F014687AFDF8FFEB392CDBE9"/>
    <w:rsid w:val="00E12372"/>
    <w:rPr>
      <w:rFonts w:eastAsiaTheme="minorHAnsi"/>
      <w:lang w:eastAsia="en-US"/>
    </w:rPr>
  </w:style>
  <w:style w:type="paragraph" w:customStyle="1" w:styleId="68B1F192A4154D6A8FD5D4C313E2C9199">
    <w:name w:val="68B1F192A4154D6A8FD5D4C313E2C9199"/>
    <w:rsid w:val="00E12372"/>
    <w:rPr>
      <w:rFonts w:eastAsiaTheme="minorHAnsi"/>
      <w:lang w:eastAsia="en-US"/>
    </w:rPr>
  </w:style>
  <w:style w:type="paragraph" w:customStyle="1" w:styleId="AC8D872D1C9749C7B9BD2F34E16817EE9">
    <w:name w:val="AC8D872D1C9749C7B9BD2F34E16817EE9"/>
    <w:rsid w:val="00E12372"/>
    <w:rPr>
      <w:rFonts w:eastAsiaTheme="minorHAnsi"/>
      <w:lang w:eastAsia="en-US"/>
    </w:rPr>
  </w:style>
  <w:style w:type="paragraph" w:customStyle="1" w:styleId="68A31E3F4F9D4C93B83699EFA0686FDF7">
    <w:name w:val="68A31E3F4F9D4C93B83699EFA0686FDF7"/>
    <w:rsid w:val="00E12372"/>
    <w:rPr>
      <w:rFonts w:eastAsiaTheme="minorHAnsi"/>
      <w:lang w:eastAsia="en-US"/>
    </w:rPr>
  </w:style>
  <w:style w:type="paragraph" w:customStyle="1" w:styleId="B0DF799779994A74ABAC7B4ECE3D7B1B7">
    <w:name w:val="B0DF799779994A74ABAC7B4ECE3D7B1B7"/>
    <w:rsid w:val="00E12372"/>
    <w:rPr>
      <w:rFonts w:eastAsiaTheme="minorHAnsi"/>
      <w:lang w:eastAsia="en-US"/>
    </w:rPr>
  </w:style>
  <w:style w:type="paragraph" w:customStyle="1" w:styleId="718622FEC98B450E9235EB38E8FAF0CE7">
    <w:name w:val="718622FEC98B450E9235EB38E8FAF0CE7"/>
    <w:rsid w:val="00E12372"/>
    <w:rPr>
      <w:rFonts w:eastAsiaTheme="minorHAnsi"/>
      <w:lang w:eastAsia="en-US"/>
    </w:rPr>
  </w:style>
  <w:style w:type="paragraph" w:customStyle="1" w:styleId="90B4543027094BEBB3F7C7901CF8B3227">
    <w:name w:val="90B4543027094BEBB3F7C7901CF8B3227"/>
    <w:rsid w:val="00E12372"/>
    <w:rPr>
      <w:rFonts w:eastAsiaTheme="minorHAnsi"/>
      <w:lang w:eastAsia="en-US"/>
    </w:rPr>
  </w:style>
  <w:style w:type="paragraph" w:customStyle="1" w:styleId="FA8EE37DE9C5436389E530E7D22B31516">
    <w:name w:val="FA8EE37DE9C5436389E530E7D22B31516"/>
    <w:rsid w:val="00E12372"/>
    <w:rPr>
      <w:rFonts w:eastAsiaTheme="minorHAnsi"/>
      <w:lang w:eastAsia="en-US"/>
    </w:rPr>
  </w:style>
  <w:style w:type="paragraph" w:customStyle="1" w:styleId="2AB6DE815269464AA328A785EA9848BA6">
    <w:name w:val="2AB6DE815269464AA328A785EA9848BA6"/>
    <w:rsid w:val="00E12372"/>
    <w:rPr>
      <w:rFonts w:eastAsiaTheme="minorHAnsi"/>
      <w:lang w:eastAsia="en-US"/>
    </w:rPr>
  </w:style>
  <w:style w:type="paragraph" w:customStyle="1" w:styleId="7E082EE4256D4D4789E05FD40FDE06036">
    <w:name w:val="7E082EE4256D4D4789E05FD40FDE06036"/>
    <w:rsid w:val="00E12372"/>
    <w:rPr>
      <w:rFonts w:eastAsiaTheme="minorHAnsi"/>
      <w:lang w:eastAsia="en-US"/>
    </w:rPr>
  </w:style>
  <w:style w:type="paragraph" w:customStyle="1" w:styleId="32FBB9DA0AEA437FBC2832B2A529F8A45">
    <w:name w:val="32FBB9DA0AEA437FBC2832B2A529F8A45"/>
    <w:rsid w:val="00E12372"/>
    <w:rPr>
      <w:rFonts w:eastAsiaTheme="minorHAnsi"/>
      <w:lang w:eastAsia="en-US"/>
    </w:rPr>
  </w:style>
  <w:style w:type="paragraph" w:customStyle="1" w:styleId="0328832D08204A2A8FBF126A653182BF5">
    <w:name w:val="0328832D08204A2A8FBF126A653182BF5"/>
    <w:rsid w:val="00E12372"/>
    <w:rPr>
      <w:rFonts w:eastAsiaTheme="minorHAnsi"/>
      <w:lang w:eastAsia="en-US"/>
    </w:rPr>
  </w:style>
  <w:style w:type="paragraph" w:customStyle="1" w:styleId="19F67F0DD7114821B97D317625A748B05">
    <w:name w:val="19F67F0DD7114821B97D317625A748B05"/>
    <w:rsid w:val="00E12372"/>
    <w:rPr>
      <w:rFonts w:eastAsiaTheme="minorHAnsi"/>
      <w:lang w:eastAsia="en-US"/>
    </w:rPr>
  </w:style>
  <w:style w:type="paragraph" w:customStyle="1" w:styleId="1FE4EA5AF5A5436F9B00F79F2E9AA14B5">
    <w:name w:val="1FE4EA5AF5A5436F9B00F79F2E9AA14B5"/>
    <w:rsid w:val="00E12372"/>
    <w:rPr>
      <w:rFonts w:eastAsiaTheme="minorHAnsi"/>
      <w:lang w:eastAsia="en-US"/>
    </w:rPr>
  </w:style>
  <w:style w:type="paragraph" w:customStyle="1" w:styleId="8EC70E44A10E4486B6E3F1525DDDF8FD5">
    <w:name w:val="8EC70E44A10E4486B6E3F1525DDDF8FD5"/>
    <w:rsid w:val="00E12372"/>
    <w:rPr>
      <w:rFonts w:eastAsiaTheme="minorHAnsi"/>
      <w:lang w:eastAsia="en-US"/>
    </w:rPr>
  </w:style>
  <w:style w:type="paragraph" w:customStyle="1" w:styleId="AC53E80AE8BC4DE393683D3B8B57C87F3">
    <w:name w:val="AC53E80AE8BC4DE393683D3B8B57C87F3"/>
    <w:rsid w:val="00E12372"/>
    <w:rPr>
      <w:rFonts w:eastAsiaTheme="minorHAnsi"/>
      <w:lang w:eastAsia="en-US"/>
    </w:rPr>
  </w:style>
  <w:style w:type="paragraph" w:customStyle="1" w:styleId="A13ED488EFE64249BE4967A51EB13DA03">
    <w:name w:val="A13ED488EFE64249BE4967A51EB13DA03"/>
    <w:rsid w:val="00E12372"/>
    <w:rPr>
      <w:rFonts w:eastAsiaTheme="minorHAnsi"/>
      <w:lang w:eastAsia="en-US"/>
    </w:rPr>
  </w:style>
  <w:style w:type="paragraph" w:customStyle="1" w:styleId="6B8D630AD7C14172B567980F373942903">
    <w:name w:val="6B8D630AD7C14172B567980F373942903"/>
    <w:rsid w:val="00E12372"/>
    <w:rPr>
      <w:rFonts w:eastAsiaTheme="minorHAnsi"/>
      <w:lang w:eastAsia="en-US"/>
    </w:rPr>
  </w:style>
  <w:style w:type="paragraph" w:customStyle="1" w:styleId="272C31C742364558968722665697885B3">
    <w:name w:val="272C31C742364558968722665697885B3"/>
    <w:rsid w:val="00E12372"/>
    <w:rPr>
      <w:rFonts w:eastAsiaTheme="minorHAnsi"/>
      <w:lang w:eastAsia="en-US"/>
    </w:rPr>
  </w:style>
  <w:style w:type="paragraph" w:customStyle="1" w:styleId="097CB8FFCE8C4BB3BE3AB2AB9DAC4FCB3">
    <w:name w:val="097CB8FFCE8C4BB3BE3AB2AB9DAC4FCB3"/>
    <w:rsid w:val="00E12372"/>
    <w:rPr>
      <w:rFonts w:eastAsiaTheme="minorHAnsi"/>
      <w:lang w:eastAsia="en-US"/>
    </w:rPr>
  </w:style>
  <w:style w:type="paragraph" w:customStyle="1" w:styleId="CBD89268D26C49779E0471048AFEF0C13">
    <w:name w:val="CBD89268D26C49779E0471048AFEF0C13"/>
    <w:rsid w:val="00E12372"/>
    <w:rPr>
      <w:rFonts w:eastAsiaTheme="minorHAnsi"/>
      <w:lang w:eastAsia="en-US"/>
    </w:rPr>
  </w:style>
  <w:style w:type="paragraph" w:customStyle="1" w:styleId="B3B97F84E0084C39AB1E679B11E71FB03">
    <w:name w:val="B3B97F84E0084C39AB1E679B11E71FB03"/>
    <w:rsid w:val="00E12372"/>
    <w:rPr>
      <w:rFonts w:eastAsiaTheme="minorHAnsi"/>
      <w:lang w:eastAsia="en-US"/>
    </w:rPr>
  </w:style>
  <w:style w:type="paragraph" w:customStyle="1" w:styleId="29A363FF31C64D93B66F6226F20443E03">
    <w:name w:val="29A363FF31C64D93B66F6226F20443E03"/>
    <w:rsid w:val="00E12372"/>
    <w:rPr>
      <w:rFonts w:eastAsiaTheme="minorHAnsi"/>
      <w:lang w:eastAsia="en-US"/>
    </w:rPr>
  </w:style>
  <w:style w:type="paragraph" w:customStyle="1" w:styleId="8F4E3CC82F894C6AA014242FC1BD25DC3">
    <w:name w:val="8F4E3CC82F894C6AA014242FC1BD25DC3"/>
    <w:rsid w:val="00E12372"/>
    <w:rPr>
      <w:rFonts w:eastAsiaTheme="minorHAnsi"/>
      <w:lang w:eastAsia="en-US"/>
    </w:rPr>
  </w:style>
  <w:style w:type="paragraph" w:customStyle="1" w:styleId="CB11C6B41E1E4B9DA2FA3BDBACC6AEE610">
    <w:name w:val="CB11C6B41E1E4B9DA2FA3BDBACC6AEE610"/>
    <w:rsid w:val="00E12372"/>
    <w:rPr>
      <w:rFonts w:eastAsiaTheme="minorHAnsi"/>
      <w:lang w:eastAsia="en-US"/>
    </w:rPr>
  </w:style>
  <w:style w:type="paragraph" w:customStyle="1" w:styleId="A0066876A0BE46AF918BD2894E90FF4526">
    <w:name w:val="A0066876A0BE46AF918BD2894E90FF4526"/>
    <w:rsid w:val="00E12372"/>
    <w:rPr>
      <w:rFonts w:eastAsiaTheme="minorHAnsi"/>
      <w:lang w:eastAsia="en-US"/>
    </w:rPr>
  </w:style>
  <w:style w:type="paragraph" w:customStyle="1" w:styleId="E8CBCA7D6DD84858862CDBAA7397FB9912">
    <w:name w:val="E8CBCA7D6DD84858862CDBAA7397FB9912"/>
    <w:rsid w:val="00E12372"/>
    <w:rPr>
      <w:rFonts w:eastAsiaTheme="minorHAnsi"/>
      <w:lang w:eastAsia="en-US"/>
    </w:rPr>
  </w:style>
  <w:style w:type="paragraph" w:customStyle="1" w:styleId="CBEB50EF479A4012B513693AD663489A12">
    <w:name w:val="CBEB50EF479A4012B513693AD663489A12"/>
    <w:rsid w:val="00E12372"/>
    <w:rPr>
      <w:rFonts w:eastAsiaTheme="minorHAnsi"/>
      <w:lang w:eastAsia="en-US"/>
    </w:rPr>
  </w:style>
  <w:style w:type="paragraph" w:customStyle="1" w:styleId="208BA2D676D8444BA6C8D6ACDCDB266D12">
    <w:name w:val="208BA2D676D8444BA6C8D6ACDCDB266D12"/>
    <w:rsid w:val="00E12372"/>
    <w:rPr>
      <w:rFonts w:eastAsiaTheme="minorHAnsi"/>
      <w:lang w:eastAsia="en-US"/>
    </w:rPr>
  </w:style>
  <w:style w:type="paragraph" w:customStyle="1" w:styleId="39DFC04DA289472EB1F3AAEE90F539B112">
    <w:name w:val="39DFC04DA289472EB1F3AAEE90F539B112"/>
    <w:rsid w:val="00E12372"/>
    <w:rPr>
      <w:rFonts w:eastAsiaTheme="minorHAnsi"/>
      <w:lang w:eastAsia="en-US"/>
    </w:rPr>
  </w:style>
  <w:style w:type="paragraph" w:customStyle="1" w:styleId="68D241307F014687AFDF8FFEB392CDBE10">
    <w:name w:val="68D241307F014687AFDF8FFEB392CDBE10"/>
    <w:rsid w:val="00E12372"/>
    <w:rPr>
      <w:rFonts w:eastAsiaTheme="minorHAnsi"/>
      <w:lang w:eastAsia="en-US"/>
    </w:rPr>
  </w:style>
  <w:style w:type="paragraph" w:customStyle="1" w:styleId="68B1F192A4154D6A8FD5D4C313E2C91910">
    <w:name w:val="68B1F192A4154D6A8FD5D4C313E2C91910"/>
    <w:rsid w:val="00E12372"/>
    <w:rPr>
      <w:rFonts w:eastAsiaTheme="minorHAnsi"/>
      <w:lang w:eastAsia="en-US"/>
    </w:rPr>
  </w:style>
  <w:style w:type="paragraph" w:customStyle="1" w:styleId="AC8D872D1C9749C7B9BD2F34E16817EE10">
    <w:name w:val="AC8D872D1C9749C7B9BD2F34E16817EE10"/>
    <w:rsid w:val="00E12372"/>
    <w:rPr>
      <w:rFonts w:eastAsiaTheme="minorHAnsi"/>
      <w:lang w:eastAsia="en-US"/>
    </w:rPr>
  </w:style>
  <w:style w:type="paragraph" w:customStyle="1" w:styleId="68A31E3F4F9D4C93B83699EFA0686FDF8">
    <w:name w:val="68A31E3F4F9D4C93B83699EFA0686FDF8"/>
    <w:rsid w:val="00E12372"/>
    <w:rPr>
      <w:rFonts w:eastAsiaTheme="minorHAnsi"/>
      <w:lang w:eastAsia="en-US"/>
    </w:rPr>
  </w:style>
  <w:style w:type="paragraph" w:customStyle="1" w:styleId="B0DF799779994A74ABAC7B4ECE3D7B1B8">
    <w:name w:val="B0DF799779994A74ABAC7B4ECE3D7B1B8"/>
    <w:rsid w:val="00E12372"/>
    <w:rPr>
      <w:rFonts w:eastAsiaTheme="minorHAnsi"/>
      <w:lang w:eastAsia="en-US"/>
    </w:rPr>
  </w:style>
  <w:style w:type="paragraph" w:customStyle="1" w:styleId="718622FEC98B450E9235EB38E8FAF0CE8">
    <w:name w:val="718622FEC98B450E9235EB38E8FAF0CE8"/>
    <w:rsid w:val="00E12372"/>
    <w:rPr>
      <w:rFonts w:eastAsiaTheme="minorHAnsi"/>
      <w:lang w:eastAsia="en-US"/>
    </w:rPr>
  </w:style>
  <w:style w:type="paragraph" w:customStyle="1" w:styleId="90B4543027094BEBB3F7C7901CF8B3228">
    <w:name w:val="90B4543027094BEBB3F7C7901CF8B3228"/>
    <w:rsid w:val="00E12372"/>
    <w:rPr>
      <w:rFonts w:eastAsiaTheme="minorHAnsi"/>
      <w:lang w:eastAsia="en-US"/>
    </w:rPr>
  </w:style>
  <w:style w:type="paragraph" w:customStyle="1" w:styleId="FA8EE37DE9C5436389E530E7D22B31517">
    <w:name w:val="FA8EE37DE9C5436389E530E7D22B31517"/>
    <w:rsid w:val="00E12372"/>
    <w:rPr>
      <w:rFonts w:eastAsiaTheme="minorHAnsi"/>
      <w:lang w:eastAsia="en-US"/>
    </w:rPr>
  </w:style>
  <w:style w:type="paragraph" w:customStyle="1" w:styleId="2AB6DE815269464AA328A785EA9848BA7">
    <w:name w:val="2AB6DE815269464AA328A785EA9848BA7"/>
    <w:rsid w:val="00E12372"/>
    <w:rPr>
      <w:rFonts w:eastAsiaTheme="minorHAnsi"/>
      <w:lang w:eastAsia="en-US"/>
    </w:rPr>
  </w:style>
  <w:style w:type="paragraph" w:customStyle="1" w:styleId="7E082EE4256D4D4789E05FD40FDE06037">
    <w:name w:val="7E082EE4256D4D4789E05FD40FDE06037"/>
    <w:rsid w:val="00E12372"/>
    <w:rPr>
      <w:rFonts w:eastAsiaTheme="minorHAnsi"/>
      <w:lang w:eastAsia="en-US"/>
    </w:rPr>
  </w:style>
  <w:style w:type="paragraph" w:customStyle="1" w:styleId="32FBB9DA0AEA437FBC2832B2A529F8A46">
    <w:name w:val="32FBB9DA0AEA437FBC2832B2A529F8A46"/>
    <w:rsid w:val="00E12372"/>
    <w:rPr>
      <w:rFonts w:eastAsiaTheme="minorHAnsi"/>
      <w:lang w:eastAsia="en-US"/>
    </w:rPr>
  </w:style>
  <w:style w:type="paragraph" w:customStyle="1" w:styleId="0328832D08204A2A8FBF126A653182BF6">
    <w:name w:val="0328832D08204A2A8FBF126A653182BF6"/>
    <w:rsid w:val="00E12372"/>
    <w:rPr>
      <w:rFonts w:eastAsiaTheme="minorHAnsi"/>
      <w:lang w:eastAsia="en-US"/>
    </w:rPr>
  </w:style>
  <w:style w:type="paragraph" w:customStyle="1" w:styleId="19F67F0DD7114821B97D317625A748B06">
    <w:name w:val="19F67F0DD7114821B97D317625A748B06"/>
    <w:rsid w:val="00E12372"/>
    <w:rPr>
      <w:rFonts w:eastAsiaTheme="minorHAnsi"/>
      <w:lang w:eastAsia="en-US"/>
    </w:rPr>
  </w:style>
  <w:style w:type="paragraph" w:customStyle="1" w:styleId="1FE4EA5AF5A5436F9B00F79F2E9AA14B6">
    <w:name w:val="1FE4EA5AF5A5436F9B00F79F2E9AA14B6"/>
    <w:rsid w:val="00E12372"/>
    <w:rPr>
      <w:rFonts w:eastAsiaTheme="minorHAnsi"/>
      <w:lang w:eastAsia="en-US"/>
    </w:rPr>
  </w:style>
  <w:style w:type="paragraph" w:customStyle="1" w:styleId="8EC70E44A10E4486B6E3F1525DDDF8FD6">
    <w:name w:val="8EC70E44A10E4486B6E3F1525DDDF8FD6"/>
    <w:rsid w:val="00E12372"/>
    <w:rPr>
      <w:rFonts w:eastAsiaTheme="minorHAnsi"/>
      <w:lang w:eastAsia="en-US"/>
    </w:rPr>
  </w:style>
  <w:style w:type="paragraph" w:customStyle="1" w:styleId="AC53E80AE8BC4DE393683D3B8B57C87F4">
    <w:name w:val="AC53E80AE8BC4DE393683D3B8B57C87F4"/>
    <w:rsid w:val="00E12372"/>
    <w:rPr>
      <w:rFonts w:eastAsiaTheme="minorHAnsi"/>
      <w:lang w:eastAsia="en-US"/>
    </w:rPr>
  </w:style>
  <w:style w:type="paragraph" w:customStyle="1" w:styleId="A13ED488EFE64249BE4967A51EB13DA04">
    <w:name w:val="A13ED488EFE64249BE4967A51EB13DA04"/>
    <w:rsid w:val="00E12372"/>
    <w:rPr>
      <w:rFonts w:eastAsiaTheme="minorHAnsi"/>
      <w:lang w:eastAsia="en-US"/>
    </w:rPr>
  </w:style>
  <w:style w:type="paragraph" w:customStyle="1" w:styleId="6B8D630AD7C14172B567980F373942904">
    <w:name w:val="6B8D630AD7C14172B567980F373942904"/>
    <w:rsid w:val="00E12372"/>
    <w:rPr>
      <w:rFonts w:eastAsiaTheme="minorHAnsi"/>
      <w:lang w:eastAsia="en-US"/>
    </w:rPr>
  </w:style>
  <w:style w:type="paragraph" w:customStyle="1" w:styleId="272C31C742364558968722665697885B4">
    <w:name w:val="272C31C742364558968722665697885B4"/>
    <w:rsid w:val="00E12372"/>
    <w:rPr>
      <w:rFonts w:eastAsiaTheme="minorHAnsi"/>
      <w:lang w:eastAsia="en-US"/>
    </w:rPr>
  </w:style>
  <w:style w:type="paragraph" w:customStyle="1" w:styleId="097CB8FFCE8C4BB3BE3AB2AB9DAC4FCB4">
    <w:name w:val="097CB8FFCE8C4BB3BE3AB2AB9DAC4FCB4"/>
    <w:rsid w:val="00E12372"/>
    <w:rPr>
      <w:rFonts w:eastAsiaTheme="minorHAnsi"/>
      <w:lang w:eastAsia="en-US"/>
    </w:rPr>
  </w:style>
  <w:style w:type="paragraph" w:customStyle="1" w:styleId="CBD89268D26C49779E0471048AFEF0C14">
    <w:name w:val="CBD89268D26C49779E0471048AFEF0C14"/>
    <w:rsid w:val="00E12372"/>
    <w:rPr>
      <w:rFonts w:eastAsiaTheme="minorHAnsi"/>
      <w:lang w:eastAsia="en-US"/>
    </w:rPr>
  </w:style>
  <w:style w:type="paragraph" w:customStyle="1" w:styleId="B3B97F84E0084C39AB1E679B11E71FB04">
    <w:name w:val="B3B97F84E0084C39AB1E679B11E71FB04"/>
    <w:rsid w:val="00E12372"/>
    <w:rPr>
      <w:rFonts w:eastAsiaTheme="minorHAnsi"/>
      <w:lang w:eastAsia="en-US"/>
    </w:rPr>
  </w:style>
  <w:style w:type="paragraph" w:customStyle="1" w:styleId="29A363FF31C64D93B66F6226F20443E04">
    <w:name w:val="29A363FF31C64D93B66F6226F20443E04"/>
    <w:rsid w:val="00E12372"/>
    <w:rPr>
      <w:rFonts w:eastAsiaTheme="minorHAnsi"/>
      <w:lang w:eastAsia="en-US"/>
    </w:rPr>
  </w:style>
  <w:style w:type="paragraph" w:customStyle="1" w:styleId="8F4E3CC82F894C6AA014242FC1BD25DC4">
    <w:name w:val="8F4E3CC82F894C6AA014242FC1BD25DC4"/>
    <w:rsid w:val="00E12372"/>
    <w:rPr>
      <w:rFonts w:eastAsiaTheme="minorHAnsi"/>
      <w:lang w:eastAsia="en-US"/>
    </w:rPr>
  </w:style>
  <w:style w:type="paragraph" w:customStyle="1" w:styleId="CB11C6B41E1E4B9DA2FA3BDBACC6AEE611">
    <w:name w:val="CB11C6B41E1E4B9DA2FA3BDBACC6AEE611"/>
    <w:rsid w:val="00E12372"/>
    <w:rPr>
      <w:rFonts w:eastAsiaTheme="minorHAnsi"/>
      <w:lang w:eastAsia="en-US"/>
    </w:rPr>
  </w:style>
  <w:style w:type="paragraph" w:customStyle="1" w:styleId="A0066876A0BE46AF918BD2894E90FF4527">
    <w:name w:val="A0066876A0BE46AF918BD2894E90FF4527"/>
    <w:rsid w:val="00E12372"/>
    <w:rPr>
      <w:rFonts w:eastAsiaTheme="minorHAnsi"/>
      <w:lang w:eastAsia="en-US"/>
    </w:rPr>
  </w:style>
  <w:style w:type="paragraph" w:customStyle="1" w:styleId="6E7D47E7FC9140EAA7B634BBB058639C">
    <w:name w:val="6E7D47E7FC9140EAA7B634BBB058639C"/>
    <w:rsid w:val="00E12372"/>
    <w:rPr>
      <w:rFonts w:eastAsiaTheme="minorHAnsi"/>
      <w:lang w:eastAsia="en-US"/>
    </w:rPr>
  </w:style>
  <w:style w:type="paragraph" w:customStyle="1" w:styleId="3C570E34F385400090270A4F4CFCB626">
    <w:name w:val="3C570E34F385400090270A4F4CFCB626"/>
    <w:rsid w:val="00E12372"/>
    <w:rPr>
      <w:rFonts w:eastAsiaTheme="minorHAnsi"/>
      <w:lang w:eastAsia="en-US"/>
    </w:rPr>
  </w:style>
  <w:style w:type="paragraph" w:customStyle="1" w:styleId="718622FEC98B450E9235EB38E8FAF0CE9">
    <w:name w:val="718622FEC98B450E9235EB38E8FAF0CE9"/>
    <w:rsid w:val="00E12372"/>
    <w:rPr>
      <w:rFonts w:eastAsiaTheme="minorHAnsi"/>
      <w:lang w:eastAsia="en-US"/>
    </w:rPr>
  </w:style>
  <w:style w:type="paragraph" w:customStyle="1" w:styleId="90B4543027094BEBB3F7C7901CF8B3229">
    <w:name w:val="90B4543027094BEBB3F7C7901CF8B3229"/>
    <w:rsid w:val="00E12372"/>
    <w:rPr>
      <w:rFonts w:eastAsiaTheme="minorHAnsi"/>
      <w:lang w:eastAsia="en-US"/>
    </w:rPr>
  </w:style>
  <w:style w:type="paragraph" w:customStyle="1" w:styleId="FA8EE37DE9C5436389E530E7D22B31518">
    <w:name w:val="FA8EE37DE9C5436389E530E7D22B31518"/>
    <w:rsid w:val="00E12372"/>
    <w:rPr>
      <w:rFonts w:eastAsiaTheme="minorHAnsi"/>
      <w:lang w:eastAsia="en-US"/>
    </w:rPr>
  </w:style>
  <w:style w:type="paragraph" w:customStyle="1" w:styleId="2AB6DE815269464AA328A785EA9848BA8">
    <w:name w:val="2AB6DE815269464AA328A785EA9848BA8"/>
    <w:rsid w:val="00E12372"/>
    <w:rPr>
      <w:rFonts w:eastAsiaTheme="minorHAnsi"/>
      <w:lang w:eastAsia="en-US"/>
    </w:rPr>
  </w:style>
  <w:style w:type="paragraph" w:customStyle="1" w:styleId="7E082EE4256D4D4789E05FD40FDE06038">
    <w:name w:val="7E082EE4256D4D4789E05FD40FDE06038"/>
    <w:rsid w:val="00E12372"/>
    <w:rPr>
      <w:rFonts w:eastAsiaTheme="minorHAnsi"/>
      <w:lang w:eastAsia="en-US"/>
    </w:rPr>
  </w:style>
  <w:style w:type="paragraph" w:customStyle="1" w:styleId="32FBB9DA0AEA437FBC2832B2A529F8A47">
    <w:name w:val="32FBB9DA0AEA437FBC2832B2A529F8A47"/>
    <w:rsid w:val="00E12372"/>
    <w:rPr>
      <w:rFonts w:eastAsiaTheme="minorHAnsi"/>
      <w:lang w:eastAsia="en-US"/>
    </w:rPr>
  </w:style>
  <w:style w:type="paragraph" w:customStyle="1" w:styleId="0328832D08204A2A8FBF126A653182BF7">
    <w:name w:val="0328832D08204A2A8FBF126A653182BF7"/>
    <w:rsid w:val="00E12372"/>
    <w:rPr>
      <w:rFonts w:eastAsiaTheme="minorHAnsi"/>
      <w:lang w:eastAsia="en-US"/>
    </w:rPr>
  </w:style>
  <w:style w:type="paragraph" w:customStyle="1" w:styleId="19F67F0DD7114821B97D317625A748B07">
    <w:name w:val="19F67F0DD7114821B97D317625A748B07"/>
    <w:rsid w:val="00E12372"/>
    <w:rPr>
      <w:rFonts w:eastAsiaTheme="minorHAnsi"/>
      <w:lang w:eastAsia="en-US"/>
    </w:rPr>
  </w:style>
  <w:style w:type="paragraph" w:customStyle="1" w:styleId="1FE4EA5AF5A5436F9B00F79F2E9AA14B7">
    <w:name w:val="1FE4EA5AF5A5436F9B00F79F2E9AA14B7"/>
    <w:rsid w:val="00E12372"/>
    <w:rPr>
      <w:rFonts w:eastAsiaTheme="minorHAnsi"/>
      <w:lang w:eastAsia="en-US"/>
    </w:rPr>
  </w:style>
  <w:style w:type="paragraph" w:customStyle="1" w:styleId="8EC70E44A10E4486B6E3F1525DDDF8FD7">
    <w:name w:val="8EC70E44A10E4486B6E3F1525DDDF8FD7"/>
    <w:rsid w:val="00E12372"/>
    <w:rPr>
      <w:rFonts w:eastAsiaTheme="minorHAnsi"/>
      <w:lang w:eastAsia="en-US"/>
    </w:rPr>
  </w:style>
  <w:style w:type="paragraph" w:customStyle="1" w:styleId="AC53E80AE8BC4DE393683D3B8B57C87F5">
    <w:name w:val="AC53E80AE8BC4DE393683D3B8B57C87F5"/>
    <w:rsid w:val="00E12372"/>
    <w:rPr>
      <w:rFonts w:eastAsiaTheme="minorHAnsi"/>
      <w:lang w:eastAsia="en-US"/>
    </w:rPr>
  </w:style>
  <w:style w:type="paragraph" w:customStyle="1" w:styleId="A13ED488EFE64249BE4967A51EB13DA05">
    <w:name w:val="A13ED488EFE64249BE4967A51EB13DA05"/>
    <w:rsid w:val="00E12372"/>
    <w:rPr>
      <w:rFonts w:eastAsiaTheme="minorHAnsi"/>
      <w:lang w:eastAsia="en-US"/>
    </w:rPr>
  </w:style>
  <w:style w:type="paragraph" w:customStyle="1" w:styleId="6B8D630AD7C14172B567980F373942905">
    <w:name w:val="6B8D630AD7C14172B567980F373942905"/>
    <w:rsid w:val="00E12372"/>
    <w:rPr>
      <w:rFonts w:eastAsiaTheme="minorHAnsi"/>
      <w:lang w:eastAsia="en-US"/>
    </w:rPr>
  </w:style>
  <w:style w:type="paragraph" w:customStyle="1" w:styleId="272C31C742364558968722665697885B5">
    <w:name w:val="272C31C742364558968722665697885B5"/>
    <w:rsid w:val="00E12372"/>
    <w:rPr>
      <w:rFonts w:eastAsiaTheme="minorHAnsi"/>
      <w:lang w:eastAsia="en-US"/>
    </w:rPr>
  </w:style>
  <w:style w:type="paragraph" w:customStyle="1" w:styleId="097CB8FFCE8C4BB3BE3AB2AB9DAC4FCB5">
    <w:name w:val="097CB8FFCE8C4BB3BE3AB2AB9DAC4FCB5"/>
    <w:rsid w:val="00E12372"/>
    <w:rPr>
      <w:rFonts w:eastAsiaTheme="minorHAnsi"/>
      <w:lang w:eastAsia="en-US"/>
    </w:rPr>
  </w:style>
  <w:style w:type="paragraph" w:customStyle="1" w:styleId="CBD89268D26C49779E0471048AFEF0C15">
    <w:name w:val="CBD89268D26C49779E0471048AFEF0C15"/>
    <w:rsid w:val="00E12372"/>
    <w:rPr>
      <w:rFonts w:eastAsiaTheme="minorHAnsi"/>
      <w:lang w:eastAsia="en-US"/>
    </w:rPr>
  </w:style>
  <w:style w:type="paragraph" w:customStyle="1" w:styleId="B3B97F84E0084C39AB1E679B11E71FB05">
    <w:name w:val="B3B97F84E0084C39AB1E679B11E71FB05"/>
    <w:rsid w:val="00E12372"/>
    <w:rPr>
      <w:rFonts w:eastAsiaTheme="minorHAnsi"/>
      <w:lang w:eastAsia="en-US"/>
    </w:rPr>
  </w:style>
  <w:style w:type="paragraph" w:customStyle="1" w:styleId="29A363FF31C64D93B66F6226F20443E05">
    <w:name w:val="29A363FF31C64D93B66F6226F20443E05"/>
    <w:rsid w:val="00E12372"/>
    <w:rPr>
      <w:rFonts w:eastAsiaTheme="minorHAnsi"/>
      <w:lang w:eastAsia="en-US"/>
    </w:rPr>
  </w:style>
  <w:style w:type="paragraph" w:customStyle="1" w:styleId="8F4E3CC82F894C6AA014242FC1BD25DC5">
    <w:name w:val="8F4E3CC82F894C6AA014242FC1BD25DC5"/>
    <w:rsid w:val="00E12372"/>
    <w:rPr>
      <w:rFonts w:eastAsiaTheme="minorHAnsi"/>
      <w:lang w:eastAsia="en-US"/>
    </w:rPr>
  </w:style>
  <w:style w:type="paragraph" w:customStyle="1" w:styleId="CB11C6B41E1E4B9DA2FA3BDBACC6AEE612">
    <w:name w:val="CB11C6B41E1E4B9DA2FA3BDBACC6AEE612"/>
    <w:rsid w:val="004120A1"/>
    <w:rPr>
      <w:rFonts w:eastAsiaTheme="minorHAnsi"/>
      <w:lang w:eastAsia="en-US"/>
    </w:rPr>
  </w:style>
  <w:style w:type="paragraph" w:customStyle="1" w:styleId="A0066876A0BE46AF918BD2894E90FF4528">
    <w:name w:val="A0066876A0BE46AF918BD2894E90FF4528"/>
    <w:rsid w:val="004120A1"/>
    <w:rPr>
      <w:rFonts w:eastAsiaTheme="minorHAnsi"/>
      <w:lang w:eastAsia="en-US"/>
    </w:rPr>
  </w:style>
  <w:style w:type="paragraph" w:customStyle="1" w:styleId="E8CBCA7D6DD84858862CDBAA7397FB9913">
    <w:name w:val="E8CBCA7D6DD84858862CDBAA7397FB9913"/>
    <w:rsid w:val="004120A1"/>
    <w:rPr>
      <w:rFonts w:eastAsiaTheme="minorHAnsi"/>
      <w:lang w:eastAsia="en-US"/>
    </w:rPr>
  </w:style>
  <w:style w:type="paragraph" w:customStyle="1" w:styleId="CBEB50EF479A4012B513693AD663489A13">
    <w:name w:val="CBEB50EF479A4012B513693AD663489A13"/>
    <w:rsid w:val="004120A1"/>
    <w:rPr>
      <w:rFonts w:eastAsiaTheme="minorHAnsi"/>
      <w:lang w:eastAsia="en-US"/>
    </w:rPr>
  </w:style>
  <w:style w:type="paragraph" w:customStyle="1" w:styleId="208BA2D676D8444BA6C8D6ACDCDB266D13">
    <w:name w:val="208BA2D676D8444BA6C8D6ACDCDB266D13"/>
    <w:rsid w:val="004120A1"/>
    <w:rPr>
      <w:rFonts w:eastAsiaTheme="minorHAnsi"/>
      <w:lang w:eastAsia="en-US"/>
    </w:rPr>
  </w:style>
  <w:style w:type="paragraph" w:customStyle="1" w:styleId="39DFC04DA289472EB1F3AAEE90F539B113">
    <w:name w:val="39DFC04DA289472EB1F3AAEE90F539B113"/>
    <w:rsid w:val="004120A1"/>
    <w:rPr>
      <w:rFonts w:eastAsiaTheme="minorHAnsi"/>
      <w:lang w:eastAsia="en-US"/>
    </w:rPr>
  </w:style>
  <w:style w:type="paragraph" w:customStyle="1" w:styleId="68D241307F014687AFDF8FFEB392CDBE11">
    <w:name w:val="68D241307F014687AFDF8FFEB392CDBE11"/>
    <w:rsid w:val="004120A1"/>
    <w:rPr>
      <w:rFonts w:eastAsiaTheme="minorHAnsi"/>
      <w:lang w:eastAsia="en-US"/>
    </w:rPr>
  </w:style>
  <w:style w:type="paragraph" w:customStyle="1" w:styleId="68B1F192A4154D6A8FD5D4C313E2C91911">
    <w:name w:val="68B1F192A4154D6A8FD5D4C313E2C91911"/>
    <w:rsid w:val="004120A1"/>
    <w:rPr>
      <w:rFonts w:eastAsiaTheme="minorHAnsi"/>
      <w:lang w:eastAsia="en-US"/>
    </w:rPr>
  </w:style>
  <w:style w:type="paragraph" w:customStyle="1" w:styleId="AC8D872D1C9749C7B9BD2F34E16817EE11">
    <w:name w:val="AC8D872D1C9749C7B9BD2F34E16817EE11"/>
    <w:rsid w:val="004120A1"/>
    <w:rPr>
      <w:rFonts w:eastAsiaTheme="minorHAnsi"/>
      <w:lang w:eastAsia="en-US"/>
    </w:rPr>
  </w:style>
  <w:style w:type="paragraph" w:customStyle="1" w:styleId="6E7D47E7FC9140EAA7B634BBB058639C1">
    <w:name w:val="6E7D47E7FC9140EAA7B634BBB058639C1"/>
    <w:rsid w:val="004120A1"/>
    <w:rPr>
      <w:rFonts w:eastAsiaTheme="minorHAnsi"/>
      <w:lang w:eastAsia="en-US"/>
    </w:rPr>
  </w:style>
  <w:style w:type="paragraph" w:customStyle="1" w:styleId="3C570E34F385400090270A4F4CFCB6261">
    <w:name w:val="3C570E34F385400090270A4F4CFCB6261"/>
    <w:rsid w:val="004120A1"/>
    <w:rPr>
      <w:rFonts w:eastAsiaTheme="minorHAnsi"/>
      <w:lang w:eastAsia="en-US"/>
    </w:rPr>
  </w:style>
  <w:style w:type="paragraph" w:customStyle="1" w:styleId="718622FEC98B450E9235EB38E8FAF0CE10">
    <w:name w:val="718622FEC98B450E9235EB38E8FAF0CE10"/>
    <w:rsid w:val="004120A1"/>
    <w:rPr>
      <w:rFonts w:eastAsiaTheme="minorHAnsi"/>
      <w:lang w:eastAsia="en-US"/>
    </w:rPr>
  </w:style>
  <w:style w:type="paragraph" w:customStyle="1" w:styleId="90B4543027094BEBB3F7C7901CF8B32210">
    <w:name w:val="90B4543027094BEBB3F7C7901CF8B32210"/>
    <w:rsid w:val="004120A1"/>
    <w:rPr>
      <w:rFonts w:eastAsiaTheme="minorHAnsi"/>
      <w:lang w:eastAsia="en-US"/>
    </w:rPr>
  </w:style>
  <w:style w:type="paragraph" w:customStyle="1" w:styleId="FA8EE37DE9C5436389E530E7D22B31519">
    <w:name w:val="FA8EE37DE9C5436389E530E7D22B31519"/>
    <w:rsid w:val="004120A1"/>
    <w:rPr>
      <w:rFonts w:eastAsiaTheme="minorHAnsi"/>
      <w:lang w:eastAsia="en-US"/>
    </w:rPr>
  </w:style>
  <w:style w:type="paragraph" w:customStyle="1" w:styleId="2AB6DE815269464AA328A785EA9848BA9">
    <w:name w:val="2AB6DE815269464AA328A785EA9848BA9"/>
    <w:rsid w:val="004120A1"/>
    <w:rPr>
      <w:rFonts w:eastAsiaTheme="minorHAnsi"/>
      <w:lang w:eastAsia="en-US"/>
    </w:rPr>
  </w:style>
  <w:style w:type="paragraph" w:customStyle="1" w:styleId="7E082EE4256D4D4789E05FD40FDE06039">
    <w:name w:val="7E082EE4256D4D4789E05FD40FDE06039"/>
    <w:rsid w:val="004120A1"/>
    <w:rPr>
      <w:rFonts w:eastAsiaTheme="minorHAnsi"/>
      <w:lang w:eastAsia="en-US"/>
    </w:rPr>
  </w:style>
  <w:style w:type="paragraph" w:customStyle="1" w:styleId="32FBB9DA0AEA437FBC2832B2A529F8A48">
    <w:name w:val="32FBB9DA0AEA437FBC2832B2A529F8A48"/>
    <w:rsid w:val="004120A1"/>
    <w:rPr>
      <w:rFonts w:eastAsiaTheme="minorHAnsi"/>
      <w:lang w:eastAsia="en-US"/>
    </w:rPr>
  </w:style>
  <w:style w:type="paragraph" w:customStyle="1" w:styleId="0328832D08204A2A8FBF126A653182BF8">
    <w:name w:val="0328832D08204A2A8FBF126A653182BF8"/>
    <w:rsid w:val="004120A1"/>
    <w:rPr>
      <w:rFonts w:eastAsiaTheme="minorHAnsi"/>
      <w:lang w:eastAsia="en-US"/>
    </w:rPr>
  </w:style>
  <w:style w:type="paragraph" w:customStyle="1" w:styleId="19F67F0DD7114821B97D317625A748B08">
    <w:name w:val="19F67F0DD7114821B97D317625A748B08"/>
    <w:rsid w:val="004120A1"/>
    <w:rPr>
      <w:rFonts w:eastAsiaTheme="minorHAnsi"/>
      <w:lang w:eastAsia="en-US"/>
    </w:rPr>
  </w:style>
  <w:style w:type="paragraph" w:customStyle="1" w:styleId="1FE4EA5AF5A5436F9B00F79F2E9AA14B8">
    <w:name w:val="1FE4EA5AF5A5436F9B00F79F2E9AA14B8"/>
    <w:rsid w:val="004120A1"/>
    <w:rPr>
      <w:rFonts w:eastAsiaTheme="minorHAnsi"/>
      <w:lang w:eastAsia="en-US"/>
    </w:rPr>
  </w:style>
  <w:style w:type="paragraph" w:customStyle="1" w:styleId="8EC70E44A10E4486B6E3F1525DDDF8FD8">
    <w:name w:val="8EC70E44A10E4486B6E3F1525DDDF8FD8"/>
    <w:rsid w:val="004120A1"/>
    <w:rPr>
      <w:rFonts w:eastAsiaTheme="minorHAnsi"/>
      <w:lang w:eastAsia="en-US"/>
    </w:rPr>
  </w:style>
  <w:style w:type="paragraph" w:customStyle="1" w:styleId="AC53E80AE8BC4DE393683D3B8B57C87F6">
    <w:name w:val="AC53E80AE8BC4DE393683D3B8B57C87F6"/>
    <w:rsid w:val="004120A1"/>
    <w:rPr>
      <w:rFonts w:eastAsiaTheme="minorHAnsi"/>
      <w:lang w:eastAsia="en-US"/>
    </w:rPr>
  </w:style>
  <w:style w:type="paragraph" w:customStyle="1" w:styleId="A13ED488EFE64249BE4967A51EB13DA06">
    <w:name w:val="A13ED488EFE64249BE4967A51EB13DA06"/>
    <w:rsid w:val="004120A1"/>
    <w:rPr>
      <w:rFonts w:eastAsiaTheme="minorHAnsi"/>
      <w:lang w:eastAsia="en-US"/>
    </w:rPr>
  </w:style>
  <w:style w:type="paragraph" w:customStyle="1" w:styleId="6B8D630AD7C14172B567980F373942906">
    <w:name w:val="6B8D630AD7C14172B567980F373942906"/>
    <w:rsid w:val="004120A1"/>
    <w:rPr>
      <w:rFonts w:eastAsiaTheme="minorHAnsi"/>
      <w:lang w:eastAsia="en-US"/>
    </w:rPr>
  </w:style>
  <w:style w:type="paragraph" w:customStyle="1" w:styleId="272C31C742364558968722665697885B6">
    <w:name w:val="272C31C742364558968722665697885B6"/>
    <w:rsid w:val="004120A1"/>
    <w:rPr>
      <w:rFonts w:eastAsiaTheme="minorHAnsi"/>
      <w:lang w:eastAsia="en-US"/>
    </w:rPr>
  </w:style>
  <w:style w:type="paragraph" w:customStyle="1" w:styleId="097CB8FFCE8C4BB3BE3AB2AB9DAC4FCB6">
    <w:name w:val="097CB8FFCE8C4BB3BE3AB2AB9DAC4FCB6"/>
    <w:rsid w:val="004120A1"/>
    <w:rPr>
      <w:rFonts w:eastAsiaTheme="minorHAnsi"/>
      <w:lang w:eastAsia="en-US"/>
    </w:rPr>
  </w:style>
  <w:style w:type="paragraph" w:customStyle="1" w:styleId="CBD89268D26C49779E0471048AFEF0C16">
    <w:name w:val="CBD89268D26C49779E0471048AFEF0C16"/>
    <w:rsid w:val="004120A1"/>
    <w:rPr>
      <w:rFonts w:eastAsiaTheme="minorHAnsi"/>
      <w:lang w:eastAsia="en-US"/>
    </w:rPr>
  </w:style>
  <w:style w:type="paragraph" w:customStyle="1" w:styleId="B3B97F84E0084C39AB1E679B11E71FB06">
    <w:name w:val="B3B97F84E0084C39AB1E679B11E71FB06"/>
    <w:rsid w:val="004120A1"/>
    <w:rPr>
      <w:rFonts w:eastAsiaTheme="minorHAnsi"/>
      <w:lang w:eastAsia="en-US"/>
    </w:rPr>
  </w:style>
  <w:style w:type="paragraph" w:customStyle="1" w:styleId="29A363FF31C64D93B66F6226F20443E06">
    <w:name w:val="29A363FF31C64D93B66F6226F20443E06"/>
    <w:rsid w:val="004120A1"/>
    <w:rPr>
      <w:rFonts w:eastAsiaTheme="minorHAnsi"/>
      <w:lang w:eastAsia="en-US"/>
    </w:rPr>
  </w:style>
  <w:style w:type="paragraph" w:customStyle="1" w:styleId="8F4E3CC82F894C6AA014242FC1BD25DC6">
    <w:name w:val="8F4E3CC82F894C6AA014242FC1BD25DC6"/>
    <w:rsid w:val="004120A1"/>
    <w:rPr>
      <w:rFonts w:eastAsiaTheme="minorHAnsi"/>
      <w:lang w:eastAsia="en-US"/>
    </w:rPr>
  </w:style>
  <w:style w:type="paragraph" w:customStyle="1" w:styleId="CB11C6B41E1E4B9DA2FA3BDBACC6AEE613">
    <w:name w:val="CB11C6B41E1E4B9DA2FA3BDBACC6AEE613"/>
    <w:rsid w:val="004120A1"/>
    <w:rPr>
      <w:rFonts w:eastAsiaTheme="minorHAnsi"/>
      <w:lang w:eastAsia="en-US"/>
    </w:rPr>
  </w:style>
  <w:style w:type="paragraph" w:customStyle="1" w:styleId="A0066876A0BE46AF918BD2894E90FF4529">
    <w:name w:val="A0066876A0BE46AF918BD2894E90FF4529"/>
    <w:rsid w:val="004120A1"/>
    <w:rPr>
      <w:rFonts w:eastAsiaTheme="minorHAnsi"/>
      <w:lang w:eastAsia="en-US"/>
    </w:rPr>
  </w:style>
  <w:style w:type="paragraph" w:customStyle="1" w:styleId="E8CBCA7D6DD84858862CDBAA7397FB9914">
    <w:name w:val="E8CBCA7D6DD84858862CDBAA7397FB9914"/>
    <w:rsid w:val="004120A1"/>
    <w:rPr>
      <w:rFonts w:eastAsiaTheme="minorHAnsi"/>
      <w:lang w:eastAsia="en-US"/>
    </w:rPr>
  </w:style>
  <w:style w:type="paragraph" w:customStyle="1" w:styleId="CBEB50EF479A4012B513693AD663489A14">
    <w:name w:val="CBEB50EF479A4012B513693AD663489A14"/>
    <w:rsid w:val="004120A1"/>
    <w:rPr>
      <w:rFonts w:eastAsiaTheme="minorHAnsi"/>
      <w:lang w:eastAsia="en-US"/>
    </w:rPr>
  </w:style>
  <w:style w:type="paragraph" w:customStyle="1" w:styleId="208BA2D676D8444BA6C8D6ACDCDB266D14">
    <w:name w:val="208BA2D676D8444BA6C8D6ACDCDB266D14"/>
    <w:rsid w:val="004120A1"/>
    <w:rPr>
      <w:rFonts w:eastAsiaTheme="minorHAnsi"/>
      <w:lang w:eastAsia="en-US"/>
    </w:rPr>
  </w:style>
  <w:style w:type="paragraph" w:customStyle="1" w:styleId="39DFC04DA289472EB1F3AAEE90F539B114">
    <w:name w:val="39DFC04DA289472EB1F3AAEE90F539B114"/>
    <w:rsid w:val="004120A1"/>
    <w:rPr>
      <w:rFonts w:eastAsiaTheme="minorHAnsi"/>
      <w:lang w:eastAsia="en-US"/>
    </w:rPr>
  </w:style>
  <w:style w:type="paragraph" w:customStyle="1" w:styleId="68D241307F014687AFDF8FFEB392CDBE12">
    <w:name w:val="68D241307F014687AFDF8FFEB392CDBE12"/>
    <w:rsid w:val="004120A1"/>
    <w:rPr>
      <w:rFonts w:eastAsiaTheme="minorHAnsi"/>
      <w:lang w:eastAsia="en-US"/>
    </w:rPr>
  </w:style>
  <w:style w:type="paragraph" w:customStyle="1" w:styleId="68B1F192A4154D6A8FD5D4C313E2C91912">
    <w:name w:val="68B1F192A4154D6A8FD5D4C313E2C91912"/>
    <w:rsid w:val="004120A1"/>
    <w:rPr>
      <w:rFonts w:eastAsiaTheme="minorHAnsi"/>
      <w:lang w:eastAsia="en-US"/>
    </w:rPr>
  </w:style>
  <w:style w:type="paragraph" w:customStyle="1" w:styleId="AC8D872D1C9749C7B9BD2F34E16817EE12">
    <w:name w:val="AC8D872D1C9749C7B9BD2F34E16817EE12"/>
    <w:rsid w:val="004120A1"/>
    <w:rPr>
      <w:rFonts w:eastAsiaTheme="minorHAnsi"/>
      <w:lang w:eastAsia="en-US"/>
    </w:rPr>
  </w:style>
  <w:style w:type="paragraph" w:customStyle="1" w:styleId="6E7D47E7FC9140EAA7B634BBB058639C2">
    <w:name w:val="6E7D47E7FC9140EAA7B634BBB058639C2"/>
    <w:rsid w:val="004120A1"/>
    <w:rPr>
      <w:rFonts w:eastAsiaTheme="minorHAnsi"/>
      <w:lang w:eastAsia="en-US"/>
    </w:rPr>
  </w:style>
  <w:style w:type="paragraph" w:customStyle="1" w:styleId="3C570E34F385400090270A4F4CFCB6262">
    <w:name w:val="3C570E34F385400090270A4F4CFCB6262"/>
    <w:rsid w:val="004120A1"/>
    <w:rPr>
      <w:rFonts w:eastAsiaTheme="minorHAnsi"/>
      <w:lang w:eastAsia="en-US"/>
    </w:rPr>
  </w:style>
  <w:style w:type="paragraph" w:customStyle="1" w:styleId="718622FEC98B450E9235EB38E8FAF0CE11">
    <w:name w:val="718622FEC98B450E9235EB38E8FAF0CE11"/>
    <w:rsid w:val="004120A1"/>
    <w:rPr>
      <w:rFonts w:eastAsiaTheme="minorHAnsi"/>
      <w:lang w:eastAsia="en-US"/>
    </w:rPr>
  </w:style>
  <w:style w:type="paragraph" w:customStyle="1" w:styleId="90B4543027094BEBB3F7C7901CF8B32211">
    <w:name w:val="90B4543027094BEBB3F7C7901CF8B32211"/>
    <w:rsid w:val="004120A1"/>
    <w:rPr>
      <w:rFonts w:eastAsiaTheme="minorHAnsi"/>
      <w:lang w:eastAsia="en-US"/>
    </w:rPr>
  </w:style>
  <w:style w:type="paragraph" w:customStyle="1" w:styleId="FA8EE37DE9C5436389E530E7D22B315110">
    <w:name w:val="FA8EE37DE9C5436389E530E7D22B315110"/>
    <w:rsid w:val="004120A1"/>
    <w:rPr>
      <w:rFonts w:eastAsiaTheme="minorHAnsi"/>
      <w:lang w:eastAsia="en-US"/>
    </w:rPr>
  </w:style>
  <w:style w:type="paragraph" w:customStyle="1" w:styleId="2AB6DE815269464AA328A785EA9848BA10">
    <w:name w:val="2AB6DE815269464AA328A785EA9848BA10"/>
    <w:rsid w:val="004120A1"/>
    <w:rPr>
      <w:rFonts w:eastAsiaTheme="minorHAnsi"/>
      <w:lang w:eastAsia="en-US"/>
    </w:rPr>
  </w:style>
  <w:style w:type="paragraph" w:customStyle="1" w:styleId="7E082EE4256D4D4789E05FD40FDE060310">
    <w:name w:val="7E082EE4256D4D4789E05FD40FDE060310"/>
    <w:rsid w:val="004120A1"/>
    <w:rPr>
      <w:rFonts w:eastAsiaTheme="minorHAnsi"/>
      <w:lang w:eastAsia="en-US"/>
    </w:rPr>
  </w:style>
  <w:style w:type="paragraph" w:customStyle="1" w:styleId="32FBB9DA0AEA437FBC2832B2A529F8A49">
    <w:name w:val="32FBB9DA0AEA437FBC2832B2A529F8A49"/>
    <w:rsid w:val="004120A1"/>
    <w:rPr>
      <w:rFonts w:eastAsiaTheme="minorHAnsi"/>
      <w:lang w:eastAsia="en-US"/>
    </w:rPr>
  </w:style>
  <w:style w:type="paragraph" w:customStyle="1" w:styleId="0328832D08204A2A8FBF126A653182BF9">
    <w:name w:val="0328832D08204A2A8FBF126A653182BF9"/>
    <w:rsid w:val="004120A1"/>
    <w:rPr>
      <w:rFonts w:eastAsiaTheme="minorHAnsi"/>
      <w:lang w:eastAsia="en-US"/>
    </w:rPr>
  </w:style>
  <w:style w:type="paragraph" w:customStyle="1" w:styleId="19F67F0DD7114821B97D317625A748B09">
    <w:name w:val="19F67F0DD7114821B97D317625A748B09"/>
    <w:rsid w:val="004120A1"/>
    <w:rPr>
      <w:rFonts w:eastAsiaTheme="minorHAnsi"/>
      <w:lang w:eastAsia="en-US"/>
    </w:rPr>
  </w:style>
  <w:style w:type="paragraph" w:customStyle="1" w:styleId="1FE4EA5AF5A5436F9B00F79F2E9AA14B9">
    <w:name w:val="1FE4EA5AF5A5436F9B00F79F2E9AA14B9"/>
    <w:rsid w:val="004120A1"/>
    <w:rPr>
      <w:rFonts w:eastAsiaTheme="minorHAnsi"/>
      <w:lang w:eastAsia="en-US"/>
    </w:rPr>
  </w:style>
  <w:style w:type="paragraph" w:customStyle="1" w:styleId="8EC70E44A10E4486B6E3F1525DDDF8FD9">
    <w:name w:val="8EC70E44A10E4486B6E3F1525DDDF8FD9"/>
    <w:rsid w:val="004120A1"/>
    <w:rPr>
      <w:rFonts w:eastAsiaTheme="minorHAnsi"/>
      <w:lang w:eastAsia="en-US"/>
    </w:rPr>
  </w:style>
  <w:style w:type="paragraph" w:customStyle="1" w:styleId="AC53E80AE8BC4DE393683D3B8B57C87F7">
    <w:name w:val="AC53E80AE8BC4DE393683D3B8B57C87F7"/>
    <w:rsid w:val="004120A1"/>
    <w:rPr>
      <w:rFonts w:eastAsiaTheme="minorHAnsi"/>
      <w:lang w:eastAsia="en-US"/>
    </w:rPr>
  </w:style>
  <w:style w:type="paragraph" w:customStyle="1" w:styleId="A13ED488EFE64249BE4967A51EB13DA07">
    <w:name w:val="A13ED488EFE64249BE4967A51EB13DA07"/>
    <w:rsid w:val="004120A1"/>
    <w:rPr>
      <w:rFonts w:eastAsiaTheme="minorHAnsi"/>
      <w:lang w:eastAsia="en-US"/>
    </w:rPr>
  </w:style>
  <w:style w:type="paragraph" w:customStyle="1" w:styleId="6B8D630AD7C14172B567980F373942907">
    <w:name w:val="6B8D630AD7C14172B567980F373942907"/>
    <w:rsid w:val="004120A1"/>
    <w:rPr>
      <w:rFonts w:eastAsiaTheme="minorHAnsi"/>
      <w:lang w:eastAsia="en-US"/>
    </w:rPr>
  </w:style>
  <w:style w:type="paragraph" w:customStyle="1" w:styleId="272C31C742364558968722665697885B7">
    <w:name w:val="272C31C742364558968722665697885B7"/>
    <w:rsid w:val="004120A1"/>
    <w:rPr>
      <w:rFonts w:eastAsiaTheme="minorHAnsi"/>
      <w:lang w:eastAsia="en-US"/>
    </w:rPr>
  </w:style>
  <w:style w:type="paragraph" w:customStyle="1" w:styleId="097CB8FFCE8C4BB3BE3AB2AB9DAC4FCB7">
    <w:name w:val="097CB8FFCE8C4BB3BE3AB2AB9DAC4FCB7"/>
    <w:rsid w:val="004120A1"/>
    <w:rPr>
      <w:rFonts w:eastAsiaTheme="minorHAnsi"/>
      <w:lang w:eastAsia="en-US"/>
    </w:rPr>
  </w:style>
  <w:style w:type="paragraph" w:customStyle="1" w:styleId="CBD89268D26C49779E0471048AFEF0C17">
    <w:name w:val="CBD89268D26C49779E0471048AFEF0C17"/>
    <w:rsid w:val="004120A1"/>
    <w:rPr>
      <w:rFonts w:eastAsiaTheme="minorHAnsi"/>
      <w:lang w:eastAsia="en-US"/>
    </w:rPr>
  </w:style>
  <w:style w:type="paragraph" w:customStyle="1" w:styleId="B3B97F84E0084C39AB1E679B11E71FB07">
    <w:name w:val="B3B97F84E0084C39AB1E679B11E71FB07"/>
    <w:rsid w:val="004120A1"/>
    <w:rPr>
      <w:rFonts w:eastAsiaTheme="minorHAnsi"/>
      <w:lang w:eastAsia="en-US"/>
    </w:rPr>
  </w:style>
  <w:style w:type="paragraph" w:customStyle="1" w:styleId="29A363FF31C64D93B66F6226F20443E07">
    <w:name w:val="29A363FF31C64D93B66F6226F20443E07"/>
    <w:rsid w:val="004120A1"/>
    <w:rPr>
      <w:rFonts w:eastAsiaTheme="minorHAnsi"/>
      <w:lang w:eastAsia="en-US"/>
    </w:rPr>
  </w:style>
  <w:style w:type="paragraph" w:customStyle="1" w:styleId="8F4E3CC82F894C6AA014242FC1BD25DC7">
    <w:name w:val="8F4E3CC82F894C6AA014242FC1BD25DC7"/>
    <w:rsid w:val="004120A1"/>
    <w:rPr>
      <w:rFonts w:eastAsiaTheme="minorHAnsi"/>
      <w:lang w:eastAsia="en-US"/>
    </w:rPr>
  </w:style>
  <w:style w:type="paragraph" w:customStyle="1" w:styleId="CB11C6B41E1E4B9DA2FA3BDBACC6AEE614">
    <w:name w:val="CB11C6B41E1E4B9DA2FA3BDBACC6AEE614"/>
    <w:rsid w:val="004120A1"/>
    <w:rPr>
      <w:rFonts w:eastAsiaTheme="minorHAnsi"/>
      <w:lang w:eastAsia="en-US"/>
    </w:rPr>
  </w:style>
  <w:style w:type="paragraph" w:customStyle="1" w:styleId="A0066876A0BE46AF918BD2894E90FF4530">
    <w:name w:val="A0066876A0BE46AF918BD2894E90FF4530"/>
    <w:rsid w:val="004120A1"/>
    <w:rPr>
      <w:rFonts w:eastAsiaTheme="minorHAnsi"/>
      <w:lang w:eastAsia="en-US"/>
    </w:rPr>
  </w:style>
  <w:style w:type="paragraph" w:customStyle="1" w:styleId="E8CBCA7D6DD84858862CDBAA7397FB9915">
    <w:name w:val="E8CBCA7D6DD84858862CDBAA7397FB9915"/>
    <w:rsid w:val="004120A1"/>
    <w:rPr>
      <w:rFonts w:eastAsiaTheme="minorHAnsi"/>
      <w:lang w:eastAsia="en-US"/>
    </w:rPr>
  </w:style>
  <w:style w:type="paragraph" w:customStyle="1" w:styleId="CBEB50EF479A4012B513693AD663489A15">
    <w:name w:val="CBEB50EF479A4012B513693AD663489A15"/>
    <w:rsid w:val="004120A1"/>
    <w:rPr>
      <w:rFonts w:eastAsiaTheme="minorHAnsi"/>
      <w:lang w:eastAsia="en-US"/>
    </w:rPr>
  </w:style>
  <w:style w:type="paragraph" w:customStyle="1" w:styleId="208BA2D676D8444BA6C8D6ACDCDB266D15">
    <w:name w:val="208BA2D676D8444BA6C8D6ACDCDB266D15"/>
    <w:rsid w:val="004120A1"/>
    <w:rPr>
      <w:rFonts w:eastAsiaTheme="minorHAnsi"/>
      <w:lang w:eastAsia="en-US"/>
    </w:rPr>
  </w:style>
  <w:style w:type="paragraph" w:customStyle="1" w:styleId="39DFC04DA289472EB1F3AAEE90F539B115">
    <w:name w:val="39DFC04DA289472EB1F3AAEE90F539B115"/>
    <w:rsid w:val="004120A1"/>
    <w:rPr>
      <w:rFonts w:eastAsiaTheme="minorHAnsi"/>
      <w:lang w:eastAsia="en-US"/>
    </w:rPr>
  </w:style>
  <w:style w:type="paragraph" w:customStyle="1" w:styleId="68D241307F014687AFDF8FFEB392CDBE13">
    <w:name w:val="68D241307F014687AFDF8FFEB392CDBE13"/>
    <w:rsid w:val="004120A1"/>
    <w:rPr>
      <w:rFonts w:eastAsiaTheme="minorHAnsi"/>
      <w:lang w:eastAsia="en-US"/>
    </w:rPr>
  </w:style>
  <w:style w:type="paragraph" w:customStyle="1" w:styleId="68B1F192A4154D6A8FD5D4C313E2C91913">
    <w:name w:val="68B1F192A4154D6A8FD5D4C313E2C91913"/>
    <w:rsid w:val="004120A1"/>
    <w:rPr>
      <w:rFonts w:eastAsiaTheme="minorHAnsi"/>
      <w:lang w:eastAsia="en-US"/>
    </w:rPr>
  </w:style>
  <w:style w:type="paragraph" w:customStyle="1" w:styleId="AC8D872D1C9749C7B9BD2F34E16817EE13">
    <w:name w:val="AC8D872D1C9749C7B9BD2F34E16817EE13"/>
    <w:rsid w:val="004120A1"/>
    <w:rPr>
      <w:rFonts w:eastAsiaTheme="minorHAnsi"/>
      <w:lang w:eastAsia="en-US"/>
    </w:rPr>
  </w:style>
  <w:style w:type="paragraph" w:customStyle="1" w:styleId="6E7D47E7FC9140EAA7B634BBB058639C3">
    <w:name w:val="6E7D47E7FC9140EAA7B634BBB058639C3"/>
    <w:rsid w:val="004120A1"/>
    <w:rPr>
      <w:rFonts w:eastAsiaTheme="minorHAnsi"/>
      <w:lang w:eastAsia="en-US"/>
    </w:rPr>
  </w:style>
  <w:style w:type="paragraph" w:customStyle="1" w:styleId="3C570E34F385400090270A4F4CFCB6263">
    <w:name w:val="3C570E34F385400090270A4F4CFCB6263"/>
    <w:rsid w:val="004120A1"/>
    <w:rPr>
      <w:rFonts w:eastAsiaTheme="minorHAnsi"/>
      <w:lang w:eastAsia="en-US"/>
    </w:rPr>
  </w:style>
  <w:style w:type="paragraph" w:customStyle="1" w:styleId="718622FEC98B450E9235EB38E8FAF0CE12">
    <w:name w:val="718622FEC98B450E9235EB38E8FAF0CE12"/>
    <w:rsid w:val="004120A1"/>
    <w:rPr>
      <w:rFonts w:eastAsiaTheme="minorHAnsi"/>
      <w:lang w:eastAsia="en-US"/>
    </w:rPr>
  </w:style>
  <w:style w:type="paragraph" w:customStyle="1" w:styleId="90B4543027094BEBB3F7C7901CF8B32212">
    <w:name w:val="90B4543027094BEBB3F7C7901CF8B32212"/>
    <w:rsid w:val="004120A1"/>
    <w:rPr>
      <w:rFonts w:eastAsiaTheme="minorHAnsi"/>
      <w:lang w:eastAsia="en-US"/>
    </w:rPr>
  </w:style>
  <w:style w:type="paragraph" w:customStyle="1" w:styleId="FA8EE37DE9C5436389E530E7D22B315111">
    <w:name w:val="FA8EE37DE9C5436389E530E7D22B315111"/>
    <w:rsid w:val="004120A1"/>
    <w:rPr>
      <w:rFonts w:eastAsiaTheme="minorHAnsi"/>
      <w:lang w:eastAsia="en-US"/>
    </w:rPr>
  </w:style>
  <w:style w:type="paragraph" w:customStyle="1" w:styleId="2AB6DE815269464AA328A785EA9848BA11">
    <w:name w:val="2AB6DE815269464AA328A785EA9848BA11"/>
    <w:rsid w:val="004120A1"/>
    <w:rPr>
      <w:rFonts w:eastAsiaTheme="minorHAnsi"/>
      <w:lang w:eastAsia="en-US"/>
    </w:rPr>
  </w:style>
  <w:style w:type="paragraph" w:customStyle="1" w:styleId="7E082EE4256D4D4789E05FD40FDE060311">
    <w:name w:val="7E082EE4256D4D4789E05FD40FDE060311"/>
    <w:rsid w:val="004120A1"/>
    <w:rPr>
      <w:rFonts w:eastAsiaTheme="minorHAnsi"/>
      <w:lang w:eastAsia="en-US"/>
    </w:rPr>
  </w:style>
  <w:style w:type="paragraph" w:customStyle="1" w:styleId="32FBB9DA0AEA437FBC2832B2A529F8A410">
    <w:name w:val="32FBB9DA0AEA437FBC2832B2A529F8A410"/>
    <w:rsid w:val="004120A1"/>
    <w:rPr>
      <w:rFonts w:eastAsiaTheme="minorHAnsi"/>
      <w:lang w:eastAsia="en-US"/>
    </w:rPr>
  </w:style>
  <w:style w:type="paragraph" w:customStyle="1" w:styleId="0328832D08204A2A8FBF126A653182BF10">
    <w:name w:val="0328832D08204A2A8FBF126A653182BF10"/>
    <w:rsid w:val="004120A1"/>
    <w:rPr>
      <w:rFonts w:eastAsiaTheme="minorHAnsi"/>
      <w:lang w:eastAsia="en-US"/>
    </w:rPr>
  </w:style>
  <w:style w:type="paragraph" w:customStyle="1" w:styleId="19F67F0DD7114821B97D317625A748B010">
    <w:name w:val="19F67F0DD7114821B97D317625A748B010"/>
    <w:rsid w:val="004120A1"/>
    <w:rPr>
      <w:rFonts w:eastAsiaTheme="minorHAnsi"/>
      <w:lang w:eastAsia="en-US"/>
    </w:rPr>
  </w:style>
  <w:style w:type="paragraph" w:customStyle="1" w:styleId="1FE4EA5AF5A5436F9B00F79F2E9AA14B10">
    <w:name w:val="1FE4EA5AF5A5436F9B00F79F2E9AA14B10"/>
    <w:rsid w:val="004120A1"/>
    <w:rPr>
      <w:rFonts w:eastAsiaTheme="minorHAnsi"/>
      <w:lang w:eastAsia="en-US"/>
    </w:rPr>
  </w:style>
  <w:style w:type="paragraph" w:customStyle="1" w:styleId="8EC70E44A10E4486B6E3F1525DDDF8FD10">
    <w:name w:val="8EC70E44A10E4486B6E3F1525DDDF8FD10"/>
    <w:rsid w:val="004120A1"/>
    <w:rPr>
      <w:rFonts w:eastAsiaTheme="minorHAnsi"/>
      <w:lang w:eastAsia="en-US"/>
    </w:rPr>
  </w:style>
  <w:style w:type="paragraph" w:customStyle="1" w:styleId="AC53E80AE8BC4DE393683D3B8B57C87F8">
    <w:name w:val="AC53E80AE8BC4DE393683D3B8B57C87F8"/>
    <w:rsid w:val="004120A1"/>
    <w:rPr>
      <w:rFonts w:eastAsiaTheme="minorHAnsi"/>
      <w:lang w:eastAsia="en-US"/>
    </w:rPr>
  </w:style>
  <w:style w:type="paragraph" w:customStyle="1" w:styleId="A13ED488EFE64249BE4967A51EB13DA08">
    <w:name w:val="A13ED488EFE64249BE4967A51EB13DA08"/>
    <w:rsid w:val="004120A1"/>
    <w:rPr>
      <w:rFonts w:eastAsiaTheme="minorHAnsi"/>
      <w:lang w:eastAsia="en-US"/>
    </w:rPr>
  </w:style>
  <w:style w:type="paragraph" w:customStyle="1" w:styleId="6B8D630AD7C14172B567980F373942908">
    <w:name w:val="6B8D630AD7C14172B567980F373942908"/>
    <w:rsid w:val="004120A1"/>
    <w:rPr>
      <w:rFonts w:eastAsiaTheme="minorHAnsi"/>
      <w:lang w:eastAsia="en-US"/>
    </w:rPr>
  </w:style>
  <w:style w:type="paragraph" w:customStyle="1" w:styleId="272C31C742364558968722665697885B8">
    <w:name w:val="272C31C742364558968722665697885B8"/>
    <w:rsid w:val="004120A1"/>
    <w:rPr>
      <w:rFonts w:eastAsiaTheme="minorHAnsi"/>
      <w:lang w:eastAsia="en-US"/>
    </w:rPr>
  </w:style>
  <w:style w:type="paragraph" w:customStyle="1" w:styleId="097CB8FFCE8C4BB3BE3AB2AB9DAC4FCB8">
    <w:name w:val="097CB8FFCE8C4BB3BE3AB2AB9DAC4FCB8"/>
    <w:rsid w:val="004120A1"/>
    <w:rPr>
      <w:rFonts w:eastAsiaTheme="minorHAnsi"/>
      <w:lang w:eastAsia="en-US"/>
    </w:rPr>
  </w:style>
  <w:style w:type="paragraph" w:customStyle="1" w:styleId="CBD89268D26C49779E0471048AFEF0C18">
    <w:name w:val="CBD89268D26C49779E0471048AFEF0C18"/>
    <w:rsid w:val="004120A1"/>
    <w:rPr>
      <w:rFonts w:eastAsiaTheme="minorHAnsi"/>
      <w:lang w:eastAsia="en-US"/>
    </w:rPr>
  </w:style>
  <w:style w:type="paragraph" w:customStyle="1" w:styleId="B3B97F84E0084C39AB1E679B11E71FB08">
    <w:name w:val="B3B97F84E0084C39AB1E679B11E71FB08"/>
    <w:rsid w:val="004120A1"/>
    <w:rPr>
      <w:rFonts w:eastAsiaTheme="minorHAnsi"/>
      <w:lang w:eastAsia="en-US"/>
    </w:rPr>
  </w:style>
  <w:style w:type="paragraph" w:customStyle="1" w:styleId="29A363FF31C64D93B66F6226F20443E08">
    <w:name w:val="29A363FF31C64D93B66F6226F20443E08"/>
    <w:rsid w:val="004120A1"/>
    <w:rPr>
      <w:rFonts w:eastAsiaTheme="minorHAnsi"/>
      <w:lang w:eastAsia="en-US"/>
    </w:rPr>
  </w:style>
  <w:style w:type="paragraph" w:customStyle="1" w:styleId="8F4E3CC82F894C6AA014242FC1BD25DC8">
    <w:name w:val="8F4E3CC82F894C6AA014242FC1BD25DC8"/>
    <w:rsid w:val="004120A1"/>
    <w:rPr>
      <w:rFonts w:eastAsiaTheme="minorHAnsi"/>
      <w:lang w:eastAsia="en-US"/>
    </w:rPr>
  </w:style>
  <w:style w:type="paragraph" w:customStyle="1" w:styleId="CB11C6B41E1E4B9DA2FA3BDBACC6AEE615">
    <w:name w:val="CB11C6B41E1E4B9DA2FA3BDBACC6AEE615"/>
    <w:rsid w:val="004120A1"/>
    <w:rPr>
      <w:rFonts w:eastAsiaTheme="minorHAnsi"/>
      <w:lang w:eastAsia="en-US"/>
    </w:rPr>
  </w:style>
  <w:style w:type="paragraph" w:customStyle="1" w:styleId="A0066876A0BE46AF918BD2894E90FF4531">
    <w:name w:val="A0066876A0BE46AF918BD2894E90FF4531"/>
    <w:rsid w:val="004120A1"/>
    <w:rPr>
      <w:rFonts w:eastAsiaTheme="minorHAnsi"/>
      <w:lang w:eastAsia="en-US"/>
    </w:rPr>
  </w:style>
  <w:style w:type="paragraph" w:customStyle="1" w:styleId="E8CBCA7D6DD84858862CDBAA7397FB9916">
    <w:name w:val="E8CBCA7D6DD84858862CDBAA7397FB9916"/>
    <w:rsid w:val="004120A1"/>
    <w:rPr>
      <w:rFonts w:eastAsiaTheme="minorHAnsi"/>
      <w:lang w:eastAsia="en-US"/>
    </w:rPr>
  </w:style>
  <w:style w:type="paragraph" w:customStyle="1" w:styleId="CBEB50EF479A4012B513693AD663489A16">
    <w:name w:val="CBEB50EF479A4012B513693AD663489A16"/>
    <w:rsid w:val="004120A1"/>
    <w:rPr>
      <w:rFonts w:eastAsiaTheme="minorHAnsi"/>
      <w:lang w:eastAsia="en-US"/>
    </w:rPr>
  </w:style>
  <w:style w:type="paragraph" w:customStyle="1" w:styleId="208BA2D676D8444BA6C8D6ACDCDB266D16">
    <w:name w:val="208BA2D676D8444BA6C8D6ACDCDB266D16"/>
    <w:rsid w:val="004120A1"/>
    <w:rPr>
      <w:rFonts w:eastAsiaTheme="minorHAnsi"/>
      <w:lang w:eastAsia="en-US"/>
    </w:rPr>
  </w:style>
  <w:style w:type="paragraph" w:customStyle="1" w:styleId="39DFC04DA289472EB1F3AAEE90F539B116">
    <w:name w:val="39DFC04DA289472EB1F3AAEE90F539B116"/>
    <w:rsid w:val="004120A1"/>
    <w:rPr>
      <w:rFonts w:eastAsiaTheme="minorHAnsi"/>
      <w:lang w:eastAsia="en-US"/>
    </w:rPr>
  </w:style>
  <w:style w:type="paragraph" w:customStyle="1" w:styleId="68D241307F014687AFDF8FFEB392CDBE14">
    <w:name w:val="68D241307F014687AFDF8FFEB392CDBE14"/>
    <w:rsid w:val="004120A1"/>
    <w:rPr>
      <w:rFonts w:eastAsiaTheme="minorHAnsi"/>
      <w:lang w:eastAsia="en-US"/>
    </w:rPr>
  </w:style>
  <w:style w:type="paragraph" w:customStyle="1" w:styleId="68B1F192A4154D6A8FD5D4C313E2C91914">
    <w:name w:val="68B1F192A4154D6A8FD5D4C313E2C91914"/>
    <w:rsid w:val="004120A1"/>
    <w:rPr>
      <w:rFonts w:eastAsiaTheme="minorHAnsi"/>
      <w:lang w:eastAsia="en-US"/>
    </w:rPr>
  </w:style>
  <w:style w:type="paragraph" w:customStyle="1" w:styleId="AC8D872D1C9749C7B9BD2F34E16817EE14">
    <w:name w:val="AC8D872D1C9749C7B9BD2F34E16817EE14"/>
    <w:rsid w:val="004120A1"/>
    <w:rPr>
      <w:rFonts w:eastAsiaTheme="minorHAnsi"/>
      <w:lang w:eastAsia="en-US"/>
    </w:rPr>
  </w:style>
  <w:style w:type="paragraph" w:customStyle="1" w:styleId="6E7D47E7FC9140EAA7B634BBB058639C4">
    <w:name w:val="6E7D47E7FC9140EAA7B634BBB058639C4"/>
    <w:rsid w:val="004120A1"/>
    <w:rPr>
      <w:rFonts w:eastAsiaTheme="minorHAnsi"/>
      <w:lang w:eastAsia="en-US"/>
    </w:rPr>
  </w:style>
  <w:style w:type="paragraph" w:customStyle="1" w:styleId="3C570E34F385400090270A4F4CFCB6264">
    <w:name w:val="3C570E34F385400090270A4F4CFCB6264"/>
    <w:rsid w:val="004120A1"/>
    <w:rPr>
      <w:rFonts w:eastAsiaTheme="minorHAnsi"/>
      <w:lang w:eastAsia="en-US"/>
    </w:rPr>
  </w:style>
  <w:style w:type="paragraph" w:customStyle="1" w:styleId="718622FEC98B450E9235EB38E8FAF0CE13">
    <w:name w:val="718622FEC98B450E9235EB38E8FAF0CE13"/>
    <w:rsid w:val="004120A1"/>
    <w:rPr>
      <w:rFonts w:eastAsiaTheme="minorHAnsi"/>
      <w:lang w:eastAsia="en-US"/>
    </w:rPr>
  </w:style>
  <w:style w:type="paragraph" w:customStyle="1" w:styleId="90B4543027094BEBB3F7C7901CF8B32213">
    <w:name w:val="90B4543027094BEBB3F7C7901CF8B32213"/>
    <w:rsid w:val="004120A1"/>
    <w:rPr>
      <w:rFonts w:eastAsiaTheme="minorHAnsi"/>
      <w:lang w:eastAsia="en-US"/>
    </w:rPr>
  </w:style>
  <w:style w:type="paragraph" w:customStyle="1" w:styleId="FA8EE37DE9C5436389E530E7D22B315112">
    <w:name w:val="FA8EE37DE9C5436389E530E7D22B315112"/>
    <w:rsid w:val="004120A1"/>
    <w:rPr>
      <w:rFonts w:eastAsiaTheme="minorHAnsi"/>
      <w:lang w:eastAsia="en-US"/>
    </w:rPr>
  </w:style>
  <w:style w:type="paragraph" w:customStyle="1" w:styleId="2AB6DE815269464AA328A785EA9848BA12">
    <w:name w:val="2AB6DE815269464AA328A785EA9848BA12"/>
    <w:rsid w:val="004120A1"/>
    <w:rPr>
      <w:rFonts w:eastAsiaTheme="minorHAnsi"/>
      <w:lang w:eastAsia="en-US"/>
    </w:rPr>
  </w:style>
  <w:style w:type="paragraph" w:customStyle="1" w:styleId="7E082EE4256D4D4789E05FD40FDE060312">
    <w:name w:val="7E082EE4256D4D4789E05FD40FDE060312"/>
    <w:rsid w:val="004120A1"/>
    <w:rPr>
      <w:rFonts w:eastAsiaTheme="minorHAnsi"/>
      <w:lang w:eastAsia="en-US"/>
    </w:rPr>
  </w:style>
  <w:style w:type="paragraph" w:customStyle="1" w:styleId="32FBB9DA0AEA437FBC2832B2A529F8A411">
    <w:name w:val="32FBB9DA0AEA437FBC2832B2A529F8A411"/>
    <w:rsid w:val="004120A1"/>
    <w:rPr>
      <w:rFonts w:eastAsiaTheme="minorHAnsi"/>
      <w:lang w:eastAsia="en-US"/>
    </w:rPr>
  </w:style>
  <w:style w:type="paragraph" w:customStyle="1" w:styleId="0328832D08204A2A8FBF126A653182BF11">
    <w:name w:val="0328832D08204A2A8FBF126A653182BF11"/>
    <w:rsid w:val="004120A1"/>
    <w:rPr>
      <w:rFonts w:eastAsiaTheme="minorHAnsi"/>
      <w:lang w:eastAsia="en-US"/>
    </w:rPr>
  </w:style>
  <w:style w:type="paragraph" w:customStyle="1" w:styleId="19F67F0DD7114821B97D317625A748B011">
    <w:name w:val="19F67F0DD7114821B97D317625A748B011"/>
    <w:rsid w:val="004120A1"/>
    <w:rPr>
      <w:rFonts w:eastAsiaTheme="minorHAnsi"/>
      <w:lang w:eastAsia="en-US"/>
    </w:rPr>
  </w:style>
  <w:style w:type="paragraph" w:customStyle="1" w:styleId="1FE4EA5AF5A5436F9B00F79F2E9AA14B11">
    <w:name w:val="1FE4EA5AF5A5436F9B00F79F2E9AA14B11"/>
    <w:rsid w:val="004120A1"/>
    <w:rPr>
      <w:rFonts w:eastAsiaTheme="minorHAnsi"/>
      <w:lang w:eastAsia="en-US"/>
    </w:rPr>
  </w:style>
  <w:style w:type="paragraph" w:customStyle="1" w:styleId="8EC70E44A10E4486B6E3F1525DDDF8FD11">
    <w:name w:val="8EC70E44A10E4486B6E3F1525DDDF8FD11"/>
    <w:rsid w:val="004120A1"/>
    <w:rPr>
      <w:rFonts w:eastAsiaTheme="minorHAnsi"/>
      <w:lang w:eastAsia="en-US"/>
    </w:rPr>
  </w:style>
  <w:style w:type="paragraph" w:customStyle="1" w:styleId="AC53E80AE8BC4DE393683D3B8B57C87F9">
    <w:name w:val="AC53E80AE8BC4DE393683D3B8B57C87F9"/>
    <w:rsid w:val="004120A1"/>
    <w:rPr>
      <w:rFonts w:eastAsiaTheme="minorHAnsi"/>
      <w:lang w:eastAsia="en-US"/>
    </w:rPr>
  </w:style>
  <w:style w:type="paragraph" w:customStyle="1" w:styleId="A13ED488EFE64249BE4967A51EB13DA09">
    <w:name w:val="A13ED488EFE64249BE4967A51EB13DA09"/>
    <w:rsid w:val="004120A1"/>
    <w:rPr>
      <w:rFonts w:eastAsiaTheme="minorHAnsi"/>
      <w:lang w:eastAsia="en-US"/>
    </w:rPr>
  </w:style>
  <w:style w:type="paragraph" w:customStyle="1" w:styleId="6B8D630AD7C14172B567980F373942909">
    <w:name w:val="6B8D630AD7C14172B567980F373942909"/>
    <w:rsid w:val="004120A1"/>
    <w:rPr>
      <w:rFonts w:eastAsiaTheme="minorHAnsi"/>
      <w:lang w:eastAsia="en-US"/>
    </w:rPr>
  </w:style>
  <w:style w:type="paragraph" w:customStyle="1" w:styleId="272C31C742364558968722665697885B9">
    <w:name w:val="272C31C742364558968722665697885B9"/>
    <w:rsid w:val="004120A1"/>
    <w:rPr>
      <w:rFonts w:eastAsiaTheme="minorHAnsi"/>
      <w:lang w:eastAsia="en-US"/>
    </w:rPr>
  </w:style>
  <w:style w:type="paragraph" w:customStyle="1" w:styleId="097CB8FFCE8C4BB3BE3AB2AB9DAC4FCB9">
    <w:name w:val="097CB8FFCE8C4BB3BE3AB2AB9DAC4FCB9"/>
    <w:rsid w:val="004120A1"/>
    <w:rPr>
      <w:rFonts w:eastAsiaTheme="minorHAnsi"/>
      <w:lang w:eastAsia="en-US"/>
    </w:rPr>
  </w:style>
  <w:style w:type="paragraph" w:customStyle="1" w:styleId="CBD89268D26C49779E0471048AFEF0C19">
    <w:name w:val="CBD89268D26C49779E0471048AFEF0C19"/>
    <w:rsid w:val="004120A1"/>
    <w:rPr>
      <w:rFonts w:eastAsiaTheme="minorHAnsi"/>
      <w:lang w:eastAsia="en-US"/>
    </w:rPr>
  </w:style>
  <w:style w:type="paragraph" w:customStyle="1" w:styleId="B3B97F84E0084C39AB1E679B11E71FB09">
    <w:name w:val="B3B97F84E0084C39AB1E679B11E71FB09"/>
    <w:rsid w:val="004120A1"/>
    <w:rPr>
      <w:rFonts w:eastAsiaTheme="minorHAnsi"/>
      <w:lang w:eastAsia="en-US"/>
    </w:rPr>
  </w:style>
  <w:style w:type="paragraph" w:customStyle="1" w:styleId="29A363FF31C64D93B66F6226F20443E09">
    <w:name w:val="29A363FF31C64D93B66F6226F20443E09"/>
    <w:rsid w:val="004120A1"/>
    <w:rPr>
      <w:rFonts w:eastAsiaTheme="minorHAnsi"/>
      <w:lang w:eastAsia="en-US"/>
    </w:rPr>
  </w:style>
  <w:style w:type="paragraph" w:customStyle="1" w:styleId="8F4E3CC82F894C6AA014242FC1BD25DC9">
    <w:name w:val="8F4E3CC82F894C6AA014242FC1BD25DC9"/>
    <w:rsid w:val="004120A1"/>
    <w:rPr>
      <w:rFonts w:eastAsiaTheme="minorHAnsi"/>
      <w:lang w:eastAsia="en-US"/>
    </w:rPr>
  </w:style>
  <w:style w:type="paragraph" w:customStyle="1" w:styleId="CB11C6B41E1E4B9DA2FA3BDBACC6AEE616">
    <w:name w:val="CB11C6B41E1E4B9DA2FA3BDBACC6AEE616"/>
    <w:rsid w:val="004120A1"/>
    <w:rPr>
      <w:rFonts w:eastAsiaTheme="minorHAnsi"/>
      <w:lang w:eastAsia="en-US"/>
    </w:rPr>
  </w:style>
  <w:style w:type="paragraph" w:customStyle="1" w:styleId="A0066876A0BE46AF918BD2894E90FF4532">
    <w:name w:val="A0066876A0BE46AF918BD2894E90FF4532"/>
    <w:rsid w:val="004120A1"/>
    <w:rPr>
      <w:rFonts w:eastAsiaTheme="minorHAnsi"/>
      <w:lang w:eastAsia="en-US"/>
    </w:rPr>
  </w:style>
  <w:style w:type="paragraph" w:customStyle="1" w:styleId="E8CBCA7D6DD84858862CDBAA7397FB9917">
    <w:name w:val="E8CBCA7D6DD84858862CDBAA7397FB9917"/>
    <w:rsid w:val="004120A1"/>
    <w:rPr>
      <w:rFonts w:eastAsiaTheme="minorHAnsi"/>
      <w:lang w:eastAsia="en-US"/>
    </w:rPr>
  </w:style>
  <w:style w:type="paragraph" w:customStyle="1" w:styleId="CBEB50EF479A4012B513693AD663489A17">
    <w:name w:val="CBEB50EF479A4012B513693AD663489A17"/>
    <w:rsid w:val="004120A1"/>
    <w:rPr>
      <w:rFonts w:eastAsiaTheme="minorHAnsi"/>
      <w:lang w:eastAsia="en-US"/>
    </w:rPr>
  </w:style>
  <w:style w:type="paragraph" w:customStyle="1" w:styleId="208BA2D676D8444BA6C8D6ACDCDB266D17">
    <w:name w:val="208BA2D676D8444BA6C8D6ACDCDB266D17"/>
    <w:rsid w:val="004120A1"/>
    <w:rPr>
      <w:rFonts w:eastAsiaTheme="minorHAnsi"/>
      <w:lang w:eastAsia="en-US"/>
    </w:rPr>
  </w:style>
  <w:style w:type="paragraph" w:customStyle="1" w:styleId="39DFC04DA289472EB1F3AAEE90F539B117">
    <w:name w:val="39DFC04DA289472EB1F3AAEE90F539B117"/>
    <w:rsid w:val="004120A1"/>
    <w:rPr>
      <w:rFonts w:eastAsiaTheme="minorHAnsi"/>
      <w:lang w:eastAsia="en-US"/>
    </w:rPr>
  </w:style>
  <w:style w:type="paragraph" w:customStyle="1" w:styleId="68D241307F014687AFDF8FFEB392CDBE15">
    <w:name w:val="68D241307F014687AFDF8FFEB392CDBE15"/>
    <w:rsid w:val="004120A1"/>
    <w:rPr>
      <w:rFonts w:eastAsiaTheme="minorHAnsi"/>
      <w:lang w:eastAsia="en-US"/>
    </w:rPr>
  </w:style>
  <w:style w:type="paragraph" w:customStyle="1" w:styleId="68B1F192A4154D6A8FD5D4C313E2C91915">
    <w:name w:val="68B1F192A4154D6A8FD5D4C313E2C91915"/>
    <w:rsid w:val="004120A1"/>
    <w:rPr>
      <w:rFonts w:eastAsiaTheme="minorHAnsi"/>
      <w:lang w:eastAsia="en-US"/>
    </w:rPr>
  </w:style>
  <w:style w:type="paragraph" w:customStyle="1" w:styleId="AC8D872D1C9749C7B9BD2F34E16817EE15">
    <w:name w:val="AC8D872D1C9749C7B9BD2F34E16817EE15"/>
    <w:rsid w:val="004120A1"/>
    <w:rPr>
      <w:rFonts w:eastAsiaTheme="minorHAnsi"/>
      <w:lang w:eastAsia="en-US"/>
    </w:rPr>
  </w:style>
  <w:style w:type="paragraph" w:customStyle="1" w:styleId="6E7D47E7FC9140EAA7B634BBB058639C5">
    <w:name w:val="6E7D47E7FC9140EAA7B634BBB058639C5"/>
    <w:rsid w:val="004120A1"/>
    <w:rPr>
      <w:rFonts w:eastAsiaTheme="minorHAnsi"/>
      <w:lang w:eastAsia="en-US"/>
    </w:rPr>
  </w:style>
  <w:style w:type="paragraph" w:customStyle="1" w:styleId="3C570E34F385400090270A4F4CFCB6265">
    <w:name w:val="3C570E34F385400090270A4F4CFCB6265"/>
    <w:rsid w:val="004120A1"/>
    <w:rPr>
      <w:rFonts w:eastAsiaTheme="minorHAnsi"/>
      <w:lang w:eastAsia="en-US"/>
    </w:rPr>
  </w:style>
  <w:style w:type="paragraph" w:customStyle="1" w:styleId="718622FEC98B450E9235EB38E8FAF0CE14">
    <w:name w:val="718622FEC98B450E9235EB38E8FAF0CE14"/>
    <w:rsid w:val="004120A1"/>
    <w:rPr>
      <w:rFonts w:eastAsiaTheme="minorHAnsi"/>
      <w:lang w:eastAsia="en-US"/>
    </w:rPr>
  </w:style>
  <w:style w:type="paragraph" w:customStyle="1" w:styleId="90B4543027094BEBB3F7C7901CF8B32214">
    <w:name w:val="90B4543027094BEBB3F7C7901CF8B32214"/>
    <w:rsid w:val="004120A1"/>
    <w:rPr>
      <w:rFonts w:eastAsiaTheme="minorHAnsi"/>
      <w:lang w:eastAsia="en-US"/>
    </w:rPr>
  </w:style>
  <w:style w:type="paragraph" w:customStyle="1" w:styleId="FA8EE37DE9C5436389E530E7D22B315113">
    <w:name w:val="FA8EE37DE9C5436389E530E7D22B315113"/>
    <w:rsid w:val="004120A1"/>
    <w:rPr>
      <w:rFonts w:eastAsiaTheme="minorHAnsi"/>
      <w:lang w:eastAsia="en-US"/>
    </w:rPr>
  </w:style>
  <w:style w:type="paragraph" w:customStyle="1" w:styleId="17B21465592C497DBD7584493D407827">
    <w:name w:val="17B21465592C497DBD7584493D407827"/>
    <w:rsid w:val="004120A1"/>
    <w:rPr>
      <w:rFonts w:eastAsiaTheme="minorHAnsi"/>
      <w:lang w:eastAsia="en-US"/>
    </w:rPr>
  </w:style>
  <w:style w:type="paragraph" w:customStyle="1" w:styleId="7FD49C8D929A466EA25E7F02DC394E03">
    <w:name w:val="7FD49C8D929A466EA25E7F02DC394E03"/>
    <w:rsid w:val="004120A1"/>
    <w:rPr>
      <w:rFonts w:eastAsiaTheme="minorHAnsi"/>
      <w:lang w:eastAsia="en-US"/>
    </w:rPr>
  </w:style>
  <w:style w:type="paragraph" w:customStyle="1" w:styleId="32FBB9DA0AEA437FBC2832B2A529F8A412">
    <w:name w:val="32FBB9DA0AEA437FBC2832B2A529F8A412"/>
    <w:rsid w:val="004120A1"/>
    <w:rPr>
      <w:rFonts w:eastAsiaTheme="minorHAnsi"/>
      <w:lang w:eastAsia="en-US"/>
    </w:rPr>
  </w:style>
  <w:style w:type="paragraph" w:customStyle="1" w:styleId="0328832D08204A2A8FBF126A653182BF12">
    <w:name w:val="0328832D08204A2A8FBF126A653182BF12"/>
    <w:rsid w:val="004120A1"/>
    <w:rPr>
      <w:rFonts w:eastAsiaTheme="minorHAnsi"/>
      <w:lang w:eastAsia="en-US"/>
    </w:rPr>
  </w:style>
  <w:style w:type="paragraph" w:customStyle="1" w:styleId="19F67F0DD7114821B97D317625A748B012">
    <w:name w:val="19F67F0DD7114821B97D317625A748B012"/>
    <w:rsid w:val="004120A1"/>
    <w:rPr>
      <w:rFonts w:eastAsiaTheme="minorHAnsi"/>
      <w:lang w:eastAsia="en-US"/>
    </w:rPr>
  </w:style>
  <w:style w:type="paragraph" w:customStyle="1" w:styleId="1FE4EA5AF5A5436F9B00F79F2E9AA14B12">
    <w:name w:val="1FE4EA5AF5A5436F9B00F79F2E9AA14B12"/>
    <w:rsid w:val="004120A1"/>
    <w:rPr>
      <w:rFonts w:eastAsiaTheme="minorHAnsi"/>
      <w:lang w:eastAsia="en-US"/>
    </w:rPr>
  </w:style>
  <w:style w:type="paragraph" w:customStyle="1" w:styleId="8EC70E44A10E4486B6E3F1525DDDF8FD12">
    <w:name w:val="8EC70E44A10E4486B6E3F1525DDDF8FD12"/>
    <w:rsid w:val="004120A1"/>
    <w:rPr>
      <w:rFonts w:eastAsiaTheme="minorHAnsi"/>
      <w:lang w:eastAsia="en-US"/>
    </w:rPr>
  </w:style>
  <w:style w:type="paragraph" w:customStyle="1" w:styleId="AC53E80AE8BC4DE393683D3B8B57C87F10">
    <w:name w:val="AC53E80AE8BC4DE393683D3B8B57C87F10"/>
    <w:rsid w:val="004120A1"/>
    <w:rPr>
      <w:rFonts w:eastAsiaTheme="minorHAnsi"/>
      <w:lang w:eastAsia="en-US"/>
    </w:rPr>
  </w:style>
  <w:style w:type="paragraph" w:customStyle="1" w:styleId="A13ED488EFE64249BE4967A51EB13DA010">
    <w:name w:val="A13ED488EFE64249BE4967A51EB13DA010"/>
    <w:rsid w:val="004120A1"/>
    <w:rPr>
      <w:rFonts w:eastAsiaTheme="minorHAnsi"/>
      <w:lang w:eastAsia="en-US"/>
    </w:rPr>
  </w:style>
  <w:style w:type="paragraph" w:customStyle="1" w:styleId="6B8D630AD7C14172B567980F3739429010">
    <w:name w:val="6B8D630AD7C14172B567980F3739429010"/>
    <w:rsid w:val="004120A1"/>
    <w:rPr>
      <w:rFonts w:eastAsiaTheme="minorHAnsi"/>
      <w:lang w:eastAsia="en-US"/>
    </w:rPr>
  </w:style>
  <w:style w:type="paragraph" w:customStyle="1" w:styleId="272C31C742364558968722665697885B10">
    <w:name w:val="272C31C742364558968722665697885B10"/>
    <w:rsid w:val="004120A1"/>
    <w:rPr>
      <w:rFonts w:eastAsiaTheme="minorHAnsi"/>
      <w:lang w:eastAsia="en-US"/>
    </w:rPr>
  </w:style>
  <w:style w:type="paragraph" w:customStyle="1" w:styleId="097CB8FFCE8C4BB3BE3AB2AB9DAC4FCB10">
    <w:name w:val="097CB8FFCE8C4BB3BE3AB2AB9DAC4FCB10"/>
    <w:rsid w:val="004120A1"/>
    <w:rPr>
      <w:rFonts w:eastAsiaTheme="minorHAnsi"/>
      <w:lang w:eastAsia="en-US"/>
    </w:rPr>
  </w:style>
  <w:style w:type="paragraph" w:customStyle="1" w:styleId="CBD89268D26C49779E0471048AFEF0C110">
    <w:name w:val="CBD89268D26C49779E0471048AFEF0C110"/>
    <w:rsid w:val="004120A1"/>
    <w:rPr>
      <w:rFonts w:eastAsiaTheme="minorHAnsi"/>
      <w:lang w:eastAsia="en-US"/>
    </w:rPr>
  </w:style>
  <w:style w:type="paragraph" w:customStyle="1" w:styleId="B3B97F84E0084C39AB1E679B11E71FB010">
    <w:name w:val="B3B97F84E0084C39AB1E679B11E71FB010"/>
    <w:rsid w:val="004120A1"/>
    <w:rPr>
      <w:rFonts w:eastAsiaTheme="minorHAnsi"/>
      <w:lang w:eastAsia="en-US"/>
    </w:rPr>
  </w:style>
  <w:style w:type="paragraph" w:customStyle="1" w:styleId="29A363FF31C64D93B66F6226F20443E010">
    <w:name w:val="29A363FF31C64D93B66F6226F20443E010"/>
    <w:rsid w:val="004120A1"/>
    <w:rPr>
      <w:rFonts w:eastAsiaTheme="minorHAnsi"/>
      <w:lang w:eastAsia="en-US"/>
    </w:rPr>
  </w:style>
  <w:style w:type="paragraph" w:customStyle="1" w:styleId="8F4E3CC82F894C6AA014242FC1BD25DC10">
    <w:name w:val="8F4E3CC82F894C6AA014242FC1BD25DC10"/>
    <w:rsid w:val="004120A1"/>
    <w:rPr>
      <w:rFonts w:eastAsiaTheme="minorHAnsi"/>
      <w:lang w:eastAsia="en-US"/>
    </w:rPr>
  </w:style>
  <w:style w:type="paragraph" w:customStyle="1" w:styleId="CB11C6B41E1E4B9DA2FA3BDBACC6AEE617">
    <w:name w:val="CB11C6B41E1E4B9DA2FA3BDBACC6AEE617"/>
    <w:rsid w:val="004120A1"/>
    <w:rPr>
      <w:rFonts w:eastAsiaTheme="minorHAnsi"/>
      <w:lang w:eastAsia="en-US"/>
    </w:rPr>
  </w:style>
  <w:style w:type="paragraph" w:customStyle="1" w:styleId="A0066876A0BE46AF918BD2894E90FF4533">
    <w:name w:val="A0066876A0BE46AF918BD2894E90FF4533"/>
    <w:rsid w:val="004120A1"/>
    <w:rPr>
      <w:rFonts w:eastAsiaTheme="minorHAnsi"/>
      <w:lang w:eastAsia="en-US"/>
    </w:rPr>
  </w:style>
  <w:style w:type="paragraph" w:customStyle="1" w:styleId="E8CBCA7D6DD84858862CDBAA7397FB9918">
    <w:name w:val="E8CBCA7D6DD84858862CDBAA7397FB9918"/>
    <w:rsid w:val="004120A1"/>
    <w:rPr>
      <w:rFonts w:eastAsiaTheme="minorHAnsi"/>
      <w:lang w:eastAsia="en-US"/>
    </w:rPr>
  </w:style>
  <w:style w:type="paragraph" w:customStyle="1" w:styleId="CBEB50EF479A4012B513693AD663489A18">
    <w:name w:val="CBEB50EF479A4012B513693AD663489A18"/>
    <w:rsid w:val="004120A1"/>
    <w:rPr>
      <w:rFonts w:eastAsiaTheme="minorHAnsi"/>
      <w:lang w:eastAsia="en-US"/>
    </w:rPr>
  </w:style>
  <w:style w:type="paragraph" w:customStyle="1" w:styleId="208BA2D676D8444BA6C8D6ACDCDB266D18">
    <w:name w:val="208BA2D676D8444BA6C8D6ACDCDB266D18"/>
    <w:rsid w:val="004120A1"/>
    <w:rPr>
      <w:rFonts w:eastAsiaTheme="minorHAnsi"/>
      <w:lang w:eastAsia="en-US"/>
    </w:rPr>
  </w:style>
  <w:style w:type="paragraph" w:customStyle="1" w:styleId="39DFC04DA289472EB1F3AAEE90F539B118">
    <w:name w:val="39DFC04DA289472EB1F3AAEE90F539B118"/>
    <w:rsid w:val="004120A1"/>
    <w:rPr>
      <w:rFonts w:eastAsiaTheme="minorHAnsi"/>
      <w:lang w:eastAsia="en-US"/>
    </w:rPr>
  </w:style>
  <w:style w:type="paragraph" w:customStyle="1" w:styleId="68D241307F014687AFDF8FFEB392CDBE16">
    <w:name w:val="68D241307F014687AFDF8FFEB392CDBE16"/>
    <w:rsid w:val="004120A1"/>
    <w:rPr>
      <w:rFonts w:eastAsiaTheme="minorHAnsi"/>
      <w:lang w:eastAsia="en-US"/>
    </w:rPr>
  </w:style>
  <w:style w:type="paragraph" w:customStyle="1" w:styleId="68B1F192A4154D6A8FD5D4C313E2C91916">
    <w:name w:val="68B1F192A4154D6A8FD5D4C313E2C91916"/>
    <w:rsid w:val="004120A1"/>
    <w:rPr>
      <w:rFonts w:eastAsiaTheme="minorHAnsi"/>
      <w:lang w:eastAsia="en-US"/>
    </w:rPr>
  </w:style>
  <w:style w:type="paragraph" w:customStyle="1" w:styleId="AC8D872D1C9749C7B9BD2F34E16817EE16">
    <w:name w:val="AC8D872D1C9749C7B9BD2F34E16817EE16"/>
    <w:rsid w:val="004120A1"/>
    <w:rPr>
      <w:rFonts w:eastAsiaTheme="minorHAnsi"/>
      <w:lang w:eastAsia="en-US"/>
    </w:rPr>
  </w:style>
  <w:style w:type="paragraph" w:customStyle="1" w:styleId="6E7D47E7FC9140EAA7B634BBB058639C6">
    <w:name w:val="6E7D47E7FC9140EAA7B634BBB058639C6"/>
    <w:rsid w:val="004120A1"/>
    <w:rPr>
      <w:rFonts w:eastAsiaTheme="minorHAnsi"/>
      <w:lang w:eastAsia="en-US"/>
    </w:rPr>
  </w:style>
  <w:style w:type="paragraph" w:customStyle="1" w:styleId="3C570E34F385400090270A4F4CFCB6266">
    <w:name w:val="3C570E34F385400090270A4F4CFCB6266"/>
    <w:rsid w:val="004120A1"/>
    <w:rPr>
      <w:rFonts w:eastAsiaTheme="minorHAnsi"/>
      <w:lang w:eastAsia="en-US"/>
    </w:rPr>
  </w:style>
  <w:style w:type="paragraph" w:customStyle="1" w:styleId="718622FEC98B450E9235EB38E8FAF0CE15">
    <w:name w:val="718622FEC98B450E9235EB38E8FAF0CE15"/>
    <w:rsid w:val="004120A1"/>
    <w:rPr>
      <w:rFonts w:eastAsiaTheme="minorHAnsi"/>
      <w:lang w:eastAsia="en-US"/>
    </w:rPr>
  </w:style>
  <w:style w:type="paragraph" w:customStyle="1" w:styleId="90B4543027094BEBB3F7C7901CF8B32215">
    <w:name w:val="90B4543027094BEBB3F7C7901CF8B32215"/>
    <w:rsid w:val="004120A1"/>
    <w:rPr>
      <w:rFonts w:eastAsiaTheme="minorHAnsi"/>
      <w:lang w:eastAsia="en-US"/>
    </w:rPr>
  </w:style>
  <w:style w:type="paragraph" w:customStyle="1" w:styleId="FA8EE37DE9C5436389E530E7D22B315114">
    <w:name w:val="FA8EE37DE9C5436389E530E7D22B315114"/>
    <w:rsid w:val="004120A1"/>
    <w:rPr>
      <w:rFonts w:eastAsiaTheme="minorHAnsi"/>
      <w:lang w:eastAsia="en-US"/>
    </w:rPr>
  </w:style>
  <w:style w:type="paragraph" w:customStyle="1" w:styleId="17B21465592C497DBD7584493D4078271">
    <w:name w:val="17B21465592C497DBD7584493D4078271"/>
    <w:rsid w:val="004120A1"/>
    <w:rPr>
      <w:rFonts w:eastAsiaTheme="minorHAnsi"/>
      <w:lang w:eastAsia="en-US"/>
    </w:rPr>
  </w:style>
  <w:style w:type="paragraph" w:customStyle="1" w:styleId="7FD49C8D929A466EA25E7F02DC394E031">
    <w:name w:val="7FD49C8D929A466EA25E7F02DC394E031"/>
    <w:rsid w:val="004120A1"/>
    <w:rPr>
      <w:rFonts w:eastAsiaTheme="minorHAnsi"/>
      <w:lang w:eastAsia="en-US"/>
    </w:rPr>
  </w:style>
  <w:style w:type="paragraph" w:customStyle="1" w:styleId="32FBB9DA0AEA437FBC2832B2A529F8A413">
    <w:name w:val="32FBB9DA0AEA437FBC2832B2A529F8A413"/>
    <w:rsid w:val="004120A1"/>
    <w:rPr>
      <w:rFonts w:eastAsiaTheme="minorHAnsi"/>
      <w:lang w:eastAsia="en-US"/>
    </w:rPr>
  </w:style>
  <w:style w:type="paragraph" w:customStyle="1" w:styleId="0328832D08204A2A8FBF126A653182BF13">
    <w:name w:val="0328832D08204A2A8FBF126A653182BF13"/>
    <w:rsid w:val="004120A1"/>
    <w:rPr>
      <w:rFonts w:eastAsiaTheme="minorHAnsi"/>
      <w:lang w:eastAsia="en-US"/>
    </w:rPr>
  </w:style>
  <w:style w:type="paragraph" w:customStyle="1" w:styleId="19F67F0DD7114821B97D317625A748B013">
    <w:name w:val="19F67F0DD7114821B97D317625A748B013"/>
    <w:rsid w:val="004120A1"/>
    <w:rPr>
      <w:rFonts w:eastAsiaTheme="minorHAnsi"/>
      <w:lang w:eastAsia="en-US"/>
    </w:rPr>
  </w:style>
  <w:style w:type="paragraph" w:customStyle="1" w:styleId="1FE4EA5AF5A5436F9B00F79F2E9AA14B13">
    <w:name w:val="1FE4EA5AF5A5436F9B00F79F2E9AA14B13"/>
    <w:rsid w:val="004120A1"/>
    <w:rPr>
      <w:rFonts w:eastAsiaTheme="minorHAnsi"/>
      <w:lang w:eastAsia="en-US"/>
    </w:rPr>
  </w:style>
  <w:style w:type="paragraph" w:customStyle="1" w:styleId="8EC70E44A10E4486B6E3F1525DDDF8FD13">
    <w:name w:val="8EC70E44A10E4486B6E3F1525DDDF8FD13"/>
    <w:rsid w:val="004120A1"/>
    <w:rPr>
      <w:rFonts w:eastAsiaTheme="minorHAnsi"/>
      <w:lang w:eastAsia="en-US"/>
    </w:rPr>
  </w:style>
  <w:style w:type="paragraph" w:customStyle="1" w:styleId="AC53E80AE8BC4DE393683D3B8B57C87F11">
    <w:name w:val="AC53E80AE8BC4DE393683D3B8B57C87F11"/>
    <w:rsid w:val="004120A1"/>
    <w:rPr>
      <w:rFonts w:eastAsiaTheme="minorHAnsi"/>
      <w:lang w:eastAsia="en-US"/>
    </w:rPr>
  </w:style>
  <w:style w:type="paragraph" w:customStyle="1" w:styleId="A13ED488EFE64249BE4967A51EB13DA011">
    <w:name w:val="A13ED488EFE64249BE4967A51EB13DA011"/>
    <w:rsid w:val="004120A1"/>
    <w:rPr>
      <w:rFonts w:eastAsiaTheme="minorHAnsi"/>
      <w:lang w:eastAsia="en-US"/>
    </w:rPr>
  </w:style>
  <w:style w:type="paragraph" w:customStyle="1" w:styleId="6B8D630AD7C14172B567980F3739429011">
    <w:name w:val="6B8D630AD7C14172B567980F3739429011"/>
    <w:rsid w:val="004120A1"/>
    <w:rPr>
      <w:rFonts w:eastAsiaTheme="minorHAnsi"/>
      <w:lang w:eastAsia="en-US"/>
    </w:rPr>
  </w:style>
  <w:style w:type="paragraph" w:customStyle="1" w:styleId="272C31C742364558968722665697885B11">
    <w:name w:val="272C31C742364558968722665697885B11"/>
    <w:rsid w:val="004120A1"/>
    <w:rPr>
      <w:rFonts w:eastAsiaTheme="minorHAnsi"/>
      <w:lang w:eastAsia="en-US"/>
    </w:rPr>
  </w:style>
  <w:style w:type="paragraph" w:customStyle="1" w:styleId="097CB8FFCE8C4BB3BE3AB2AB9DAC4FCB11">
    <w:name w:val="097CB8FFCE8C4BB3BE3AB2AB9DAC4FCB11"/>
    <w:rsid w:val="004120A1"/>
    <w:rPr>
      <w:rFonts w:eastAsiaTheme="minorHAnsi"/>
      <w:lang w:eastAsia="en-US"/>
    </w:rPr>
  </w:style>
  <w:style w:type="paragraph" w:customStyle="1" w:styleId="CBD89268D26C49779E0471048AFEF0C111">
    <w:name w:val="CBD89268D26C49779E0471048AFEF0C111"/>
    <w:rsid w:val="004120A1"/>
    <w:rPr>
      <w:rFonts w:eastAsiaTheme="minorHAnsi"/>
      <w:lang w:eastAsia="en-US"/>
    </w:rPr>
  </w:style>
  <w:style w:type="paragraph" w:customStyle="1" w:styleId="B3B97F84E0084C39AB1E679B11E71FB011">
    <w:name w:val="B3B97F84E0084C39AB1E679B11E71FB011"/>
    <w:rsid w:val="004120A1"/>
    <w:rPr>
      <w:rFonts w:eastAsiaTheme="minorHAnsi"/>
      <w:lang w:eastAsia="en-US"/>
    </w:rPr>
  </w:style>
  <w:style w:type="paragraph" w:customStyle="1" w:styleId="29A363FF31C64D93B66F6226F20443E011">
    <w:name w:val="29A363FF31C64D93B66F6226F20443E011"/>
    <w:rsid w:val="004120A1"/>
    <w:rPr>
      <w:rFonts w:eastAsiaTheme="minorHAnsi"/>
      <w:lang w:eastAsia="en-US"/>
    </w:rPr>
  </w:style>
  <w:style w:type="paragraph" w:customStyle="1" w:styleId="8F4E3CC82F894C6AA014242FC1BD25DC11">
    <w:name w:val="8F4E3CC82F894C6AA014242FC1BD25DC11"/>
    <w:rsid w:val="004120A1"/>
    <w:rPr>
      <w:rFonts w:eastAsiaTheme="minorHAnsi"/>
      <w:lang w:eastAsia="en-US"/>
    </w:rPr>
  </w:style>
  <w:style w:type="paragraph" w:customStyle="1" w:styleId="CB11C6B41E1E4B9DA2FA3BDBACC6AEE618">
    <w:name w:val="CB11C6B41E1E4B9DA2FA3BDBACC6AEE618"/>
    <w:rsid w:val="004120A1"/>
    <w:rPr>
      <w:rFonts w:eastAsiaTheme="minorHAnsi"/>
      <w:lang w:eastAsia="en-US"/>
    </w:rPr>
  </w:style>
  <w:style w:type="paragraph" w:customStyle="1" w:styleId="A0066876A0BE46AF918BD2894E90FF4534">
    <w:name w:val="A0066876A0BE46AF918BD2894E90FF4534"/>
    <w:rsid w:val="004120A1"/>
    <w:rPr>
      <w:rFonts w:eastAsiaTheme="minorHAnsi"/>
      <w:lang w:eastAsia="en-US"/>
    </w:rPr>
  </w:style>
  <w:style w:type="paragraph" w:customStyle="1" w:styleId="E8CBCA7D6DD84858862CDBAA7397FB9919">
    <w:name w:val="E8CBCA7D6DD84858862CDBAA7397FB9919"/>
    <w:rsid w:val="004120A1"/>
    <w:rPr>
      <w:rFonts w:eastAsiaTheme="minorHAnsi"/>
      <w:lang w:eastAsia="en-US"/>
    </w:rPr>
  </w:style>
  <w:style w:type="paragraph" w:customStyle="1" w:styleId="CBEB50EF479A4012B513693AD663489A19">
    <w:name w:val="CBEB50EF479A4012B513693AD663489A19"/>
    <w:rsid w:val="004120A1"/>
    <w:rPr>
      <w:rFonts w:eastAsiaTheme="minorHAnsi"/>
      <w:lang w:eastAsia="en-US"/>
    </w:rPr>
  </w:style>
  <w:style w:type="paragraph" w:customStyle="1" w:styleId="208BA2D676D8444BA6C8D6ACDCDB266D19">
    <w:name w:val="208BA2D676D8444BA6C8D6ACDCDB266D19"/>
    <w:rsid w:val="004120A1"/>
    <w:rPr>
      <w:rFonts w:eastAsiaTheme="minorHAnsi"/>
      <w:lang w:eastAsia="en-US"/>
    </w:rPr>
  </w:style>
  <w:style w:type="paragraph" w:customStyle="1" w:styleId="39DFC04DA289472EB1F3AAEE90F539B119">
    <w:name w:val="39DFC04DA289472EB1F3AAEE90F539B119"/>
    <w:rsid w:val="004120A1"/>
    <w:rPr>
      <w:rFonts w:eastAsiaTheme="minorHAnsi"/>
      <w:lang w:eastAsia="en-US"/>
    </w:rPr>
  </w:style>
  <w:style w:type="paragraph" w:customStyle="1" w:styleId="68D241307F014687AFDF8FFEB392CDBE17">
    <w:name w:val="68D241307F014687AFDF8FFEB392CDBE17"/>
    <w:rsid w:val="004120A1"/>
    <w:rPr>
      <w:rFonts w:eastAsiaTheme="minorHAnsi"/>
      <w:lang w:eastAsia="en-US"/>
    </w:rPr>
  </w:style>
  <w:style w:type="paragraph" w:customStyle="1" w:styleId="68B1F192A4154D6A8FD5D4C313E2C91917">
    <w:name w:val="68B1F192A4154D6A8FD5D4C313E2C91917"/>
    <w:rsid w:val="004120A1"/>
    <w:rPr>
      <w:rFonts w:eastAsiaTheme="minorHAnsi"/>
      <w:lang w:eastAsia="en-US"/>
    </w:rPr>
  </w:style>
  <w:style w:type="paragraph" w:customStyle="1" w:styleId="AC8D872D1C9749C7B9BD2F34E16817EE17">
    <w:name w:val="AC8D872D1C9749C7B9BD2F34E16817EE17"/>
    <w:rsid w:val="004120A1"/>
    <w:rPr>
      <w:rFonts w:eastAsiaTheme="minorHAnsi"/>
      <w:lang w:eastAsia="en-US"/>
    </w:rPr>
  </w:style>
  <w:style w:type="paragraph" w:customStyle="1" w:styleId="6E7D47E7FC9140EAA7B634BBB058639C7">
    <w:name w:val="6E7D47E7FC9140EAA7B634BBB058639C7"/>
    <w:rsid w:val="004120A1"/>
    <w:rPr>
      <w:rFonts w:eastAsiaTheme="minorHAnsi"/>
      <w:lang w:eastAsia="en-US"/>
    </w:rPr>
  </w:style>
  <w:style w:type="paragraph" w:customStyle="1" w:styleId="3C570E34F385400090270A4F4CFCB6267">
    <w:name w:val="3C570E34F385400090270A4F4CFCB6267"/>
    <w:rsid w:val="004120A1"/>
    <w:rPr>
      <w:rFonts w:eastAsiaTheme="minorHAnsi"/>
      <w:lang w:eastAsia="en-US"/>
    </w:rPr>
  </w:style>
  <w:style w:type="paragraph" w:customStyle="1" w:styleId="718622FEC98B450E9235EB38E8FAF0CE16">
    <w:name w:val="718622FEC98B450E9235EB38E8FAF0CE16"/>
    <w:rsid w:val="004120A1"/>
    <w:rPr>
      <w:rFonts w:eastAsiaTheme="minorHAnsi"/>
      <w:lang w:eastAsia="en-US"/>
    </w:rPr>
  </w:style>
  <w:style w:type="paragraph" w:customStyle="1" w:styleId="90B4543027094BEBB3F7C7901CF8B32216">
    <w:name w:val="90B4543027094BEBB3F7C7901CF8B32216"/>
    <w:rsid w:val="004120A1"/>
    <w:rPr>
      <w:rFonts w:eastAsiaTheme="minorHAnsi"/>
      <w:lang w:eastAsia="en-US"/>
    </w:rPr>
  </w:style>
  <w:style w:type="paragraph" w:customStyle="1" w:styleId="FA8EE37DE9C5436389E530E7D22B315115">
    <w:name w:val="FA8EE37DE9C5436389E530E7D22B315115"/>
    <w:rsid w:val="004120A1"/>
    <w:rPr>
      <w:rFonts w:eastAsiaTheme="minorHAnsi"/>
      <w:lang w:eastAsia="en-US"/>
    </w:rPr>
  </w:style>
  <w:style w:type="paragraph" w:customStyle="1" w:styleId="17B21465592C497DBD7584493D4078272">
    <w:name w:val="17B21465592C497DBD7584493D4078272"/>
    <w:rsid w:val="004120A1"/>
    <w:rPr>
      <w:rFonts w:eastAsiaTheme="minorHAnsi"/>
      <w:lang w:eastAsia="en-US"/>
    </w:rPr>
  </w:style>
  <w:style w:type="paragraph" w:customStyle="1" w:styleId="7FD49C8D929A466EA25E7F02DC394E032">
    <w:name w:val="7FD49C8D929A466EA25E7F02DC394E032"/>
    <w:rsid w:val="004120A1"/>
    <w:rPr>
      <w:rFonts w:eastAsiaTheme="minorHAnsi"/>
      <w:lang w:eastAsia="en-US"/>
    </w:rPr>
  </w:style>
  <w:style w:type="paragraph" w:customStyle="1" w:styleId="32FBB9DA0AEA437FBC2832B2A529F8A414">
    <w:name w:val="32FBB9DA0AEA437FBC2832B2A529F8A414"/>
    <w:rsid w:val="004120A1"/>
    <w:rPr>
      <w:rFonts w:eastAsiaTheme="minorHAnsi"/>
      <w:lang w:eastAsia="en-US"/>
    </w:rPr>
  </w:style>
  <w:style w:type="paragraph" w:customStyle="1" w:styleId="0328832D08204A2A8FBF126A653182BF14">
    <w:name w:val="0328832D08204A2A8FBF126A653182BF14"/>
    <w:rsid w:val="004120A1"/>
    <w:rPr>
      <w:rFonts w:eastAsiaTheme="minorHAnsi"/>
      <w:lang w:eastAsia="en-US"/>
    </w:rPr>
  </w:style>
  <w:style w:type="paragraph" w:customStyle="1" w:styleId="19F67F0DD7114821B97D317625A748B014">
    <w:name w:val="19F67F0DD7114821B97D317625A748B014"/>
    <w:rsid w:val="004120A1"/>
    <w:rPr>
      <w:rFonts w:eastAsiaTheme="minorHAnsi"/>
      <w:lang w:eastAsia="en-US"/>
    </w:rPr>
  </w:style>
  <w:style w:type="paragraph" w:customStyle="1" w:styleId="1FE4EA5AF5A5436F9B00F79F2E9AA14B14">
    <w:name w:val="1FE4EA5AF5A5436F9B00F79F2E9AA14B14"/>
    <w:rsid w:val="004120A1"/>
    <w:rPr>
      <w:rFonts w:eastAsiaTheme="minorHAnsi"/>
      <w:lang w:eastAsia="en-US"/>
    </w:rPr>
  </w:style>
  <w:style w:type="paragraph" w:customStyle="1" w:styleId="8EC70E44A10E4486B6E3F1525DDDF8FD14">
    <w:name w:val="8EC70E44A10E4486B6E3F1525DDDF8FD14"/>
    <w:rsid w:val="004120A1"/>
    <w:rPr>
      <w:rFonts w:eastAsiaTheme="minorHAnsi"/>
      <w:lang w:eastAsia="en-US"/>
    </w:rPr>
  </w:style>
  <w:style w:type="paragraph" w:customStyle="1" w:styleId="AC53E80AE8BC4DE393683D3B8B57C87F12">
    <w:name w:val="AC53E80AE8BC4DE393683D3B8B57C87F12"/>
    <w:rsid w:val="004120A1"/>
    <w:rPr>
      <w:rFonts w:eastAsiaTheme="minorHAnsi"/>
      <w:lang w:eastAsia="en-US"/>
    </w:rPr>
  </w:style>
  <w:style w:type="paragraph" w:customStyle="1" w:styleId="A13ED488EFE64249BE4967A51EB13DA012">
    <w:name w:val="A13ED488EFE64249BE4967A51EB13DA012"/>
    <w:rsid w:val="004120A1"/>
    <w:rPr>
      <w:rFonts w:eastAsiaTheme="minorHAnsi"/>
      <w:lang w:eastAsia="en-US"/>
    </w:rPr>
  </w:style>
  <w:style w:type="paragraph" w:customStyle="1" w:styleId="6B8D630AD7C14172B567980F3739429012">
    <w:name w:val="6B8D630AD7C14172B567980F3739429012"/>
    <w:rsid w:val="004120A1"/>
    <w:rPr>
      <w:rFonts w:eastAsiaTheme="minorHAnsi"/>
      <w:lang w:eastAsia="en-US"/>
    </w:rPr>
  </w:style>
  <w:style w:type="paragraph" w:customStyle="1" w:styleId="272C31C742364558968722665697885B12">
    <w:name w:val="272C31C742364558968722665697885B12"/>
    <w:rsid w:val="004120A1"/>
    <w:rPr>
      <w:rFonts w:eastAsiaTheme="minorHAnsi"/>
      <w:lang w:eastAsia="en-US"/>
    </w:rPr>
  </w:style>
  <w:style w:type="paragraph" w:customStyle="1" w:styleId="097CB8FFCE8C4BB3BE3AB2AB9DAC4FCB12">
    <w:name w:val="097CB8FFCE8C4BB3BE3AB2AB9DAC4FCB12"/>
    <w:rsid w:val="004120A1"/>
    <w:rPr>
      <w:rFonts w:eastAsiaTheme="minorHAnsi"/>
      <w:lang w:eastAsia="en-US"/>
    </w:rPr>
  </w:style>
  <w:style w:type="paragraph" w:customStyle="1" w:styleId="CBD89268D26C49779E0471048AFEF0C112">
    <w:name w:val="CBD89268D26C49779E0471048AFEF0C112"/>
    <w:rsid w:val="004120A1"/>
    <w:rPr>
      <w:rFonts w:eastAsiaTheme="minorHAnsi"/>
      <w:lang w:eastAsia="en-US"/>
    </w:rPr>
  </w:style>
  <w:style w:type="paragraph" w:customStyle="1" w:styleId="B3B97F84E0084C39AB1E679B11E71FB012">
    <w:name w:val="B3B97F84E0084C39AB1E679B11E71FB012"/>
    <w:rsid w:val="004120A1"/>
    <w:rPr>
      <w:rFonts w:eastAsiaTheme="minorHAnsi"/>
      <w:lang w:eastAsia="en-US"/>
    </w:rPr>
  </w:style>
  <w:style w:type="paragraph" w:customStyle="1" w:styleId="29A363FF31C64D93B66F6226F20443E012">
    <w:name w:val="29A363FF31C64D93B66F6226F20443E012"/>
    <w:rsid w:val="004120A1"/>
    <w:rPr>
      <w:rFonts w:eastAsiaTheme="minorHAnsi"/>
      <w:lang w:eastAsia="en-US"/>
    </w:rPr>
  </w:style>
  <w:style w:type="paragraph" w:customStyle="1" w:styleId="8F4E3CC82F894C6AA014242FC1BD25DC12">
    <w:name w:val="8F4E3CC82F894C6AA014242FC1BD25DC12"/>
    <w:rsid w:val="004120A1"/>
    <w:rPr>
      <w:rFonts w:eastAsiaTheme="minorHAnsi"/>
      <w:lang w:eastAsia="en-US"/>
    </w:rPr>
  </w:style>
  <w:style w:type="paragraph" w:customStyle="1" w:styleId="CB11C6B41E1E4B9DA2FA3BDBACC6AEE619">
    <w:name w:val="CB11C6B41E1E4B9DA2FA3BDBACC6AEE619"/>
    <w:rsid w:val="004120A1"/>
    <w:rPr>
      <w:rFonts w:eastAsiaTheme="minorHAnsi"/>
      <w:lang w:eastAsia="en-US"/>
    </w:rPr>
  </w:style>
  <w:style w:type="paragraph" w:customStyle="1" w:styleId="A0066876A0BE46AF918BD2894E90FF4535">
    <w:name w:val="A0066876A0BE46AF918BD2894E90FF4535"/>
    <w:rsid w:val="004120A1"/>
    <w:rPr>
      <w:rFonts w:eastAsiaTheme="minorHAnsi"/>
      <w:lang w:eastAsia="en-US"/>
    </w:rPr>
  </w:style>
  <w:style w:type="paragraph" w:customStyle="1" w:styleId="E8CBCA7D6DD84858862CDBAA7397FB9920">
    <w:name w:val="E8CBCA7D6DD84858862CDBAA7397FB9920"/>
    <w:rsid w:val="004120A1"/>
    <w:rPr>
      <w:rFonts w:eastAsiaTheme="minorHAnsi"/>
      <w:lang w:eastAsia="en-US"/>
    </w:rPr>
  </w:style>
  <w:style w:type="paragraph" w:customStyle="1" w:styleId="CBEB50EF479A4012B513693AD663489A20">
    <w:name w:val="CBEB50EF479A4012B513693AD663489A20"/>
    <w:rsid w:val="004120A1"/>
    <w:rPr>
      <w:rFonts w:eastAsiaTheme="minorHAnsi"/>
      <w:lang w:eastAsia="en-US"/>
    </w:rPr>
  </w:style>
  <w:style w:type="paragraph" w:customStyle="1" w:styleId="208BA2D676D8444BA6C8D6ACDCDB266D20">
    <w:name w:val="208BA2D676D8444BA6C8D6ACDCDB266D20"/>
    <w:rsid w:val="004120A1"/>
    <w:rPr>
      <w:rFonts w:eastAsiaTheme="minorHAnsi"/>
      <w:lang w:eastAsia="en-US"/>
    </w:rPr>
  </w:style>
  <w:style w:type="paragraph" w:customStyle="1" w:styleId="39DFC04DA289472EB1F3AAEE90F539B120">
    <w:name w:val="39DFC04DA289472EB1F3AAEE90F539B120"/>
    <w:rsid w:val="004120A1"/>
    <w:rPr>
      <w:rFonts w:eastAsiaTheme="minorHAnsi"/>
      <w:lang w:eastAsia="en-US"/>
    </w:rPr>
  </w:style>
  <w:style w:type="paragraph" w:customStyle="1" w:styleId="68D241307F014687AFDF8FFEB392CDBE18">
    <w:name w:val="68D241307F014687AFDF8FFEB392CDBE18"/>
    <w:rsid w:val="004120A1"/>
    <w:rPr>
      <w:rFonts w:eastAsiaTheme="minorHAnsi"/>
      <w:lang w:eastAsia="en-US"/>
    </w:rPr>
  </w:style>
  <w:style w:type="paragraph" w:customStyle="1" w:styleId="68B1F192A4154D6A8FD5D4C313E2C91918">
    <w:name w:val="68B1F192A4154D6A8FD5D4C313E2C91918"/>
    <w:rsid w:val="004120A1"/>
    <w:rPr>
      <w:rFonts w:eastAsiaTheme="minorHAnsi"/>
      <w:lang w:eastAsia="en-US"/>
    </w:rPr>
  </w:style>
  <w:style w:type="paragraph" w:customStyle="1" w:styleId="AC8D872D1C9749C7B9BD2F34E16817EE18">
    <w:name w:val="AC8D872D1C9749C7B9BD2F34E16817EE18"/>
    <w:rsid w:val="004120A1"/>
    <w:rPr>
      <w:rFonts w:eastAsiaTheme="minorHAnsi"/>
      <w:lang w:eastAsia="en-US"/>
    </w:rPr>
  </w:style>
  <w:style w:type="paragraph" w:customStyle="1" w:styleId="6E7D47E7FC9140EAA7B634BBB058639C8">
    <w:name w:val="6E7D47E7FC9140EAA7B634BBB058639C8"/>
    <w:rsid w:val="004120A1"/>
    <w:rPr>
      <w:rFonts w:eastAsiaTheme="minorHAnsi"/>
      <w:lang w:eastAsia="en-US"/>
    </w:rPr>
  </w:style>
  <w:style w:type="paragraph" w:customStyle="1" w:styleId="3C570E34F385400090270A4F4CFCB6268">
    <w:name w:val="3C570E34F385400090270A4F4CFCB6268"/>
    <w:rsid w:val="004120A1"/>
    <w:rPr>
      <w:rFonts w:eastAsiaTheme="minorHAnsi"/>
      <w:lang w:eastAsia="en-US"/>
    </w:rPr>
  </w:style>
  <w:style w:type="paragraph" w:customStyle="1" w:styleId="718622FEC98B450E9235EB38E8FAF0CE17">
    <w:name w:val="718622FEC98B450E9235EB38E8FAF0CE17"/>
    <w:rsid w:val="004120A1"/>
    <w:rPr>
      <w:rFonts w:eastAsiaTheme="minorHAnsi"/>
      <w:lang w:eastAsia="en-US"/>
    </w:rPr>
  </w:style>
  <w:style w:type="paragraph" w:customStyle="1" w:styleId="90B4543027094BEBB3F7C7901CF8B32217">
    <w:name w:val="90B4543027094BEBB3F7C7901CF8B32217"/>
    <w:rsid w:val="004120A1"/>
    <w:rPr>
      <w:rFonts w:eastAsiaTheme="minorHAnsi"/>
      <w:lang w:eastAsia="en-US"/>
    </w:rPr>
  </w:style>
  <w:style w:type="paragraph" w:customStyle="1" w:styleId="FA8EE37DE9C5436389E530E7D22B315116">
    <w:name w:val="FA8EE37DE9C5436389E530E7D22B315116"/>
    <w:rsid w:val="004120A1"/>
    <w:rPr>
      <w:rFonts w:eastAsiaTheme="minorHAnsi"/>
      <w:lang w:eastAsia="en-US"/>
    </w:rPr>
  </w:style>
  <w:style w:type="paragraph" w:customStyle="1" w:styleId="17B21465592C497DBD7584493D4078273">
    <w:name w:val="17B21465592C497DBD7584493D4078273"/>
    <w:rsid w:val="004120A1"/>
    <w:rPr>
      <w:rFonts w:eastAsiaTheme="minorHAnsi"/>
      <w:lang w:eastAsia="en-US"/>
    </w:rPr>
  </w:style>
  <w:style w:type="paragraph" w:customStyle="1" w:styleId="7FD49C8D929A466EA25E7F02DC394E033">
    <w:name w:val="7FD49C8D929A466EA25E7F02DC394E033"/>
    <w:rsid w:val="004120A1"/>
    <w:rPr>
      <w:rFonts w:eastAsiaTheme="minorHAnsi"/>
      <w:lang w:eastAsia="en-US"/>
    </w:rPr>
  </w:style>
  <w:style w:type="paragraph" w:customStyle="1" w:styleId="32FBB9DA0AEA437FBC2832B2A529F8A415">
    <w:name w:val="32FBB9DA0AEA437FBC2832B2A529F8A415"/>
    <w:rsid w:val="004120A1"/>
    <w:rPr>
      <w:rFonts w:eastAsiaTheme="minorHAnsi"/>
      <w:lang w:eastAsia="en-US"/>
    </w:rPr>
  </w:style>
  <w:style w:type="paragraph" w:customStyle="1" w:styleId="0328832D08204A2A8FBF126A653182BF15">
    <w:name w:val="0328832D08204A2A8FBF126A653182BF15"/>
    <w:rsid w:val="004120A1"/>
    <w:rPr>
      <w:rFonts w:eastAsiaTheme="minorHAnsi"/>
      <w:lang w:eastAsia="en-US"/>
    </w:rPr>
  </w:style>
  <w:style w:type="paragraph" w:customStyle="1" w:styleId="19F67F0DD7114821B97D317625A748B015">
    <w:name w:val="19F67F0DD7114821B97D317625A748B015"/>
    <w:rsid w:val="004120A1"/>
    <w:rPr>
      <w:rFonts w:eastAsiaTheme="minorHAnsi"/>
      <w:lang w:eastAsia="en-US"/>
    </w:rPr>
  </w:style>
  <w:style w:type="paragraph" w:customStyle="1" w:styleId="1FE4EA5AF5A5436F9B00F79F2E9AA14B15">
    <w:name w:val="1FE4EA5AF5A5436F9B00F79F2E9AA14B15"/>
    <w:rsid w:val="004120A1"/>
    <w:rPr>
      <w:rFonts w:eastAsiaTheme="minorHAnsi"/>
      <w:lang w:eastAsia="en-US"/>
    </w:rPr>
  </w:style>
  <w:style w:type="paragraph" w:customStyle="1" w:styleId="8EC70E44A10E4486B6E3F1525DDDF8FD15">
    <w:name w:val="8EC70E44A10E4486B6E3F1525DDDF8FD15"/>
    <w:rsid w:val="004120A1"/>
    <w:rPr>
      <w:rFonts w:eastAsiaTheme="minorHAnsi"/>
      <w:lang w:eastAsia="en-US"/>
    </w:rPr>
  </w:style>
  <w:style w:type="paragraph" w:customStyle="1" w:styleId="AC53E80AE8BC4DE393683D3B8B57C87F13">
    <w:name w:val="AC53E80AE8BC4DE393683D3B8B57C87F13"/>
    <w:rsid w:val="004120A1"/>
    <w:rPr>
      <w:rFonts w:eastAsiaTheme="minorHAnsi"/>
      <w:lang w:eastAsia="en-US"/>
    </w:rPr>
  </w:style>
  <w:style w:type="paragraph" w:customStyle="1" w:styleId="A13ED488EFE64249BE4967A51EB13DA013">
    <w:name w:val="A13ED488EFE64249BE4967A51EB13DA013"/>
    <w:rsid w:val="004120A1"/>
    <w:rPr>
      <w:rFonts w:eastAsiaTheme="minorHAnsi"/>
      <w:lang w:eastAsia="en-US"/>
    </w:rPr>
  </w:style>
  <w:style w:type="paragraph" w:customStyle="1" w:styleId="6B8D630AD7C14172B567980F3739429013">
    <w:name w:val="6B8D630AD7C14172B567980F3739429013"/>
    <w:rsid w:val="004120A1"/>
    <w:rPr>
      <w:rFonts w:eastAsiaTheme="minorHAnsi"/>
      <w:lang w:eastAsia="en-US"/>
    </w:rPr>
  </w:style>
  <w:style w:type="paragraph" w:customStyle="1" w:styleId="272C31C742364558968722665697885B13">
    <w:name w:val="272C31C742364558968722665697885B13"/>
    <w:rsid w:val="004120A1"/>
    <w:rPr>
      <w:rFonts w:eastAsiaTheme="minorHAnsi"/>
      <w:lang w:eastAsia="en-US"/>
    </w:rPr>
  </w:style>
  <w:style w:type="paragraph" w:customStyle="1" w:styleId="097CB8FFCE8C4BB3BE3AB2AB9DAC4FCB13">
    <w:name w:val="097CB8FFCE8C4BB3BE3AB2AB9DAC4FCB13"/>
    <w:rsid w:val="004120A1"/>
    <w:rPr>
      <w:rFonts w:eastAsiaTheme="minorHAnsi"/>
      <w:lang w:eastAsia="en-US"/>
    </w:rPr>
  </w:style>
  <w:style w:type="paragraph" w:customStyle="1" w:styleId="CBD89268D26C49779E0471048AFEF0C113">
    <w:name w:val="CBD89268D26C49779E0471048AFEF0C113"/>
    <w:rsid w:val="004120A1"/>
    <w:rPr>
      <w:rFonts w:eastAsiaTheme="minorHAnsi"/>
      <w:lang w:eastAsia="en-US"/>
    </w:rPr>
  </w:style>
  <w:style w:type="paragraph" w:customStyle="1" w:styleId="B3B97F84E0084C39AB1E679B11E71FB013">
    <w:name w:val="B3B97F84E0084C39AB1E679B11E71FB013"/>
    <w:rsid w:val="004120A1"/>
    <w:rPr>
      <w:rFonts w:eastAsiaTheme="minorHAnsi"/>
      <w:lang w:eastAsia="en-US"/>
    </w:rPr>
  </w:style>
  <w:style w:type="paragraph" w:customStyle="1" w:styleId="29A363FF31C64D93B66F6226F20443E013">
    <w:name w:val="29A363FF31C64D93B66F6226F20443E013"/>
    <w:rsid w:val="004120A1"/>
    <w:rPr>
      <w:rFonts w:eastAsiaTheme="minorHAnsi"/>
      <w:lang w:eastAsia="en-US"/>
    </w:rPr>
  </w:style>
  <w:style w:type="paragraph" w:customStyle="1" w:styleId="8F4E3CC82F894C6AA014242FC1BD25DC13">
    <w:name w:val="8F4E3CC82F894C6AA014242FC1BD25DC13"/>
    <w:rsid w:val="004120A1"/>
    <w:rPr>
      <w:rFonts w:eastAsiaTheme="minorHAnsi"/>
      <w:lang w:eastAsia="en-US"/>
    </w:rPr>
  </w:style>
  <w:style w:type="paragraph" w:customStyle="1" w:styleId="CB11C6B41E1E4B9DA2FA3BDBACC6AEE620">
    <w:name w:val="CB11C6B41E1E4B9DA2FA3BDBACC6AEE620"/>
    <w:rsid w:val="00260867"/>
    <w:rPr>
      <w:rFonts w:eastAsiaTheme="minorHAnsi"/>
      <w:lang w:eastAsia="en-US"/>
    </w:rPr>
  </w:style>
  <w:style w:type="paragraph" w:customStyle="1" w:styleId="A0066876A0BE46AF918BD2894E90FF4536">
    <w:name w:val="A0066876A0BE46AF918BD2894E90FF4536"/>
    <w:rsid w:val="00260867"/>
    <w:rPr>
      <w:rFonts w:eastAsiaTheme="minorHAnsi"/>
      <w:lang w:eastAsia="en-US"/>
    </w:rPr>
  </w:style>
  <w:style w:type="paragraph" w:customStyle="1" w:styleId="E8CBCA7D6DD84858862CDBAA7397FB9921">
    <w:name w:val="E8CBCA7D6DD84858862CDBAA7397FB9921"/>
    <w:rsid w:val="00260867"/>
    <w:rPr>
      <w:rFonts w:eastAsiaTheme="minorHAnsi"/>
      <w:lang w:eastAsia="en-US"/>
    </w:rPr>
  </w:style>
  <w:style w:type="paragraph" w:customStyle="1" w:styleId="CBEB50EF479A4012B513693AD663489A21">
    <w:name w:val="CBEB50EF479A4012B513693AD663489A21"/>
    <w:rsid w:val="00260867"/>
    <w:rPr>
      <w:rFonts w:eastAsiaTheme="minorHAnsi"/>
      <w:lang w:eastAsia="en-US"/>
    </w:rPr>
  </w:style>
  <w:style w:type="paragraph" w:customStyle="1" w:styleId="208BA2D676D8444BA6C8D6ACDCDB266D21">
    <w:name w:val="208BA2D676D8444BA6C8D6ACDCDB266D21"/>
    <w:rsid w:val="00260867"/>
    <w:rPr>
      <w:rFonts w:eastAsiaTheme="minorHAnsi"/>
      <w:lang w:eastAsia="en-US"/>
    </w:rPr>
  </w:style>
  <w:style w:type="paragraph" w:customStyle="1" w:styleId="39DFC04DA289472EB1F3AAEE90F539B121">
    <w:name w:val="39DFC04DA289472EB1F3AAEE90F539B121"/>
    <w:rsid w:val="00260867"/>
    <w:rPr>
      <w:rFonts w:eastAsiaTheme="minorHAnsi"/>
      <w:lang w:eastAsia="en-US"/>
    </w:rPr>
  </w:style>
  <w:style w:type="paragraph" w:customStyle="1" w:styleId="68D241307F014687AFDF8FFEB392CDBE19">
    <w:name w:val="68D241307F014687AFDF8FFEB392CDBE19"/>
    <w:rsid w:val="00260867"/>
    <w:rPr>
      <w:rFonts w:eastAsiaTheme="minorHAnsi"/>
      <w:lang w:eastAsia="en-US"/>
    </w:rPr>
  </w:style>
  <w:style w:type="paragraph" w:customStyle="1" w:styleId="68B1F192A4154D6A8FD5D4C313E2C91919">
    <w:name w:val="68B1F192A4154D6A8FD5D4C313E2C91919"/>
    <w:rsid w:val="00260867"/>
    <w:rPr>
      <w:rFonts w:eastAsiaTheme="minorHAnsi"/>
      <w:lang w:eastAsia="en-US"/>
    </w:rPr>
  </w:style>
  <w:style w:type="paragraph" w:customStyle="1" w:styleId="AC8D872D1C9749C7B9BD2F34E16817EE19">
    <w:name w:val="AC8D872D1C9749C7B9BD2F34E16817EE19"/>
    <w:rsid w:val="00260867"/>
    <w:rPr>
      <w:rFonts w:eastAsiaTheme="minorHAnsi"/>
      <w:lang w:eastAsia="en-US"/>
    </w:rPr>
  </w:style>
  <w:style w:type="paragraph" w:customStyle="1" w:styleId="6E7D47E7FC9140EAA7B634BBB058639C9">
    <w:name w:val="6E7D47E7FC9140EAA7B634BBB058639C9"/>
    <w:rsid w:val="00260867"/>
    <w:rPr>
      <w:rFonts w:eastAsiaTheme="minorHAnsi"/>
      <w:lang w:eastAsia="en-US"/>
    </w:rPr>
  </w:style>
  <w:style w:type="paragraph" w:customStyle="1" w:styleId="3C570E34F385400090270A4F4CFCB6269">
    <w:name w:val="3C570E34F385400090270A4F4CFCB6269"/>
    <w:rsid w:val="00260867"/>
    <w:rPr>
      <w:rFonts w:eastAsiaTheme="minorHAnsi"/>
      <w:lang w:eastAsia="en-US"/>
    </w:rPr>
  </w:style>
  <w:style w:type="paragraph" w:customStyle="1" w:styleId="718622FEC98B450E9235EB38E8FAF0CE18">
    <w:name w:val="718622FEC98B450E9235EB38E8FAF0CE18"/>
    <w:rsid w:val="00260867"/>
    <w:rPr>
      <w:rFonts w:eastAsiaTheme="minorHAnsi"/>
      <w:lang w:eastAsia="en-US"/>
    </w:rPr>
  </w:style>
  <w:style w:type="paragraph" w:customStyle="1" w:styleId="90B4543027094BEBB3F7C7901CF8B32218">
    <w:name w:val="90B4543027094BEBB3F7C7901CF8B32218"/>
    <w:rsid w:val="00260867"/>
    <w:rPr>
      <w:rFonts w:eastAsiaTheme="minorHAnsi"/>
      <w:lang w:eastAsia="en-US"/>
    </w:rPr>
  </w:style>
  <w:style w:type="paragraph" w:customStyle="1" w:styleId="FA8EE37DE9C5436389E530E7D22B315117">
    <w:name w:val="FA8EE37DE9C5436389E530E7D22B315117"/>
    <w:rsid w:val="00260867"/>
    <w:rPr>
      <w:rFonts w:eastAsiaTheme="minorHAnsi"/>
      <w:lang w:eastAsia="en-US"/>
    </w:rPr>
  </w:style>
  <w:style w:type="paragraph" w:customStyle="1" w:styleId="17B21465592C497DBD7584493D4078274">
    <w:name w:val="17B21465592C497DBD7584493D4078274"/>
    <w:rsid w:val="00260867"/>
    <w:rPr>
      <w:rFonts w:eastAsiaTheme="minorHAnsi"/>
      <w:lang w:eastAsia="en-US"/>
    </w:rPr>
  </w:style>
  <w:style w:type="paragraph" w:customStyle="1" w:styleId="7FD49C8D929A466EA25E7F02DC394E034">
    <w:name w:val="7FD49C8D929A466EA25E7F02DC394E034"/>
    <w:rsid w:val="00260867"/>
    <w:rPr>
      <w:rFonts w:eastAsiaTheme="minorHAnsi"/>
      <w:lang w:eastAsia="en-US"/>
    </w:rPr>
  </w:style>
  <w:style w:type="paragraph" w:customStyle="1" w:styleId="32FBB9DA0AEA437FBC2832B2A529F8A416">
    <w:name w:val="32FBB9DA0AEA437FBC2832B2A529F8A416"/>
    <w:rsid w:val="00260867"/>
    <w:rPr>
      <w:rFonts w:eastAsiaTheme="minorHAnsi"/>
      <w:lang w:eastAsia="en-US"/>
    </w:rPr>
  </w:style>
  <w:style w:type="paragraph" w:customStyle="1" w:styleId="0328832D08204A2A8FBF126A653182BF16">
    <w:name w:val="0328832D08204A2A8FBF126A653182BF16"/>
    <w:rsid w:val="00260867"/>
    <w:rPr>
      <w:rFonts w:eastAsiaTheme="minorHAnsi"/>
      <w:lang w:eastAsia="en-US"/>
    </w:rPr>
  </w:style>
  <w:style w:type="paragraph" w:customStyle="1" w:styleId="19F67F0DD7114821B97D317625A748B016">
    <w:name w:val="19F67F0DD7114821B97D317625A748B016"/>
    <w:rsid w:val="00260867"/>
    <w:rPr>
      <w:rFonts w:eastAsiaTheme="minorHAnsi"/>
      <w:lang w:eastAsia="en-US"/>
    </w:rPr>
  </w:style>
  <w:style w:type="paragraph" w:customStyle="1" w:styleId="1FE4EA5AF5A5436F9B00F79F2E9AA14B16">
    <w:name w:val="1FE4EA5AF5A5436F9B00F79F2E9AA14B16"/>
    <w:rsid w:val="00260867"/>
    <w:rPr>
      <w:rFonts w:eastAsiaTheme="minorHAnsi"/>
      <w:lang w:eastAsia="en-US"/>
    </w:rPr>
  </w:style>
  <w:style w:type="paragraph" w:customStyle="1" w:styleId="8EC70E44A10E4486B6E3F1525DDDF8FD16">
    <w:name w:val="8EC70E44A10E4486B6E3F1525DDDF8FD16"/>
    <w:rsid w:val="00260867"/>
    <w:rPr>
      <w:rFonts w:eastAsiaTheme="minorHAnsi"/>
      <w:lang w:eastAsia="en-US"/>
    </w:rPr>
  </w:style>
  <w:style w:type="paragraph" w:customStyle="1" w:styleId="AC53E80AE8BC4DE393683D3B8B57C87F14">
    <w:name w:val="AC53E80AE8BC4DE393683D3B8B57C87F14"/>
    <w:rsid w:val="00260867"/>
    <w:rPr>
      <w:rFonts w:eastAsiaTheme="minorHAnsi"/>
      <w:lang w:eastAsia="en-US"/>
    </w:rPr>
  </w:style>
  <w:style w:type="paragraph" w:customStyle="1" w:styleId="A13ED488EFE64249BE4967A51EB13DA014">
    <w:name w:val="A13ED488EFE64249BE4967A51EB13DA014"/>
    <w:rsid w:val="00260867"/>
    <w:rPr>
      <w:rFonts w:eastAsiaTheme="minorHAnsi"/>
      <w:lang w:eastAsia="en-US"/>
    </w:rPr>
  </w:style>
  <w:style w:type="paragraph" w:customStyle="1" w:styleId="6B8D630AD7C14172B567980F3739429014">
    <w:name w:val="6B8D630AD7C14172B567980F3739429014"/>
    <w:rsid w:val="00260867"/>
    <w:rPr>
      <w:rFonts w:eastAsiaTheme="minorHAnsi"/>
      <w:lang w:eastAsia="en-US"/>
    </w:rPr>
  </w:style>
  <w:style w:type="paragraph" w:customStyle="1" w:styleId="272C31C742364558968722665697885B14">
    <w:name w:val="272C31C742364558968722665697885B14"/>
    <w:rsid w:val="00260867"/>
    <w:rPr>
      <w:rFonts w:eastAsiaTheme="minorHAnsi"/>
      <w:lang w:eastAsia="en-US"/>
    </w:rPr>
  </w:style>
  <w:style w:type="paragraph" w:customStyle="1" w:styleId="097CB8FFCE8C4BB3BE3AB2AB9DAC4FCB14">
    <w:name w:val="097CB8FFCE8C4BB3BE3AB2AB9DAC4FCB14"/>
    <w:rsid w:val="00260867"/>
    <w:rPr>
      <w:rFonts w:eastAsiaTheme="minorHAnsi"/>
      <w:lang w:eastAsia="en-US"/>
    </w:rPr>
  </w:style>
  <w:style w:type="paragraph" w:customStyle="1" w:styleId="CBD89268D26C49779E0471048AFEF0C114">
    <w:name w:val="CBD89268D26C49779E0471048AFEF0C114"/>
    <w:rsid w:val="00260867"/>
    <w:rPr>
      <w:rFonts w:eastAsiaTheme="minorHAnsi"/>
      <w:lang w:eastAsia="en-US"/>
    </w:rPr>
  </w:style>
  <w:style w:type="paragraph" w:customStyle="1" w:styleId="B3B97F84E0084C39AB1E679B11E71FB014">
    <w:name w:val="B3B97F84E0084C39AB1E679B11E71FB014"/>
    <w:rsid w:val="00260867"/>
    <w:rPr>
      <w:rFonts w:eastAsiaTheme="minorHAnsi"/>
      <w:lang w:eastAsia="en-US"/>
    </w:rPr>
  </w:style>
  <w:style w:type="paragraph" w:customStyle="1" w:styleId="29A363FF31C64D93B66F6226F20443E014">
    <w:name w:val="29A363FF31C64D93B66F6226F20443E014"/>
    <w:rsid w:val="00260867"/>
    <w:rPr>
      <w:rFonts w:eastAsiaTheme="minorHAnsi"/>
      <w:lang w:eastAsia="en-US"/>
    </w:rPr>
  </w:style>
  <w:style w:type="paragraph" w:customStyle="1" w:styleId="8F4E3CC82F894C6AA014242FC1BD25DC14">
    <w:name w:val="8F4E3CC82F894C6AA014242FC1BD25DC14"/>
    <w:rsid w:val="00260867"/>
    <w:rPr>
      <w:rFonts w:eastAsiaTheme="minorHAnsi"/>
      <w:lang w:eastAsia="en-US"/>
    </w:rPr>
  </w:style>
  <w:style w:type="paragraph" w:customStyle="1" w:styleId="CB11C6B41E1E4B9DA2FA3BDBACC6AEE621">
    <w:name w:val="CB11C6B41E1E4B9DA2FA3BDBACC6AEE621"/>
    <w:rsid w:val="00260867"/>
    <w:rPr>
      <w:rFonts w:eastAsiaTheme="minorHAnsi"/>
      <w:lang w:eastAsia="en-US"/>
    </w:rPr>
  </w:style>
  <w:style w:type="paragraph" w:customStyle="1" w:styleId="A0066876A0BE46AF918BD2894E90FF4537">
    <w:name w:val="A0066876A0BE46AF918BD2894E90FF4537"/>
    <w:rsid w:val="00260867"/>
    <w:rPr>
      <w:rFonts w:eastAsiaTheme="minorHAnsi"/>
      <w:lang w:eastAsia="en-US"/>
    </w:rPr>
  </w:style>
  <w:style w:type="paragraph" w:customStyle="1" w:styleId="E8CBCA7D6DD84858862CDBAA7397FB9922">
    <w:name w:val="E8CBCA7D6DD84858862CDBAA7397FB9922"/>
    <w:rsid w:val="00260867"/>
    <w:rPr>
      <w:rFonts w:eastAsiaTheme="minorHAnsi"/>
      <w:lang w:eastAsia="en-US"/>
    </w:rPr>
  </w:style>
  <w:style w:type="paragraph" w:customStyle="1" w:styleId="CBEB50EF479A4012B513693AD663489A22">
    <w:name w:val="CBEB50EF479A4012B513693AD663489A22"/>
    <w:rsid w:val="00260867"/>
    <w:rPr>
      <w:rFonts w:eastAsiaTheme="minorHAnsi"/>
      <w:lang w:eastAsia="en-US"/>
    </w:rPr>
  </w:style>
  <w:style w:type="paragraph" w:customStyle="1" w:styleId="208BA2D676D8444BA6C8D6ACDCDB266D22">
    <w:name w:val="208BA2D676D8444BA6C8D6ACDCDB266D22"/>
    <w:rsid w:val="00260867"/>
    <w:rPr>
      <w:rFonts w:eastAsiaTheme="minorHAnsi"/>
      <w:lang w:eastAsia="en-US"/>
    </w:rPr>
  </w:style>
  <w:style w:type="paragraph" w:customStyle="1" w:styleId="39DFC04DA289472EB1F3AAEE90F539B122">
    <w:name w:val="39DFC04DA289472EB1F3AAEE90F539B122"/>
    <w:rsid w:val="00260867"/>
    <w:rPr>
      <w:rFonts w:eastAsiaTheme="minorHAnsi"/>
      <w:lang w:eastAsia="en-US"/>
    </w:rPr>
  </w:style>
  <w:style w:type="paragraph" w:customStyle="1" w:styleId="68D241307F014687AFDF8FFEB392CDBE20">
    <w:name w:val="68D241307F014687AFDF8FFEB392CDBE20"/>
    <w:rsid w:val="00260867"/>
    <w:rPr>
      <w:rFonts w:eastAsiaTheme="minorHAnsi"/>
      <w:lang w:eastAsia="en-US"/>
    </w:rPr>
  </w:style>
  <w:style w:type="paragraph" w:customStyle="1" w:styleId="68B1F192A4154D6A8FD5D4C313E2C91920">
    <w:name w:val="68B1F192A4154D6A8FD5D4C313E2C91920"/>
    <w:rsid w:val="00260867"/>
    <w:rPr>
      <w:rFonts w:eastAsiaTheme="minorHAnsi"/>
      <w:lang w:eastAsia="en-US"/>
    </w:rPr>
  </w:style>
  <w:style w:type="paragraph" w:customStyle="1" w:styleId="AC8D872D1C9749C7B9BD2F34E16817EE20">
    <w:name w:val="AC8D872D1C9749C7B9BD2F34E16817EE20"/>
    <w:rsid w:val="00260867"/>
    <w:rPr>
      <w:rFonts w:eastAsiaTheme="minorHAnsi"/>
      <w:lang w:eastAsia="en-US"/>
    </w:rPr>
  </w:style>
  <w:style w:type="paragraph" w:customStyle="1" w:styleId="6E7D47E7FC9140EAA7B634BBB058639C10">
    <w:name w:val="6E7D47E7FC9140EAA7B634BBB058639C10"/>
    <w:rsid w:val="00260867"/>
    <w:rPr>
      <w:rFonts w:eastAsiaTheme="minorHAnsi"/>
      <w:lang w:eastAsia="en-US"/>
    </w:rPr>
  </w:style>
  <w:style w:type="paragraph" w:customStyle="1" w:styleId="3C570E34F385400090270A4F4CFCB62610">
    <w:name w:val="3C570E34F385400090270A4F4CFCB62610"/>
    <w:rsid w:val="00260867"/>
    <w:rPr>
      <w:rFonts w:eastAsiaTheme="minorHAnsi"/>
      <w:lang w:eastAsia="en-US"/>
    </w:rPr>
  </w:style>
  <w:style w:type="paragraph" w:customStyle="1" w:styleId="718622FEC98B450E9235EB38E8FAF0CE19">
    <w:name w:val="718622FEC98B450E9235EB38E8FAF0CE19"/>
    <w:rsid w:val="00260867"/>
    <w:rPr>
      <w:rFonts w:eastAsiaTheme="minorHAnsi"/>
      <w:lang w:eastAsia="en-US"/>
    </w:rPr>
  </w:style>
  <w:style w:type="paragraph" w:customStyle="1" w:styleId="90B4543027094BEBB3F7C7901CF8B32219">
    <w:name w:val="90B4543027094BEBB3F7C7901CF8B32219"/>
    <w:rsid w:val="00260867"/>
    <w:rPr>
      <w:rFonts w:eastAsiaTheme="minorHAnsi"/>
      <w:lang w:eastAsia="en-US"/>
    </w:rPr>
  </w:style>
  <w:style w:type="paragraph" w:customStyle="1" w:styleId="FA8EE37DE9C5436389E530E7D22B315118">
    <w:name w:val="FA8EE37DE9C5436389E530E7D22B315118"/>
    <w:rsid w:val="00260867"/>
    <w:rPr>
      <w:rFonts w:eastAsiaTheme="minorHAnsi"/>
      <w:lang w:eastAsia="en-US"/>
    </w:rPr>
  </w:style>
  <w:style w:type="paragraph" w:customStyle="1" w:styleId="17B21465592C497DBD7584493D4078275">
    <w:name w:val="17B21465592C497DBD7584493D4078275"/>
    <w:rsid w:val="00260867"/>
    <w:rPr>
      <w:rFonts w:eastAsiaTheme="minorHAnsi"/>
      <w:lang w:eastAsia="en-US"/>
    </w:rPr>
  </w:style>
  <w:style w:type="paragraph" w:customStyle="1" w:styleId="7FD49C8D929A466EA25E7F02DC394E035">
    <w:name w:val="7FD49C8D929A466EA25E7F02DC394E035"/>
    <w:rsid w:val="00260867"/>
    <w:rPr>
      <w:rFonts w:eastAsiaTheme="minorHAnsi"/>
      <w:lang w:eastAsia="en-US"/>
    </w:rPr>
  </w:style>
  <w:style w:type="paragraph" w:customStyle="1" w:styleId="32FBB9DA0AEA437FBC2832B2A529F8A417">
    <w:name w:val="32FBB9DA0AEA437FBC2832B2A529F8A417"/>
    <w:rsid w:val="00260867"/>
    <w:rPr>
      <w:rFonts w:eastAsiaTheme="minorHAnsi"/>
      <w:lang w:eastAsia="en-US"/>
    </w:rPr>
  </w:style>
  <w:style w:type="paragraph" w:customStyle="1" w:styleId="0328832D08204A2A8FBF126A653182BF17">
    <w:name w:val="0328832D08204A2A8FBF126A653182BF17"/>
    <w:rsid w:val="00260867"/>
    <w:rPr>
      <w:rFonts w:eastAsiaTheme="minorHAnsi"/>
      <w:lang w:eastAsia="en-US"/>
    </w:rPr>
  </w:style>
  <w:style w:type="paragraph" w:customStyle="1" w:styleId="19F67F0DD7114821B97D317625A748B017">
    <w:name w:val="19F67F0DD7114821B97D317625A748B017"/>
    <w:rsid w:val="00260867"/>
    <w:rPr>
      <w:rFonts w:eastAsiaTheme="minorHAnsi"/>
      <w:lang w:eastAsia="en-US"/>
    </w:rPr>
  </w:style>
  <w:style w:type="paragraph" w:customStyle="1" w:styleId="DF7D01FC22164AB6AD7BECA786FEEFC0">
    <w:name w:val="DF7D01FC22164AB6AD7BECA786FEEFC0"/>
    <w:rsid w:val="00260867"/>
    <w:rPr>
      <w:rFonts w:eastAsiaTheme="minorHAnsi"/>
      <w:lang w:eastAsia="en-US"/>
    </w:rPr>
  </w:style>
  <w:style w:type="paragraph" w:customStyle="1" w:styleId="8EC70E44A10E4486B6E3F1525DDDF8FD17">
    <w:name w:val="8EC70E44A10E4486B6E3F1525DDDF8FD17"/>
    <w:rsid w:val="00260867"/>
    <w:rPr>
      <w:rFonts w:eastAsiaTheme="minorHAnsi"/>
      <w:lang w:eastAsia="en-US"/>
    </w:rPr>
  </w:style>
  <w:style w:type="paragraph" w:customStyle="1" w:styleId="AC53E80AE8BC4DE393683D3B8B57C87F15">
    <w:name w:val="AC53E80AE8BC4DE393683D3B8B57C87F15"/>
    <w:rsid w:val="00260867"/>
    <w:rPr>
      <w:rFonts w:eastAsiaTheme="minorHAnsi"/>
      <w:lang w:eastAsia="en-US"/>
    </w:rPr>
  </w:style>
  <w:style w:type="paragraph" w:customStyle="1" w:styleId="A13ED488EFE64249BE4967A51EB13DA015">
    <w:name w:val="A13ED488EFE64249BE4967A51EB13DA015"/>
    <w:rsid w:val="00260867"/>
    <w:rPr>
      <w:rFonts w:eastAsiaTheme="minorHAnsi"/>
      <w:lang w:eastAsia="en-US"/>
    </w:rPr>
  </w:style>
  <w:style w:type="paragraph" w:customStyle="1" w:styleId="6B8D630AD7C14172B567980F3739429015">
    <w:name w:val="6B8D630AD7C14172B567980F3739429015"/>
    <w:rsid w:val="00260867"/>
    <w:rPr>
      <w:rFonts w:eastAsiaTheme="minorHAnsi"/>
      <w:lang w:eastAsia="en-US"/>
    </w:rPr>
  </w:style>
  <w:style w:type="paragraph" w:customStyle="1" w:styleId="272C31C742364558968722665697885B15">
    <w:name w:val="272C31C742364558968722665697885B15"/>
    <w:rsid w:val="00260867"/>
    <w:rPr>
      <w:rFonts w:eastAsiaTheme="minorHAnsi"/>
      <w:lang w:eastAsia="en-US"/>
    </w:rPr>
  </w:style>
  <w:style w:type="paragraph" w:customStyle="1" w:styleId="097CB8FFCE8C4BB3BE3AB2AB9DAC4FCB15">
    <w:name w:val="097CB8FFCE8C4BB3BE3AB2AB9DAC4FCB15"/>
    <w:rsid w:val="00260867"/>
    <w:rPr>
      <w:rFonts w:eastAsiaTheme="minorHAnsi"/>
      <w:lang w:eastAsia="en-US"/>
    </w:rPr>
  </w:style>
  <w:style w:type="paragraph" w:customStyle="1" w:styleId="CBD89268D26C49779E0471048AFEF0C115">
    <w:name w:val="CBD89268D26C49779E0471048AFEF0C115"/>
    <w:rsid w:val="00260867"/>
    <w:rPr>
      <w:rFonts w:eastAsiaTheme="minorHAnsi"/>
      <w:lang w:eastAsia="en-US"/>
    </w:rPr>
  </w:style>
  <w:style w:type="paragraph" w:customStyle="1" w:styleId="B3B97F84E0084C39AB1E679B11E71FB015">
    <w:name w:val="B3B97F84E0084C39AB1E679B11E71FB015"/>
    <w:rsid w:val="00260867"/>
    <w:rPr>
      <w:rFonts w:eastAsiaTheme="minorHAnsi"/>
      <w:lang w:eastAsia="en-US"/>
    </w:rPr>
  </w:style>
  <w:style w:type="paragraph" w:customStyle="1" w:styleId="29A363FF31C64D93B66F6226F20443E015">
    <w:name w:val="29A363FF31C64D93B66F6226F20443E015"/>
    <w:rsid w:val="00260867"/>
    <w:rPr>
      <w:rFonts w:eastAsiaTheme="minorHAnsi"/>
      <w:lang w:eastAsia="en-US"/>
    </w:rPr>
  </w:style>
  <w:style w:type="paragraph" w:customStyle="1" w:styleId="8F4E3CC82F894C6AA014242FC1BD25DC15">
    <w:name w:val="8F4E3CC82F894C6AA014242FC1BD25DC15"/>
    <w:rsid w:val="00260867"/>
    <w:rPr>
      <w:rFonts w:eastAsiaTheme="minorHAnsi"/>
      <w:lang w:eastAsia="en-US"/>
    </w:rPr>
  </w:style>
  <w:style w:type="paragraph" w:customStyle="1" w:styleId="CB11C6B41E1E4B9DA2FA3BDBACC6AEE622">
    <w:name w:val="CB11C6B41E1E4B9DA2FA3BDBACC6AEE622"/>
    <w:rsid w:val="00260867"/>
    <w:rPr>
      <w:rFonts w:eastAsiaTheme="minorHAnsi"/>
      <w:lang w:eastAsia="en-US"/>
    </w:rPr>
  </w:style>
  <w:style w:type="paragraph" w:customStyle="1" w:styleId="A0066876A0BE46AF918BD2894E90FF4538">
    <w:name w:val="A0066876A0BE46AF918BD2894E90FF4538"/>
    <w:rsid w:val="00260867"/>
    <w:rPr>
      <w:rFonts w:eastAsiaTheme="minorHAnsi"/>
      <w:lang w:eastAsia="en-US"/>
    </w:rPr>
  </w:style>
  <w:style w:type="paragraph" w:customStyle="1" w:styleId="E8CBCA7D6DD84858862CDBAA7397FB9923">
    <w:name w:val="E8CBCA7D6DD84858862CDBAA7397FB9923"/>
    <w:rsid w:val="00260867"/>
    <w:rPr>
      <w:rFonts w:eastAsiaTheme="minorHAnsi"/>
      <w:lang w:eastAsia="en-US"/>
    </w:rPr>
  </w:style>
  <w:style w:type="paragraph" w:customStyle="1" w:styleId="CBEB50EF479A4012B513693AD663489A23">
    <w:name w:val="CBEB50EF479A4012B513693AD663489A23"/>
    <w:rsid w:val="00260867"/>
    <w:rPr>
      <w:rFonts w:eastAsiaTheme="minorHAnsi"/>
      <w:lang w:eastAsia="en-US"/>
    </w:rPr>
  </w:style>
  <w:style w:type="paragraph" w:customStyle="1" w:styleId="208BA2D676D8444BA6C8D6ACDCDB266D23">
    <w:name w:val="208BA2D676D8444BA6C8D6ACDCDB266D23"/>
    <w:rsid w:val="00260867"/>
    <w:rPr>
      <w:rFonts w:eastAsiaTheme="minorHAnsi"/>
      <w:lang w:eastAsia="en-US"/>
    </w:rPr>
  </w:style>
  <w:style w:type="paragraph" w:customStyle="1" w:styleId="39DFC04DA289472EB1F3AAEE90F539B123">
    <w:name w:val="39DFC04DA289472EB1F3AAEE90F539B123"/>
    <w:rsid w:val="00260867"/>
    <w:rPr>
      <w:rFonts w:eastAsiaTheme="minorHAnsi"/>
      <w:lang w:eastAsia="en-US"/>
    </w:rPr>
  </w:style>
  <w:style w:type="paragraph" w:customStyle="1" w:styleId="68D241307F014687AFDF8FFEB392CDBE21">
    <w:name w:val="68D241307F014687AFDF8FFEB392CDBE21"/>
    <w:rsid w:val="00260867"/>
    <w:rPr>
      <w:rFonts w:eastAsiaTheme="minorHAnsi"/>
      <w:lang w:eastAsia="en-US"/>
    </w:rPr>
  </w:style>
  <w:style w:type="paragraph" w:customStyle="1" w:styleId="68B1F192A4154D6A8FD5D4C313E2C91921">
    <w:name w:val="68B1F192A4154D6A8FD5D4C313E2C91921"/>
    <w:rsid w:val="00260867"/>
    <w:rPr>
      <w:rFonts w:eastAsiaTheme="minorHAnsi"/>
      <w:lang w:eastAsia="en-US"/>
    </w:rPr>
  </w:style>
  <w:style w:type="paragraph" w:customStyle="1" w:styleId="AC8D872D1C9749C7B9BD2F34E16817EE21">
    <w:name w:val="AC8D872D1C9749C7B9BD2F34E16817EE21"/>
    <w:rsid w:val="00260867"/>
    <w:rPr>
      <w:rFonts w:eastAsiaTheme="minorHAnsi"/>
      <w:lang w:eastAsia="en-US"/>
    </w:rPr>
  </w:style>
  <w:style w:type="paragraph" w:customStyle="1" w:styleId="6E7D47E7FC9140EAA7B634BBB058639C11">
    <w:name w:val="6E7D47E7FC9140EAA7B634BBB058639C11"/>
    <w:rsid w:val="00260867"/>
    <w:rPr>
      <w:rFonts w:eastAsiaTheme="minorHAnsi"/>
      <w:lang w:eastAsia="en-US"/>
    </w:rPr>
  </w:style>
  <w:style w:type="paragraph" w:customStyle="1" w:styleId="3C570E34F385400090270A4F4CFCB62611">
    <w:name w:val="3C570E34F385400090270A4F4CFCB62611"/>
    <w:rsid w:val="00260867"/>
    <w:rPr>
      <w:rFonts w:eastAsiaTheme="minorHAnsi"/>
      <w:lang w:eastAsia="en-US"/>
    </w:rPr>
  </w:style>
  <w:style w:type="paragraph" w:customStyle="1" w:styleId="718622FEC98B450E9235EB38E8FAF0CE20">
    <w:name w:val="718622FEC98B450E9235EB38E8FAF0CE20"/>
    <w:rsid w:val="00260867"/>
    <w:rPr>
      <w:rFonts w:eastAsiaTheme="minorHAnsi"/>
      <w:lang w:eastAsia="en-US"/>
    </w:rPr>
  </w:style>
  <w:style w:type="paragraph" w:customStyle="1" w:styleId="90B4543027094BEBB3F7C7901CF8B32220">
    <w:name w:val="90B4543027094BEBB3F7C7901CF8B32220"/>
    <w:rsid w:val="00260867"/>
    <w:rPr>
      <w:rFonts w:eastAsiaTheme="minorHAnsi"/>
      <w:lang w:eastAsia="en-US"/>
    </w:rPr>
  </w:style>
  <w:style w:type="paragraph" w:customStyle="1" w:styleId="FA8EE37DE9C5436389E530E7D22B315119">
    <w:name w:val="FA8EE37DE9C5436389E530E7D22B315119"/>
    <w:rsid w:val="00260867"/>
    <w:rPr>
      <w:rFonts w:eastAsiaTheme="minorHAnsi"/>
      <w:lang w:eastAsia="en-US"/>
    </w:rPr>
  </w:style>
  <w:style w:type="paragraph" w:customStyle="1" w:styleId="17B21465592C497DBD7584493D4078276">
    <w:name w:val="17B21465592C497DBD7584493D4078276"/>
    <w:rsid w:val="00260867"/>
    <w:rPr>
      <w:rFonts w:eastAsiaTheme="minorHAnsi"/>
      <w:lang w:eastAsia="en-US"/>
    </w:rPr>
  </w:style>
  <w:style w:type="paragraph" w:customStyle="1" w:styleId="7FD49C8D929A466EA25E7F02DC394E036">
    <w:name w:val="7FD49C8D929A466EA25E7F02DC394E036"/>
    <w:rsid w:val="00260867"/>
    <w:rPr>
      <w:rFonts w:eastAsiaTheme="minorHAnsi"/>
      <w:lang w:eastAsia="en-US"/>
    </w:rPr>
  </w:style>
  <w:style w:type="paragraph" w:customStyle="1" w:styleId="32FBB9DA0AEA437FBC2832B2A529F8A418">
    <w:name w:val="32FBB9DA0AEA437FBC2832B2A529F8A418"/>
    <w:rsid w:val="00260867"/>
    <w:rPr>
      <w:rFonts w:eastAsiaTheme="minorHAnsi"/>
      <w:lang w:eastAsia="en-US"/>
    </w:rPr>
  </w:style>
  <w:style w:type="paragraph" w:customStyle="1" w:styleId="0328832D08204A2A8FBF126A653182BF18">
    <w:name w:val="0328832D08204A2A8FBF126A653182BF18"/>
    <w:rsid w:val="00260867"/>
    <w:rPr>
      <w:rFonts w:eastAsiaTheme="minorHAnsi"/>
      <w:lang w:eastAsia="en-US"/>
    </w:rPr>
  </w:style>
  <w:style w:type="paragraph" w:customStyle="1" w:styleId="19F67F0DD7114821B97D317625A748B018">
    <w:name w:val="19F67F0DD7114821B97D317625A748B018"/>
    <w:rsid w:val="00260867"/>
    <w:rPr>
      <w:rFonts w:eastAsiaTheme="minorHAnsi"/>
      <w:lang w:eastAsia="en-US"/>
    </w:rPr>
  </w:style>
  <w:style w:type="paragraph" w:customStyle="1" w:styleId="DF7D01FC22164AB6AD7BECA786FEEFC01">
    <w:name w:val="DF7D01FC22164AB6AD7BECA786FEEFC01"/>
    <w:rsid w:val="00260867"/>
    <w:rPr>
      <w:rFonts w:eastAsiaTheme="minorHAnsi"/>
      <w:lang w:eastAsia="en-US"/>
    </w:rPr>
  </w:style>
  <w:style w:type="paragraph" w:customStyle="1" w:styleId="8EC70E44A10E4486B6E3F1525DDDF8FD18">
    <w:name w:val="8EC70E44A10E4486B6E3F1525DDDF8FD18"/>
    <w:rsid w:val="00260867"/>
    <w:rPr>
      <w:rFonts w:eastAsiaTheme="minorHAnsi"/>
      <w:lang w:eastAsia="en-US"/>
    </w:rPr>
  </w:style>
  <w:style w:type="paragraph" w:customStyle="1" w:styleId="AC53E80AE8BC4DE393683D3B8B57C87F16">
    <w:name w:val="AC53E80AE8BC4DE393683D3B8B57C87F16"/>
    <w:rsid w:val="00260867"/>
    <w:rPr>
      <w:rFonts w:eastAsiaTheme="minorHAnsi"/>
      <w:lang w:eastAsia="en-US"/>
    </w:rPr>
  </w:style>
  <w:style w:type="paragraph" w:customStyle="1" w:styleId="A13ED488EFE64249BE4967A51EB13DA016">
    <w:name w:val="A13ED488EFE64249BE4967A51EB13DA016"/>
    <w:rsid w:val="00260867"/>
    <w:rPr>
      <w:rFonts w:eastAsiaTheme="minorHAnsi"/>
      <w:lang w:eastAsia="en-US"/>
    </w:rPr>
  </w:style>
  <w:style w:type="paragraph" w:customStyle="1" w:styleId="6B8D630AD7C14172B567980F3739429016">
    <w:name w:val="6B8D630AD7C14172B567980F3739429016"/>
    <w:rsid w:val="00260867"/>
    <w:rPr>
      <w:rFonts w:eastAsiaTheme="minorHAnsi"/>
      <w:lang w:eastAsia="en-US"/>
    </w:rPr>
  </w:style>
  <w:style w:type="paragraph" w:customStyle="1" w:styleId="272C31C742364558968722665697885B16">
    <w:name w:val="272C31C742364558968722665697885B16"/>
    <w:rsid w:val="00260867"/>
    <w:rPr>
      <w:rFonts w:eastAsiaTheme="minorHAnsi"/>
      <w:lang w:eastAsia="en-US"/>
    </w:rPr>
  </w:style>
  <w:style w:type="paragraph" w:customStyle="1" w:styleId="097CB8FFCE8C4BB3BE3AB2AB9DAC4FCB16">
    <w:name w:val="097CB8FFCE8C4BB3BE3AB2AB9DAC4FCB16"/>
    <w:rsid w:val="00260867"/>
    <w:rPr>
      <w:rFonts w:eastAsiaTheme="minorHAnsi"/>
      <w:lang w:eastAsia="en-US"/>
    </w:rPr>
  </w:style>
  <w:style w:type="paragraph" w:customStyle="1" w:styleId="CBD89268D26C49779E0471048AFEF0C116">
    <w:name w:val="CBD89268D26C49779E0471048AFEF0C116"/>
    <w:rsid w:val="00260867"/>
    <w:rPr>
      <w:rFonts w:eastAsiaTheme="minorHAnsi"/>
      <w:lang w:eastAsia="en-US"/>
    </w:rPr>
  </w:style>
  <w:style w:type="paragraph" w:customStyle="1" w:styleId="B3B97F84E0084C39AB1E679B11E71FB016">
    <w:name w:val="B3B97F84E0084C39AB1E679B11E71FB016"/>
    <w:rsid w:val="00260867"/>
    <w:rPr>
      <w:rFonts w:eastAsiaTheme="minorHAnsi"/>
      <w:lang w:eastAsia="en-US"/>
    </w:rPr>
  </w:style>
  <w:style w:type="paragraph" w:customStyle="1" w:styleId="29A363FF31C64D93B66F6226F20443E016">
    <w:name w:val="29A363FF31C64D93B66F6226F20443E016"/>
    <w:rsid w:val="00260867"/>
    <w:rPr>
      <w:rFonts w:eastAsiaTheme="minorHAnsi"/>
      <w:lang w:eastAsia="en-US"/>
    </w:rPr>
  </w:style>
  <w:style w:type="paragraph" w:customStyle="1" w:styleId="8F4E3CC82F894C6AA014242FC1BD25DC16">
    <w:name w:val="8F4E3CC82F894C6AA014242FC1BD25DC16"/>
    <w:rsid w:val="00260867"/>
    <w:rPr>
      <w:rFonts w:eastAsiaTheme="minorHAnsi"/>
      <w:lang w:eastAsia="en-US"/>
    </w:rPr>
  </w:style>
  <w:style w:type="paragraph" w:customStyle="1" w:styleId="CB11C6B41E1E4B9DA2FA3BDBACC6AEE623">
    <w:name w:val="CB11C6B41E1E4B9DA2FA3BDBACC6AEE623"/>
    <w:rsid w:val="00260867"/>
    <w:rPr>
      <w:rFonts w:eastAsiaTheme="minorHAnsi"/>
      <w:lang w:eastAsia="en-US"/>
    </w:rPr>
  </w:style>
  <w:style w:type="paragraph" w:customStyle="1" w:styleId="A0066876A0BE46AF918BD2894E90FF4539">
    <w:name w:val="A0066876A0BE46AF918BD2894E90FF4539"/>
    <w:rsid w:val="00260867"/>
    <w:rPr>
      <w:rFonts w:eastAsiaTheme="minorHAnsi"/>
      <w:lang w:eastAsia="en-US"/>
    </w:rPr>
  </w:style>
  <w:style w:type="paragraph" w:customStyle="1" w:styleId="E8CBCA7D6DD84858862CDBAA7397FB9924">
    <w:name w:val="E8CBCA7D6DD84858862CDBAA7397FB9924"/>
    <w:rsid w:val="00260867"/>
    <w:rPr>
      <w:rFonts w:eastAsiaTheme="minorHAnsi"/>
      <w:lang w:eastAsia="en-US"/>
    </w:rPr>
  </w:style>
  <w:style w:type="paragraph" w:customStyle="1" w:styleId="CBEB50EF479A4012B513693AD663489A24">
    <w:name w:val="CBEB50EF479A4012B513693AD663489A24"/>
    <w:rsid w:val="00260867"/>
    <w:rPr>
      <w:rFonts w:eastAsiaTheme="minorHAnsi"/>
      <w:lang w:eastAsia="en-US"/>
    </w:rPr>
  </w:style>
  <w:style w:type="paragraph" w:customStyle="1" w:styleId="208BA2D676D8444BA6C8D6ACDCDB266D24">
    <w:name w:val="208BA2D676D8444BA6C8D6ACDCDB266D24"/>
    <w:rsid w:val="00260867"/>
    <w:rPr>
      <w:rFonts w:eastAsiaTheme="minorHAnsi"/>
      <w:lang w:eastAsia="en-US"/>
    </w:rPr>
  </w:style>
  <w:style w:type="paragraph" w:customStyle="1" w:styleId="39DFC04DA289472EB1F3AAEE90F539B124">
    <w:name w:val="39DFC04DA289472EB1F3AAEE90F539B124"/>
    <w:rsid w:val="00260867"/>
    <w:rPr>
      <w:rFonts w:eastAsiaTheme="minorHAnsi"/>
      <w:lang w:eastAsia="en-US"/>
    </w:rPr>
  </w:style>
  <w:style w:type="paragraph" w:customStyle="1" w:styleId="68D241307F014687AFDF8FFEB392CDBE22">
    <w:name w:val="68D241307F014687AFDF8FFEB392CDBE22"/>
    <w:rsid w:val="00260867"/>
    <w:rPr>
      <w:rFonts w:eastAsiaTheme="minorHAnsi"/>
      <w:lang w:eastAsia="en-US"/>
    </w:rPr>
  </w:style>
  <w:style w:type="paragraph" w:customStyle="1" w:styleId="68B1F192A4154D6A8FD5D4C313E2C91922">
    <w:name w:val="68B1F192A4154D6A8FD5D4C313E2C91922"/>
    <w:rsid w:val="00260867"/>
    <w:rPr>
      <w:rFonts w:eastAsiaTheme="minorHAnsi"/>
      <w:lang w:eastAsia="en-US"/>
    </w:rPr>
  </w:style>
  <w:style w:type="paragraph" w:customStyle="1" w:styleId="AC8D872D1C9749C7B9BD2F34E16817EE22">
    <w:name w:val="AC8D872D1C9749C7B9BD2F34E16817EE22"/>
    <w:rsid w:val="00260867"/>
    <w:rPr>
      <w:rFonts w:eastAsiaTheme="minorHAnsi"/>
      <w:lang w:eastAsia="en-US"/>
    </w:rPr>
  </w:style>
  <w:style w:type="paragraph" w:customStyle="1" w:styleId="6E7D47E7FC9140EAA7B634BBB058639C12">
    <w:name w:val="6E7D47E7FC9140EAA7B634BBB058639C12"/>
    <w:rsid w:val="00260867"/>
    <w:rPr>
      <w:rFonts w:eastAsiaTheme="minorHAnsi"/>
      <w:lang w:eastAsia="en-US"/>
    </w:rPr>
  </w:style>
  <w:style w:type="paragraph" w:customStyle="1" w:styleId="3C570E34F385400090270A4F4CFCB62612">
    <w:name w:val="3C570E34F385400090270A4F4CFCB62612"/>
    <w:rsid w:val="00260867"/>
    <w:rPr>
      <w:rFonts w:eastAsiaTheme="minorHAnsi"/>
      <w:lang w:eastAsia="en-US"/>
    </w:rPr>
  </w:style>
  <w:style w:type="paragraph" w:customStyle="1" w:styleId="718622FEC98B450E9235EB38E8FAF0CE21">
    <w:name w:val="718622FEC98B450E9235EB38E8FAF0CE21"/>
    <w:rsid w:val="00260867"/>
    <w:rPr>
      <w:rFonts w:eastAsiaTheme="minorHAnsi"/>
      <w:lang w:eastAsia="en-US"/>
    </w:rPr>
  </w:style>
  <w:style w:type="paragraph" w:customStyle="1" w:styleId="90B4543027094BEBB3F7C7901CF8B32221">
    <w:name w:val="90B4543027094BEBB3F7C7901CF8B32221"/>
    <w:rsid w:val="00260867"/>
    <w:rPr>
      <w:rFonts w:eastAsiaTheme="minorHAnsi"/>
      <w:lang w:eastAsia="en-US"/>
    </w:rPr>
  </w:style>
  <w:style w:type="paragraph" w:customStyle="1" w:styleId="FA8EE37DE9C5436389E530E7D22B315120">
    <w:name w:val="FA8EE37DE9C5436389E530E7D22B315120"/>
    <w:rsid w:val="00260867"/>
    <w:rPr>
      <w:rFonts w:eastAsiaTheme="minorHAnsi"/>
      <w:lang w:eastAsia="en-US"/>
    </w:rPr>
  </w:style>
  <w:style w:type="paragraph" w:customStyle="1" w:styleId="17B21465592C497DBD7584493D4078277">
    <w:name w:val="17B21465592C497DBD7584493D4078277"/>
    <w:rsid w:val="00260867"/>
    <w:rPr>
      <w:rFonts w:eastAsiaTheme="minorHAnsi"/>
      <w:lang w:eastAsia="en-US"/>
    </w:rPr>
  </w:style>
  <w:style w:type="paragraph" w:customStyle="1" w:styleId="7FD49C8D929A466EA25E7F02DC394E037">
    <w:name w:val="7FD49C8D929A466EA25E7F02DC394E037"/>
    <w:rsid w:val="00260867"/>
    <w:rPr>
      <w:rFonts w:eastAsiaTheme="minorHAnsi"/>
      <w:lang w:eastAsia="en-US"/>
    </w:rPr>
  </w:style>
  <w:style w:type="paragraph" w:customStyle="1" w:styleId="32FBB9DA0AEA437FBC2832B2A529F8A419">
    <w:name w:val="32FBB9DA0AEA437FBC2832B2A529F8A419"/>
    <w:rsid w:val="00260867"/>
    <w:rPr>
      <w:rFonts w:eastAsiaTheme="minorHAnsi"/>
      <w:lang w:eastAsia="en-US"/>
    </w:rPr>
  </w:style>
  <w:style w:type="paragraph" w:customStyle="1" w:styleId="0328832D08204A2A8FBF126A653182BF19">
    <w:name w:val="0328832D08204A2A8FBF126A653182BF19"/>
    <w:rsid w:val="00260867"/>
    <w:rPr>
      <w:rFonts w:eastAsiaTheme="minorHAnsi"/>
      <w:lang w:eastAsia="en-US"/>
    </w:rPr>
  </w:style>
  <w:style w:type="paragraph" w:customStyle="1" w:styleId="19F67F0DD7114821B97D317625A748B019">
    <w:name w:val="19F67F0DD7114821B97D317625A748B019"/>
    <w:rsid w:val="00260867"/>
    <w:rPr>
      <w:rFonts w:eastAsiaTheme="minorHAnsi"/>
      <w:lang w:eastAsia="en-US"/>
    </w:rPr>
  </w:style>
  <w:style w:type="paragraph" w:customStyle="1" w:styleId="DF7D01FC22164AB6AD7BECA786FEEFC02">
    <w:name w:val="DF7D01FC22164AB6AD7BECA786FEEFC02"/>
    <w:rsid w:val="00260867"/>
    <w:rPr>
      <w:rFonts w:eastAsiaTheme="minorHAnsi"/>
      <w:lang w:eastAsia="en-US"/>
    </w:rPr>
  </w:style>
  <w:style w:type="paragraph" w:customStyle="1" w:styleId="8EC70E44A10E4486B6E3F1525DDDF8FD19">
    <w:name w:val="8EC70E44A10E4486B6E3F1525DDDF8FD19"/>
    <w:rsid w:val="00260867"/>
    <w:rPr>
      <w:rFonts w:eastAsiaTheme="minorHAnsi"/>
      <w:lang w:eastAsia="en-US"/>
    </w:rPr>
  </w:style>
  <w:style w:type="paragraph" w:customStyle="1" w:styleId="AC53E80AE8BC4DE393683D3B8B57C87F17">
    <w:name w:val="AC53E80AE8BC4DE393683D3B8B57C87F17"/>
    <w:rsid w:val="00260867"/>
    <w:rPr>
      <w:rFonts w:eastAsiaTheme="minorHAnsi"/>
      <w:lang w:eastAsia="en-US"/>
    </w:rPr>
  </w:style>
  <w:style w:type="paragraph" w:customStyle="1" w:styleId="A13ED488EFE64249BE4967A51EB13DA017">
    <w:name w:val="A13ED488EFE64249BE4967A51EB13DA017"/>
    <w:rsid w:val="00260867"/>
    <w:rPr>
      <w:rFonts w:eastAsiaTheme="minorHAnsi"/>
      <w:lang w:eastAsia="en-US"/>
    </w:rPr>
  </w:style>
  <w:style w:type="paragraph" w:customStyle="1" w:styleId="6B8D630AD7C14172B567980F3739429017">
    <w:name w:val="6B8D630AD7C14172B567980F3739429017"/>
    <w:rsid w:val="00260867"/>
    <w:rPr>
      <w:rFonts w:eastAsiaTheme="minorHAnsi"/>
      <w:lang w:eastAsia="en-US"/>
    </w:rPr>
  </w:style>
  <w:style w:type="paragraph" w:customStyle="1" w:styleId="272C31C742364558968722665697885B17">
    <w:name w:val="272C31C742364558968722665697885B17"/>
    <w:rsid w:val="00260867"/>
    <w:rPr>
      <w:rFonts w:eastAsiaTheme="minorHAnsi"/>
      <w:lang w:eastAsia="en-US"/>
    </w:rPr>
  </w:style>
  <w:style w:type="paragraph" w:customStyle="1" w:styleId="097CB8FFCE8C4BB3BE3AB2AB9DAC4FCB17">
    <w:name w:val="097CB8FFCE8C4BB3BE3AB2AB9DAC4FCB17"/>
    <w:rsid w:val="00260867"/>
    <w:rPr>
      <w:rFonts w:eastAsiaTheme="minorHAnsi"/>
      <w:lang w:eastAsia="en-US"/>
    </w:rPr>
  </w:style>
  <w:style w:type="paragraph" w:customStyle="1" w:styleId="CBD89268D26C49779E0471048AFEF0C117">
    <w:name w:val="CBD89268D26C49779E0471048AFEF0C117"/>
    <w:rsid w:val="00260867"/>
    <w:rPr>
      <w:rFonts w:eastAsiaTheme="minorHAnsi"/>
      <w:lang w:eastAsia="en-US"/>
    </w:rPr>
  </w:style>
  <w:style w:type="paragraph" w:customStyle="1" w:styleId="B3B97F84E0084C39AB1E679B11E71FB017">
    <w:name w:val="B3B97F84E0084C39AB1E679B11E71FB017"/>
    <w:rsid w:val="00260867"/>
    <w:rPr>
      <w:rFonts w:eastAsiaTheme="minorHAnsi"/>
      <w:lang w:eastAsia="en-US"/>
    </w:rPr>
  </w:style>
  <w:style w:type="paragraph" w:customStyle="1" w:styleId="29A363FF31C64D93B66F6226F20443E017">
    <w:name w:val="29A363FF31C64D93B66F6226F20443E017"/>
    <w:rsid w:val="00260867"/>
    <w:rPr>
      <w:rFonts w:eastAsiaTheme="minorHAnsi"/>
      <w:lang w:eastAsia="en-US"/>
    </w:rPr>
  </w:style>
  <w:style w:type="paragraph" w:customStyle="1" w:styleId="8F4E3CC82F894C6AA014242FC1BD25DC17">
    <w:name w:val="8F4E3CC82F894C6AA014242FC1BD25DC17"/>
    <w:rsid w:val="00260867"/>
    <w:rPr>
      <w:rFonts w:eastAsiaTheme="minorHAnsi"/>
      <w:lang w:eastAsia="en-US"/>
    </w:rPr>
  </w:style>
  <w:style w:type="paragraph" w:customStyle="1" w:styleId="CB11C6B41E1E4B9DA2FA3BDBACC6AEE624">
    <w:name w:val="CB11C6B41E1E4B9DA2FA3BDBACC6AEE624"/>
    <w:rsid w:val="00CB2033"/>
    <w:rPr>
      <w:rFonts w:eastAsiaTheme="minorHAnsi"/>
      <w:lang w:eastAsia="en-US"/>
    </w:rPr>
  </w:style>
  <w:style w:type="paragraph" w:customStyle="1" w:styleId="A0066876A0BE46AF918BD2894E90FF4540">
    <w:name w:val="A0066876A0BE46AF918BD2894E90FF4540"/>
    <w:rsid w:val="00CB2033"/>
    <w:rPr>
      <w:rFonts w:eastAsiaTheme="minorHAnsi"/>
      <w:lang w:eastAsia="en-US"/>
    </w:rPr>
  </w:style>
  <w:style w:type="paragraph" w:customStyle="1" w:styleId="E8CBCA7D6DD84858862CDBAA7397FB9925">
    <w:name w:val="E8CBCA7D6DD84858862CDBAA7397FB9925"/>
    <w:rsid w:val="00CB2033"/>
    <w:rPr>
      <w:rFonts w:eastAsiaTheme="minorHAnsi"/>
      <w:lang w:eastAsia="en-US"/>
    </w:rPr>
  </w:style>
  <w:style w:type="paragraph" w:customStyle="1" w:styleId="CBEB50EF479A4012B513693AD663489A25">
    <w:name w:val="CBEB50EF479A4012B513693AD663489A25"/>
    <w:rsid w:val="00CB2033"/>
    <w:rPr>
      <w:rFonts w:eastAsiaTheme="minorHAnsi"/>
      <w:lang w:eastAsia="en-US"/>
    </w:rPr>
  </w:style>
  <w:style w:type="paragraph" w:customStyle="1" w:styleId="208BA2D676D8444BA6C8D6ACDCDB266D25">
    <w:name w:val="208BA2D676D8444BA6C8D6ACDCDB266D25"/>
    <w:rsid w:val="00CB2033"/>
    <w:rPr>
      <w:rFonts w:eastAsiaTheme="minorHAnsi"/>
      <w:lang w:eastAsia="en-US"/>
    </w:rPr>
  </w:style>
  <w:style w:type="paragraph" w:customStyle="1" w:styleId="39DFC04DA289472EB1F3AAEE90F539B125">
    <w:name w:val="39DFC04DA289472EB1F3AAEE90F539B125"/>
    <w:rsid w:val="00CB2033"/>
    <w:rPr>
      <w:rFonts w:eastAsiaTheme="minorHAnsi"/>
      <w:lang w:eastAsia="en-US"/>
    </w:rPr>
  </w:style>
  <w:style w:type="paragraph" w:customStyle="1" w:styleId="68D241307F014687AFDF8FFEB392CDBE23">
    <w:name w:val="68D241307F014687AFDF8FFEB392CDBE23"/>
    <w:rsid w:val="00CB2033"/>
    <w:rPr>
      <w:rFonts w:eastAsiaTheme="minorHAnsi"/>
      <w:lang w:eastAsia="en-US"/>
    </w:rPr>
  </w:style>
  <w:style w:type="paragraph" w:customStyle="1" w:styleId="68B1F192A4154D6A8FD5D4C313E2C91923">
    <w:name w:val="68B1F192A4154D6A8FD5D4C313E2C91923"/>
    <w:rsid w:val="00CB2033"/>
    <w:rPr>
      <w:rFonts w:eastAsiaTheme="minorHAnsi"/>
      <w:lang w:eastAsia="en-US"/>
    </w:rPr>
  </w:style>
  <w:style w:type="paragraph" w:customStyle="1" w:styleId="AC8D872D1C9749C7B9BD2F34E16817EE23">
    <w:name w:val="AC8D872D1C9749C7B9BD2F34E16817EE23"/>
    <w:rsid w:val="00CB2033"/>
    <w:rPr>
      <w:rFonts w:eastAsiaTheme="minorHAnsi"/>
      <w:lang w:eastAsia="en-US"/>
    </w:rPr>
  </w:style>
  <w:style w:type="paragraph" w:customStyle="1" w:styleId="6E7D47E7FC9140EAA7B634BBB058639C13">
    <w:name w:val="6E7D47E7FC9140EAA7B634BBB058639C13"/>
    <w:rsid w:val="00CB2033"/>
    <w:rPr>
      <w:rFonts w:eastAsiaTheme="minorHAnsi"/>
      <w:lang w:eastAsia="en-US"/>
    </w:rPr>
  </w:style>
  <w:style w:type="paragraph" w:customStyle="1" w:styleId="3C570E34F385400090270A4F4CFCB62613">
    <w:name w:val="3C570E34F385400090270A4F4CFCB62613"/>
    <w:rsid w:val="00CB2033"/>
    <w:rPr>
      <w:rFonts w:eastAsiaTheme="minorHAnsi"/>
      <w:lang w:eastAsia="en-US"/>
    </w:rPr>
  </w:style>
  <w:style w:type="paragraph" w:customStyle="1" w:styleId="718622FEC98B450E9235EB38E8FAF0CE22">
    <w:name w:val="718622FEC98B450E9235EB38E8FAF0CE22"/>
    <w:rsid w:val="00CB2033"/>
    <w:rPr>
      <w:rFonts w:eastAsiaTheme="minorHAnsi"/>
      <w:lang w:eastAsia="en-US"/>
    </w:rPr>
  </w:style>
  <w:style w:type="paragraph" w:customStyle="1" w:styleId="90B4543027094BEBB3F7C7901CF8B32222">
    <w:name w:val="90B4543027094BEBB3F7C7901CF8B32222"/>
    <w:rsid w:val="00CB2033"/>
    <w:rPr>
      <w:rFonts w:eastAsiaTheme="minorHAnsi"/>
      <w:lang w:eastAsia="en-US"/>
    </w:rPr>
  </w:style>
  <w:style w:type="paragraph" w:customStyle="1" w:styleId="FA8EE37DE9C5436389E530E7D22B315121">
    <w:name w:val="FA8EE37DE9C5436389E530E7D22B315121"/>
    <w:rsid w:val="00CB2033"/>
    <w:rPr>
      <w:rFonts w:eastAsiaTheme="minorHAnsi"/>
      <w:lang w:eastAsia="en-US"/>
    </w:rPr>
  </w:style>
  <w:style w:type="paragraph" w:customStyle="1" w:styleId="17B21465592C497DBD7584493D4078278">
    <w:name w:val="17B21465592C497DBD7584493D4078278"/>
    <w:rsid w:val="00CB2033"/>
    <w:rPr>
      <w:rFonts w:eastAsiaTheme="minorHAnsi"/>
      <w:lang w:eastAsia="en-US"/>
    </w:rPr>
  </w:style>
  <w:style w:type="paragraph" w:customStyle="1" w:styleId="7FD49C8D929A466EA25E7F02DC394E038">
    <w:name w:val="7FD49C8D929A466EA25E7F02DC394E038"/>
    <w:rsid w:val="00CB2033"/>
    <w:rPr>
      <w:rFonts w:eastAsiaTheme="minorHAnsi"/>
      <w:lang w:eastAsia="en-US"/>
    </w:rPr>
  </w:style>
  <w:style w:type="paragraph" w:customStyle="1" w:styleId="32FBB9DA0AEA437FBC2832B2A529F8A420">
    <w:name w:val="32FBB9DA0AEA437FBC2832B2A529F8A420"/>
    <w:rsid w:val="00CB2033"/>
    <w:rPr>
      <w:rFonts w:eastAsiaTheme="minorHAnsi"/>
      <w:lang w:eastAsia="en-US"/>
    </w:rPr>
  </w:style>
  <w:style w:type="paragraph" w:customStyle="1" w:styleId="0328832D08204A2A8FBF126A653182BF20">
    <w:name w:val="0328832D08204A2A8FBF126A653182BF20"/>
    <w:rsid w:val="00CB2033"/>
    <w:rPr>
      <w:rFonts w:eastAsiaTheme="minorHAnsi"/>
      <w:lang w:eastAsia="en-US"/>
    </w:rPr>
  </w:style>
  <w:style w:type="paragraph" w:customStyle="1" w:styleId="19F67F0DD7114821B97D317625A748B020">
    <w:name w:val="19F67F0DD7114821B97D317625A748B020"/>
    <w:rsid w:val="00CB2033"/>
    <w:rPr>
      <w:rFonts w:eastAsiaTheme="minorHAnsi"/>
      <w:lang w:eastAsia="en-US"/>
    </w:rPr>
  </w:style>
  <w:style w:type="paragraph" w:customStyle="1" w:styleId="DF7D01FC22164AB6AD7BECA786FEEFC03">
    <w:name w:val="DF7D01FC22164AB6AD7BECA786FEEFC03"/>
    <w:rsid w:val="00CB2033"/>
    <w:rPr>
      <w:rFonts w:eastAsiaTheme="minorHAnsi"/>
      <w:lang w:eastAsia="en-US"/>
    </w:rPr>
  </w:style>
  <w:style w:type="paragraph" w:customStyle="1" w:styleId="8EC70E44A10E4486B6E3F1525DDDF8FD20">
    <w:name w:val="8EC70E44A10E4486B6E3F1525DDDF8FD20"/>
    <w:rsid w:val="00CB2033"/>
    <w:rPr>
      <w:rFonts w:eastAsiaTheme="minorHAnsi"/>
      <w:lang w:eastAsia="en-US"/>
    </w:rPr>
  </w:style>
  <w:style w:type="paragraph" w:customStyle="1" w:styleId="AC53E80AE8BC4DE393683D3B8B57C87F18">
    <w:name w:val="AC53E80AE8BC4DE393683D3B8B57C87F18"/>
    <w:rsid w:val="00CB2033"/>
    <w:rPr>
      <w:rFonts w:eastAsiaTheme="minorHAnsi"/>
      <w:lang w:eastAsia="en-US"/>
    </w:rPr>
  </w:style>
  <w:style w:type="paragraph" w:customStyle="1" w:styleId="A13ED488EFE64249BE4967A51EB13DA018">
    <w:name w:val="A13ED488EFE64249BE4967A51EB13DA018"/>
    <w:rsid w:val="00CB2033"/>
    <w:rPr>
      <w:rFonts w:eastAsiaTheme="minorHAnsi"/>
      <w:lang w:eastAsia="en-US"/>
    </w:rPr>
  </w:style>
  <w:style w:type="paragraph" w:customStyle="1" w:styleId="6B8D630AD7C14172B567980F3739429018">
    <w:name w:val="6B8D630AD7C14172B567980F3739429018"/>
    <w:rsid w:val="00CB2033"/>
    <w:rPr>
      <w:rFonts w:eastAsiaTheme="minorHAnsi"/>
      <w:lang w:eastAsia="en-US"/>
    </w:rPr>
  </w:style>
  <w:style w:type="paragraph" w:customStyle="1" w:styleId="40BB9D77A27C4D629A5E1DF1F9E64A3A">
    <w:name w:val="40BB9D77A27C4D629A5E1DF1F9E64A3A"/>
    <w:rsid w:val="00CB2033"/>
    <w:rPr>
      <w:rFonts w:eastAsiaTheme="minorHAnsi"/>
      <w:lang w:eastAsia="en-US"/>
    </w:rPr>
  </w:style>
  <w:style w:type="paragraph" w:customStyle="1" w:styleId="097CB8FFCE8C4BB3BE3AB2AB9DAC4FCB18">
    <w:name w:val="097CB8FFCE8C4BB3BE3AB2AB9DAC4FCB18"/>
    <w:rsid w:val="00CB2033"/>
    <w:rPr>
      <w:rFonts w:eastAsiaTheme="minorHAnsi"/>
      <w:lang w:eastAsia="en-US"/>
    </w:rPr>
  </w:style>
  <w:style w:type="paragraph" w:customStyle="1" w:styleId="CBD89268D26C49779E0471048AFEF0C118">
    <w:name w:val="CBD89268D26C49779E0471048AFEF0C118"/>
    <w:rsid w:val="00CB2033"/>
    <w:rPr>
      <w:rFonts w:eastAsiaTheme="minorHAnsi"/>
      <w:lang w:eastAsia="en-US"/>
    </w:rPr>
  </w:style>
  <w:style w:type="paragraph" w:customStyle="1" w:styleId="B3B97F84E0084C39AB1E679B11E71FB018">
    <w:name w:val="B3B97F84E0084C39AB1E679B11E71FB018"/>
    <w:rsid w:val="00CB2033"/>
    <w:rPr>
      <w:rFonts w:eastAsiaTheme="minorHAnsi"/>
      <w:lang w:eastAsia="en-US"/>
    </w:rPr>
  </w:style>
  <w:style w:type="paragraph" w:customStyle="1" w:styleId="29A363FF31C64D93B66F6226F20443E018">
    <w:name w:val="29A363FF31C64D93B66F6226F20443E018"/>
    <w:rsid w:val="00CB2033"/>
    <w:rPr>
      <w:rFonts w:eastAsiaTheme="minorHAnsi"/>
      <w:lang w:eastAsia="en-US"/>
    </w:rPr>
  </w:style>
  <w:style w:type="paragraph" w:customStyle="1" w:styleId="8F4E3CC82F894C6AA014242FC1BD25DC18">
    <w:name w:val="8F4E3CC82F894C6AA014242FC1BD25DC18"/>
    <w:rsid w:val="00CB2033"/>
    <w:rPr>
      <w:rFonts w:eastAsiaTheme="minorHAnsi"/>
      <w:lang w:eastAsia="en-US"/>
    </w:rPr>
  </w:style>
  <w:style w:type="paragraph" w:customStyle="1" w:styleId="CB11C6B41E1E4B9DA2FA3BDBACC6AEE625">
    <w:name w:val="CB11C6B41E1E4B9DA2FA3BDBACC6AEE625"/>
    <w:rsid w:val="00CB2033"/>
    <w:rPr>
      <w:rFonts w:eastAsiaTheme="minorHAnsi"/>
      <w:lang w:eastAsia="en-US"/>
    </w:rPr>
  </w:style>
  <w:style w:type="paragraph" w:customStyle="1" w:styleId="A0066876A0BE46AF918BD2894E90FF4541">
    <w:name w:val="A0066876A0BE46AF918BD2894E90FF4541"/>
    <w:rsid w:val="00CB2033"/>
    <w:rPr>
      <w:rFonts w:eastAsiaTheme="minorHAnsi"/>
      <w:lang w:eastAsia="en-US"/>
    </w:rPr>
  </w:style>
  <w:style w:type="paragraph" w:customStyle="1" w:styleId="E8CBCA7D6DD84858862CDBAA7397FB9926">
    <w:name w:val="E8CBCA7D6DD84858862CDBAA7397FB9926"/>
    <w:rsid w:val="00CB2033"/>
    <w:rPr>
      <w:rFonts w:eastAsiaTheme="minorHAnsi"/>
      <w:lang w:eastAsia="en-US"/>
    </w:rPr>
  </w:style>
  <w:style w:type="paragraph" w:customStyle="1" w:styleId="CBEB50EF479A4012B513693AD663489A26">
    <w:name w:val="CBEB50EF479A4012B513693AD663489A26"/>
    <w:rsid w:val="00CB2033"/>
    <w:rPr>
      <w:rFonts w:eastAsiaTheme="minorHAnsi"/>
      <w:lang w:eastAsia="en-US"/>
    </w:rPr>
  </w:style>
  <w:style w:type="paragraph" w:customStyle="1" w:styleId="208BA2D676D8444BA6C8D6ACDCDB266D26">
    <w:name w:val="208BA2D676D8444BA6C8D6ACDCDB266D26"/>
    <w:rsid w:val="00CB2033"/>
    <w:rPr>
      <w:rFonts w:eastAsiaTheme="minorHAnsi"/>
      <w:lang w:eastAsia="en-US"/>
    </w:rPr>
  </w:style>
  <w:style w:type="paragraph" w:customStyle="1" w:styleId="39DFC04DA289472EB1F3AAEE90F539B126">
    <w:name w:val="39DFC04DA289472EB1F3AAEE90F539B126"/>
    <w:rsid w:val="00CB2033"/>
    <w:rPr>
      <w:rFonts w:eastAsiaTheme="minorHAnsi"/>
      <w:lang w:eastAsia="en-US"/>
    </w:rPr>
  </w:style>
  <w:style w:type="paragraph" w:customStyle="1" w:styleId="68D241307F014687AFDF8FFEB392CDBE24">
    <w:name w:val="68D241307F014687AFDF8FFEB392CDBE24"/>
    <w:rsid w:val="00CB2033"/>
    <w:rPr>
      <w:rFonts w:eastAsiaTheme="minorHAnsi"/>
      <w:lang w:eastAsia="en-US"/>
    </w:rPr>
  </w:style>
  <w:style w:type="paragraph" w:customStyle="1" w:styleId="68B1F192A4154D6A8FD5D4C313E2C91924">
    <w:name w:val="68B1F192A4154D6A8FD5D4C313E2C91924"/>
    <w:rsid w:val="00CB2033"/>
    <w:rPr>
      <w:rFonts w:eastAsiaTheme="minorHAnsi"/>
      <w:lang w:eastAsia="en-US"/>
    </w:rPr>
  </w:style>
  <w:style w:type="paragraph" w:customStyle="1" w:styleId="AC8D872D1C9749C7B9BD2F34E16817EE24">
    <w:name w:val="AC8D872D1C9749C7B9BD2F34E16817EE24"/>
    <w:rsid w:val="00CB2033"/>
    <w:rPr>
      <w:rFonts w:eastAsiaTheme="minorHAnsi"/>
      <w:lang w:eastAsia="en-US"/>
    </w:rPr>
  </w:style>
  <w:style w:type="paragraph" w:customStyle="1" w:styleId="6E7D47E7FC9140EAA7B634BBB058639C14">
    <w:name w:val="6E7D47E7FC9140EAA7B634BBB058639C14"/>
    <w:rsid w:val="00CB2033"/>
    <w:rPr>
      <w:rFonts w:eastAsiaTheme="minorHAnsi"/>
      <w:lang w:eastAsia="en-US"/>
    </w:rPr>
  </w:style>
  <w:style w:type="paragraph" w:customStyle="1" w:styleId="3C570E34F385400090270A4F4CFCB62614">
    <w:name w:val="3C570E34F385400090270A4F4CFCB62614"/>
    <w:rsid w:val="00CB2033"/>
    <w:rPr>
      <w:rFonts w:eastAsiaTheme="minorHAnsi"/>
      <w:lang w:eastAsia="en-US"/>
    </w:rPr>
  </w:style>
  <w:style w:type="paragraph" w:customStyle="1" w:styleId="718622FEC98B450E9235EB38E8FAF0CE23">
    <w:name w:val="718622FEC98B450E9235EB38E8FAF0CE23"/>
    <w:rsid w:val="00CB2033"/>
    <w:rPr>
      <w:rFonts w:eastAsiaTheme="minorHAnsi"/>
      <w:lang w:eastAsia="en-US"/>
    </w:rPr>
  </w:style>
  <w:style w:type="paragraph" w:customStyle="1" w:styleId="90B4543027094BEBB3F7C7901CF8B32223">
    <w:name w:val="90B4543027094BEBB3F7C7901CF8B32223"/>
    <w:rsid w:val="00CB2033"/>
    <w:rPr>
      <w:rFonts w:eastAsiaTheme="minorHAnsi"/>
      <w:lang w:eastAsia="en-US"/>
    </w:rPr>
  </w:style>
  <w:style w:type="paragraph" w:customStyle="1" w:styleId="FA8EE37DE9C5436389E530E7D22B315122">
    <w:name w:val="FA8EE37DE9C5436389E530E7D22B315122"/>
    <w:rsid w:val="00CB2033"/>
    <w:rPr>
      <w:rFonts w:eastAsiaTheme="minorHAnsi"/>
      <w:lang w:eastAsia="en-US"/>
    </w:rPr>
  </w:style>
  <w:style w:type="paragraph" w:customStyle="1" w:styleId="17B21465592C497DBD7584493D4078279">
    <w:name w:val="17B21465592C497DBD7584493D4078279"/>
    <w:rsid w:val="00CB2033"/>
    <w:rPr>
      <w:rFonts w:eastAsiaTheme="minorHAnsi"/>
      <w:lang w:eastAsia="en-US"/>
    </w:rPr>
  </w:style>
  <w:style w:type="paragraph" w:customStyle="1" w:styleId="7FD49C8D929A466EA25E7F02DC394E039">
    <w:name w:val="7FD49C8D929A466EA25E7F02DC394E039"/>
    <w:rsid w:val="00CB2033"/>
    <w:rPr>
      <w:rFonts w:eastAsiaTheme="minorHAnsi"/>
      <w:lang w:eastAsia="en-US"/>
    </w:rPr>
  </w:style>
  <w:style w:type="paragraph" w:customStyle="1" w:styleId="32FBB9DA0AEA437FBC2832B2A529F8A421">
    <w:name w:val="32FBB9DA0AEA437FBC2832B2A529F8A421"/>
    <w:rsid w:val="00CB2033"/>
    <w:rPr>
      <w:rFonts w:eastAsiaTheme="minorHAnsi"/>
      <w:lang w:eastAsia="en-US"/>
    </w:rPr>
  </w:style>
  <w:style w:type="paragraph" w:customStyle="1" w:styleId="0328832D08204A2A8FBF126A653182BF21">
    <w:name w:val="0328832D08204A2A8FBF126A653182BF21"/>
    <w:rsid w:val="00CB2033"/>
    <w:rPr>
      <w:rFonts w:eastAsiaTheme="minorHAnsi"/>
      <w:lang w:eastAsia="en-US"/>
    </w:rPr>
  </w:style>
  <w:style w:type="paragraph" w:customStyle="1" w:styleId="19F67F0DD7114821B97D317625A748B021">
    <w:name w:val="19F67F0DD7114821B97D317625A748B021"/>
    <w:rsid w:val="00CB2033"/>
    <w:rPr>
      <w:rFonts w:eastAsiaTheme="minorHAnsi"/>
      <w:lang w:eastAsia="en-US"/>
    </w:rPr>
  </w:style>
  <w:style w:type="paragraph" w:customStyle="1" w:styleId="DF7D01FC22164AB6AD7BECA786FEEFC04">
    <w:name w:val="DF7D01FC22164AB6AD7BECA786FEEFC04"/>
    <w:rsid w:val="00CB2033"/>
    <w:rPr>
      <w:rFonts w:eastAsiaTheme="minorHAnsi"/>
      <w:lang w:eastAsia="en-US"/>
    </w:rPr>
  </w:style>
  <w:style w:type="paragraph" w:customStyle="1" w:styleId="8EC70E44A10E4486B6E3F1525DDDF8FD21">
    <w:name w:val="8EC70E44A10E4486B6E3F1525DDDF8FD21"/>
    <w:rsid w:val="00CB2033"/>
    <w:rPr>
      <w:rFonts w:eastAsiaTheme="minorHAnsi"/>
      <w:lang w:eastAsia="en-US"/>
    </w:rPr>
  </w:style>
  <w:style w:type="paragraph" w:customStyle="1" w:styleId="AC53E80AE8BC4DE393683D3B8B57C87F19">
    <w:name w:val="AC53E80AE8BC4DE393683D3B8B57C87F19"/>
    <w:rsid w:val="00CB2033"/>
    <w:rPr>
      <w:rFonts w:eastAsiaTheme="minorHAnsi"/>
      <w:lang w:eastAsia="en-US"/>
    </w:rPr>
  </w:style>
  <w:style w:type="paragraph" w:customStyle="1" w:styleId="A13ED488EFE64249BE4967A51EB13DA019">
    <w:name w:val="A13ED488EFE64249BE4967A51EB13DA019"/>
    <w:rsid w:val="00CB2033"/>
    <w:rPr>
      <w:rFonts w:eastAsiaTheme="minorHAnsi"/>
      <w:lang w:eastAsia="en-US"/>
    </w:rPr>
  </w:style>
  <w:style w:type="paragraph" w:customStyle="1" w:styleId="6B8D630AD7C14172B567980F3739429019">
    <w:name w:val="6B8D630AD7C14172B567980F3739429019"/>
    <w:rsid w:val="00CB2033"/>
    <w:rPr>
      <w:rFonts w:eastAsiaTheme="minorHAnsi"/>
      <w:lang w:eastAsia="en-US"/>
    </w:rPr>
  </w:style>
  <w:style w:type="paragraph" w:customStyle="1" w:styleId="40BB9D77A27C4D629A5E1DF1F9E64A3A1">
    <w:name w:val="40BB9D77A27C4D629A5E1DF1F9E64A3A1"/>
    <w:rsid w:val="00CB2033"/>
    <w:rPr>
      <w:rFonts w:eastAsiaTheme="minorHAnsi"/>
      <w:lang w:eastAsia="en-US"/>
    </w:rPr>
  </w:style>
  <w:style w:type="paragraph" w:customStyle="1" w:styleId="097CB8FFCE8C4BB3BE3AB2AB9DAC4FCB19">
    <w:name w:val="097CB8FFCE8C4BB3BE3AB2AB9DAC4FCB19"/>
    <w:rsid w:val="00CB2033"/>
    <w:rPr>
      <w:rFonts w:eastAsiaTheme="minorHAnsi"/>
      <w:lang w:eastAsia="en-US"/>
    </w:rPr>
  </w:style>
  <w:style w:type="paragraph" w:customStyle="1" w:styleId="CBD89268D26C49779E0471048AFEF0C119">
    <w:name w:val="CBD89268D26C49779E0471048AFEF0C119"/>
    <w:rsid w:val="00CB2033"/>
    <w:rPr>
      <w:rFonts w:eastAsiaTheme="minorHAnsi"/>
      <w:lang w:eastAsia="en-US"/>
    </w:rPr>
  </w:style>
  <w:style w:type="paragraph" w:customStyle="1" w:styleId="B3B97F84E0084C39AB1E679B11E71FB019">
    <w:name w:val="B3B97F84E0084C39AB1E679B11E71FB019"/>
    <w:rsid w:val="00CB2033"/>
    <w:rPr>
      <w:rFonts w:eastAsiaTheme="minorHAnsi"/>
      <w:lang w:eastAsia="en-US"/>
    </w:rPr>
  </w:style>
  <w:style w:type="paragraph" w:customStyle="1" w:styleId="29A363FF31C64D93B66F6226F20443E019">
    <w:name w:val="29A363FF31C64D93B66F6226F20443E019"/>
    <w:rsid w:val="00CB2033"/>
    <w:rPr>
      <w:rFonts w:eastAsiaTheme="minorHAnsi"/>
      <w:lang w:eastAsia="en-US"/>
    </w:rPr>
  </w:style>
  <w:style w:type="paragraph" w:customStyle="1" w:styleId="8F4E3CC82F894C6AA014242FC1BD25DC19">
    <w:name w:val="8F4E3CC82F894C6AA014242FC1BD25DC19"/>
    <w:rsid w:val="00CB2033"/>
    <w:rPr>
      <w:rFonts w:eastAsiaTheme="minorHAnsi"/>
      <w:lang w:eastAsia="en-US"/>
    </w:rPr>
  </w:style>
  <w:style w:type="character" w:customStyle="1" w:styleId="Stil1">
    <w:name w:val="Stil1"/>
    <w:basedOn w:val="VarsaylanParagrafYazTipi"/>
    <w:uiPriority w:val="1"/>
    <w:rsid w:val="002C2F2D"/>
    <w:rPr>
      <w:rFonts w:ascii="Times New Roman" w:hAnsi="Times New Roman"/>
      <w:b/>
      <w:sz w:val="22"/>
    </w:rPr>
  </w:style>
  <w:style w:type="paragraph" w:customStyle="1" w:styleId="CB11C6B41E1E4B9DA2FA3BDBACC6AEE626">
    <w:name w:val="CB11C6B41E1E4B9DA2FA3BDBACC6AEE626"/>
    <w:rsid w:val="005A3F69"/>
    <w:rPr>
      <w:rFonts w:eastAsiaTheme="minorHAnsi"/>
      <w:lang w:eastAsia="en-US"/>
    </w:rPr>
  </w:style>
  <w:style w:type="paragraph" w:customStyle="1" w:styleId="A0066876A0BE46AF918BD2894E90FF4542">
    <w:name w:val="A0066876A0BE46AF918BD2894E90FF4542"/>
    <w:rsid w:val="005A3F69"/>
    <w:rPr>
      <w:rFonts w:eastAsiaTheme="minorHAnsi"/>
      <w:lang w:eastAsia="en-US"/>
    </w:rPr>
  </w:style>
  <w:style w:type="paragraph" w:customStyle="1" w:styleId="E8CBCA7D6DD84858862CDBAA7397FB9927">
    <w:name w:val="E8CBCA7D6DD84858862CDBAA7397FB9927"/>
    <w:rsid w:val="005A3F69"/>
    <w:rPr>
      <w:rFonts w:eastAsiaTheme="minorHAnsi"/>
      <w:lang w:eastAsia="en-US"/>
    </w:rPr>
  </w:style>
  <w:style w:type="paragraph" w:customStyle="1" w:styleId="CBEB50EF479A4012B513693AD663489A27">
    <w:name w:val="CBEB50EF479A4012B513693AD663489A27"/>
    <w:rsid w:val="005A3F69"/>
    <w:rPr>
      <w:rFonts w:eastAsiaTheme="minorHAnsi"/>
      <w:lang w:eastAsia="en-US"/>
    </w:rPr>
  </w:style>
  <w:style w:type="paragraph" w:customStyle="1" w:styleId="208BA2D676D8444BA6C8D6ACDCDB266D27">
    <w:name w:val="208BA2D676D8444BA6C8D6ACDCDB266D27"/>
    <w:rsid w:val="005A3F69"/>
    <w:rPr>
      <w:rFonts w:eastAsiaTheme="minorHAnsi"/>
      <w:lang w:eastAsia="en-US"/>
    </w:rPr>
  </w:style>
  <w:style w:type="paragraph" w:customStyle="1" w:styleId="39DFC04DA289472EB1F3AAEE90F539B127">
    <w:name w:val="39DFC04DA289472EB1F3AAEE90F539B127"/>
    <w:rsid w:val="005A3F69"/>
    <w:rPr>
      <w:rFonts w:eastAsiaTheme="minorHAnsi"/>
      <w:lang w:eastAsia="en-US"/>
    </w:rPr>
  </w:style>
  <w:style w:type="paragraph" w:customStyle="1" w:styleId="68D241307F014687AFDF8FFEB392CDBE25">
    <w:name w:val="68D241307F014687AFDF8FFEB392CDBE25"/>
    <w:rsid w:val="005A3F69"/>
    <w:rPr>
      <w:rFonts w:eastAsiaTheme="minorHAnsi"/>
      <w:lang w:eastAsia="en-US"/>
    </w:rPr>
  </w:style>
  <w:style w:type="paragraph" w:customStyle="1" w:styleId="68B1F192A4154D6A8FD5D4C313E2C91925">
    <w:name w:val="68B1F192A4154D6A8FD5D4C313E2C91925"/>
    <w:rsid w:val="005A3F69"/>
    <w:rPr>
      <w:rFonts w:eastAsiaTheme="minorHAnsi"/>
      <w:lang w:eastAsia="en-US"/>
    </w:rPr>
  </w:style>
  <w:style w:type="paragraph" w:customStyle="1" w:styleId="AC8D872D1C9749C7B9BD2F34E16817EE25">
    <w:name w:val="AC8D872D1C9749C7B9BD2F34E16817EE25"/>
    <w:rsid w:val="005A3F69"/>
    <w:rPr>
      <w:rFonts w:eastAsiaTheme="minorHAnsi"/>
      <w:lang w:eastAsia="en-US"/>
    </w:rPr>
  </w:style>
  <w:style w:type="paragraph" w:customStyle="1" w:styleId="6E7D47E7FC9140EAA7B634BBB058639C15">
    <w:name w:val="6E7D47E7FC9140EAA7B634BBB058639C15"/>
    <w:rsid w:val="005A3F69"/>
    <w:rPr>
      <w:rFonts w:eastAsiaTheme="minorHAnsi"/>
      <w:lang w:eastAsia="en-US"/>
    </w:rPr>
  </w:style>
  <w:style w:type="paragraph" w:customStyle="1" w:styleId="3C570E34F385400090270A4F4CFCB62615">
    <w:name w:val="3C570E34F385400090270A4F4CFCB62615"/>
    <w:rsid w:val="005A3F69"/>
    <w:rPr>
      <w:rFonts w:eastAsiaTheme="minorHAnsi"/>
      <w:lang w:eastAsia="en-US"/>
    </w:rPr>
  </w:style>
  <w:style w:type="paragraph" w:customStyle="1" w:styleId="718622FEC98B450E9235EB38E8FAF0CE24">
    <w:name w:val="718622FEC98B450E9235EB38E8FAF0CE24"/>
    <w:rsid w:val="005A3F69"/>
    <w:rPr>
      <w:rFonts w:eastAsiaTheme="minorHAnsi"/>
      <w:lang w:eastAsia="en-US"/>
    </w:rPr>
  </w:style>
  <w:style w:type="paragraph" w:customStyle="1" w:styleId="90B4543027094BEBB3F7C7901CF8B32224">
    <w:name w:val="90B4543027094BEBB3F7C7901CF8B32224"/>
    <w:rsid w:val="005A3F69"/>
    <w:rPr>
      <w:rFonts w:eastAsiaTheme="minorHAnsi"/>
      <w:lang w:eastAsia="en-US"/>
    </w:rPr>
  </w:style>
  <w:style w:type="paragraph" w:customStyle="1" w:styleId="FA8EE37DE9C5436389E530E7D22B315123">
    <w:name w:val="FA8EE37DE9C5436389E530E7D22B315123"/>
    <w:rsid w:val="005A3F69"/>
    <w:rPr>
      <w:rFonts w:eastAsiaTheme="minorHAnsi"/>
      <w:lang w:eastAsia="en-US"/>
    </w:rPr>
  </w:style>
  <w:style w:type="paragraph" w:customStyle="1" w:styleId="17B21465592C497DBD7584493D40782710">
    <w:name w:val="17B21465592C497DBD7584493D40782710"/>
    <w:rsid w:val="005A3F69"/>
    <w:rPr>
      <w:rFonts w:eastAsiaTheme="minorHAnsi"/>
      <w:lang w:eastAsia="en-US"/>
    </w:rPr>
  </w:style>
  <w:style w:type="paragraph" w:customStyle="1" w:styleId="7FD49C8D929A466EA25E7F02DC394E0310">
    <w:name w:val="7FD49C8D929A466EA25E7F02DC394E0310"/>
    <w:rsid w:val="005A3F69"/>
    <w:rPr>
      <w:rFonts w:eastAsiaTheme="minorHAnsi"/>
      <w:lang w:eastAsia="en-US"/>
    </w:rPr>
  </w:style>
  <w:style w:type="paragraph" w:customStyle="1" w:styleId="32FBB9DA0AEA437FBC2832B2A529F8A422">
    <w:name w:val="32FBB9DA0AEA437FBC2832B2A529F8A422"/>
    <w:rsid w:val="005A3F69"/>
    <w:rPr>
      <w:rFonts w:eastAsiaTheme="minorHAnsi"/>
      <w:lang w:eastAsia="en-US"/>
    </w:rPr>
  </w:style>
  <w:style w:type="paragraph" w:customStyle="1" w:styleId="0328832D08204A2A8FBF126A653182BF22">
    <w:name w:val="0328832D08204A2A8FBF126A653182BF22"/>
    <w:rsid w:val="005A3F69"/>
    <w:rPr>
      <w:rFonts w:eastAsiaTheme="minorHAnsi"/>
      <w:lang w:eastAsia="en-US"/>
    </w:rPr>
  </w:style>
  <w:style w:type="paragraph" w:customStyle="1" w:styleId="B9DA6ACC6ADB40B59B8035D5B8405AF2">
    <w:name w:val="B9DA6ACC6ADB40B59B8035D5B8405AF2"/>
    <w:rsid w:val="002C2F2D"/>
  </w:style>
  <w:style w:type="paragraph" w:customStyle="1" w:styleId="34079CB0E07C477385B33AA530E75513">
    <w:name w:val="34079CB0E07C477385B33AA530E75513"/>
    <w:rsid w:val="002C2F2D"/>
  </w:style>
  <w:style w:type="paragraph" w:customStyle="1" w:styleId="A8E96247BA294273BFC6E18F1C0954E0">
    <w:name w:val="A8E96247BA294273BFC6E18F1C0954E0"/>
    <w:rsid w:val="002C2F2D"/>
  </w:style>
  <w:style w:type="paragraph" w:customStyle="1" w:styleId="C708A009BE744229B420853868950264">
    <w:name w:val="C708A009BE744229B420853868950264"/>
    <w:rsid w:val="002C2F2D"/>
  </w:style>
  <w:style w:type="paragraph" w:customStyle="1" w:styleId="E04DCD24268C4D25BB52E465B99FEA12">
    <w:name w:val="E04DCD24268C4D25BB52E465B99FEA12"/>
    <w:rsid w:val="002C2F2D"/>
  </w:style>
  <w:style w:type="paragraph" w:customStyle="1" w:styleId="CB11C6B41E1E4B9DA2FA3BDBACC6AEE627">
    <w:name w:val="CB11C6B41E1E4B9DA2FA3BDBACC6AEE627"/>
    <w:rsid w:val="002C2F2D"/>
    <w:rPr>
      <w:rFonts w:eastAsiaTheme="minorHAnsi"/>
      <w:lang w:eastAsia="en-US"/>
    </w:rPr>
  </w:style>
  <w:style w:type="paragraph" w:customStyle="1" w:styleId="A0066876A0BE46AF918BD2894E90FF4543">
    <w:name w:val="A0066876A0BE46AF918BD2894E90FF4543"/>
    <w:rsid w:val="002C2F2D"/>
    <w:rPr>
      <w:rFonts w:eastAsiaTheme="minorHAnsi"/>
      <w:lang w:eastAsia="en-US"/>
    </w:rPr>
  </w:style>
  <w:style w:type="paragraph" w:customStyle="1" w:styleId="E8CBCA7D6DD84858862CDBAA7397FB9928">
    <w:name w:val="E8CBCA7D6DD84858862CDBAA7397FB9928"/>
    <w:rsid w:val="002C2F2D"/>
    <w:rPr>
      <w:rFonts w:eastAsiaTheme="minorHAnsi"/>
      <w:lang w:eastAsia="en-US"/>
    </w:rPr>
  </w:style>
  <w:style w:type="paragraph" w:customStyle="1" w:styleId="CBEB50EF479A4012B513693AD663489A28">
    <w:name w:val="CBEB50EF479A4012B513693AD663489A28"/>
    <w:rsid w:val="002C2F2D"/>
    <w:rPr>
      <w:rFonts w:eastAsiaTheme="minorHAnsi"/>
      <w:lang w:eastAsia="en-US"/>
    </w:rPr>
  </w:style>
  <w:style w:type="paragraph" w:customStyle="1" w:styleId="208BA2D676D8444BA6C8D6ACDCDB266D28">
    <w:name w:val="208BA2D676D8444BA6C8D6ACDCDB266D28"/>
    <w:rsid w:val="002C2F2D"/>
    <w:rPr>
      <w:rFonts w:eastAsiaTheme="minorHAnsi"/>
      <w:lang w:eastAsia="en-US"/>
    </w:rPr>
  </w:style>
  <w:style w:type="paragraph" w:customStyle="1" w:styleId="39DFC04DA289472EB1F3AAEE90F539B128">
    <w:name w:val="39DFC04DA289472EB1F3AAEE90F539B128"/>
    <w:rsid w:val="002C2F2D"/>
    <w:rPr>
      <w:rFonts w:eastAsiaTheme="minorHAnsi"/>
      <w:lang w:eastAsia="en-US"/>
    </w:rPr>
  </w:style>
  <w:style w:type="paragraph" w:customStyle="1" w:styleId="68D241307F014687AFDF8FFEB392CDBE26">
    <w:name w:val="68D241307F014687AFDF8FFEB392CDBE26"/>
    <w:rsid w:val="002C2F2D"/>
    <w:rPr>
      <w:rFonts w:eastAsiaTheme="minorHAnsi"/>
      <w:lang w:eastAsia="en-US"/>
    </w:rPr>
  </w:style>
  <w:style w:type="paragraph" w:customStyle="1" w:styleId="68B1F192A4154D6A8FD5D4C313E2C91926">
    <w:name w:val="68B1F192A4154D6A8FD5D4C313E2C91926"/>
    <w:rsid w:val="002C2F2D"/>
    <w:rPr>
      <w:rFonts w:eastAsiaTheme="minorHAnsi"/>
      <w:lang w:eastAsia="en-US"/>
    </w:rPr>
  </w:style>
  <w:style w:type="paragraph" w:customStyle="1" w:styleId="AC8D872D1C9749C7B9BD2F34E16817EE26">
    <w:name w:val="AC8D872D1C9749C7B9BD2F34E16817EE26"/>
    <w:rsid w:val="002C2F2D"/>
    <w:rPr>
      <w:rFonts w:eastAsiaTheme="minorHAnsi"/>
      <w:lang w:eastAsia="en-US"/>
    </w:rPr>
  </w:style>
  <w:style w:type="paragraph" w:customStyle="1" w:styleId="6E7D47E7FC9140EAA7B634BBB058639C16">
    <w:name w:val="6E7D47E7FC9140EAA7B634BBB058639C16"/>
    <w:rsid w:val="002C2F2D"/>
    <w:rPr>
      <w:rFonts w:eastAsiaTheme="minorHAnsi"/>
      <w:lang w:eastAsia="en-US"/>
    </w:rPr>
  </w:style>
  <w:style w:type="paragraph" w:customStyle="1" w:styleId="3C570E34F385400090270A4F4CFCB62616">
    <w:name w:val="3C570E34F385400090270A4F4CFCB62616"/>
    <w:rsid w:val="002C2F2D"/>
    <w:rPr>
      <w:rFonts w:eastAsiaTheme="minorHAnsi"/>
      <w:lang w:eastAsia="en-US"/>
    </w:rPr>
  </w:style>
  <w:style w:type="paragraph" w:customStyle="1" w:styleId="B9DA6ACC6ADB40B59B8035D5B8405AF21">
    <w:name w:val="B9DA6ACC6ADB40B59B8035D5B8405AF21"/>
    <w:rsid w:val="002C2F2D"/>
    <w:rPr>
      <w:rFonts w:eastAsiaTheme="minorHAnsi"/>
      <w:lang w:eastAsia="en-US"/>
    </w:rPr>
  </w:style>
  <w:style w:type="paragraph" w:customStyle="1" w:styleId="34079CB0E07C477385B33AA530E755131">
    <w:name w:val="34079CB0E07C477385B33AA530E755131"/>
    <w:rsid w:val="002C2F2D"/>
    <w:rPr>
      <w:rFonts w:eastAsiaTheme="minorHAnsi"/>
      <w:lang w:eastAsia="en-US"/>
    </w:rPr>
  </w:style>
  <w:style w:type="paragraph" w:customStyle="1" w:styleId="E04DCD24268C4D25BB52E465B99FEA121">
    <w:name w:val="E04DCD24268C4D25BB52E465B99FEA121"/>
    <w:rsid w:val="002C2F2D"/>
    <w:rPr>
      <w:rFonts w:eastAsiaTheme="minorHAnsi"/>
      <w:lang w:eastAsia="en-US"/>
    </w:rPr>
  </w:style>
  <w:style w:type="paragraph" w:customStyle="1" w:styleId="718622FEC98B450E9235EB38E8FAF0CE25">
    <w:name w:val="718622FEC98B450E9235EB38E8FAF0CE25"/>
    <w:rsid w:val="002C2F2D"/>
    <w:rPr>
      <w:rFonts w:eastAsiaTheme="minorHAnsi"/>
      <w:lang w:eastAsia="en-US"/>
    </w:rPr>
  </w:style>
  <w:style w:type="paragraph" w:customStyle="1" w:styleId="90B4543027094BEBB3F7C7901CF8B32225">
    <w:name w:val="90B4543027094BEBB3F7C7901CF8B32225"/>
    <w:rsid w:val="002C2F2D"/>
    <w:rPr>
      <w:rFonts w:eastAsiaTheme="minorHAnsi"/>
      <w:lang w:eastAsia="en-US"/>
    </w:rPr>
  </w:style>
  <w:style w:type="paragraph" w:customStyle="1" w:styleId="C877871928B24D90AB98AB8D9292BE01">
    <w:name w:val="C877871928B24D90AB98AB8D9292BE01"/>
    <w:rsid w:val="00615017"/>
  </w:style>
  <w:style w:type="paragraph" w:customStyle="1" w:styleId="A6403DCEBD0B470B8C6EDF9E40001D57">
    <w:name w:val="A6403DCEBD0B470B8C6EDF9E40001D57"/>
    <w:rsid w:val="00615017"/>
  </w:style>
  <w:style w:type="paragraph" w:customStyle="1" w:styleId="DF6BBCA78DD64C45B6E81FEF37DF79C9">
    <w:name w:val="DF6BBCA78DD64C45B6E81FEF37DF79C9"/>
    <w:rsid w:val="00615017"/>
  </w:style>
  <w:style w:type="paragraph" w:customStyle="1" w:styleId="D2DB965CF928423DBEC3CA3145B71E9A">
    <w:name w:val="D2DB965CF928423DBEC3CA3145B71E9A"/>
    <w:rsid w:val="00615017"/>
  </w:style>
  <w:style w:type="paragraph" w:customStyle="1" w:styleId="C2422E68E43942E38124C7BF88F75441">
    <w:name w:val="C2422E68E43942E38124C7BF88F75441"/>
    <w:rsid w:val="00615017"/>
  </w:style>
  <w:style w:type="paragraph" w:customStyle="1" w:styleId="0AC9B1C6EB984F0F8CCE5D81CBE58F1A">
    <w:name w:val="0AC9B1C6EB984F0F8CCE5D81CBE58F1A"/>
    <w:rsid w:val="00615017"/>
  </w:style>
  <w:style w:type="paragraph" w:customStyle="1" w:styleId="72D4007C099B430DABC538F3A2FB5AAC">
    <w:name w:val="72D4007C099B430DABC538F3A2FB5AAC"/>
    <w:rsid w:val="00615017"/>
  </w:style>
  <w:style w:type="paragraph" w:customStyle="1" w:styleId="815A327C84544845872FC8C1B8D337DB">
    <w:name w:val="815A327C84544845872FC8C1B8D337DB"/>
    <w:rsid w:val="00615017"/>
  </w:style>
  <w:style w:type="paragraph" w:customStyle="1" w:styleId="36039B1B9B454DFAA3DC748B5DFDB363">
    <w:name w:val="36039B1B9B454DFAA3DC748B5DFDB363"/>
    <w:rsid w:val="00615017"/>
  </w:style>
  <w:style w:type="paragraph" w:customStyle="1" w:styleId="6AB5B83EF73244429ED4EAFDAB88A88E">
    <w:name w:val="6AB5B83EF73244429ED4EAFDAB88A88E"/>
    <w:rsid w:val="00615017"/>
  </w:style>
  <w:style w:type="paragraph" w:customStyle="1" w:styleId="A0066876A0BE46AF918BD2894E90FF4544">
    <w:name w:val="A0066876A0BE46AF918BD2894E90FF4544"/>
    <w:rsid w:val="00615017"/>
    <w:rPr>
      <w:rFonts w:eastAsiaTheme="minorHAnsi"/>
      <w:lang w:eastAsia="en-US"/>
    </w:rPr>
  </w:style>
  <w:style w:type="paragraph" w:customStyle="1" w:styleId="E8CBCA7D6DD84858862CDBAA7397FB9929">
    <w:name w:val="E8CBCA7D6DD84858862CDBAA7397FB9929"/>
    <w:rsid w:val="00615017"/>
    <w:rPr>
      <w:rFonts w:eastAsiaTheme="minorHAnsi"/>
      <w:lang w:eastAsia="en-US"/>
    </w:rPr>
  </w:style>
  <w:style w:type="paragraph" w:customStyle="1" w:styleId="CBEB50EF479A4012B513693AD663489A29">
    <w:name w:val="CBEB50EF479A4012B513693AD663489A29"/>
    <w:rsid w:val="00615017"/>
    <w:rPr>
      <w:rFonts w:eastAsiaTheme="minorHAnsi"/>
      <w:lang w:eastAsia="en-US"/>
    </w:rPr>
  </w:style>
  <w:style w:type="paragraph" w:customStyle="1" w:styleId="208BA2D676D8444BA6C8D6ACDCDB266D29">
    <w:name w:val="208BA2D676D8444BA6C8D6ACDCDB266D29"/>
    <w:rsid w:val="00615017"/>
    <w:rPr>
      <w:rFonts w:eastAsiaTheme="minorHAnsi"/>
      <w:lang w:eastAsia="en-US"/>
    </w:rPr>
  </w:style>
  <w:style w:type="paragraph" w:customStyle="1" w:styleId="39DFC04DA289472EB1F3AAEE90F539B129">
    <w:name w:val="39DFC04DA289472EB1F3AAEE90F539B129"/>
    <w:rsid w:val="00615017"/>
    <w:rPr>
      <w:rFonts w:eastAsiaTheme="minorHAnsi"/>
      <w:lang w:eastAsia="en-US"/>
    </w:rPr>
  </w:style>
  <w:style w:type="paragraph" w:customStyle="1" w:styleId="718622FEC98B450E9235EB38E8FAF0CE26">
    <w:name w:val="718622FEC98B450E9235EB38E8FAF0CE26"/>
    <w:rsid w:val="00615017"/>
    <w:rPr>
      <w:rFonts w:eastAsiaTheme="minorHAnsi"/>
      <w:lang w:eastAsia="en-US"/>
    </w:rPr>
  </w:style>
  <w:style w:type="paragraph" w:customStyle="1" w:styleId="90B4543027094BEBB3F7C7901CF8B32226">
    <w:name w:val="90B4543027094BEBB3F7C7901CF8B32226"/>
    <w:rsid w:val="00615017"/>
    <w:rPr>
      <w:rFonts w:eastAsiaTheme="minorHAnsi"/>
      <w:lang w:eastAsia="en-US"/>
    </w:rPr>
  </w:style>
  <w:style w:type="paragraph" w:customStyle="1" w:styleId="C877871928B24D90AB98AB8D9292BE011">
    <w:name w:val="C877871928B24D90AB98AB8D9292BE011"/>
    <w:rsid w:val="00615017"/>
    <w:rPr>
      <w:rFonts w:eastAsiaTheme="minorHAnsi"/>
      <w:lang w:eastAsia="en-US"/>
    </w:rPr>
  </w:style>
  <w:style w:type="paragraph" w:customStyle="1" w:styleId="A6403DCEBD0B470B8C6EDF9E40001D571">
    <w:name w:val="A6403DCEBD0B470B8C6EDF9E40001D571"/>
    <w:rsid w:val="00615017"/>
    <w:rPr>
      <w:rFonts w:eastAsiaTheme="minorHAnsi"/>
      <w:lang w:eastAsia="en-US"/>
    </w:rPr>
  </w:style>
  <w:style w:type="paragraph" w:customStyle="1" w:styleId="DF6BBCA78DD64C45B6E81FEF37DF79C91">
    <w:name w:val="DF6BBCA78DD64C45B6E81FEF37DF79C91"/>
    <w:rsid w:val="00615017"/>
    <w:rPr>
      <w:rFonts w:eastAsiaTheme="minorHAnsi"/>
      <w:lang w:eastAsia="en-US"/>
    </w:rPr>
  </w:style>
  <w:style w:type="paragraph" w:customStyle="1" w:styleId="D2DB965CF928423DBEC3CA3145B71E9A1">
    <w:name w:val="D2DB965CF928423DBEC3CA3145B71E9A1"/>
    <w:rsid w:val="00615017"/>
    <w:rPr>
      <w:rFonts w:eastAsiaTheme="minorHAnsi"/>
      <w:lang w:eastAsia="en-US"/>
    </w:rPr>
  </w:style>
  <w:style w:type="paragraph" w:customStyle="1" w:styleId="C2422E68E43942E38124C7BF88F754411">
    <w:name w:val="C2422E68E43942E38124C7BF88F754411"/>
    <w:rsid w:val="00615017"/>
    <w:rPr>
      <w:rFonts w:eastAsiaTheme="minorHAnsi"/>
      <w:lang w:eastAsia="en-US"/>
    </w:rPr>
  </w:style>
  <w:style w:type="paragraph" w:customStyle="1" w:styleId="0AC9B1C6EB984F0F8CCE5D81CBE58F1A1">
    <w:name w:val="0AC9B1C6EB984F0F8CCE5D81CBE58F1A1"/>
    <w:rsid w:val="00615017"/>
    <w:rPr>
      <w:rFonts w:eastAsiaTheme="minorHAnsi"/>
      <w:lang w:eastAsia="en-US"/>
    </w:rPr>
  </w:style>
  <w:style w:type="paragraph" w:customStyle="1" w:styleId="72D4007C099B430DABC538F3A2FB5AAC1">
    <w:name w:val="72D4007C099B430DABC538F3A2FB5AAC1"/>
    <w:rsid w:val="00615017"/>
    <w:rPr>
      <w:rFonts w:eastAsiaTheme="minorHAnsi"/>
      <w:lang w:eastAsia="en-US"/>
    </w:rPr>
  </w:style>
  <w:style w:type="paragraph" w:customStyle="1" w:styleId="6AB5B83EF73244429ED4EAFDAB88A88E1">
    <w:name w:val="6AB5B83EF73244429ED4EAFDAB88A88E1"/>
    <w:rsid w:val="00615017"/>
    <w:rPr>
      <w:rFonts w:eastAsiaTheme="minorHAnsi"/>
      <w:lang w:eastAsia="en-US"/>
    </w:rPr>
  </w:style>
  <w:style w:type="paragraph" w:customStyle="1" w:styleId="815A327C84544845872FC8C1B8D337DB1">
    <w:name w:val="815A327C84544845872FC8C1B8D337DB1"/>
    <w:rsid w:val="00615017"/>
    <w:rPr>
      <w:rFonts w:eastAsiaTheme="minorHAnsi"/>
      <w:lang w:eastAsia="en-US"/>
    </w:rPr>
  </w:style>
  <w:style w:type="paragraph" w:customStyle="1" w:styleId="36039B1B9B454DFAA3DC748B5DFDB3631">
    <w:name w:val="36039B1B9B454DFAA3DC748B5DFDB3631"/>
    <w:rsid w:val="00615017"/>
    <w:rPr>
      <w:rFonts w:eastAsiaTheme="minorHAnsi"/>
      <w:lang w:eastAsia="en-US"/>
    </w:rPr>
  </w:style>
  <w:style w:type="paragraph" w:customStyle="1" w:styleId="9724A98D9C91466AB3C716EBF974920C">
    <w:name w:val="9724A98D9C91466AB3C716EBF974920C"/>
    <w:rsid w:val="00615017"/>
  </w:style>
  <w:style w:type="paragraph" w:customStyle="1" w:styleId="A0066876A0BE46AF918BD2894E90FF4545">
    <w:name w:val="A0066876A0BE46AF918BD2894E90FF4545"/>
    <w:rsid w:val="00615017"/>
    <w:rPr>
      <w:rFonts w:eastAsiaTheme="minorHAnsi"/>
      <w:lang w:eastAsia="en-US"/>
    </w:rPr>
  </w:style>
  <w:style w:type="paragraph" w:customStyle="1" w:styleId="E8CBCA7D6DD84858862CDBAA7397FB9930">
    <w:name w:val="E8CBCA7D6DD84858862CDBAA7397FB9930"/>
    <w:rsid w:val="00615017"/>
    <w:rPr>
      <w:rFonts w:eastAsiaTheme="minorHAnsi"/>
      <w:lang w:eastAsia="en-US"/>
    </w:rPr>
  </w:style>
  <w:style w:type="paragraph" w:customStyle="1" w:styleId="CBEB50EF479A4012B513693AD663489A30">
    <w:name w:val="CBEB50EF479A4012B513693AD663489A30"/>
    <w:rsid w:val="00615017"/>
    <w:rPr>
      <w:rFonts w:eastAsiaTheme="minorHAnsi"/>
      <w:lang w:eastAsia="en-US"/>
    </w:rPr>
  </w:style>
  <w:style w:type="paragraph" w:customStyle="1" w:styleId="208BA2D676D8444BA6C8D6ACDCDB266D30">
    <w:name w:val="208BA2D676D8444BA6C8D6ACDCDB266D30"/>
    <w:rsid w:val="00615017"/>
    <w:rPr>
      <w:rFonts w:eastAsiaTheme="minorHAnsi"/>
      <w:lang w:eastAsia="en-US"/>
    </w:rPr>
  </w:style>
  <w:style w:type="paragraph" w:customStyle="1" w:styleId="39DFC04DA289472EB1F3AAEE90F539B130">
    <w:name w:val="39DFC04DA289472EB1F3AAEE90F539B130"/>
    <w:rsid w:val="00615017"/>
    <w:rPr>
      <w:rFonts w:eastAsiaTheme="minorHAnsi"/>
      <w:lang w:eastAsia="en-US"/>
    </w:rPr>
  </w:style>
  <w:style w:type="paragraph" w:customStyle="1" w:styleId="718622FEC98B450E9235EB38E8FAF0CE27">
    <w:name w:val="718622FEC98B450E9235EB38E8FAF0CE27"/>
    <w:rsid w:val="00615017"/>
    <w:rPr>
      <w:rFonts w:eastAsiaTheme="minorHAnsi"/>
      <w:lang w:eastAsia="en-US"/>
    </w:rPr>
  </w:style>
  <w:style w:type="paragraph" w:customStyle="1" w:styleId="90B4543027094BEBB3F7C7901CF8B32227">
    <w:name w:val="90B4543027094BEBB3F7C7901CF8B32227"/>
    <w:rsid w:val="00615017"/>
    <w:rPr>
      <w:rFonts w:eastAsiaTheme="minorHAnsi"/>
      <w:lang w:eastAsia="en-US"/>
    </w:rPr>
  </w:style>
  <w:style w:type="paragraph" w:customStyle="1" w:styleId="C877871928B24D90AB98AB8D9292BE012">
    <w:name w:val="C877871928B24D90AB98AB8D9292BE012"/>
    <w:rsid w:val="00615017"/>
    <w:rPr>
      <w:rFonts w:eastAsiaTheme="minorHAnsi"/>
      <w:lang w:eastAsia="en-US"/>
    </w:rPr>
  </w:style>
  <w:style w:type="paragraph" w:customStyle="1" w:styleId="A6403DCEBD0B470B8C6EDF9E40001D572">
    <w:name w:val="A6403DCEBD0B470B8C6EDF9E40001D572"/>
    <w:rsid w:val="00615017"/>
    <w:rPr>
      <w:rFonts w:eastAsiaTheme="minorHAnsi"/>
      <w:lang w:eastAsia="en-US"/>
    </w:rPr>
  </w:style>
  <w:style w:type="paragraph" w:customStyle="1" w:styleId="DF6BBCA78DD64C45B6E81FEF37DF79C92">
    <w:name w:val="DF6BBCA78DD64C45B6E81FEF37DF79C92"/>
    <w:rsid w:val="00615017"/>
    <w:rPr>
      <w:rFonts w:eastAsiaTheme="minorHAnsi"/>
      <w:lang w:eastAsia="en-US"/>
    </w:rPr>
  </w:style>
  <w:style w:type="paragraph" w:customStyle="1" w:styleId="D2DB965CF928423DBEC3CA3145B71E9A2">
    <w:name w:val="D2DB965CF928423DBEC3CA3145B71E9A2"/>
    <w:rsid w:val="00615017"/>
    <w:rPr>
      <w:rFonts w:eastAsiaTheme="minorHAnsi"/>
      <w:lang w:eastAsia="en-US"/>
    </w:rPr>
  </w:style>
  <w:style w:type="paragraph" w:customStyle="1" w:styleId="C2422E68E43942E38124C7BF88F754412">
    <w:name w:val="C2422E68E43942E38124C7BF88F754412"/>
    <w:rsid w:val="00615017"/>
    <w:rPr>
      <w:rFonts w:eastAsiaTheme="minorHAnsi"/>
      <w:lang w:eastAsia="en-US"/>
    </w:rPr>
  </w:style>
  <w:style w:type="paragraph" w:customStyle="1" w:styleId="0AC9B1C6EB984F0F8CCE5D81CBE58F1A2">
    <w:name w:val="0AC9B1C6EB984F0F8CCE5D81CBE58F1A2"/>
    <w:rsid w:val="00615017"/>
    <w:rPr>
      <w:rFonts w:eastAsiaTheme="minorHAnsi"/>
      <w:lang w:eastAsia="en-US"/>
    </w:rPr>
  </w:style>
  <w:style w:type="paragraph" w:customStyle="1" w:styleId="72D4007C099B430DABC538F3A2FB5AAC2">
    <w:name w:val="72D4007C099B430DABC538F3A2FB5AAC2"/>
    <w:rsid w:val="00615017"/>
    <w:rPr>
      <w:rFonts w:eastAsiaTheme="minorHAnsi"/>
      <w:lang w:eastAsia="en-US"/>
    </w:rPr>
  </w:style>
  <w:style w:type="paragraph" w:customStyle="1" w:styleId="9724A98D9C91466AB3C716EBF974920C1">
    <w:name w:val="9724A98D9C91466AB3C716EBF974920C1"/>
    <w:rsid w:val="00615017"/>
    <w:rPr>
      <w:rFonts w:eastAsiaTheme="minorHAnsi"/>
      <w:lang w:eastAsia="en-US"/>
    </w:rPr>
  </w:style>
  <w:style w:type="paragraph" w:customStyle="1" w:styleId="815A327C84544845872FC8C1B8D337DB2">
    <w:name w:val="815A327C84544845872FC8C1B8D337DB2"/>
    <w:rsid w:val="00615017"/>
    <w:rPr>
      <w:rFonts w:eastAsiaTheme="minorHAnsi"/>
      <w:lang w:eastAsia="en-US"/>
    </w:rPr>
  </w:style>
  <w:style w:type="paragraph" w:customStyle="1" w:styleId="36039B1B9B454DFAA3DC748B5DFDB3632">
    <w:name w:val="36039B1B9B454DFAA3DC748B5DFDB3632"/>
    <w:rsid w:val="00615017"/>
    <w:rPr>
      <w:rFonts w:eastAsiaTheme="minorHAnsi"/>
      <w:lang w:eastAsia="en-US"/>
    </w:rPr>
  </w:style>
  <w:style w:type="paragraph" w:customStyle="1" w:styleId="80848A267D5646CB90B42E89D57AEF07">
    <w:name w:val="80848A267D5646CB90B42E89D57AEF07"/>
    <w:rsid w:val="00615017"/>
  </w:style>
  <w:style w:type="paragraph" w:customStyle="1" w:styleId="56DF5905D2644D9AA2B78DA3874A017F">
    <w:name w:val="56DF5905D2644D9AA2B78DA3874A017F"/>
    <w:rsid w:val="00615017"/>
  </w:style>
  <w:style w:type="paragraph" w:customStyle="1" w:styleId="A0066876A0BE46AF918BD2894E90FF4546">
    <w:name w:val="A0066876A0BE46AF918BD2894E90FF4546"/>
    <w:rsid w:val="00615017"/>
    <w:rPr>
      <w:rFonts w:eastAsiaTheme="minorHAnsi"/>
      <w:lang w:eastAsia="en-US"/>
    </w:rPr>
  </w:style>
  <w:style w:type="paragraph" w:customStyle="1" w:styleId="E8CBCA7D6DD84858862CDBAA7397FB9931">
    <w:name w:val="E8CBCA7D6DD84858862CDBAA7397FB9931"/>
    <w:rsid w:val="00615017"/>
    <w:rPr>
      <w:rFonts w:eastAsiaTheme="minorHAnsi"/>
      <w:lang w:eastAsia="en-US"/>
    </w:rPr>
  </w:style>
  <w:style w:type="paragraph" w:customStyle="1" w:styleId="CBEB50EF479A4012B513693AD663489A31">
    <w:name w:val="CBEB50EF479A4012B513693AD663489A31"/>
    <w:rsid w:val="00615017"/>
    <w:rPr>
      <w:rFonts w:eastAsiaTheme="minorHAnsi"/>
      <w:lang w:eastAsia="en-US"/>
    </w:rPr>
  </w:style>
  <w:style w:type="paragraph" w:customStyle="1" w:styleId="208BA2D676D8444BA6C8D6ACDCDB266D31">
    <w:name w:val="208BA2D676D8444BA6C8D6ACDCDB266D31"/>
    <w:rsid w:val="00615017"/>
    <w:rPr>
      <w:rFonts w:eastAsiaTheme="minorHAnsi"/>
      <w:lang w:eastAsia="en-US"/>
    </w:rPr>
  </w:style>
  <w:style w:type="paragraph" w:customStyle="1" w:styleId="39DFC04DA289472EB1F3AAEE90F539B131">
    <w:name w:val="39DFC04DA289472EB1F3AAEE90F539B131"/>
    <w:rsid w:val="00615017"/>
    <w:rPr>
      <w:rFonts w:eastAsiaTheme="minorHAnsi"/>
      <w:lang w:eastAsia="en-US"/>
    </w:rPr>
  </w:style>
  <w:style w:type="paragraph" w:customStyle="1" w:styleId="718622FEC98B450E9235EB38E8FAF0CE28">
    <w:name w:val="718622FEC98B450E9235EB38E8FAF0CE28"/>
    <w:rsid w:val="00615017"/>
    <w:rPr>
      <w:rFonts w:eastAsiaTheme="minorHAnsi"/>
      <w:lang w:eastAsia="en-US"/>
    </w:rPr>
  </w:style>
  <w:style w:type="paragraph" w:customStyle="1" w:styleId="90B4543027094BEBB3F7C7901CF8B32228">
    <w:name w:val="90B4543027094BEBB3F7C7901CF8B32228"/>
    <w:rsid w:val="00615017"/>
    <w:rPr>
      <w:rFonts w:eastAsiaTheme="minorHAnsi"/>
      <w:lang w:eastAsia="en-US"/>
    </w:rPr>
  </w:style>
  <w:style w:type="paragraph" w:customStyle="1" w:styleId="C877871928B24D90AB98AB8D9292BE013">
    <w:name w:val="C877871928B24D90AB98AB8D9292BE013"/>
    <w:rsid w:val="00615017"/>
    <w:rPr>
      <w:rFonts w:eastAsiaTheme="minorHAnsi"/>
      <w:lang w:eastAsia="en-US"/>
    </w:rPr>
  </w:style>
  <w:style w:type="paragraph" w:customStyle="1" w:styleId="A6403DCEBD0B470B8C6EDF9E40001D573">
    <w:name w:val="A6403DCEBD0B470B8C6EDF9E40001D573"/>
    <w:rsid w:val="00615017"/>
    <w:rPr>
      <w:rFonts w:eastAsiaTheme="minorHAnsi"/>
      <w:lang w:eastAsia="en-US"/>
    </w:rPr>
  </w:style>
  <w:style w:type="paragraph" w:customStyle="1" w:styleId="DF6BBCA78DD64C45B6E81FEF37DF79C93">
    <w:name w:val="DF6BBCA78DD64C45B6E81FEF37DF79C93"/>
    <w:rsid w:val="00615017"/>
    <w:rPr>
      <w:rFonts w:eastAsiaTheme="minorHAnsi"/>
      <w:lang w:eastAsia="en-US"/>
    </w:rPr>
  </w:style>
  <w:style w:type="paragraph" w:customStyle="1" w:styleId="D2DB965CF928423DBEC3CA3145B71E9A3">
    <w:name w:val="D2DB965CF928423DBEC3CA3145B71E9A3"/>
    <w:rsid w:val="00615017"/>
    <w:rPr>
      <w:rFonts w:eastAsiaTheme="minorHAnsi"/>
      <w:lang w:eastAsia="en-US"/>
    </w:rPr>
  </w:style>
  <w:style w:type="paragraph" w:customStyle="1" w:styleId="C2422E68E43942E38124C7BF88F754413">
    <w:name w:val="C2422E68E43942E38124C7BF88F754413"/>
    <w:rsid w:val="00615017"/>
    <w:rPr>
      <w:rFonts w:eastAsiaTheme="minorHAnsi"/>
      <w:lang w:eastAsia="en-US"/>
    </w:rPr>
  </w:style>
  <w:style w:type="paragraph" w:customStyle="1" w:styleId="0AC9B1C6EB984F0F8CCE5D81CBE58F1A3">
    <w:name w:val="0AC9B1C6EB984F0F8CCE5D81CBE58F1A3"/>
    <w:rsid w:val="00615017"/>
    <w:rPr>
      <w:rFonts w:eastAsiaTheme="minorHAnsi"/>
      <w:lang w:eastAsia="en-US"/>
    </w:rPr>
  </w:style>
  <w:style w:type="paragraph" w:customStyle="1" w:styleId="72D4007C099B430DABC538F3A2FB5AAC3">
    <w:name w:val="72D4007C099B430DABC538F3A2FB5AAC3"/>
    <w:rsid w:val="00615017"/>
    <w:rPr>
      <w:rFonts w:eastAsiaTheme="minorHAnsi"/>
      <w:lang w:eastAsia="en-US"/>
    </w:rPr>
  </w:style>
  <w:style w:type="paragraph" w:customStyle="1" w:styleId="9724A98D9C91466AB3C716EBF974920C2">
    <w:name w:val="9724A98D9C91466AB3C716EBF974920C2"/>
    <w:rsid w:val="00615017"/>
    <w:rPr>
      <w:rFonts w:eastAsiaTheme="minorHAnsi"/>
      <w:lang w:eastAsia="en-US"/>
    </w:rPr>
  </w:style>
  <w:style w:type="paragraph" w:customStyle="1" w:styleId="56DF5905D2644D9AA2B78DA3874A017F1">
    <w:name w:val="56DF5905D2644D9AA2B78DA3874A017F1"/>
    <w:rsid w:val="00615017"/>
    <w:rPr>
      <w:rFonts w:eastAsiaTheme="minorHAnsi"/>
      <w:lang w:eastAsia="en-US"/>
    </w:rPr>
  </w:style>
  <w:style w:type="paragraph" w:customStyle="1" w:styleId="815A327C84544845872FC8C1B8D337DB3">
    <w:name w:val="815A327C84544845872FC8C1B8D337DB3"/>
    <w:rsid w:val="00615017"/>
    <w:rPr>
      <w:rFonts w:eastAsiaTheme="minorHAnsi"/>
      <w:lang w:eastAsia="en-US"/>
    </w:rPr>
  </w:style>
  <w:style w:type="paragraph" w:customStyle="1" w:styleId="36039B1B9B454DFAA3DC748B5DFDB3633">
    <w:name w:val="36039B1B9B454DFAA3DC748B5DFDB3633"/>
    <w:rsid w:val="00615017"/>
    <w:rPr>
      <w:rFonts w:eastAsiaTheme="minorHAnsi"/>
      <w:lang w:eastAsia="en-US"/>
    </w:rPr>
  </w:style>
  <w:style w:type="paragraph" w:customStyle="1" w:styleId="19D6AC25E32146319A18546E4651DD16">
    <w:name w:val="19D6AC25E32146319A18546E4651DD16"/>
    <w:rsid w:val="00615017"/>
  </w:style>
  <w:style w:type="paragraph" w:customStyle="1" w:styleId="9118231964604F13B87B439952ED45D3">
    <w:name w:val="9118231964604F13B87B439952ED45D3"/>
    <w:rsid w:val="00615017"/>
  </w:style>
  <w:style w:type="paragraph" w:customStyle="1" w:styleId="C6E166A60BCA4B7C8742175773BE044C">
    <w:name w:val="C6E166A60BCA4B7C8742175773BE044C"/>
    <w:rsid w:val="00615017"/>
  </w:style>
  <w:style w:type="paragraph" w:customStyle="1" w:styleId="1072C1C650CD439A89663BB79B0414C6">
    <w:name w:val="1072C1C650CD439A89663BB79B0414C6"/>
    <w:rsid w:val="00615017"/>
  </w:style>
  <w:style w:type="paragraph" w:customStyle="1" w:styleId="519254034F0645D98C31B47A10E665A8">
    <w:name w:val="519254034F0645D98C31B47A10E665A8"/>
    <w:rsid w:val="00615017"/>
  </w:style>
  <w:style w:type="paragraph" w:customStyle="1" w:styleId="1B735D352C5947799D442FCCEF7CFB5B">
    <w:name w:val="1B735D352C5947799D442FCCEF7CFB5B"/>
    <w:rsid w:val="00615017"/>
  </w:style>
  <w:style w:type="paragraph" w:customStyle="1" w:styleId="A51692DC4B444B5198AD01D5FEEC01E8">
    <w:name w:val="A51692DC4B444B5198AD01D5FEEC01E8"/>
    <w:rsid w:val="00615017"/>
  </w:style>
  <w:style w:type="paragraph" w:customStyle="1" w:styleId="B74BAB0304A1439FAFEEE994A0327770">
    <w:name w:val="B74BAB0304A1439FAFEEE994A0327770"/>
    <w:rsid w:val="00615017"/>
  </w:style>
  <w:style w:type="paragraph" w:customStyle="1" w:styleId="9674D799BC5E4E4A8434B4B2144423CA">
    <w:name w:val="9674D799BC5E4E4A8434B4B2144423CA"/>
    <w:rsid w:val="00615017"/>
  </w:style>
  <w:style w:type="paragraph" w:customStyle="1" w:styleId="E7A1688F7A014F91AD59DB856003F607">
    <w:name w:val="E7A1688F7A014F91AD59DB856003F607"/>
    <w:rsid w:val="00615017"/>
  </w:style>
  <w:style w:type="paragraph" w:customStyle="1" w:styleId="61AC6ADD5B06407E96C69AC652048CD4">
    <w:name w:val="61AC6ADD5B06407E96C69AC652048CD4"/>
    <w:rsid w:val="00615017"/>
  </w:style>
  <w:style w:type="paragraph" w:customStyle="1" w:styleId="5D8784E37DED475F8D60AC4BB7560C4A">
    <w:name w:val="5D8784E37DED475F8D60AC4BB7560C4A"/>
    <w:rsid w:val="00615017"/>
  </w:style>
  <w:style w:type="paragraph" w:customStyle="1" w:styleId="EE8BC10B0A8D4C6A8392F8D216DA9966">
    <w:name w:val="EE8BC10B0A8D4C6A8392F8D216DA9966"/>
    <w:rsid w:val="00615017"/>
  </w:style>
  <w:style w:type="paragraph" w:customStyle="1" w:styleId="B821E4715E714DB9BED876269F9C8E9A">
    <w:name w:val="B821E4715E714DB9BED876269F9C8E9A"/>
    <w:rsid w:val="00615017"/>
  </w:style>
  <w:style w:type="paragraph" w:customStyle="1" w:styleId="66629FEEBADE428B90281A5BA5D097F1">
    <w:name w:val="66629FEEBADE428B90281A5BA5D097F1"/>
    <w:rsid w:val="00615017"/>
  </w:style>
  <w:style w:type="paragraph" w:customStyle="1" w:styleId="F9B48CD355A94CC69D5479C1E45718DD">
    <w:name w:val="F9B48CD355A94CC69D5479C1E45718DD"/>
    <w:rsid w:val="00615017"/>
  </w:style>
  <w:style w:type="paragraph" w:customStyle="1" w:styleId="40A526AC40AF434CA548C378E1642C59">
    <w:name w:val="40A526AC40AF434CA548C378E1642C59"/>
    <w:rsid w:val="00615017"/>
  </w:style>
  <w:style w:type="paragraph" w:customStyle="1" w:styleId="D17BC10299F6498CB1845BFDB71712C8">
    <w:name w:val="D17BC10299F6498CB1845BFDB71712C8"/>
    <w:rsid w:val="00615017"/>
  </w:style>
  <w:style w:type="paragraph" w:customStyle="1" w:styleId="A0066876A0BE46AF918BD2894E90FF4547">
    <w:name w:val="A0066876A0BE46AF918BD2894E90FF4547"/>
    <w:rsid w:val="00615017"/>
    <w:rPr>
      <w:rFonts w:eastAsiaTheme="minorHAnsi"/>
      <w:lang w:eastAsia="en-US"/>
    </w:rPr>
  </w:style>
  <w:style w:type="paragraph" w:customStyle="1" w:styleId="E8CBCA7D6DD84858862CDBAA7397FB9932">
    <w:name w:val="E8CBCA7D6DD84858862CDBAA7397FB9932"/>
    <w:rsid w:val="00615017"/>
    <w:rPr>
      <w:rFonts w:eastAsiaTheme="minorHAnsi"/>
      <w:lang w:eastAsia="en-US"/>
    </w:rPr>
  </w:style>
  <w:style w:type="paragraph" w:customStyle="1" w:styleId="CBEB50EF479A4012B513693AD663489A32">
    <w:name w:val="CBEB50EF479A4012B513693AD663489A32"/>
    <w:rsid w:val="00615017"/>
    <w:rPr>
      <w:rFonts w:eastAsiaTheme="minorHAnsi"/>
      <w:lang w:eastAsia="en-US"/>
    </w:rPr>
  </w:style>
  <w:style w:type="paragraph" w:customStyle="1" w:styleId="208BA2D676D8444BA6C8D6ACDCDB266D32">
    <w:name w:val="208BA2D676D8444BA6C8D6ACDCDB266D32"/>
    <w:rsid w:val="00615017"/>
    <w:rPr>
      <w:rFonts w:eastAsiaTheme="minorHAnsi"/>
      <w:lang w:eastAsia="en-US"/>
    </w:rPr>
  </w:style>
  <w:style w:type="paragraph" w:customStyle="1" w:styleId="39DFC04DA289472EB1F3AAEE90F539B132">
    <w:name w:val="39DFC04DA289472EB1F3AAEE90F539B132"/>
    <w:rsid w:val="00615017"/>
    <w:rPr>
      <w:rFonts w:eastAsiaTheme="minorHAnsi"/>
      <w:lang w:eastAsia="en-US"/>
    </w:rPr>
  </w:style>
  <w:style w:type="paragraph" w:customStyle="1" w:styleId="718622FEC98B450E9235EB38E8FAF0CE29">
    <w:name w:val="718622FEC98B450E9235EB38E8FAF0CE29"/>
    <w:rsid w:val="00615017"/>
    <w:rPr>
      <w:rFonts w:eastAsiaTheme="minorHAnsi"/>
      <w:lang w:eastAsia="en-US"/>
    </w:rPr>
  </w:style>
  <w:style w:type="paragraph" w:customStyle="1" w:styleId="90B4543027094BEBB3F7C7901CF8B32229">
    <w:name w:val="90B4543027094BEBB3F7C7901CF8B32229"/>
    <w:rsid w:val="00615017"/>
    <w:rPr>
      <w:rFonts w:eastAsiaTheme="minorHAnsi"/>
      <w:lang w:eastAsia="en-US"/>
    </w:rPr>
  </w:style>
  <w:style w:type="paragraph" w:customStyle="1" w:styleId="9118231964604F13B87B439952ED45D31">
    <w:name w:val="9118231964604F13B87B439952ED45D31"/>
    <w:rsid w:val="00615017"/>
    <w:rPr>
      <w:rFonts w:eastAsiaTheme="minorHAnsi"/>
      <w:lang w:eastAsia="en-US"/>
    </w:rPr>
  </w:style>
  <w:style w:type="paragraph" w:customStyle="1" w:styleId="A6403DCEBD0B470B8C6EDF9E40001D574">
    <w:name w:val="A6403DCEBD0B470B8C6EDF9E40001D574"/>
    <w:rsid w:val="00615017"/>
    <w:rPr>
      <w:rFonts w:eastAsiaTheme="minorHAnsi"/>
      <w:lang w:eastAsia="en-US"/>
    </w:rPr>
  </w:style>
  <w:style w:type="paragraph" w:customStyle="1" w:styleId="DF6BBCA78DD64C45B6E81FEF37DF79C94">
    <w:name w:val="DF6BBCA78DD64C45B6E81FEF37DF79C94"/>
    <w:rsid w:val="00615017"/>
    <w:rPr>
      <w:rFonts w:eastAsiaTheme="minorHAnsi"/>
      <w:lang w:eastAsia="en-US"/>
    </w:rPr>
  </w:style>
  <w:style w:type="paragraph" w:customStyle="1" w:styleId="D2DB965CF928423DBEC3CA3145B71E9A4">
    <w:name w:val="D2DB965CF928423DBEC3CA3145B71E9A4"/>
    <w:rsid w:val="00615017"/>
    <w:rPr>
      <w:rFonts w:eastAsiaTheme="minorHAnsi"/>
      <w:lang w:eastAsia="en-US"/>
    </w:rPr>
  </w:style>
  <w:style w:type="paragraph" w:customStyle="1" w:styleId="C2422E68E43942E38124C7BF88F754414">
    <w:name w:val="C2422E68E43942E38124C7BF88F754414"/>
    <w:rsid w:val="00615017"/>
    <w:rPr>
      <w:rFonts w:eastAsiaTheme="minorHAnsi"/>
      <w:lang w:eastAsia="en-US"/>
    </w:rPr>
  </w:style>
  <w:style w:type="paragraph" w:customStyle="1" w:styleId="0AC9B1C6EB984F0F8CCE5D81CBE58F1A4">
    <w:name w:val="0AC9B1C6EB984F0F8CCE5D81CBE58F1A4"/>
    <w:rsid w:val="00615017"/>
    <w:rPr>
      <w:rFonts w:eastAsiaTheme="minorHAnsi"/>
      <w:lang w:eastAsia="en-US"/>
    </w:rPr>
  </w:style>
  <w:style w:type="paragraph" w:customStyle="1" w:styleId="72D4007C099B430DABC538F3A2FB5AAC4">
    <w:name w:val="72D4007C099B430DABC538F3A2FB5AAC4"/>
    <w:rsid w:val="00615017"/>
    <w:rPr>
      <w:rFonts w:eastAsiaTheme="minorHAnsi"/>
      <w:lang w:eastAsia="en-US"/>
    </w:rPr>
  </w:style>
  <w:style w:type="paragraph" w:customStyle="1" w:styleId="9724A98D9C91466AB3C716EBF974920C3">
    <w:name w:val="9724A98D9C91466AB3C716EBF974920C3"/>
    <w:rsid w:val="00615017"/>
    <w:rPr>
      <w:rFonts w:eastAsiaTheme="minorHAnsi"/>
      <w:lang w:eastAsia="en-US"/>
    </w:rPr>
  </w:style>
  <w:style w:type="paragraph" w:customStyle="1" w:styleId="C6E166A60BCA4B7C8742175773BE044C1">
    <w:name w:val="C6E166A60BCA4B7C8742175773BE044C1"/>
    <w:rsid w:val="00615017"/>
    <w:rPr>
      <w:rFonts w:eastAsiaTheme="minorHAnsi"/>
      <w:lang w:eastAsia="en-US"/>
    </w:rPr>
  </w:style>
  <w:style w:type="paragraph" w:customStyle="1" w:styleId="1072C1C650CD439A89663BB79B0414C61">
    <w:name w:val="1072C1C650CD439A89663BB79B0414C61"/>
    <w:rsid w:val="00615017"/>
    <w:rPr>
      <w:rFonts w:eastAsiaTheme="minorHAnsi"/>
      <w:lang w:eastAsia="en-US"/>
    </w:rPr>
  </w:style>
  <w:style w:type="paragraph" w:customStyle="1" w:styleId="519254034F0645D98C31B47A10E665A81">
    <w:name w:val="519254034F0645D98C31B47A10E665A81"/>
    <w:rsid w:val="00615017"/>
    <w:rPr>
      <w:rFonts w:eastAsiaTheme="minorHAnsi"/>
      <w:lang w:eastAsia="en-US"/>
    </w:rPr>
  </w:style>
  <w:style w:type="paragraph" w:customStyle="1" w:styleId="1B735D352C5947799D442FCCEF7CFB5B1">
    <w:name w:val="1B735D352C5947799D442FCCEF7CFB5B1"/>
    <w:rsid w:val="00615017"/>
    <w:rPr>
      <w:rFonts w:eastAsiaTheme="minorHAnsi"/>
      <w:lang w:eastAsia="en-US"/>
    </w:rPr>
  </w:style>
  <w:style w:type="paragraph" w:customStyle="1" w:styleId="A51692DC4B444B5198AD01D5FEEC01E81">
    <w:name w:val="A51692DC4B444B5198AD01D5FEEC01E81"/>
    <w:rsid w:val="00615017"/>
    <w:rPr>
      <w:rFonts w:eastAsiaTheme="minorHAnsi"/>
      <w:lang w:eastAsia="en-US"/>
    </w:rPr>
  </w:style>
  <w:style w:type="paragraph" w:customStyle="1" w:styleId="B74BAB0304A1439FAFEEE994A03277701">
    <w:name w:val="B74BAB0304A1439FAFEEE994A03277701"/>
    <w:rsid w:val="00615017"/>
    <w:rPr>
      <w:rFonts w:eastAsiaTheme="minorHAnsi"/>
      <w:lang w:eastAsia="en-US"/>
    </w:rPr>
  </w:style>
  <w:style w:type="paragraph" w:customStyle="1" w:styleId="9674D799BC5E4E4A8434B4B2144423CA1">
    <w:name w:val="9674D799BC5E4E4A8434B4B2144423CA1"/>
    <w:rsid w:val="00615017"/>
    <w:rPr>
      <w:rFonts w:eastAsiaTheme="minorHAnsi"/>
      <w:lang w:eastAsia="en-US"/>
    </w:rPr>
  </w:style>
  <w:style w:type="paragraph" w:customStyle="1" w:styleId="E7A1688F7A014F91AD59DB856003F6071">
    <w:name w:val="E7A1688F7A014F91AD59DB856003F6071"/>
    <w:rsid w:val="00615017"/>
    <w:rPr>
      <w:rFonts w:eastAsiaTheme="minorHAnsi"/>
      <w:lang w:eastAsia="en-US"/>
    </w:rPr>
  </w:style>
  <w:style w:type="paragraph" w:customStyle="1" w:styleId="61AC6ADD5B06407E96C69AC652048CD41">
    <w:name w:val="61AC6ADD5B06407E96C69AC652048CD41"/>
    <w:rsid w:val="00615017"/>
    <w:rPr>
      <w:rFonts w:eastAsiaTheme="minorHAnsi"/>
      <w:lang w:eastAsia="en-US"/>
    </w:rPr>
  </w:style>
  <w:style w:type="paragraph" w:customStyle="1" w:styleId="5D8784E37DED475F8D60AC4BB7560C4A1">
    <w:name w:val="5D8784E37DED475F8D60AC4BB7560C4A1"/>
    <w:rsid w:val="00615017"/>
    <w:rPr>
      <w:rFonts w:eastAsiaTheme="minorHAnsi"/>
      <w:lang w:eastAsia="en-US"/>
    </w:rPr>
  </w:style>
  <w:style w:type="paragraph" w:customStyle="1" w:styleId="EE8BC10B0A8D4C6A8392F8D216DA99661">
    <w:name w:val="EE8BC10B0A8D4C6A8392F8D216DA99661"/>
    <w:rsid w:val="00615017"/>
    <w:rPr>
      <w:rFonts w:eastAsiaTheme="minorHAnsi"/>
      <w:lang w:eastAsia="en-US"/>
    </w:rPr>
  </w:style>
  <w:style w:type="paragraph" w:customStyle="1" w:styleId="B821E4715E714DB9BED876269F9C8E9A1">
    <w:name w:val="B821E4715E714DB9BED876269F9C8E9A1"/>
    <w:rsid w:val="00615017"/>
    <w:rPr>
      <w:rFonts w:eastAsiaTheme="minorHAnsi"/>
      <w:lang w:eastAsia="en-US"/>
    </w:rPr>
  </w:style>
  <w:style w:type="paragraph" w:customStyle="1" w:styleId="66629FEEBADE428B90281A5BA5D097F11">
    <w:name w:val="66629FEEBADE428B90281A5BA5D097F11"/>
    <w:rsid w:val="00615017"/>
    <w:rPr>
      <w:rFonts w:eastAsiaTheme="minorHAnsi"/>
      <w:lang w:eastAsia="en-US"/>
    </w:rPr>
  </w:style>
  <w:style w:type="paragraph" w:customStyle="1" w:styleId="F9B48CD355A94CC69D5479C1E45718DD1">
    <w:name w:val="F9B48CD355A94CC69D5479C1E45718DD1"/>
    <w:rsid w:val="00615017"/>
    <w:rPr>
      <w:rFonts w:eastAsiaTheme="minorHAnsi"/>
      <w:lang w:eastAsia="en-US"/>
    </w:rPr>
  </w:style>
  <w:style w:type="paragraph" w:customStyle="1" w:styleId="40A526AC40AF434CA548C378E1642C591">
    <w:name w:val="40A526AC40AF434CA548C378E1642C591"/>
    <w:rsid w:val="00615017"/>
    <w:rPr>
      <w:rFonts w:eastAsiaTheme="minorHAnsi"/>
      <w:lang w:eastAsia="en-US"/>
    </w:rPr>
  </w:style>
  <w:style w:type="paragraph" w:customStyle="1" w:styleId="D17BC10299F6498CB1845BFDB71712C81">
    <w:name w:val="D17BC10299F6498CB1845BFDB71712C81"/>
    <w:rsid w:val="00615017"/>
    <w:rPr>
      <w:rFonts w:eastAsiaTheme="minorHAnsi"/>
      <w:lang w:eastAsia="en-US"/>
    </w:rPr>
  </w:style>
  <w:style w:type="paragraph" w:customStyle="1" w:styleId="A0066876A0BE46AF918BD2894E90FF4548">
    <w:name w:val="A0066876A0BE46AF918BD2894E90FF4548"/>
    <w:rsid w:val="00615017"/>
    <w:rPr>
      <w:rFonts w:eastAsiaTheme="minorHAnsi"/>
      <w:lang w:eastAsia="en-US"/>
    </w:rPr>
  </w:style>
  <w:style w:type="paragraph" w:customStyle="1" w:styleId="E8CBCA7D6DD84858862CDBAA7397FB9933">
    <w:name w:val="E8CBCA7D6DD84858862CDBAA7397FB9933"/>
    <w:rsid w:val="00615017"/>
    <w:rPr>
      <w:rFonts w:eastAsiaTheme="minorHAnsi"/>
      <w:lang w:eastAsia="en-US"/>
    </w:rPr>
  </w:style>
  <w:style w:type="paragraph" w:customStyle="1" w:styleId="CBEB50EF479A4012B513693AD663489A33">
    <w:name w:val="CBEB50EF479A4012B513693AD663489A33"/>
    <w:rsid w:val="00615017"/>
    <w:rPr>
      <w:rFonts w:eastAsiaTheme="minorHAnsi"/>
      <w:lang w:eastAsia="en-US"/>
    </w:rPr>
  </w:style>
  <w:style w:type="paragraph" w:customStyle="1" w:styleId="208BA2D676D8444BA6C8D6ACDCDB266D33">
    <w:name w:val="208BA2D676D8444BA6C8D6ACDCDB266D33"/>
    <w:rsid w:val="00615017"/>
    <w:rPr>
      <w:rFonts w:eastAsiaTheme="minorHAnsi"/>
      <w:lang w:eastAsia="en-US"/>
    </w:rPr>
  </w:style>
  <w:style w:type="paragraph" w:customStyle="1" w:styleId="39DFC04DA289472EB1F3AAEE90F539B133">
    <w:name w:val="39DFC04DA289472EB1F3AAEE90F539B133"/>
    <w:rsid w:val="00615017"/>
    <w:rPr>
      <w:rFonts w:eastAsiaTheme="minorHAnsi"/>
      <w:lang w:eastAsia="en-US"/>
    </w:rPr>
  </w:style>
  <w:style w:type="paragraph" w:customStyle="1" w:styleId="718622FEC98B450E9235EB38E8FAF0CE30">
    <w:name w:val="718622FEC98B450E9235EB38E8FAF0CE30"/>
    <w:rsid w:val="00615017"/>
    <w:rPr>
      <w:rFonts w:eastAsiaTheme="minorHAnsi"/>
      <w:lang w:eastAsia="en-US"/>
    </w:rPr>
  </w:style>
  <w:style w:type="paragraph" w:customStyle="1" w:styleId="90B4543027094BEBB3F7C7901CF8B32230">
    <w:name w:val="90B4543027094BEBB3F7C7901CF8B32230"/>
    <w:rsid w:val="00615017"/>
    <w:rPr>
      <w:rFonts w:eastAsiaTheme="minorHAnsi"/>
      <w:lang w:eastAsia="en-US"/>
    </w:rPr>
  </w:style>
  <w:style w:type="paragraph" w:customStyle="1" w:styleId="9118231964604F13B87B439952ED45D32">
    <w:name w:val="9118231964604F13B87B439952ED45D32"/>
    <w:rsid w:val="00615017"/>
    <w:rPr>
      <w:rFonts w:eastAsiaTheme="minorHAnsi"/>
      <w:lang w:eastAsia="en-US"/>
    </w:rPr>
  </w:style>
  <w:style w:type="paragraph" w:customStyle="1" w:styleId="A6403DCEBD0B470B8C6EDF9E40001D575">
    <w:name w:val="A6403DCEBD0B470B8C6EDF9E40001D575"/>
    <w:rsid w:val="00615017"/>
    <w:rPr>
      <w:rFonts w:eastAsiaTheme="minorHAnsi"/>
      <w:lang w:eastAsia="en-US"/>
    </w:rPr>
  </w:style>
  <w:style w:type="paragraph" w:customStyle="1" w:styleId="DF6BBCA78DD64C45B6E81FEF37DF79C95">
    <w:name w:val="DF6BBCA78DD64C45B6E81FEF37DF79C95"/>
    <w:rsid w:val="00615017"/>
    <w:rPr>
      <w:rFonts w:eastAsiaTheme="minorHAnsi"/>
      <w:lang w:eastAsia="en-US"/>
    </w:rPr>
  </w:style>
  <w:style w:type="paragraph" w:customStyle="1" w:styleId="D2DB965CF928423DBEC3CA3145B71E9A5">
    <w:name w:val="D2DB965CF928423DBEC3CA3145B71E9A5"/>
    <w:rsid w:val="00615017"/>
    <w:rPr>
      <w:rFonts w:eastAsiaTheme="minorHAnsi"/>
      <w:lang w:eastAsia="en-US"/>
    </w:rPr>
  </w:style>
  <w:style w:type="paragraph" w:customStyle="1" w:styleId="C2422E68E43942E38124C7BF88F754415">
    <w:name w:val="C2422E68E43942E38124C7BF88F754415"/>
    <w:rsid w:val="00615017"/>
    <w:rPr>
      <w:rFonts w:eastAsiaTheme="minorHAnsi"/>
      <w:lang w:eastAsia="en-US"/>
    </w:rPr>
  </w:style>
  <w:style w:type="paragraph" w:customStyle="1" w:styleId="0AC9B1C6EB984F0F8CCE5D81CBE58F1A5">
    <w:name w:val="0AC9B1C6EB984F0F8CCE5D81CBE58F1A5"/>
    <w:rsid w:val="00615017"/>
    <w:rPr>
      <w:rFonts w:eastAsiaTheme="minorHAnsi"/>
      <w:lang w:eastAsia="en-US"/>
    </w:rPr>
  </w:style>
  <w:style w:type="paragraph" w:customStyle="1" w:styleId="72D4007C099B430DABC538F3A2FB5AAC5">
    <w:name w:val="72D4007C099B430DABC538F3A2FB5AAC5"/>
    <w:rsid w:val="00615017"/>
    <w:rPr>
      <w:rFonts w:eastAsiaTheme="minorHAnsi"/>
      <w:lang w:eastAsia="en-US"/>
    </w:rPr>
  </w:style>
  <w:style w:type="paragraph" w:customStyle="1" w:styleId="9724A98D9C91466AB3C716EBF974920C4">
    <w:name w:val="9724A98D9C91466AB3C716EBF974920C4"/>
    <w:rsid w:val="00615017"/>
    <w:rPr>
      <w:rFonts w:eastAsiaTheme="minorHAnsi"/>
      <w:lang w:eastAsia="en-US"/>
    </w:rPr>
  </w:style>
  <w:style w:type="paragraph" w:customStyle="1" w:styleId="C6E166A60BCA4B7C8742175773BE044C2">
    <w:name w:val="C6E166A60BCA4B7C8742175773BE044C2"/>
    <w:rsid w:val="00615017"/>
    <w:rPr>
      <w:rFonts w:eastAsiaTheme="minorHAnsi"/>
      <w:lang w:eastAsia="en-US"/>
    </w:rPr>
  </w:style>
  <w:style w:type="paragraph" w:customStyle="1" w:styleId="1072C1C650CD439A89663BB79B0414C62">
    <w:name w:val="1072C1C650CD439A89663BB79B0414C62"/>
    <w:rsid w:val="00615017"/>
    <w:rPr>
      <w:rFonts w:eastAsiaTheme="minorHAnsi"/>
      <w:lang w:eastAsia="en-US"/>
    </w:rPr>
  </w:style>
  <w:style w:type="paragraph" w:customStyle="1" w:styleId="519254034F0645D98C31B47A10E665A82">
    <w:name w:val="519254034F0645D98C31B47A10E665A82"/>
    <w:rsid w:val="00615017"/>
    <w:rPr>
      <w:rFonts w:eastAsiaTheme="minorHAnsi"/>
      <w:lang w:eastAsia="en-US"/>
    </w:rPr>
  </w:style>
  <w:style w:type="paragraph" w:customStyle="1" w:styleId="1B735D352C5947799D442FCCEF7CFB5B2">
    <w:name w:val="1B735D352C5947799D442FCCEF7CFB5B2"/>
    <w:rsid w:val="00615017"/>
    <w:rPr>
      <w:rFonts w:eastAsiaTheme="minorHAnsi"/>
      <w:lang w:eastAsia="en-US"/>
    </w:rPr>
  </w:style>
  <w:style w:type="paragraph" w:customStyle="1" w:styleId="A51692DC4B444B5198AD01D5FEEC01E82">
    <w:name w:val="A51692DC4B444B5198AD01D5FEEC01E82"/>
    <w:rsid w:val="00615017"/>
    <w:rPr>
      <w:rFonts w:eastAsiaTheme="minorHAnsi"/>
      <w:lang w:eastAsia="en-US"/>
    </w:rPr>
  </w:style>
  <w:style w:type="paragraph" w:customStyle="1" w:styleId="B74BAB0304A1439FAFEEE994A03277702">
    <w:name w:val="B74BAB0304A1439FAFEEE994A03277702"/>
    <w:rsid w:val="00615017"/>
    <w:rPr>
      <w:rFonts w:eastAsiaTheme="minorHAnsi"/>
      <w:lang w:eastAsia="en-US"/>
    </w:rPr>
  </w:style>
  <w:style w:type="paragraph" w:customStyle="1" w:styleId="9674D799BC5E4E4A8434B4B2144423CA2">
    <w:name w:val="9674D799BC5E4E4A8434B4B2144423CA2"/>
    <w:rsid w:val="00615017"/>
    <w:rPr>
      <w:rFonts w:eastAsiaTheme="minorHAnsi"/>
      <w:lang w:eastAsia="en-US"/>
    </w:rPr>
  </w:style>
  <w:style w:type="paragraph" w:customStyle="1" w:styleId="E7A1688F7A014F91AD59DB856003F6072">
    <w:name w:val="E7A1688F7A014F91AD59DB856003F6072"/>
    <w:rsid w:val="00615017"/>
    <w:rPr>
      <w:rFonts w:eastAsiaTheme="minorHAnsi"/>
      <w:lang w:eastAsia="en-US"/>
    </w:rPr>
  </w:style>
  <w:style w:type="paragraph" w:customStyle="1" w:styleId="61AC6ADD5B06407E96C69AC652048CD42">
    <w:name w:val="61AC6ADD5B06407E96C69AC652048CD42"/>
    <w:rsid w:val="00615017"/>
    <w:rPr>
      <w:rFonts w:eastAsiaTheme="minorHAnsi"/>
      <w:lang w:eastAsia="en-US"/>
    </w:rPr>
  </w:style>
  <w:style w:type="paragraph" w:customStyle="1" w:styleId="5D8784E37DED475F8D60AC4BB7560C4A2">
    <w:name w:val="5D8784E37DED475F8D60AC4BB7560C4A2"/>
    <w:rsid w:val="00615017"/>
    <w:rPr>
      <w:rFonts w:eastAsiaTheme="minorHAnsi"/>
      <w:lang w:eastAsia="en-US"/>
    </w:rPr>
  </w:style>
  <w:style w:type="paragraph" w:customStyle="1" w:styleId="EE8BC10B0A8D4C6A8392F8D216DA99662">
    <w:name w:val="EE8BC10B0A8D4C6A8392F8D216DA99662"/>
    <w:rsid w:val="00615017"/>
    <w:rPr>
      <w:rFonts w:eastAsiaTheme="minorHAnsi"/>
      <w:lang w:eastAsia="en-US"/>
    </w:rPr>
  </w:style>
  <w:style w:type="paragraph" w:customStyle="1" w:styleId="B821E4715E714DB9BED876269F9C8E9A2">
    <w:name w:val="B821E4715E714DB9BED876269F9C8E9A2"/>
    <w:rsid w:val="00615017"/>
    <w:rPr>
      <w:rFonts w:eastAsiaTheme="minorHAnsi"/>
      <w:lang w:eastAsia="en-US"/>
    </w:rPr>
  </w:style>
  <w:style w:type="paragraph" w:customStyle="1" w:styleId="66629FEEBADE428B90281A5BA5D097F12">
    <w:name w:val="66629FEEBADE428B90281A5BA5D097F12"/>
    <w:rsid w:val="00615017"/>
    <w:rPr>
      <w:rFonts w:eastAsiaTheme="minorHAnsi"/>
      <w:lang w:eastAsia="en-US"/>
    </w:rPr>
  </w:style>
  <w:style w:type="paragraph" w:customStyle="1" w:styleId="F9B48CD355A94CC69D5479C1E45718DD2">
    <w:name w:val="F9B48CD355A94CC69D5479C1E45718DD2"/>
    <w:rsid w:val="00615017"/>
    <w:rPr>
      <w:rFonts w:eastAsiaTheme="minorHAnsi"/>
      <w:lang w:eastAsia="en-US"/>
    </w:rPr>
  </w:style>
  <w:style w:type="paragraph" w:customStyle="1" w:styleId="40A526AC40AF434CA548C378E1642C592">
    <w:name w:val="40A526AC40AF434CA548C378E1642C592"/>
    <w:rsid w:val="00615017"/>
    <w:rPr>
      <w:rFonts w:eastAsiaTheme="minorHAnsi"/>
      <w:lang w:eastAsia="en-US"/>
    </w:rPr>
  </w:style>
  <w:style w:type="paragraph" w:customStyle="1" w:styleId="796EFED7F63E40AAA4B2766D8071D3F1">
    <w:name w:val="796EFED7F63E40AAA4B2766D8071D3F1"/>
    <w:rsid w:val="00615017"/>
    <w:rPr>
      <w:rFonts w:eastAsiaTheme="minorHAnsi"/>
      <w:lang w:eastAsia="en-US"/>
    </w:rPr>
  </w:style>
  <w:style w:type="paragraph" w:customStyle="1" w:styleId="A0066876A0BE46AF918BD2894E90FF4549">
    <w:name w:val="A0066876A0BE46AF918BD2894E90FF4549"/>
    <w:rsid w:val="00615017"/>
    <w:rPr>
      <w:rFonts w:eastAsiaTheme="minorHAnsi"/>
      <w:lang w:eastAsia="en-US"/>
    </w:rPr>
  </w:style>
  <w:style w:type="paragraph" w:customStyle="1" w:styleId="E8CBCA7D6DD84858862CDBAA7397FB9934">
    <w:name w:val="E8CBCA7D6DD84858862CDBAA7397FB9934"/>
    <w:rsid w:val="00615017"/>
    <w:rPr>
      <w:rFonts w:eastAsiaTheme="minorHAnsi"/>
      <w:lang w:eastAsia="en-US"/>
    </w:rPr>
  </w:style>
  <w:style w:type="paragraph" w:customStyle="1" w:styleId="CBEB50EF479A4012B513693AD663489A34">
    <w:name w:val="CBEB50EF479A4012B513693AD663489A34"/>
    <w:rsid w:val="00615017"/>
    <w:rPr>
      <w:rFonts w:eastAsiaTheme="minorHAnsi"/>
      <w:lang w:eastAsia="en-US"/>
    </w:rPr>
  </w:style>
  <w:style w:type="paragraph" w:customStyle="1" w:styleId="208BA2D676D8444BA6C8D6ACDCDB266D34">
    <w:name w:val="208BA2D676D8444BA6C8D6ACDCDB266D34"/>
    <w:rsid w:val="00615017"/>
    <w:rPr>
      <w:rFonts w:eastAsiaTheme="minorHAnsi"/>
      <w:lang w:eastAsia="en-US"/>
    </w:rPr>
  </w:style>
  <w:style w:type="paragraph" w:customStyle="1" w:styleId="39DFC04DA289472EB1F3AAEE90F539B134">
    <w:name w:val="39DFC04DA289472EB1F3AAEE90F539B134"/>
    <w:rsid w:val="00615017"/>
    <w:rPr>
      <w:rFonts w:eastAsiaTheme="minorHAnsi"/>
      <w:lang w:eastAsia="en-US"/>
    </w:rPr>
  </w:style>
  <w:style w:type="paragraph" w:customStyle="1" w:styleId="718622FEC98B450E9235EB38E8FAF0CE31">
    <w:name w:val="718622FEC98B450E9235EB38E8FAF0CE31"/>
    <w:rsid w:val="00615017"/>
    <w:rPr>
      <w:rFonts w:eastAsiaTheme="minorHAnsi"/>
      <w:lang w:eastAsia="en-US"/>
    </w:rPr>
  </w:style>
  <w:style w:type="paragraph" w:customStyle="1" w:styleId="90B4543027094BEBB3F7C7901CF8B32231">
    <w:name w:val="90B4543027094BEBB3F7C7901CF8B32231"/>
    <w:rsid w:val="00615017"/>
    <w:rPr>
      <w:rFonts w:eastAsiaTheme="minorHAnsi"/>
      <w:lang w:eastAsia="en-US"/>
    </w:rPr>
  </w:style>
  <w:style w:type="paragraph" w:customStyle="1" w:styleId="9118231964604F13B87B439952ED45D33">
    <w:name w:val="9118231964604F13B87B439952ED45D33"/>
    <w:rsid w:val="00615017"/>
    <w:rPr>
      <w:rFonts w:eastAsiaTheme="minorHAnsi"/>
      <w:lang w:eastAsia="en-US"/>
    </w:rPr>
  </w:style>
  <w:style w:type="paragraph" w:customStyle="1" w:styleId="A6403DCEBD0B470B8C6EDF9E40001D576">
    <w:name w:val="A6403DCEBD0B470B8C6EDF9E40001D576"/>
    <w:rsid w:val="00615017"/>
    <w:rPr>
      <w:rFonts w:eastAsiaTheme="minorHAnsi"/>
      <w:lang w:eastAsia="en-US"/>
    </w:rPr>
  </w:style>
  <w:style w:type="paragraph" w:customStyle="1" w:styleId="DF6BBCA78DD64C45B6E81FEF37DF79C96">
    <w:name w:val="DF6BBCA78DD64C45B6E81FEF37DF79C96"/>
    <w:rsid w:val="00615017"/>
    <w:rPr>
      <w:rFonts w:eastAsiaTheme="minorHAnsi"/>
      <w:lang w:eastAsia="en-US"/>
    </w:rPr>
  </w:style>
  <w:style w:type="paragraph" w:customStyle="1" w:styleId="D2DB965CF928423DBEC3CA3145B71E9A6">
    <w:name w:val="D2DB965CF928423DBEC3CA3145B71E9A6"/>
    <w:rsid w:val="00615017"/>
    <w:rPr>
      <w:rFonts w:eastAsiaTheme="minorHAnsi"/>
      <w:lang w:eastAsia="en-US"/>
    </w:rPr>
  </w:style>
  <w:style w:type="paragraph" w:customStyle="1" w:styleId="C2422E68E43942E38124C7BF88F754416">
    <w:name w:val="C2422E68E43942E38124C7BF88F754416"/>
    <w:rsid w:val="00615017"/>
    <w:rPr>
      <w:rFonts w:eastAsiaTheme="minorHAnsi"/>
      <w:lang w:eastAsia="en-US"/>
    </w:rPr>
  </w:style>
  <w:style w:type="paragraph" w:customStyle="1" w:styleId="0AC9B1C6EB984F0F8CCE5D81CBE58F1A6">
    <w:name w:val="0AC9B1C6EB984F0F8CCE5D81CBE58F1A6"/>
    <w:rsid w:val="00615017"/>
    <w:rPr>
      <w:rFonts w:eastAsiaTheme="minorHAnsi"/>
      <w:lang w:eastAsia="en-US"/>
    </w:rPr>
  </w:style>
  <w:style w:type="paragraph" w:customStyle="1" w:styleId="72D4007C099B430DABC538F3A2FB5AAC6">
    <w:name w:val="72D4007C099B430DABC538F3A2FB5AAC6"/>
    <w:rsid w:val="00615017"/>
    <w:rPr>
      <w:rFonts w:eastAsiaTheme="minorHAnsi"/>
      <w:lang w:eastAsia="en-US"/>
    </w:rPr>
  </w:style>
  <w:style w:type="paragraph" w:customStyle="1" w:styleId="9724A98D9C91466AB3C716EBF974920C5">
    <w:name w:val="9724A98D9C91466AB3C716EBF974920C5"/>
    <w:rsid w:val="00615017"/>
    <w:rPr>
      <w:rFonts w:eastAsiaTheme="minorHAnsi"/>
      <w:lang w:eastAsia="en-US"/>
    </w:rPr>
  </w:style>
  <w:style w:type="paragraph" w:customStyle="1" w:styleId="C6E166A60BCA4B7C8742175773BE044C3">
    <w:name w:val="C6E166A60BCA4B7C8742175773BE044C3"/>
    <w:rsid w:val="00615017"/>
    <w:rPr>
      <w:rFonts w:eastAsiaTheme="minorHAnsi"/>
      <w:lang w:eastAsia="en-US"/>
    </w:rPr>
  </w:style>
  <w:style w:type="paragraph" w:customStyle="1" w:styleId="1072C1C650CD439A89663BB79B0414C63">
    <w:name w:val="1072C1C650CD439A89663BB79B0414C63"/>
    <w:rsid w:val="00615017"/>
    <w:rPr>
      <w:rFonts w:eastAsiaTheme="minorHAnsi"/>
      <w:lang w:eastAsia="en-US"/>
    </w:rPr>
  </w:style>
  <w:style w:type="paragraph" w:customStyle="1" w:styleId="519254034F0645D98C31B47A10E665A83">
    <w:name w:val="519254034F0645D98C31B47A10E665A83"/>
    <w:rsid w:val="00615017"/>
    <w:rPr>
      <w:rFonts w:eastAsiaTheme="minorHAnsi"/>
      <w:lang w:eastAsia="en-US"/>
    </w:rPr>
  </w:style>
  <w:style w:type="paragraph" w:customStyle="1" w:styleId="1B735D352C5947799D442FCCEF7CFB5B3">
    <w:name w:val="1B735D352C5947799D442FCCEF7CFB5B3"/>
    <w:rsid w:val="00615017"/>
    <w:rPr>
      <w:rFonts w:eastAsiaTheme="minorHAnsi"/>
      <w:lang w:eastAsia="en-US"/>
    </w:rPr>
  </w:style>
  <w:style w:type="paragraph" w:customStyle="1" w:styleId="A51692DC4B444B5198AD01D5FEEC01E83">
    <w:name w:val="A51692DC4B444B5198AD01D5FEEC01E83"/>
    <w:rsid w:val="00615017"/>
    <w:rPr>
      <w:rFonts w:eastAsiaTheme="minorHAnsi"/>
      <w:lang w:eastAsia="en-US"/>
    </w:rPr>
  </w:style>
  <w:style w:type="paragraph" w:customStyle="1" w:styleId="B74BAB0304A1439FAFEEE994A03277703">
    <w:name w:val="B74BAB0304A1439FAFEEE994A03277703"/>
    <w:rsid w:val="00615017"/>
    <w:rPr>
      <w:rFonts w:eastAsiaTheme="minorHAnsi"/>
      <w:lang w:eastAsia="en-US"/>
    </w:rPr>
  </w:style>
  <w:style w:type="paragraph" w:customStyle="1" w:styleId="9674D799BC5E4E4A8434B4B2144423CA3">
    <w:name w:val="9674D799BC5E4E4A8434B4B2144423CA3"/>
    <w:rsid w:val="00615017"/>
    <w:rPr>
      <w:rFonts w:eastAsiaTheme="minorHAnsi"/>
      <w:lang w:eastAsia="en-US"/>
    </w:rPr>
  </w:style>
  <w:style w:type="paragraph" w:customStyle="1" w:styleId="E7A1688F7A014F91AD59DB856003F6073">
    <w:name w:val="E7A1688F7A014F91AD59DB856003F6073"/>
    <w:rsid w:val="00615017"/>
    <w:rPr>
      <w:rFonts w:eastAsiaTheme="minorHAnsi"/>
      <w:lang w:eastAsia="en-US"/>
    </w:rPr>
  </w:style>
  <w:style w:type="paragraph" w:customStyle="1" w:styleId="61AC6ADD5B06407E96C69AC652048CD43">
    <w:name w:val="61AC6ADD5B06407E96C69AC652048CD43"/>
    <w:rsid w:val="00615017"/>
    <w:rPr>
      <w:rFonts w:eastAsiaTheme="minorHAnsi"/>
      <w:lang w:eastAsia="en-US"/>
    </w:rPr>
  </w:style>
  <w:style w:type="paragraph" w:customStyle="1" w:styleId="5D8784E37DED475F8D60AC4BB7560C4A3">
    <w:name w:val="5D8784E37DED475F8D60AC4BB7560C4A3"/>
    <w:rsid w:val="00615017"/>
    <w:rPr>
      <w:rFonts w:eastAsiaTheme="minorHAnsi"/>
      <w:lang w:eastAsia="en-US"/>
    </w:rPr>
  </w:style>
  <w:style w:type="paragraph" w:customStyle="1" w:styleId="EE8BC10B0A8D4C6A8392F8D216DA99663">
    <w:name w:val="EE8BC10B0A8D4C6A8392F8D216DA99663"/>
    <w:rsid w:val="00615017"/>
    <w:rPr>
      <w:rFonts w:eastAsiaTheme="minorHAnsi"/>
      <w:lang w:eastAsia="en-US"/>
    </w:rPr>
  </w:style>
  <w:style w:type="paragraph" w:customStyle="1" w:styleId="B821E4715E714DB9BED876269F9C8E9A3">
    <w:name w:val="B821E4715E714DB9BED876269F9C8E9A3"/>
    <w:rsid w:val="00615017"/>
    <w:rPr>
      <w:rFonts w:eastAsiaTheme="minorHAnsi"/>
      <w:lang w:eastAsia="en-US"/>
    </w:rPr>
  </w:style>
  <w:style w:type="paragraph" w:customStyle="1" w:styleId="66629FEEBADE428B90281A5BA5D097F13">
    <w:name w:val="66629FEEBADE428B90281A5BA5D097F13"/>
    <w:rsid w:val="00615017"/>
    <w:rPr>
      <w:rFonts w:eastAsiaTheme="minorHAnsi"/>
      <w:lang w:eastAsia="en-US"/>
    </w:rPr>
  </w:style>
  <w:style w:type="paragraph" w:customStyle="1" w:styleId="F9B48CD355A94CC69D5479C1E45718DD3">
    <w:name w:val="F9B48CD355A94CC69D5479C1E45718DD3"/>
    <w:rsid w:val="00615017"/>
    <w:rPr>
      <w:rFonts w:eastAsiaTheme="minorHAnsi"/>
      <w:lang w:eastAsia="en-US"/>
    </w:rPr>
  </w:style>
  <w:style w:type="paragraph" w:customStyle="1" w:styleId="40A526AC40AF434CA548C378E1642C593">
    <w:name w:val="40A526AC40AF434CA548C378E1642C593"/>
    <w:rsid w:val="00615017"/>
    <w:rPr>
      <w:rFonts w:eastAsiaTheme="minorHAnsi"/>
      <w:lang w:eastAsia="en-US"/>
    </w:rPr>
  </w:style>
  <w:style w:type="paragraph" w:customStyle="1" w:styleId="796EFED7F63E40AAA4B2766D8071D3F11">
    <w:name w:val="796EFED7F63E40AAA4B2766D8071D3F11"/>
    <w:rsid w:val="00615017"/>
    <w:rPr>
      <w:rFonts w:eastAsiaTheme="minorHAnsi"/>
      <w:lang w:eastAsia="en-US"/>
    </w:rPr>
  </w:style>
  <w:style w:type="paragraph" w:customStyle="1" w:styleId="380F992720FC49BFB683EA3D78F65FB3">
    <w:name w:val="380F992720FC49BFB683EA3D78F65FB3"/>
    <w:rsid w:val="00615017"/>
    <w:rPr>
      <w:rFonts w:eastAsiaTheme="minorHAnsi"/>
      <w:lang w:eastAsia="en-US"/>
    </w:rPr>
  </w:style>
  <w:style w:type="paragraph" w:customStyle="1" w:styleId="313AD046E4894C7AB262487684457EDE">
    <w:name w:val="313AD046E4894C7AB262487684457EDE"/>
    <w:rsid w:val="00615017"/>
  </w:style>
  <w:style w:type="paragraph" w:customStyle="1" w:styleId="751C3A911A864EBC89A8353D894087F0">
    <w:name w:val="751C3A911A864EBC89A8353D894087F0"/>
    <w:rsid w:val="00615017"/>
  </w:style>
  <w:style w:type="paragraph" w:customStyle="1" w:styleId="7318B71AFFF04CB0908557F13755E507">
    <w:name w:val="7318B71AFFF04CB0908557F13755E507"/>
    <w:rsid w:val="00615017"/>
  </w:style>
  <w:style w:type="paragraph" w:customStyle="1" w:styleId="296ACAB77C7F4A1E9BB21BDE0D1D1ED7">
    <w:name w:val="296ACAB77C7F4A1E9BB21BDE0D1D1ED7"/>
    <w:rsid w:val="00615017"/>
  </w:style>
  <w:style w:type="paragraph" w:customStyle="1" w:styleId="B5309F8DD4A74CD1974C48BB86A889D5">
    <w:name w:val="B5309F8DD4A74CD1974C48BB86A889D5"/>
    <w:rsid w:val="00615017"/>
  </w:style>
  <w:style w:type="paragraph" w:customStyle="1" w:styleId="4965D65197AF47F1B07B2123C458A8CD">
    <w:name w:val="4965D65197AF47F1B07B2123C458A8CD"/>
    <w:rsid w:val="00615017"/>
  </w:style>
  <w:style w:type="paragraph" w:customStyle="1" w:styleId="17453761ABCF4C45BE8FD01B1C1E485F">
    <w:name w:val="17453761ABCF4C45BE8FD01B1C1E485F"/>
    <w:rsid w:val="00615017"/>
  </w:style>
  <w:style w:type="paragraph" w:customStyle="1" w:styleId="99B0C4D5D4434624B930F7C1CC67A52E">
    <w:name w:val="99B0C4D5D4434624B930F7C1CC67A52E"/>
    <w:rsid w:val="00615017"/>
  </w:style>
  <w:style w:type="paragraph" w:customStyle="1" w:styleId="E132A467332B4A909FA9C96FAD59442D">
    <w:name w:val="E132A467332B4A909FA9C96FAD59442D"/>
    <w:rsid w:val="00615017"/>
  </w:style>
  <w:style w:type="paragraph" w:customStyle="1" w:styleId="73C4BE0FF3D64A2498763FAF411934E2">
    <w:name w:val="73C4BE0FF3D64A2498763FAF411934E2"/>
    <w:rsid w:val="00615017"/>
  </w:style>
  <w:style w:type="paragraph" w:customStyle="1" w:styleId="A0066876A0BE46AF918BD2894E90FF4550">
    <w:name w:val="A0066876A0BE46AF918BD2894E90FF4550"/>
    <w:rsid w:val="00615017"/>
    <w:rPr>
      <w:rFonts w:eastAsiaTheme="minorHAnsi"/>
      <w:lang w:eastAsia="en-US"/>
    </w:rPr>
  </w:style>
  <w:style w:type="paragraph" w:customStyle="1" w:styleId="E8CBCA7D6DD84858862CDBAA7397FB9935">
    <w:name w:val="E8CBCA7D6DD84858862CDBAA7397FB9935"/>
    <w:rsid w:val="00615017"/>
    <w:rPr>
      <w:rFonts w:eastAsiaTheme="minorHAnsi"/>
      <w:lang w:eastAsia="en-US"/>
    </w:rPr>
  </w:style>
  <w:style w:type="paragraph" w:customStyle="1" w:styleId="CBEB50EF479A4012B513693AD663489A35">
    <w:name w:val="CBEB50EF479A4012B513693AD663489A35"/>
    <w:rsid w:val="00615017"/>
    <w:rPr>
      <w:rFonts w:eastAsiaTheme="minorHAnsi"/>
      <w:lang w:eastAsia="en-US"/>
    </w:rPr>
  </w:style>
  <w:style w:type="paragraph" w:customStyle="1" w:styleId="208BA2D676D8444BA6C8D6ACDCDB266D35">
    <w:name w:val="208BA2D676D8444BA6C8D6ACDCDB266D35"/>
    <w:rsid w:val="00615017"/>
    <w:rPr>
      <w:rFonts w:eastAsiaTheme="minorHAnsi"/>
      <w:lang w:eastAsia="en-US"/>
    </w:rPr>
  </w:style>
  <w:style w:type="paragraph" w:customStyle="1" w:styleId="39DFC04DA289472EB1F3AAEE90F539B135">
    <w:name w:val="39DFC04DA289472EB1F3AAEE90F539B135"/>
    <w:rsid w:val="00615017"/>
    <w:rPr>
      <w:rFonts w:eastAsiaTheme="minorHAnsi"/>
      <w:lang w:eastAsia="en-US"/>
    </w:rPr>
  </w:style>
  <w:style w:type="paragraph" w:customStyle="1" w:styleId="718622FEC98B450E9235EB38E8FAF0CE32">
    <w:name w:val="718622FEC98B450E9235EB38E8FAF0CE32"/>
    <w:rsid w:val="00615017"/>
    <w:rPr>
      <w:rFonts w:eastAsiaTheme="minorHAnsi"/>
      <w:lang w:eastAsia="en-US"/>
    </w:rPr>
  </w:style>
  <w:style w:type="paragraph" w:customStyle="1" w:styleId="90B4543027094BEBB3F7C7901CF8B32232">
    <w:name w:val="90B4543027094BEBB3F7C7901CF8B32232"/>
    <w:rsid w:val="00615017"/>
    <w:rPr>
      <w:rFonts w:eastAsiaTheme="minorHAnsi"/>
      <w:lang w:eastAsia="en-US"/>
    </w:rPr>
  </w:style>
  <w:style w:type="paragraph" w:customStyle="1" w:styleId="9118231964604F13B87B439952ED45D34">
    <w:name w:val="9118231964604F13B87B439952ED45D34"/>
    <w:rsid w:val="00615017"/>
    <w:rPr>
      <w:rFonts w:eastAsiaTheme="minorHAnsi"/>
      <w:lang w:eastAsia="en-US"/>
    </w:rPr>
  </w:style>
  <w:style w:type="paragraph" w:customStyle="1" w:styleId="A6403DCEBD0B470B8C6EDF9E40001D577">
    <w:name w:val="A6403DCEBD0B470B8C6EDF9E40001D577"/>
    <w:rsid w:val="00615017"/>
    <w:rPr>
      <w:rFonts w:eastAsiaTheme="minorHAnsi"/>
      <w:lang w:eastAsia="en-US"/>
    </w:rPr>
  </w:style>
  <w:style w:type="paragraph" w:customStyle="1" w:styleId="DF6BBCA78DD64C45B6E81FEF37DF79C97">
    <w:name w:val="DF6BBCA78DD64C45B6E81FEF37DF79C97"/>
    <w:rsid w:val="00615017"/>
    <w:rPr>
      <w:rFonts w:eastAsiaTheme="minorHAnsi"/>
      <w:lang w:eastAsia="en-US"/>
    </w:rPr>
  </w:style>
  <w:style w:type="paragraph" w:customStyle="1" w:styleId="D2DB965CF928423DBEC3CA3145B71E9A7">
    <w:name w:val="D2DB965CF928423DBEC3CA3145B71E9A7"/>
    <w:rsid w:val="00615017"/>
    <w:rPr>
      <w:rFonts w:eastAsiaTheme="minorHAnsi"/>
      <w:lang w:eastAsia="en-US"/>
    </w:rPr>
  </w:style>
  <w:style w:type="paragraph" w:customStyle="1" w:styleId="C2422E68E43942E38124C7BF88F754417">
    <w:name w:val="C2422E68E43942E38124C7BF88F754417"/>
    <w:rsid w:val="00615017"/>
    <w:rPr>
      <w:rFonts w:eastAsiaTheme="minorHAnsi"/>
      <w:lang w:eastAsia="en-US"/>
    </w:rPr>
  </w:style>
  <w:style w:type="paragraph" w:customStyle="1" w:styleId="0AC9B1C6EB984F0F8CCE5D81CBE58F1A7">
    <w:name w:val="0AC9B1C6EB984F0F8CCE5D81CBE58F1A7"/>
    <w:rsid w:val="00615017"/>
    <w:rPr>
      <w:rFonts w:eastAsiaTheme="minorHAnsi"/>
      <w:lang w:eastAsia="en-US"/>
    </w:rPr>
  </w:style>
  <w:style w:type="paragraph" w:customStyle="1" w:styleId="72D4007C099B430DABC538F3A2FB5AAC7">
    <w:name w:val="72D4007C099B430DABC538F3A2FB5AAC7"/>
    <w:rsid w:val="00615017"/>
    <w:rPr>
      <w:rFonts w:eastAsiaTheme="minorHAnsi"/>
      <w:lang w:eastAsia="en-US"/>
    </w:rPr>
  </w:style>
  <w:style w:type="paragraph" w:customStyle="1" w:styleId="9724A98D9C91466AB3C716EBF974920C6">
    <w:name w:val="9724A98D9C91466AB3C716EBF974920C6"/>
    <w:rsid w:val="00615017"/>
    <w:rPr>
      <w:rFonts w:eastAsiaTheme="minorHAnsi"/>
      <w:lang w:eastAsia="en-US"/>
    </w:rPr>
  </w:style>
  <w:style w:type="paragraph" w:customStyle="1" w:styleId="C6E166A60BCA4B7C8742175773BE044C4">
    <w:name w:val="C6E166A60BCA4B7C8742175773BE044C4"/>
    <w:rsid w:val="00615017"/>
    <w:rPr>
      <w:rFonts w:eastAsiaTheme="minorHAnsi"/>
      <w:lang w:eastAsia="en-US"/>
    </w:rPr>
  </w:style>
  <w:style w:type="paragraph" w:customStyle="1" w:styleId="1072C1C650CD439A89663BB79B0414C64">
    <w:name w:val="1072C1C650CD439A89663BB79B0414C64"/>
    <w:rsid w:val="00615017"/>
    <w:rPr>
      <w:rFonts w:eastAsiaTheme="minorHAnsi"/>
      <w:lang w:eastAsia="en-US"/>
    </w:rPr>
  </w:style>
  <w:style w:type="paragraph" w:customStyle="1" w:styleId="519254034F0645D98C31B47A10E665A84">
    <w:name w:val="519254034F0645D98C31B47A10E665A84"/>
    <w:rsid w:val="00615017"/>
    <w:rPr>
      <w:rFonts w:eastAsiaTheme="minorHAnsi"/>
      <w:lang w:eastAsia="en-US"/>
    </w:rPr>
  </w:style>
  <w:style w:type="paragraph" w:customStyle="1" w:styleId="1B735D352C5947799D442FCCEF7CFB5B4">
    <w:name w:val="1B735D352C5947799D442FCCEF7CFB5B4"/>
    <w:rsid w:val="00615017"/>
    <w:rPr>
      <w:rFonts w:eastAsiaTheme="minorHAnsi"/>
      <w:lang w:eastAsia="en-US"/>
    </w:rPr>
  </w:style>
  <w:style w:type="paragraph" w:customStyle="1" w:styleId="A51692DC4B444B5198AD01D5FEEC01E84">
    <w:name w:val="A51692DC4B444B5198AD01D5FEEC01E84"/>
    <w:rsid w:val="00615017"/>
    <w:rPr>
      <w:rFonts w:eastAsiaTheme="minorHAnsi"/>
      <w:lang w:eastAsia="en-US"/>
    </w:rPr>
  </w:style>
  <w:style w:type="paragraph" w:customStyle="1" w:styleId="B74BAB0304A1439FAFEEE994A03277704">
    <w:name w:val="B74BAB0304A1439FAFEEE994A03277704"/>
    <w:rsid w:val="00615017"/>
    <w:rPr>
      <w:rFonts w:eastAsiaTheme="minorHAnsi"/>
      <w:lang w:eastAsia="en-US"/>
    </w:rPr>
  </w:style>
  <w:style w:type="paragraph" w:customStyle="1" w:styleId="9674D799BC5E4E4A8434B4B2144423CA4">
    <w:name w:val="9674D799BC5E4E4A8434B4B2144423CA4"/>
    <w:rsid w:val="00615017"/>
    <w:rPr>
      <w:rFonts w:eastAsiaTheme="minorHAnsi"/>
      <w:lang w:eastAsia="en-US"/>
    </w:rPr>
  </w:style>
  <w:style w:type="paragraph" w:customStyle="1" w:styleId="E7A1688F7A014F91AD59DB856003F6074">
    <w:name w:val="E7A1688F7A014F91AD59DB856003F6074"/>
    <w:rsid w:val="00615017"/>
    <w:rPr>
      <w:rFonts w:eastAsiaTheme="minorHAnsi"/>
      <w:lang w:eastAsia="en-US"/>
    </w:rPr>
  </w:style>
  <w:style w:type="paragraph" w:customStyle="1" w:styleId="61AC6ADD5B06407E96C69AC652048CD44">
    <w:name w:val="61AC6ADD5B06407E96C69AC652048CD44"/>
    <w:rsid w:val="00615017"/>
    <w:rPr>
      <w:rFonts w:eastAsiaTheme="minorHAnsi"/>
      <w:lang w:eastAsia="en-US"/>
    </w:rPr>
  </w:style>
  <w:style w:type="paragraph" w:customStyle="1" w:styleId="5D8784E37DED475F8D60AC4BB7560C4A4">
    <w:name w:val="5D8784E37DED475F8D60AC4BB7560C4A4"/>
    <w:rsid w:val="00615017"/>
    <w:rPr>
      <w:rFonts w:eastAsiaTheme="minorHAnsi"/>
      <w:lang w:eastAsia="en-US"/>
    </w:rPr>
  </w:style>
  <w:style w:type="paragraph" w:customStyle="1" w:styleId="EE8BC10B0A8D4C6A8392F8D216DA99664">
    <w:name w:val="EE8BC10B0A8D4C6A8392F8D216DA99664"/>
    <w:rsid w:val="00615017"/>
    <w:rPr>
      <w:rFonts w:eastAsiaTheme="minorHAnsi"/>
      <w:lang w:eastAsia="en-US"/>
    </w:rPr>
  </w:style>
  <w:style w:type="paragraph" w:customStyle="1" w:styleId="B821E4715E714DB9BED876269F9C8E9A4">
    <w:name w:val="B821E4715E714DB9BED876269F9C8E9A4"/>
    <w:rsid w:val="00615017"/>
    <w:rPr>
      <w:rFonts w:eastAsiaTheme="minorHAnsi"/>
      <w:lang w:eastAsia="en-US"/>
    </w:rPr>
  </w:style>
  <w:style w:type="paragraph" w:customStyle="1" w:styleId="66629FEEBADE428B90281A5BA5D097F14">
    <w:name w:val="66629FEEBADE428B90281A5BA5D097F14"/>
    <w:rsid w:val="00615017"/>
    <w:rPr>
      <w:rFonts w:eastAsiaTheme="minorHAnsi"/>
      <w:lang w:eastAsia="en-US"/>
    </w:rPr>
  </w:style>
  <w:style w:type="paragraph" w:customStyle="1" w:styleId="F9B48CD355A94CC69D5479C1E45718DD4">
    <w:name w:val="F9B48CD355A94CC69D5479C1E45718DD4"/>
    <w:rsid w:val="00615017"/>
    <w:rPr>
      <w:rFonts w:eastAsiaTheme="minorHAnsi"/>
      <w:lang w:eastAsia="en-US"/>
    </w:rPr>
  </w:style>
  <w:style w:type="paragraph" w:customStyle="1" w:styleId="40A526AC40AF434CA548C378E1642C594">
    <w:name w:val="40A526AC40AF434CA548C378E1642C594"/>
    <w:rsid w:val="00615017"/>
    <w:rPr>
      <w:rFonts w:eastAsiaTheme="minorHAnsi"/>
      <w:lang w:eastAsia="en-US"/>
    </w:rPr>
  </w:style>
  <w:style w:type="paragraph" w:customStyle="1" w:styleId="796EFED7F63E40AAA4B2766D8071D3F12">
    <w:name w:val="796EFED7F63E40AAA4B2766D8071D3F12"/>
    <w:rsid w:val="00615017"/>
    <w:rPr>
      <w:rFonts w:eastAsiaTheme="minorHAnsi"/>
      <w:lang w:eastAsia="en-US"/>
    </w:rPr>
  </w:style>
  <w:style w:type="paragraph" w:customStyle="1" w:styleId="380F992720FC49BFB683EA3D78F65FB31">
    <w:name w:val="380F992720FC49BFB683EA3D78F65FB31"/>
    <w:rsid w:val="00615017"/>
    <w:rPr>
      <w:rFonts w:eastAsiaTheme="minorHAnsi"/>
      <w:lang w:eastAsia="en-US"/>
    </w:rPr>
  </w:style>
  <w:style w:type="paragraph" w:customStyle="1" w:styleId="313AD046E4894C7AB262487684457EDE1">
    <w:name w:val="313AD046E4894C7AB262487684457EDE1"/>
    <w:rsid w:val="00615017"/>
    <w:rPr>
      <w:rFonts w:eastAsiaTheme="minorHAnsi"/>
      <w:lang w:eastAsia="en-US"/>
    </w:rPr>
  </w:style>
  <w:style w:type="paragraph" w:customStyle="1" w:styleId="751C3A911A864EBC89A8353D894087F01">
    <w:name w:val="751C3A911A864EBC89A8353D894087F01"/>
    <w:rsid w:val="00615017"/>
    <w:rPr>
      <w:rFonts w:eastAsiaTheme="minorHAnsi"/>
      <w:lang w:eastAsia="en-US"/>
    </w:rPr>
  </w:style>
  <w:style w:type="paragraph" w:customStyle="1" w:styleId="7318B71AFFF04CB0908557F13755E5071">
    <w:name w:val="7318B71AFFF04CB0908557F13755E5071"/>
    <w:rsid w:val="00615017"/>
    <w:rPr>
      <w:rFonts w:eastAsiaTheme="minorHAnsi"/>
      <w:lang w:eastAsia="en-US"/>
    </w:rPr>
  </w:style>
  <w:style w:type="paragraph" w:customStyle="1" w:styleId="296ACAB77C7F4A1E9BB21BDE0D1D1ED71">
    <w:name w:val="296ACAB77C7F4A1E9BB21BDE0D1D1ED71"/>
    <w:rsid w:val="00615017"/>
    <w:rPr>
      <w:rFonts w:eastAsiaTheme="minorHAnsi"/>
      <w:lang w:eastAsia="en-US"/>
    </w:rPr>
  </w:style>
  <w:style w:type="paragraph" w:customStyle="1" w:styleId="B5309F8DD4A74CD1974C48BB86A889D51">
    <w:name w:val="B5309F8DD4A74CD1974C48BB86A889D51"/>
    <w:rsid w:val="00615017"/>
    <w:rPr>
      <w:rFonts w:eastAsiaTheme="minorHAnsi"/>
      <w:lang w:eastAsia="en-US"/>
    </w:rPr>
  </w:style>
  <w:style w:type="paragraph" w:customStyle="1" w:styleId="4965D65197AF47F1B07B2123C458A8CD1">
    <w:name w:val="4965D65197AF47F1B07B2123C458A8CD1"/>
    <w:rsid w:val="00615017"/>
    <w:rPr>
      <w:rFonts w:eastAsiaTheme="minorHAnsi"/>
      <w:lang w:eastAsia="en-US"/>
    </w:rPr>
  </w:style>
  <w:style w:type="paragraph" w:customStyle="1" w:styleId="17453761ABCF4C45BE8FD01B1C1E485F1">
    <w:name w:val="17453761ABCF4C45BE8FD01B1C1E485F1"/>
    <w:rsid w:val="00615017"/>
    <w:rPr>
      <w:rFonts w:eastAsiaTheme="minorHAnsi"/>
      <w:lang w:eastAsia="en-US"/>
    </w:rPr>
  </w:style>
  <w:style w:type="paragraph" w:customStyle="1" w:styleId="99B0C4D5D4434624B930F7C1CC67A52E1">
    <w:name w:val="99B0C4D5D4434624B930F7C1CC67A52E1"/>
    <w:rsid w:val="00615017"/>
    <w:rPr>
      <w:rFonts w:eastAsiaTheme="minorHAnsi"/>
      <w:lang w:eastAsia="en-US"/>
    </w:rPr>
  </w:style>
  <w:style w:type="paragraph" w:customStyle="1" w:styleId="E132A467332B4A909FA9C96FAD59442D1">
    <w:name w:val="E132A467332B4A909FA9C96FAD59442D1"/>
    <w:rsid w:val="00615017"/>
    <w:rPr>
      <w:rFonts w:eastAsiaTheme="minorHAnsi"/>
      <w:lang w:eastAsia="en-US"/>
    </w:rPr>
  </w:style>
  <w:style w:type="paragraph" w:customStyle="1" w:styleId="73C4BE0FF3D64A2498763FAF411934E21">
    <w:name w:val="73C4BE0FF3D64A2498763FAF411934E21"/>
    <w:rsid w:val="00615017"/>
    <w:rPr>
      <w:rFonts w:eastAsiaTheme="minorHAnsi"/>
      <w:lang w:eastAsia="en-US"/>
    </w:rPr>
  </w:style>
  <w:style w:type="paragraph" w:customStyle="1" w:styleId="ED241198A35C433A98D7F39E0786F970">
    <w:name w:val="ED241198A35C433A98D7F39E0786F970"/>
    <w:rsid w:val="00615017"/>
  </w:style>
  <w:style w:type="paragraph" w:customStyle="1" w:styleId="F182DAFE51FE44A38B77C3DD973BC2B8">
    <w:name w:val="F182DAFE51FE44A38B77C3DD973BC2B8"/>
    <w:rsid w:val="00615017"/>
  </w:style>
  <w:style w:type="paragraph" w:customStyle="1" w:styleId="2A5B9EEBF78A455E9626CF06EC0B81CC">
    <w:name w:val="2A5B9EEBF78A455E9626CF06EC0B81CC"/>
    <w:rsid w:val="00615017"/>
  </w:style>
  <w:style w:type="paragraph" w:customStyle="1" w:styleId="A3127AEF22B849C2AA5A57CC79DF6A83">
    <w:name w:val="A3127AEF22B849C2AA5A57CC79DF6A83"/>
    <w:rsid w:val="00615017"/>
  </w:style>
  <w:style w:type="paragraph" w:customStyle="1" w:styleId="E54144FF450E48A48EFED669E82DD68C">
    <w:name w:val="E54144FF450E48A48EFED669E82DD68C"/>
    <w:rsid w:val="00615017"/>
  </w:style>
  <w:style w:type="paragraph" w:customStyle="1" w:styleId="68FF0B9BF2B041E9A96A316808C60DEB">
    <w:name w:val="68FF0B9BF2B041E9A96A316808C60DEB"/>
    <w:rsid w:val="00615017"/>
  </w:style>
  <w:style w:type="paragraph" w:customStyle="1" w:styleId="9EA8C215A18D4943A4EC58CA564AD0FD">
    <w:name w:val="9EA8C215A18D4943A4EC58CA564AD0FD"/>
    <w:rsid w:val="00615017"/>
  </w:style>
  <w:style w:type="paragraph" w:customStyle="1" w:styleId="65AEEDBD0BFB412FBCFF44A57D95D103">
    <w:name w:val="65AEEDBD0BFB412FBCFF44A57D95D103"/>
    <w:rsid w:val="00615017"/>
  </w:style>
  <w:style w:type="paragraph" w:customStyle="1" w:styleId="DC586CF8276E45F49E36EDE652382958">
    <w:name w:val="DC586CF8276E45F49E36EDE652382958"/>
    <w:rsid w:val="00615017"/>
  </w:style>
  <w:style w:type="paragraph" w:customStyle="1" w:styleId="86A42EB7CAA14197B953191229E9B6CC">
    <w:name w:val="86A42EB7CAA14197B953191229E9B6CC"/>
    <w:rsid w:val="00615017"/>
  </w:style>
  <w:style w:type="paragraph" w:customStyle="1" w:styleId="3896326B7CC1488F8C35E47716500F79">
    <w:name w:val="3896326B7CC1488F8C35E47716500F79"/>
    <w:rsid w:val="00615017"/>
  </w:style>
  <w:style w:type="paragraph" w:customStyle="1" w:styleId="AC3104F18A7B4417BC5421062BA78EC9">
    <w:name w:val="AC3104F18A7B4417BC5421062BA78EC9"/>
    <w:rsid w:val="00615017"/>
  </w:style>
  <w:style w:type="paragraph" w:customStyle="1" w:styleId="8F277C745D8741BF8C3CE220D6E493CA">
    <w:name w:val="8F277C745D8741BF8C3CE220D6E493CA"/>
    <w:rsid w:val="00615017"/>
  </w:style>
  <w:style w:type="paragraph" w:customStyle="1" w:styleId="E289A96916E64529BEFB60B08D7498F1">
    <w:name w:val="E289A96916E64529BEFB60B08D7498F1"/>
    <w:rsid w:val="00615017"/>
  </w:style>
  <w:style w:type="paragraph" w:customStyle="1" w:styleId="4BC13C4A93004838BDE35FA268E7F897">
    <w:name w:val="4BC13C4A93004838BDE35FA268E7F897"/>
    <w:rsid w:val="00615017"/>
  </w:style>
  <w:style w:type="paragraph" w:customStyle="1" w:styleId="D1191643FD394292BCA536B5EBED999A">
    <w:name w:val="D1191643FD394292BCA536B5EBED999A"/>
    <w:rsid w:val="00615017"/>
  </w:style>
  <w:style w:type="paragraph" w:customStyle="1" w:styleId="1CBF9735EEE147C481A29CFA6EFDE35D">
    <w:name w:val="1CBF9735EEE147C481A29CFA6EFDE35D"/>
    <w:rsid w:val="00615017"/>
  </w:style>
  <w:style w:type="paragraph" w:customStyle="1" w:styleId="31A830C382ED499A818BDF9A53C06B43">
    <w:name w:val="31A830C382ED499A818BDF9A53C06B43"/>
    <w:rsid w:val="00615017"/>
  </w:style>
  <w:style w:type="paragraph" w:customStyle="1" w:styleId="D93D20FAA882486F91B1723DA226CFC7">
    <w:name w:val="D93D20FAA882486F91B1723DA226CFC7"/>
    <w:rsid w:val="00615017"/>
  </w:style>
  <w:style w:type="paragraph" w:customStyle="1" w:styleId="952E4C76BAD4488FA79F1A940B9A8BF4">
    <w:name w:val="952E4C76BAD4488FA79F1A940B9A8BF4"/>
    <w:rsid w:val="00615017"/>
  </w:style>
  <w:style w:type="paragraph" w:customStyle="1" w:styleId="E437AD5A804142459730C9183CC6ABFD">
    <w:name w:val="E437AD5A804142459730C9183CC6ABFD"/>
    <w:rsid w:val="00615017"/>
  </w:style>
  <w:style w:type="paragraph" w:customStyle="1" w:styleId="B0916DE59CCA422BA41184BD304F184E">
    <w:name w:val="B0916DE59CCA422BA41184BD304F184E"/>
    <w:rsid w:val="00615017"/>
  </w:style>
  <w:style w:type="paragraph" w:customStyle="1" w:styleId="4056ED55B76E4B848DD27E2B45224E8A">
    <w:name w:val="4056ED55B76E4B848DD27E2B45224E8A"/>
    <w:rsid w:val="00615017"/>
  </w:style>
  <w:style w:type="paragraph" w:customStyle="1" w:styleId="D78EAC538E0B4BBE8E62BE01E16A60A7">
    <w:name w:val="D78EAC538E0B4BBE8E62BE01E16A60A7"/>
    <w:rsid w:val="00615017"/>
  </w:style>
  <w:style w:type="paragraph" w:customStyle="1" w:styleId="4C3C33FA3F9849AD85A6244D80C6C897">
    <w:name w:val="4C3C33FA3F9849AD85A6244D80C6C897"/>
    <w:rsid w:val="00615017"/>
  </w:style>
  <w:style w:type="paragraph" w:customStyle="1" w:styleId="019E8C52EC454BD8B8454C294BBC4C3E">
    <w:name w:val="019E8C52EC454BD8B8454C294BBC4C3E"/>
    <w:rsid w:val="00615017"/>
  </w:style>
  <w:style w:type="paragraph" w:customStyle="1" w:styleId="15B552D92C074294AF9B5C2AA0F14DB8">
    <w:name w:val="15B552D92C074294AF9B5C2AA0F14DB8"/>
    <w:rsid w:val="00615017"/>
  </w:style>
  <w:style w:type="paragraph" w:customStyle="1" w:styleId="9C3BCB682AF24175BA9D9C5045C966DE">
    <w:name w:val="9C3BCB682AF24175BA9D9C5045C966DE"/>
    <w:rsid w:val="00615017"/>
  </w:style>
  <w:style w:type="paragraph" w:customStyle="1" w:styleId="2EE69A76AE7E4F01B36C003B7EA7A1E3">
    <w:name w:val="2EE69A76AE7E4F01B36C003B7EA7A1E3"/>
    <w:rsid w:val="00615017"/>
  </w:style>
  <w:style w:type="paragraph" w:customStyle="1" w:styleId="984C4FF37F3746B3840C21EB1AC16574">
    <w:name w:val="984C4FF37F3746B3840C21EB1AC16574"/>
    <w:rsid w:val="00615017"/>
  </w:style>
  <w:style w:type="paragraph" w:customStyle="1" w:styleId="A1171F7D14CC4C00B833687FCB359A3C">
    <w:name w:val="A1171F7D14CC4C00B833687FCB359A3C"/>
    <w:rsid w:val="00615017"/>
  </w:style>
  <w:style w:type="paragraph" w:customStyle="1" w:styleId="A0066876A0BE46AF918BD2894E90FF4551">
    <w:name w:val="A0066876A0BE46AF918BD2894E90FF4551"/>
    <w:rsid w:val="00615017"/>
    <w:rPr>
      <w:rFonts w:eastAsiaTheme="minorHAnsi"/>
      <w:lang w:eastAsia="en-US"/>
    </w:rPr>
  </w:style>
  <w:style w:type="paragraph" w:customStyle="1" w:styleId="E8CBCA7D6DD84858862CDBAA7397FB9936">
    <w:name w:val="E8CBCA7D6DD84858862CDBAA7397FB9936"/>
    <w:rsid w:val="00615017"/>
    <w:rPr>
      <w:rFonts w:eastAsiaTheme="minorHAnsi"/>
      <w:lang w:eastAsia="en-US"/>
    </w:rPr>
  </w:style>
  <w:style w:type="paragraph" w:customStyle="1" w:styleId="CBEB50EF479A4012B513693AD663489A36">
    <w:name w:val="CBEB50EF479A4012B513693AD663489A36"/>
    <w:rsid w:val="00615017"/>
    <w:rPr>
      <w:rFonts w:eastAsiaTheme="minorHAnsi"/>
      <w:lang w:eastAsia="en-US"/>
    </w:rPr>
  </w:style>
  <w:style w:type="paragraph" w:customStyle="1" w:styleId="208BA2D676D8444BA6C8D6ACDCDB266D36">
    <w:name w:val="208BA2D676D8444BA6C8D6ACDCDB266D36"/>
    <w:rsid w:val="00615017"/>
    <w:rPr>
      <w:rFonts w:eastAsiaTheme="minorHAnsi"/>
      <w:lang w:eastAsia="en-US"/>
    </w:rPr>
  </w:style>
  <w:style w:type="paragraph" w:customStyle="1" w:styleId="39DFC04DA289472EB1F3AAEE90F539B136">
    <w:name w:val="39DFC04DA289472EB1F3AAEE90F539B136"/>
    <w:rsid w:val="00615017"/>
    <w:rPr>
      <w:rFonts w:eastAsiaTheme="minorHAnsi"/>
      <w:lang w:eastAsia="en-US"/>
    </w:rPr>
  </w:style>
  <w:style w:type="paragraph" w:customStyle="1" w:styleId="718622FEC98B450E9235EB38E8FAF0CE33">
    <w:name w:val="718622FEC98B450E9235EB38E8FAF0CE33"/>
    <w:rsid w:val="00615017"/>
    <w:rPr>
      <w:rFonts w:eastAsiaTheme="minorHAnsi"/>
      <w:lang w:eastAsia="en-US"/>
    </w:rPr>
  </w:style>
  <w:style w:type="paragraph" w:customStyle="1" w:styleId="90B4543027094BEBB3F7C7901CF8B32233">
    <w:name w:val="90B4543027094BEBB3F7C7901CF8B32233"/>
    <w:rsid w:val="00615017"/>
    <w:rPr>
      <w:rFonts w:eastAsiaTheme="minorHAnsi"/>
      <w:lang w:eastAsia="en-US"/>
    </w:rPr>
  </w:style>
  <w:style w:type="paragraph" w:customStyle="1" w:styleId="9118231964604F13B87B439952ED45D35">
    <w:name w:val="9118231964604F13B87B439952ED45D35"/>
    <w:rsid w:val="00615017"/>
    <w:rPr>
      <w:rFonts w:eastAsiaTheme="minorHAnsi"/>
      <w:lang w:eastAsia="en-US"/>
    </w:rPr>
  </w:style>
  <w:style w:type="paragraph" w:customStyle="1" w:styleId="A6403DCEBD0B470B8C6EDF9E40001D578">
    <w:name w:val="A6403DCEBD0B470B8C6EDF9E40001D578"/>
    <w:rsid w:val="00615017"/>
    <w:rPr>
      <w:rFonts w:eastAsiaTheme="minorHAnsi"/>
      <w:lang w:eastAsia="en-US"/>
    </w:rPr>
  </w:style>
  <w:style w:type="paragraph" w:customStyle="1" w:styleId="DF6BBCA78DD64C45B6E81FEF37DF79C98">
    <w:name w:val="DF6BBCA78DD64C45B6E81FEF37DF79C98"/>
    <w:rsid w:val="00615017"/>
    <w:rPr>
      <w:rFonts w:eastAsiaTheme="minorHAnsi"/>
      <w:lang w:eastAsia="en-US"/>
    </w:rPr>
  </w:style>
  <w:style w:type="paragraph" w:customStyle="1" w:styleId="D2DB965CF928423DBEC3CA3145B71E9A8">
    <w:name w:val="D2DB965CF928423DBEC3CA3145B71E9A8"/>
    <w:rsid w:val="00615017"/>
    <w:rPr>
      <w:rFonts w:eastAsiaTheme="minorHAnsi"/>
      <w:lang w:eastAsia="en-US"/>
    </w:rPr>
  </w:style>
  <w:style w:type="paragraph" w:customStyle="1" w:styleId="C2422E68E43942E38124C7BF88F754418">
    <w:name w:val="C2422E68E43942E38124C7BF88F754418"/>
    <w:rsid w:val="00615017"/>
    <w:rPr>
      <w:rFonts w:eastAsiaTheme="minorHAnsi"/>
      <w:lang w:eastAsia="en-US"/>
    </w:rPr>
  </w:style>
  <w:style w:type="paragraph" w:customStyle="1" w:styleId="0AC9B1C6EB984F0F8CCE5D81CBE58F1A8">
    <w:name w:val="0AC9B1C6EB984F0F8CCE5D81CBE58F1A8"/>
    <w:rsid w:val="00615017"/>
    <w:rPr>
      <w:rFonts w:eastAsiaTheme="minorHAnsi"/>
      <w:lang w:eastAsia="en-US"/>
    </w:rPr>
  </w:style>
  <w:style w:type="paragraph" w:customStyle="1" w:styleId="72D4007C099B430DABC538F3A2FB5AAC8">
    <w:name w:val="72D4007C099B430DABC538F3A2FB5AAC8"/>
    <w:rsid w:val="00615017"/>
    <w:rPr>
      <w:rFonts w:eastAsiaTheme="minorHAnsi"/>
      <w:lang w:eastAsia="en-US"/>
    </w:rPr>
  </w:style>
  <w:style w:type="paragraph" w:customStyle="1" w:styleId="9724A98D9C91466AB3C716EBF974920C7">
    <w:name w:val="9724A98D9C91466AB3C716EBF974920C7"/>
    <w:rsid w:val="00615017"/>
    <w:rPr>
      <w:rFonts w:eastAsiaTheme="minorHAnsi"/>
      <w:lang w:eastAsia="en-US"/>
    </w:rPr>
  </w:style>
  <w:style w:type="paragraph" w:customStyle="1" w:styleId="C6E166A60BCA4B7C8742175773BE044C5">
    <w:name w:val="C6E166A60BCA4B7C8742175773BE044C5"/>
    <w:rsid w:val="00615017"/>
    <w:rPr>
      <w:rFonts w:eastAsiaTheme="minorHAnsi"/>
      <w:lang w:eastAsia="en-US"/>
    </w:rPr>
  </w:style>
  <w:style w:type="paragraph" w:customStyle="1" w:styleId="1072C1C650CD439A89663BB79B0414C65">
    <w:name w:val="1072C1C650CD439A89663BB79B0414C65"/>
    <w:rsid w:val="00615017"/>
    <w:rPr>
      <w:rFonts w:eastAsiaTheme="minorHAnsi"/>
      <w:lang w:eastAsia="en-US"/>
    </w:rPr>
  </w:style>
  <w:style w:type="paragraph" w:customStyle="1" w:styleId="519254034F0645D98C31B47A10E665A85">
    <w:name w:val="519254034F0645D98C31B47A10E665A85"/>
    <w:rsid w:val="00615017"/>
    <w:rPr>
      <w:rFonts w:eastAsiaTheme="minorHAnsi"/>
      <w:lang w:eastAsia="en-US"/>
    </w:rPr>
  </w:style>
  <w:style w:type="paragraph" w:customStyle="1" w:styleId="1B735D352C5947799D442FCCEF7CFB5B5">
    <w:name w:val="1B735D352C5947799D442FCCEF7CFB5B5"/>
    <w:rsid w:val="00615017"/>
    <w:rPr>
      <w:rFonts w:eastAsiaTheme="minorHAnsi"/>
      <w:lang w:eastAsia="en-US"/>
    </w:rPr>
  </w:style>
  <w:style w:type="paragraph" w:customStyle="1" w:styleId="A51692DC4B444B5198AD01D5FEEC01E85">
    <w:name w:val="A51692DC4B444B5198AD01D5FEEC01E85"/>
    <w:rsid w:val="00615017"/>
    <w:rPr>
      <w:rFonts w:eastAsiaTheme="minorHAnsi"/>
      <w:lang w:eastAsia="en-US"/>
    </w:rPr>
  </w:style>
  <w:style w:type="paragraph" w:customStyle="1" w:styleId="B74BAB0304A1439FAFEEE994A03277705">
    <w:name w:val="B74BAB0304A1439FAFEEE994A03277705"/>
    <w:rsid w:val="00615017"/>
    <w:rPr>
      <w:rFonts w:eastAsiaTheme="minorHAnsi"/>
      <w:lang w:eastAsia="en-US"/>
    </w:rPr>
  </w:style>
  <w:style w:type="paragraph" w:customStyle="1" w:styleId="9674D799BC5E4E4A8434B4B2144423CA5">
    <w:name w:val="9674D799BC5E4E4A8434B4B2144423CA5"/>
    <w:rsid w:val="00615017"/>
    <w:rPr>
      <w:rFonts w:eastAsiaTheme="minorHAnsi"/>
      <w:lang w:eastAsia="en-US"/>
    </w:rPr>
  </w:style>
  <w:style w:type="paragraph" w:customStyle="1" w:styleId="E7A1688F7A014F91AD59DB856003F6075">
    <w:name w:val="E7A1688F7A014F91AD59DB856003F6075"/>
    <w:rsid w:val="00615017"/>
    <w:rPr>
      <w:rFonts w:eastAsiaTheme="minorHAnsi"/>
      <w:lang w:eastAsia="en-US"/>
    </w:rPr>
  </w:style>
  <w:style w:type="paragraph" w:customStyle="1" w:styleId="61AC6ADD5B06407E96C69AC652048CD45">
    <w:name w:val="61AC6ADD5B06407E96C69AC652048CD45"/>
    <w:rsid w:val="00615017"/>
    <w:rPr>
      <w:rFonts w:eastAsiaTheme="minorHAnsi"/>
      <w:lang w:eastAsia="en-US"/>
    </w:rPr>
  </w:style>
  <w:style w:type="paragraph" w:customStyle="1" w:styleId="5D8784E37DED475F8D60AC4BB7560C4A5">
    <w:name w:val="5D8784E37DED475F8D60AC4BB7560C4A5"/>
    <w:rsid w:val="00615017"/>
    <w:rPr>
      <w:rFonts w:eastAsiaTheme="minorHAnsi"/>
      <w:lang w:eastAsia="en-US"/>
    </w:rPr>
  </w:style>
  <w:style w:type="paragraph" w:customStyle="1" w:styleId="EE8BC10B0A8D4C6A8392F8D216DA99665">
    <w:name w:val="EE8BC10B0A8D4C6A8392F8D216DA99665"/>
    <w:rsid w:val="00615017"/>
    <w:rPr>
      <w:rFonts w:eastAsiaTheme="minorHAnsi"/>
      <w:lang w:eastAsia="en-US"/>
    </w:rPr>
  </w:style>
  <w:style w:type="paragraph" w:customStyle="1" w:styleId="B821E4715E714DB9BED876269F9C8E9A5">
    <w:name w:val="B821E4715E714DB9BED876269F9C8E9A5"/>
    <w:rsid w:val="00615017"/>
    <w:rPr>
      <w:rFonts w:eastAsiaTheme="minorHAnsi"/>
      <w:lang w:eastAsia="en-US"/>
    </w:rPr>
  </w:style>
  <w:style w:type="paragraph" w:customStyle="1" w:styleId="66629FEEBADE428B90281A5BA5D097F15">
    <w:name w:val="66629FEEBADE428B90281A5BA5D097F15"/>
    <w:rsid w:val="00615017"/>
    <w:rPr>
      <w:rFonts w:eastAsiaTheme="minorHAnsi"/>
      <w:lang w:eastAsia="en-US"/>
    </w:rPr>
  </w:style>
  <w:style w:type="paragraph" w:customStyle="1" w:styleId="F9B48CD355A94CC69D5479C1E45718DD5">
    <w:name w:val="F9B48CD355A94CC69D5479C1E45718DD5"/>
    <w:rsid w:val="00615017"/>
    <w:rPr>
      <w:rFonts w:eastAsiaTheme="minorHAnsi"/>
      <w:lang w:eastAsia="en-US"/>
    </w:rPr>
  </w:style>
  <w:style w:type="paragraph" w:customStyle="1" w:styleId="ED241198A35C433A98D7F39E0786F9701">
    <w:name w:val="ED241198A35C433A98D7F39E0786F9701"/>
    <w:rsid w:val="00615017"/>
    <w:rPr>
      <w:rFonts w:eastAsiaTheme="minorHAnsi"/>
      <w:lang w:eastAsia="en-US"/>
    </w:rPr>
  </w:style>
  <w:style w:type="paragraph" w:customStyle="1" w:styleId="F182DAFE51FE44A38B77C3DD973BC2B81">
    <w:name w:val="F182DAFE51FE44A38B77C3DD973BC2B81"/>
    <w:rsid w:val="00615017"/>
    <w:rPr>
      <w:rFonts w:eastAsiaTheme="minorHAnsi"/>
      <w:lang w:eastAsia="en-US"/>
    </w:rPr>
  </w:style>
  <w:style w:type="paragraph" w:customStyle="1" w:styleId="2A5B9EEBF78A455E9626CF06EC0B81CC1">
    <w:name w:val="2A5B9EEBF78A455E9626CF06EC0B81CC1"/>
    <w:rsid w:val="00615017"/>
    <w:rPr>
      <w:rFonts w:eastAsiaTheme="minorHAnsi"/>
      <w:lang w:eastAsia="en-US"/>
    </w:rPr>
  </w:style>
  <w:style w:type="paragraph" w:customStyle="1" w:styleId="313AD046E4894C7AB262487684457EDE2">
    <w:name w:val="313AD046E4894C7AB262487684457EDE2"/>
    <w:rsid w:val="00615017"/>
    <w:rPr>
      <w:rFonts w:eastAsiaTheme="minorHAnsi"/>
      <w:lang w:eastAsia="en-US"/>
    </w:rPr>
  </w:style>
  <w:style w:type="paragraph" w:customStyle="1" w:styleId="751C3A911A864EBC89A8353D894087F02">
    <w:name w:val="751C3A911A864EBC89A8353D894087F02"/>
    <w:rsid w:val="00615017"/>
    <w:rPr>
      <w:rFonts w:eastAsiaTheme="minorHAnsi"/>
      <w:lang w:eastAsia="en-US"/>
    </w:rPr>
  </w:style>
  <w:style w:type="paragraph" w:customStyle="1" w:styleId="7318B71AFFF04CB0908557F13755E5072">
    <w:name w:val="7318B71AFFF04CB0908557F13755E5072"/>
    <w:rsid w:val="00615017"/>
    <w:rPr>
      <w:rFonts w:eastAsiaTheme="minorHAnsi"/>
      <w:lang w:eastAsia="en-US"/>
    </w:rPr>
  </w:style>
  <w:style w:type="paragraph" w:customStyle="1" w:styleId="296ACAB77C7F4A1E9BB21BDE0D1D1ED72">
    <w:name w:val="296ACAB77C7F4A1E9BB21BDE0D1D1ED72"/>
    <w:rsid w:val="00615017"/>
    <w:rPr>
      <w:rFonts w:eastAsiaTheme="minorHAnsi"/>
      <w:lang w:eastAsia="en-US"/>
    </w:rPr>
  </w:style>
  <w:style w:type="paragraph" w:customStyle="1" w:styleId="B5309F8DD4A74CD1974C48BB86A889D52">
    <w:name w:val="B5309F8DD4A74CD1974C48BB86A889D52"/>
    <w:rsid w:val="00615017"/>
    <w:rPr>
      <w:rFonts w:eastAsiaTheme="minorHAnsi"/>
      <w:lang w:eastAsia="en-US"/>
    </w:rPr>
  </w:style>
  <w:style w:type="paragraph" w:customStyle="1" w:styleId="4965D65197AF47F1B07B2123C458A8CD2">
    <w:name w:val="4965D65197AF47F1B07B2123C458A8CD2"/>
    <w:rsid w:val="00615017"/>
    <w:rPr>
      <w:rFonts w:eastAsiaTheme="minorHAnsi"/>
      <w:lang w:eastAsia="en-US"/>
    </w:rPr>
  </w:style>
  <w:style w:type="paragraph" w:customStyle="1" w:styleId="17453761ABCF4C45BE8FD01B1C1E485F2">
    <w:name w:val="17453761ABCF4C45BE8FD01B1C1E485F2"/>
    <w:rsid w:val="00615017"/>
    <w:rPr>
      <w:rFonts w:eastAsiaTheme="minorHAnsi"/>
      <w:lang w:eastAsia="en-US"/>
    </w:rPr>
  </w:style>
  <w:style w:type="paragraph" w:customStyle="1" w:styleId="A3127AEF22B849C2AA5A57CC79DF6A831">
    <w:name w:val="A3127AEF22B849C2AA5A57CC79DF6A831"/>
    <w:rsid w:val="00615017"/>
    <w:rPr>
      <w:rFonts w:eastAsiaTheme="minorHAnsi"/>
      <w:lang w:eastAsia="en-US"/>
    </w:rPr>
  </w:style>
  <w:style w:type="paragraph" w:customStyle="1" w:styleId="E54144FF450E48A48EFED669E82DD68C1">
    <w:name w:val="E54144FF450E48A48EFED669E82DD68C1"/>
    <w:rsid w:val="00615017"/>
    <w:rPr>
      <w:rFonts w:eastAsiaTheme="minorHAnsi"/>
      <w:lang w:eastAsia="en-US"/>
    </w:rPr>
  </w:style>
  <w:style w:type="paragraph" w:customStyle="1" w:styleId="68FF0B9BF2B041E9A96A316808C60DEB1">
    <w:name w:val="68FF0B9BF2B041E9A96A316808C60DEB1"/>
    <w:rsid w:val="00615017"/>
    <w:rPr>
      <w:rFonts w:eastAsiaTheme="minorHAnsi"/>
      <w:lang w:eastAsia="en-US"/>
    </w:rPr>
  </w:style>
  <w:style w:type="paragraph" w:customStyle="1" w:styleId="9EA8C215A18D4943A4EC58CA564AD0FD1">
    <w:name w:val="9EA8C215A18D4943A4EC58CA564AD0FD1"/>
    <w:rsid w:val="00615017"/>
    <w:rPr>
      <w:rFonts w:eastAsiaTheme="minorHAnsi"/>
      <w:lang w:eastAsia="en-US"/>
    </w:rPr>
  </w:style>
  <w:style w:type="paragraph" w:customStyle="1" w:styleId="65AEEDBD0BFB412FBCFF44A57D95D1031">
    <w:name w:val="65AEEDBD0BFB412FBCFF44A57D95D1031"/>
    <w:rsid w:val="00615017"/>
    <w:rPr>
      <w:rFonts w:eastAsiaTheme="minorHAnsi"/>
      <w:lang w:eastAsia="en-US"/>
    </w:rPr>
  </w:style>
  <w:style w:type="paragraph" w:customStyle="1" w:styleId="DC586CF8276E45F49E36EDE6523829581">
    <w:name w:val="DC586CF8276E45F49E36EDE6523829581"/>
    <w:rsid w:val="00615017"/>
    <w:rPr>
      <w:rFonts w:eastAsiaTheme="minorHAnsi"/>
      <w:lang w:eastAsia="en-US"/>
    </w:rPr>
  </w:style>
  <w:style w:type="paragraph" w:customStyle="1" w:styleId="86A42EB7CAA14197B953191229E9B6CC1">
    <w:name w:val="86A42EB7CAA14197B953191229E9B6CC1"/>
    <w:rsid w:val="00615017"/>
    <w:rPr>
      <w:rFonts w:eastAsiaTheme="minorHAnsi"/>
      <w:lang w:eastAsia="en-US"/>
    </w:rPr>
  </w:style>
  <w:style w:type="paragraph" w:customStyle="1" w:styleId="3896326B7CC1488F8C35E47716500F791">
    <w:name w:val="3896326B7CC1488F8C35E47716500F791"/>
    <w:rsid w:val="00615017"/>
    <w:rPr>
      <w:rFonts w:eastAsiaTheme="minorHAnsi"/>
      <w:lang w:eastAsia="en-US"/>
    </w:rPr>
  </w:style>
  <w:style w:type="paragraph" w:customStyle="1" w:styleId="AC3104F18A7B4417BC5421062BA78EC91">
    <w:name w:val="AC3104F18A7B4417BC5421062BA78EC91"/>
    <w:rsid w:val="00615017"/>
    <w:rPr>
      <w:rFonts w:eastAsiaTheme="minorHAnsi"/>
      <w:lang w:eastAsia="en-US"/>
    </w:rPr>
  </w:style>
  <w:style w:type="paragraph" w:customStyle="1" w:styleId="8F277C745D8741BF8C3CE220D6E493CA1">
    <w:name w:val="8F277C745D8741BF8C3CE220D6E493CA1"/>
    <w:rsid w:val="00615017"/>
    <w:rPr>
      <w:rFonts w:eastAsiaTheme="minorHAnsi"/>
      <w:lang w:eastAsia="en-US"/>
    </w:rPr>
  </w:style>
  <w:style w:type="paragraph" w:customStyle="1" w:styleId="E437AD5A804142459730C9183CC6ABFD1">
    <w:name w:val="E437AD5A804142459730C9183CC6ABFD1"/>
    <w:rsid w:val="00615017"/>
    <w:rPr>
      <w:rFonts w:eastAsiaTheme="minorHAnsi"/>
      <w:lang w:eastAsia="en-US"/>
    </w:rPr>
  </w:style>
  <w:style w:type="paragraph" w:customStyle="1" w:styleId="B0916DE59CCA422BA41184BD304F184E1">
    <w:name w:val="B0916DE59CCA422BA41184BD304F184E1"/>
    <w:rsid w:val="00615017"/>
    <w:rPr>
      <w:rFonts w:eastAsiaTheme="minorHAnsi"/>
      <w:lang w:eastAsia="en-US"/>
    </w:rPr>
  </w:style>
  <w:style w:type="paragraph" w:customStyle="1" w:styleId="4056ED55B76E4B848DD27E2B45224E8A1">
    <w:name w:val="4056ED55B76E4B848DD27E2B45224E8A1"/>
    <w:rsid w:val="00615017"/>
    <w:rPr>
      <w:rFonts w:eastAsiaTheme="minorHAnsi"/>
      <w:lang w:eastAsia="en-US"/>
    </w:rPr>
  </w:style>
  <w:style w:type="paragraph" w:customStyle="1" w:styleId="D78EAC538E0B4BBE8E62BE01E16A60A71">
    <w:name w:val="D78EAC538E0B4BBE8E62BE01E16A60A71"/>
    <w:rsid w:val="00615017"/>
    <w:rPr>
      <w:rFonts w:eastAsiaTheme="minorHAnsi"/>
      <w:lang w:eastAsia="en-US"/>
    </w:rPr>
  </w:style>
  <w:style w:type="paragraph" w:customStyle="1" w:styleId="4C3C33FA3F9849AD85A6244D80C6C8971">
    <w:name w:val="4C3C33FA3F9849AD85A6244D80C6C8971"/>
    <w:rsid w:val="00615017"/>
    <w:rPr>
      <w:rFonts w:eastAsiaTheme="minorHAnsi"/>
      <w:lang w:eastAsia="en-US"/>
    </w:rPr>
  </w:style>
  <w:style w:type="paragraph" w:customStyle="1" w:styleId="019E8C52EC454BD8B8454C294BBC4C3E1">
    <w:name w:val="019E8C52EC454BD8B8454C294BBC4C3E1"/>
    <w:rsid w:val="00615017"/>
    <w:rPr>
      <w:rFonts w:eastAsiaTheme="minorHAnsi"/>
      <w:lang w:eastAsia="en-US"/>
    </w:rPr>
  </w:style>
  <w:style w:type="paragraph" w:customStyle="1" w:styleId="15B552D92C074294AF9B5C2AA0F14DB81">
    <w:name w:val="15B552D92C074294AF9B5C2AA0F14DB81"/>
    <w:rsid w:val="00615017"/>
    <w:rPr>
      <w:rFonts w:eastAsiaTheme="minorHAnsi"/>
      <w:lang w:eastAsia="en-US"/>
    </w:rPr>
  </w:style>
  <w:style w:type="paragraph" w:customStyle="1" w:styleId="9C3BCB682AF24175BA9D9C5045C966DE1">
    <w:name w:val="9C3BCB682AF24175BA9D9C5045C966DE1"/>
    <w:rsid w:val="00615017"/>
    <w:rPr>
      <w:rFonts w:eastAsiaTheme="minorHAnsi"/>
      <w:lang w:eastAsia="en-US"/>
    </w:rPr>
  </w:style>
  <w:style w:type="paragraph" w:customStyle="1" w:styleId="2EE69A76AE7E4F01B36C003B7EA7A1E31">
    <w:name w:val="2EE69A76AE7E4F01B36C003B7EA7A1E31"/>
    <w:rsid w:val="00615017"/>
    <w:rPr>
      <w:rFonts w:eastAsiaTheme="minorHAnsi"/>
      <w:lang w:eastAsia="en-US"/>
    </w:rPr>
  </w:style>
  <w:style w:type="paragraph" w:customStyle="1" w:styleId="984C4FF37F3746B3840C21EB1AC165741">
    <w:name w:val="984C4FF37F3746B3840C21EB1AC165741"/>
    <w:rsid w:val="00615017"/>
    <w:rPr>
      <w:rFonts w:eastAsiaTheme="minorHAnsi"/>
      <w:lang w:eastAsia="en-US"/>
    </w:rPr>
  </w:style>
  <w:style w:type="paragraph" w:customStyle="1" w:styleId="A1171F7D14CC4C00B833687FCB359A3C1">
    <w:name w:val="A1171F7D14CC4C00B833687FCB359A3C1"/>
    <w:rsid w:val="00615017"/>
    <w:rPr>
      <w:rFonts w:eastAsiaTheme="minorHAnsi"/>
      <w:lang w:eastAsia="en-US"/>
    </w:rPr>
  </w:style>
  <w:style w:type="paragraph" w:customStyle="1" w:styleId="6CF74E045DD84154BD9900557E2B5509">
    <w:name w:val="6CF74E045DD84154BD9900557E2B5509"/>
    <w:rsid w:val="00615017"/>
    <w:rPr>
      <w:rFonts w:eastAsiaTheme="minorHAnsi"/>
      <w:lang w:eastAsia="en-US"/>
    </w:rPr>
  </w:style>
  <w:style w:type="paragraph" w:customStyle="1" w:styleId="D54AEA19FFEA4584AF0F6AD96CA70FA8">
    <w:name w:val="D54AEA19FFEA4584AF0F6AD96CA70FA8"/>
    <w:rsid w:val="00615017"/>
    <w:rPr>
      <w:rFonts w:eastAsiaTheme="minorHAnsi"/>
      <w:lang w:eastAsia="en-US"/>
    </w:rPr>
  </w:style>
  <w:style w:type="paragraph" w:customStyle="1" w:styleId="3343FE2759B747169065620A1901D25C">
    <w:name w:val="3343FE2759B747169065620A1901D25C"/>
    <w:rsid w:val="00615017"/>
    <w:rPr>
      <w:rFonts w:eastAsiaTheme="minorHAnsi"/>
      <w:lang w:eastAsia="en-US"/>
    </w:rPr>
  </w:style>
  <w:style w:type="paragraph" w:customStyle="1" w:styleId="AA0383C8F1954D4697AC07B4BBCCA7D1">
    <w:name w:val="AA0383C8F1954D4697AC07B4BBCCA7D1"/>
    <w:rsid w:val="00615017"/>
  </w:style>
  <w:style w:type="paragraph" w:customStyle="1" w:styleId="80CB819B3FEC4C8B9EF2F59F692EECAC">
    <w:name w:val="80CB819B3FEC4C8B9EF2F59F692EECAC"/>
    <w:rsid w:val="00615017"/>
  </w:style>
  <w:style w:type="paragraph" w:customStyle="1" w:styleId="6402D53AEA4743C399432880BAB761F1">
    <w:name w:val="6402D53AEA4743C399432880BAB761F1"/>
    <w:rsid w:val="00615017"/>
  </w:style>
  <w:style w:type="paragraph" w:customStyle="1" w:styleId="A0066876A0BE46AF918BD2894E90FF4552">
    <w:name w:val="A0066876A0BE46AF918BD2894E90FF4552"/>
    <w:rsid w:val="00615017"/>
    <w:rPr>
      <w:rFonts w:eastAsiaTheme="minorHAnsi"/>
      <w:lang w:eastAsia="en-US"/>
    </w:rPr>
  </w:style>
  <w:style w:type="paragraph" w:customStyle="1" w:styleId="E8CBCA7D6DD84858862CDBAA7397FB9937">
    <w:name w:val="E8CBCA7D6DD84858862CDBAA7397FB9937"/>
    <w:rsid w:val="00615017"/>
    <w:rPr>
      <w:rFonts w:eastAsiaTheme="minorHAnsi"/>
      <w:lang w:eastAsia="en-US"/>
    </w:rPr>
  </w:style>
  <w:style w:type="paragraph" w:customStyle="1" w:styleId="CBEB50EF479A4012B513693AD663489A37">
    <w:name w:val="CBEB50EF479A4012B513693AD663489A37"/>
    <w:rsid w:val="00615017"/>
    <w:rPr>
      <w:rFonts w:eastAsiaTheme="minorHAnsi"/>
      <w:lang w:eastAsia="en-US"/>
    </w:rPr>
  </w:style>
  <w:style w:type="paragraph" w:customStyle="1" w:styleId="208BA2D676D8444BA6C8D6ACDCDB266D37">
    <w:name w:val="208BA2D676D8444BA6C8D6ACDCDB266D37"/>
    <w:rsid w:val="00615017"/>
    <w:rPr>
      <w:rFonts w:eastAsiaTheme="minorHAnsi"/>
      <w:lang w:eastAsia="en-US"/>
    </w:rPr>
  </w:style>
  <w:style w:type="paragraph" w:customStyle="1" w:styleId="39DFC04DA289472EB1F3AAEE90F539B137">
    <w:name w:val="39DFC04DA289472EB1F3AAEE90F539B137"/>
    <w:rsid w:val="00615017"/>
    <w:rPr>
      <w:rFonts w:eastAsiaTheme="minorHAnsi"/>
      <w:lang w:eastAsia="en-US"/>
    </w:rPr>
  </w:style>
  <w:style w:type="paragraph" w:customStyle="1" w:styleId="718622FEC98B450E9235EB38E8FAF0CE34">
    <w:name w:val="718622FEC98B450E9235EB38E8FAF0CE34"/>
    <w:rsid w:val="00615017"/>
    <w:rPr>
      <w:rFonts w:eastAsiaTheme="minorHAnsi"/>
      <w:lang w:eastAsia="en-US"/>
    </w:rPr>
  </w:style>
  <w:style w:type="paragraph" w:customStyle="1" w:styleId="90B4543027094BEBB3F7C7901CF8B32234">
    <w:name w:val="90B4543027094BEBB3F7C7901CF8B32234"/>
    <w:rsid w:val="00615017"/>
    <w:rPr>
      <w:rFonts w:eastAsiaTheme="minorHAnsi"/>
      <w:lang w:eastAsia="en-US"/>
    </w:rPr>
  </w:style>
  <w:style w:type="paragraph" w:customStyle="1" w:styleId="9118231964604F13B87B439952ED45D36">
    <w:name w:val="9118231964604F13B87B439952ED45D36"/>
    <w:rsid w:val="00615017"/>
    <w:rPr>
      <w:rFonts w:eastAsiaTheme="minorHAnsi"/>
      <w:lang w:eastAsia="en-US"/>
    </w:rPr>
  </w:style>
  <w:style w:type="paragraph" w:customStyle="1" w:styleId="A6403DCEBD0B470B8C6EDF9E40001D579">
    <w:name w:val="A6403DCEBD0B470B8C6EDF9E40001D579"/>
    <w:rsid w:val="00615017"/>
    <w:rPr>
      <w:rFonts w:eastAsiaTheme="minorHAnsi"/>
      <w:lang w:eastAsia="en-US"/>
    </w:rPr>
  </w:style>
  <w:style w:type="paragraph" w:customStyle="1" w:styleId="DF6BBCA78DD64C45B6E81FEF37DF79C99">
    <w:name w:val="DF6BBCA78DD64C45B6E81FEF37DF79C99"/>
    <w:rsid w:val="00615017"/>
    <w:rPr>
      <w:rFonts w:eastAsiaTheme="minorHAnsi"/>
      <w:lang w:eastAsia="en-US"/>
    </w:rPr>
  </w:style>
  <w:style w:type="paragraph" w:customStyle="1" w:styleId="D2DB965CF928423DBEC3CA3145B71E9A9">
    <w:name w:val="D2DB965CF928423DBEC3CA3145B71E9A9"/>
    <w:rsid w:val="00615017"/>
    <w:rPr>
      <w:rFonts w:eastAsiaTheme="minorHAnsi"/>
      <w:lang w:eastAsia="en-US"/>
    </w:rPr>
  </w:style>
  <w:style w:type="paragraph" w:customStyle="1" w:styleId="C2422E68E43942E38124C7BF88F754419">
    <w:name w:val="C2422E68E43942E38124C7BF88F754419"/>
    <w:rsid w:val="00615017"/>
    <w:rPr>
      <w:rFonts w:eastAsiaTheme="minorHAnsi"/>
      <w:lang w:eastAsia="en-US"/>
    </w:rPr>
  </w:style>
  <w:style w:type="paragraph" w:customStyle="1" w:styleId="0AC9B1C6EB984F0F8CCE5D81CBE58F1A9">
    <w:name w:val="0AC9B1C6EB984F0F8CCE5D81CBE58F1A9"/>
    <w:rsid w:val="00615017"/>
    <w:rPr>
      <w:rFonts w:eastAsiaTheme="minorHAnsi"/>
      <w:lang w:eastAsia="en-US"/>
    </w:rPr>
  </w:style>
  <w:style w:type="paragraph" w:customStyle="1" w:styleId="72D4007C099B430DABC538F3A2FB5AAC9">
    <w:name w:val="72D4007C099B430DABC538F3A2FB5AAC9"/>
    <w:rsid w:val="00615017"/>
    <w:rPr>
      <w:rFonts w:eastAsiaTheme="minorHAnsi"/>
      <w:lang w:eastAsia="en-US"/>
    </w:rPr>
  </w:style>
  <w:style w:type="paragraph" w:customStyle="1" w:styleId="9724A98D9C91466AB3C716EBF974920C8">
    <w:name w:val="9724A98D9C91466AB3C716EBF974920C8"/>
    <w:rsid w:val="00615017"/>
    <w:rPr>
      <w:rFonts w:eastAsiaTheme="minorHAnsi"/>
      <w:lang w:eastAsia="en-US"/>
    </w:rPr>
  </w:style>
  <w:style w:type="paragraph" w:customStyle="1" w:styleId="C6E166A60BCA4B7C8742175773BE044C6">
    <w:name w:val="C6E166A60BCA4B7C8742175773BE044C6"/>
    <w:rsid w:val="00615017"/>
    <w:rPr>
      <w:rFonts w:eastAsiaTheme="minorHAnsi"/>
      <w:lang w:eastAsia="en-US"/>
    </w:rPr>
  </w:style>
  <w:style w:type="paragraph" w:customStyle="1" w:styleId="1072C1C650CD439A89663BB79B0414C66">
    <w:name w:val="1072C1C650CD439A89663BB79B0414C66"/>
    <w:rsid w:val="00615017"/>
    <w:rPr>
      <w:rFonts w:eastAsiaTheme="minorHAnsi"/>
      <w:lang w:eastAsia="en-US"/>
    </w:rPr>
  </w:style>
  <w:style w:type="paragraph" w:customStyle="1" w:styleId="519254034F0645D98C31B47A10E665A86">
    <w:name w:val="519254034F0645D98C31B47A10E665A86"/>
    <w:rsid w:val="00615017"/>
    <w:rPr>
      <w:rFonts w:eastAsiaTheme="minorHAnsi"/>
      <w:lang w:eastAsia="en-US"/>
    </w:rPr>
  </w:style>
  <w:style w:type="paragraph" w:customStyle="1" w:styleId="1B735D352C5947799D442FCCEF7CFB5B6">
    <w:name w:val="1B735D352C5947799D442FCCEF7CFB5B6"/>
    <w:rsid w:val="00615017"/>
    <w:rPr>
      <w:rFonts w:eastAsiaTheme="minorHAnsi"/>
      <w:lang w:eastAsia="en-US"/>
    </w:rPr>
  </w:style>
  <w:style w:type="paragraph" w:customStyle="1" w:styleId="A51692DC4B444B5198AD01D5FEEC01E86">
    <w:name w:val="A51692DC4B444B5198AD01D5FEEC01E86"/>
    <w:rsid w:val="00615017"/>
    <w:rPr>
      <w:rFonts w:eastAsiaTheme="minorHAnsi"/>
      <w:lang w:eastAsia="en-US"/>
    </w:rPr>
  </w:style>
  <w:style w:type="paragraph" w:customStyle="1" w:styleId="B74BAB0304A1439FAFEEE994A03277706">
    <w:name w:val="B74BAB0304A1439FAFEEE994A03277706"/>
    <w:rsid w:val="00615017"/>
    <w:rPr>
      <w:rFonts w:eastAsiaTheme="minorHAnsi"/>
      <w:lang w:eastAsia="en-US"/>
    </w:rPr>
  </w:style>
  <w:style w:type="paragraph" w:customStyle="1" w:styleId="9674D799BC5E4E4A8434B4B2144423CA6">
    <w:name w:val="9674D799BC5E4E4A8434B4B2144423CA6"/>
    <w:rsid w:val="00615017"/>
    <w:rPr>
      <w:rFonts w:eastAsiaTheme="minorHAnsi"/>
      <w:lang w:eastAsia="en-US"/>
    </w:rPr>
  </w:style>
  <w:style w:type="paragraph" w:customStyle="1" w:styleId="E7A1688F7A014F91AD59DB856003F6076">
    <w:name w:val="E7A1688F7A014F91AD59DB856003F6076"/>
    <w:rsid w:val="00615017"/>
    <w:rPr>
      <w:rFonts w:eastAsiaTheme="minorHAnsi"/>
      <w:lang w:eastAsia="en-US"/>
    </w:rPr>
  </w:style>
  <w:style w:type="paragraph" w:customStyle="1" w:styleId="61AC6ADD5B06407E96C69AC652048CD46">
    <w:name w:val="61AC6ADD5B06407E96C69AC652048CD46"/>
    <w:rsid w:val="00615017"/>
    <w:rPr>
      <w:rFonts w:eastAsiaTheme="minorHAnsi"/>
      <w:lang w:eastAsia="en-US"/>
    </w:rPr>
  </w:style>
  <w:style w:type="paragraph" w:customStyle="1" w:styleId="5D8784E37DED475F8D60AC4BB7560C4A6">
    <w:name w:val="5D8784E37DED475F8D60AC4BB7560C4A6"/>
    <w:rsid w:val="00615017"/>
    <w:rPr>
      <w:rFonts w:eastAsiaTheme="minorHAnsi"/>
      <w:lang w:eastAsia="en-US"/>
    </w:rPr>
  </w:style>
  <w:style w:type="paragraph" w:customStyle="1" w:styleId="EE8BC10B0A8D4C6A8392F8D216DA99666">
    <w:name w:val="EE8BC10B0A8D4C6A8392F8D216DA99666"/>
    <w:rsid w:val="00615017"/>
    <w:rPr>
      <w:rFonts w:eastAsiaTheme="minorHAnsi"/>
      <w:lang w:eastAsia="en-US"/>
    </w:rPr>
  </w:style>
  <w:style w:type="paragraph" w:customStyle="1" w:styleId="B821E4715E714DB9BED876269F9C8E9A6">
    <w:name w:val="B821E4715E714DB9BED876269F9C8E9A6"/>
    <w:rsid w:val="00615017"/>
    <w:rPr>
      <w:rFonts w:eastAsiaTheme="minorHAnsi"/>
      <w:lang w:eastAsia="en-US"/>
    </w:rPr>
  </w:style>
  <w:style w:type="paragraph" w:customStyle="1" w:styleId="66629FEEBADE428B90281A5BA5D097F16">
    <w:name w:val="66629FEEBADE428B90281A5BA5D097F16"/>
    <w:rsid w:val="00615017"/>
    <w:rPr>
      <w:rFonts w:eastAsiaTheme="minorHAnsi"/>
      <w:lang w:eastAsia="en-US"/>
    </w:rPr>
  </w:style>
  <w:style w:type="paragraph" w:customStyle="1" w:styleId="F9B48CD355A94CC69D5479C1E45718DD6">
    <w:name w:val="F9B48CD355A94CC69D5479C1E45718DD6"/>
    <w:rsid w:val="00615017"/>
    <w:rPr>
      <w:rFonts w:eastAsiaTheme="minorHAnsi"/>
      <w:lang w:eastAsia="en-US"/>
    </w:rPr>
  </w:style>
  <w:style w:type="paragraph" w:customStyle="1" w:styleId="ED241198A35C433A98D7F39E0786F9702">
    <w:name w:val="ED241198A35C433A98D7F39E0786F9702"/>
    <w:rsid w:val="00615017"/>
    <w:rPr>
      <w:rFonts w:eastAsiaTheme="minorHAnsi"/>
      <w:lang w:eastAsia="en-US"/>
    </w:rPr>
  </w:style>
  <w:style w:type="paragraph" w:customStyle="1" w:styleId="F182DAFE51FE44A38B77C3DD973BC2B82">
    <w:name w:val="F182DAFE51FE44A38B77C3DD973BC2B82"/>
    <w:rsid w:val="00615017"/>
    <w:rPr>
      <w:rFonts w:eastAsiaTheme="minorHAnsi"/>
      <w:lang w:eastAsia="en-US"/>
    </w:rPr>
  </w:style>
  <w:style w:type="paragraph" w:customStyle="1" w:styleId="2A5B9EEBF78A455E9626CF06EC0B81CC2">
    <w:name w:val="2A5B9EEBF78A455E9626CF06EC0B81CC2"/>
    <w:rsid w:val="00615017"/>
    <w:rPr>
      <w:rFonts w:eastAsiaTheme="minorHAnsi"/>
      <w:lang w:eastAsia="en-US"/>
    </w:rPr>
  </w:style>
  <w:style w:type="paragraph" w:customStyle="1" w:styleId="313AD046E4894C7AB262487684457EDE3">
    <w:name w:val="313AD046E4894C7AB262487684457EDE3"/>
    <w:rsid w:val="00615017"/>
    <w:rPr>
      <w:rFonts w:eastAsiaTheme="minorHAnsi"/>
      <w:lang w:eastAsia="en-US"/>
    </w:rPr>
  </w:style>
  <w:style w:type="paragraph" w:customStyle="1" w:styleId="751C3A911A864EBC89A8353D894087F03">
    <w:name w:val="751C3A911A864EBC89A8353D894087F03"/>
    <w:rsid w:val="00615017"/>
    <w:rPr>
      <w:rFonts w:eastAsiaTheme="minorHAnsi"/>
      <w:lang w:eastAsia="en-US"/>
    </w:rPr>
  </w:style>
  <w:style w:type="paragraph" w:customStyle="1" w:styleId="7318B71AFFF04CB0908557F13755E5073">
    <w:name w:val="7318B71AFFF04CB0908557F13755E5073"/>
    <w:rsid w:val="00615017"/>
    <w:rPr>
      <w:rFonts w:eastAsiaTheme="minorHAnsi"/>
      <w:lang w:eastAsia="en-US"/>
    </w:rPr>
  </w:style>
  <w:style w:type="paragraph" w:customStyle="1" w:styleId="296ACAB77C7F4A1E9BB21BDE0D1D1ED73">
    <w:name w:val="296ACAB77C7F4A1E9BB21BDE0D1D1ED73"/>
    <w:rsid w:val="00615017"/>
    <w:rPr>
      <w:rFonts w:eastAsiaTheme="minorHAnsi"/>
      <w:lang w:eastAsia="en-US"/>
    </w:rPr>
  </w:style>
  <w:style w:type="paragraph" w:customStyle="1" w:styleId="B5309F8DD4A74CD1974C48BB86A889D53">
    <w:name w:val="B5309F8DD4A74CD1974C48BB86A889D53"/>
    <w:rsid w:val="00615017"/>
    <w:rPr>
      <w:rFonts w:eastAsiaTheme="minorHAnsi"/>
      <w:lang w:eastAsia="en-US"/>
    </w:rPr>
  </w:style>
  <w:style w:type="paragraph" w:customStyle="1" w:styleId="4965D65197AF47F1B07B2123C458A8CD3">
    <w:name w:val="4965D65197AF47F1B07B2123C458A8CD3"/>
    <w:rsid w:val="00615017"/>
    <w:rPr>
      <w:rFonts w:eastAsiaTheme="minorHAnsi"/>
      <w:lang w:eastAsia="en-US"/>
    </w:rPr>
  </w:style>
  <w:style w:type="paragraph" w:customStyle="1" w:styleId="17453761ABCF4C45BE8FD01B1C1E485F3">
    <w:name w:val="17453761ABCF4C45BE8FD01B1C1E485F3"/>
    <w:rsid w:val="00615017"/>
    <w:rPr>
      <w:rFonts w:eastAsiaTheme="minorHAnsi"/>
      <w:lang w:eastAsia="en-US"/>
    </w:rPr>
  </w:style>
  <w:style w:type="paragraph" w:customStyle="1" w:styleId="A3127AEF22B849C2AA5A57CC79DF6A832">
    <w:name w:val="A3127AEF22B849C2AA5A57CC79DF6A832"/>
    <w:rsid w:val="00615017"/>
    <w:rPr>
      <w:rFonts w:eastAsiaTheme="minorHAnsi"/>
      <w:lang w:eastAsia="en-US"/>
    </w:rPr>
  </w:style>
  <w:style w:type="paragraph" w:customStyle="1" w:styleId="E54144FF450E48A48EFED669E82DD68C2">
    <w:name w:val="E54144FF450E48A48EFED669E82DD68C2"/>
    <w:rsid w:val="00615017"/>
    <w:rPr>
      <w:rFonts w:eastAsiaTheme="minorHAnsi"/>
      <w:lang w:eastAsia="en-US"/>
    </w:rPr>
  </w:style>
  <w:style w:type="paragraph" w:customStyle="1" w:styleId="68FF0B9BF2B041E9A96A316808C60DEB2">
    <w:name w:val="68FF0B9BF2B041E9A96A316808C60DEB2"/>
    <w:rsid w:val="00615017"/>
    <w:rPr>
      <w:rFonts w:eastAsiaTheme="minorHAnsi"/>
      <w:lang w:eastAsia="en-US"/>
    </w:rPr>
  </w:style>
  <w:style w:type="paragraph" w:customStyle="1" w:styleId="9EA8C215A18D4943A4EC58CA564AD0FD2">
    <w:name w:val="9EA8C215A18D4943A4EC58CA564AD0FD2"/>
    <w:rsid w:val="00615017"/>
    <w:rPr>
      <w:rFonts w:eastAsiaTheme="minorHAnsi"/>
      <w:lang w:eastAsia="en-US"/>
    </w:rPr>
  </w:style>
  <w:style w:type="paragraph" w:customStyle="1" w:styleId="65AEEDBD0BFB412FBCFF44A57D95D1032">
    <w:name w:val="65AEEDBD0BFB412FBCFF44A57D95D1032"/>
    <w:rsid w:val="00615017"/>
    <w:rPr>
      <w:rFonts w:eastAsiaTheme="minorHAnsi"/>
      <w:lang w:eastAsia="en-US"/>
    </w:rPr>
  </w:style>
  <w:style w:type="paragraph" w:customStyle="1" w:styleId="DC586CF8276E45F49E36EDE6523829582">
    <w:name w:val="DC586CF8276E45F49E36EDE6523829582"/>
    <w:rsid w:val="00615017"/>
    <w:rPr>
      <w:rFonts w:eastAsiaTheme="minorHAnsi"/>
      <w:lang w:eastAsia="en-US"/>
    </w:rPr>
  </w:style>
  <w:style w:type="paragraph" w:customStyle="1" w:styleId="86A42EB7CAA14197B953191229E9B6CC2">
    <w:name w:val="86A42EB7CAA14197B953191229E9B6CC2"/>
    <w:rsid w:val="00615017"/>
    <w:rPr>
      <w:rFonts w:eastAsiaTheme="minorHAnsi"/>
      <w:lang w:eastAsia="en-US"/>
    </w:rPr>
  </w:style>
  <w:style w:type="paragraph" w:customStyle="1" w:styleId="3896326B7CC1488F8C35E47716500F792">
    <w:name w:val="3896326B7CC1488F8C35E47716500F792"/>
    <w:rsid w:val="00615017"/>
    <w:rPr>
      <w:rFonts w:eastAsiaTheme="minorHAnsi"/>
      <w:lang w:eastAsia="en-US"/>
    </w:rPr>
  </w:style>
  <w:style w:type="paragraph" w:customStyle="1" w:styleId="AC3104F18A7B4417BC5421062BA78EC92">
    <w:name w:val="AC3104F18A7B4417BC5421062BA78EC92"/>
    <w:rsid w:val="00615017"/>
    <w:rPr>
      <w:rFonts w:eastAsiaTheme="minorHAnsi"/>
      <w:lang w:eastAsia="en-US"/>
    </w:rPr>
  </w:style>
  <w:style w:type="paragraph" w:customStyle="1" w:styleId="8F277C745D8741BF8C3CE220D6E493CA2">
    <w:name w:val="8F277C745D8741BF8C3CE220D6E493CA2"/>
    <w:rsid w:val="00615017"/>
    <w:rPr>
      <w:rFonts w:eastAsiaTheme="minorHAnsi"/>
      <w:lang w:eastAsia="en-US"/>
    </w:rPr>
  </w:style>
  <w:style w:type="paragraph" w:customStyle="1" w:styleId="E437AD5A804142459730C9183CC6ABFD2">
    <w:name w:val="E437AD5A804142459730C9183CC6ABFD2"/>
    <w:rsid w:val="00615017"/>
    <w:rPr>
      <w:rFonts w:eastAsiaTheme="minorHAnsi"/>
      <w:lang w:eastAsia="en-US"/>
    </w:rPr>
  </w:style>
  <w:style w:type="paragraph" w:customStyle="1" w:styleId="B0916DE59CCA422BA41184BD304F184E2">
    <w:name w:val="B0916DE59CCA422BA41184BD304F184E2"/>
    <w:rsid w:val="00615017"/>
    <w:rPr>
      <w:rFonts w:eastAsiaTheme="minorHAnsi"/>
      <w:lang w:eastAsia="en-US"/>
    </w:rPr>
  </w:style>
  <w:style w:type="paragraph" w:customStyle="1" w:styleId="4056ED55B76E4B848DD27E2B45224E8A2">
    <w:name w:val="4056ED55B76E4B848DD27E2B45224E8A2"/>
    <w:rsid w:val="00615017"/>
    <w:rPr>
      <w:rFonts w:eastAsiaTheme="minorHAnsi"/>
      <w:lang w:eastAsia="en-US"/>
    </w:rPr>
  </w:style>
  <w:style w:type="paragraph" w:customStyle="1" w:styleId="D78EAC538E0B4BBE8E62BE01E16A60A72">
    <w:name w:val="D78EAC538E0B4BBE8E62BE01E16A60A72"/>
    <w:rsid w:val="00615017"/>
    <w:rPr>
      <w:rFonts w:eastAsiaTheme="minorHAnsi"/>
      <w:lang w:eastAsia="en-US"/>
    </w:rPr>
  </w:style>
  <w:style w:type="paragraph" w:customStyle="1" w:styleId="4C3C33FA3F9849AD85A6244D80C6C8972">
    <w:name w:val="4C3C33FA3F9849AD85A6244D80C6C8972"/>
    <w:rsid w:val="00615017"/>
    <w:rPr>
      <w:rFonts w:eastAsiaTheme="minorHAnsi"/>
      <w:lang w:eastAsia="en-US"/>
    </w:rPr>
  </w:style>
  <w:style w:type="paragraph" w:customStyle="1" w:styleId="019E8C52EC454BD8B8454C294BBC4C3E2">
    <w:name w:val="019E8C52EC454BD8B8454C294BBC4C3E2"/>
    <w:rsid w:val="00615017"/>
    <w:rPr>
      <w:rFonts w:eastAsiaTheme="minorHAnsi"/>
      <w:lang w:eastAsia="en-US"/>
    </w:rPr>
  </w:style>
  <w:style w:type="paragraph" w:customStyle="1" w:styleId="15B552D92C074294AF9B5C2AA0F14DB82">
    <w:name w:val="15B552D92C074294AF9B5C2AA0F14DB82"/>
    <w:rsid w:val="00615017"/>
    <w:rPr>
      <w:rFonts w:eastAsiaTheme="minorHAnsi"/>
      <w:lang w:eastAsia="en-US"/>
    </w:rPr>
  </w:style>
  <w:style w:type="paragraph" w:customStyle="1" w:styleId="9C3BCB682AF24175BA9D9C5045C966DE2">
    <w:name w:val="9C3BCB682AF24175BA9D9C5045C966DE2"/>
    <w:rsid w:val="00615017"/>
    <w:rPr>
      <w:rFonts w:eastAsiaTheme="minorHAnsi"/>
      <w:lang w:eastAsia="en-US"/>
    </w:rPr>
  </w:style>
  <w:style w:type="paragraph" w:customStyle="1" w:styleId="2EE69A76AE7E4F01B36C003B7EA7A1E32">
    <w:name w:val="2EE69A76AE7E4F01B36C003B7EA7A1E32"/>
    <w:rsid w:val="00615017"/>
    <w:rPr>
      <w:rFonts w:eastAsiaTheme="minorHAnsi"/>
      <w:lang w:eastAsia="en-US"/>
    </w:rPr>
  </w:style>
  <w:style w:type="paragraph" w:customStyle="1" w:styleId="984C4FF37F3746B3840C21EB1AC165742">
    <w:name w:val="984C4FF37F3746B3840C21EB1AC165742"/>
    <w:rsid w:val="00615017"/>
    <w:rPr>
      <w:rFonts w:eastAsiaTheme="minorHAnsi"/>
      <w:lang w:eastAsia="en-US"/>
    </w:rPr>
  </w:style>
  <w:style w:type="paragraph" w:customStyle="1" w:styleId="A1171F7D14CC4C00B833687FCB359A3C2">
    <w:name w:val="A1171F7D14CC4C00B833687FCB359A3C2"/>
    <w:rsid w:val="00615017"/>
    <w:rPr>
      <w:rFonts w:eastAsiaTheme="minorHAnsi"/>
      <w:lang w:eastAsia="en-US"/>
    </w:rPr>
  </w:style>
  <w:style w:type="paragraph" w:customStyle="1" w:styleId="6CF74E045DD84154BD9900557E2B55091">
    <w:name w:val="6CF74E045DD84154BD9900557E2B55091"/>
    <w:rsid w:val="00615017"/>
    <w:rPr>
      <w:rFonts w:eastAsiaTheme="minorHAnsi"/>
      <w:lang w:eastAsia="en-US"/>
    </w:rPr>
  </w:style>
  <w:style w:type="paragraph" w:customStyle="1" w:styleId="D54AEA19FFEA4584AF0F6AD96CA70FA81">
    <w:name w:val="D54AEA19FFEA4584AF0F6AD96CA70FA81"/>
    <w:rsid w:val="00615017"/>
    <w:rPr>
      <w:rFonts w:eastAsiaTheme="minorHAnsi"/>
      <w:lang w:eastAsia="en-US"/>
    </w:rPr>
  </w:style>
  <w:style w:type="paragraph" w:customStyle="1" w:styleId="3343FE2759B747169065620A1901D25C1">
    <w:name w:val="3343FE2759B747169065620A1901D25C1"/>
    <w:rsid w:val="00615017"/>
    <w:rPr>
      <w:rFonts w:eastAsiaTheme="minorHAnsi"/>
      <w:lang w:eastAsia="en-US"/>
    </w:rPr>
  </w:style>
  <w:style w:type="paragraph" w:customStyle="1" w:styleId="AA0383C8F1954D4697AC07B4BBCCA7D11">
    <w:name w:val="AA0383C8F1954D4697AC07B4BBCCA7D11"/>
    <w:rsid w:val="00615017"/>
    <w:rPr>
      <w:rFonts w:eastAsiaTheme="minorHAnsi"/>
      <w:lang w:eastAsia="en-US"/>
    </w:rPr>
  </w:style>
  <w:style w:type="paragraph" w:customStyle="1" w:styleId="80CB819B3FEC4C8B9EF2F59F692EECAC1">
    <w:name w:val="80CB819B3FEC4C8B9EF2F59F692EECAC1"/>
    <w:rsid w:val="00615017"/>
    <w:rPr>
      <w:rFonts w:eastAsiaTheme="minorHAnsi"/>
      <w:lang w:eastAsia="en-US"/>
    </w:rPr>
  </w:style>
  <w:style w:type="paragraph" w:customStyle="1" w:styleId="6402D53AEA4743C399432880BAB761F11">
    <w:name w:val="6402D53AEA4743C399432880BAB761F11"/>
    <w:rsid w:val="00615017"/>
    <w:rPr>
      <w:rFonts w:eastAsiaTheme="minorHAnsi"/>
      <w:lang w:eastAsia="en-US"/>
    </w:rPr>
  </w:style>
  <w:style w:type="paragraph" w:customStyle="1" w:styleId="0F35756AC69940DEA0F0A4F8C0612950">
    <w:name w:val="0F35756AC69940DEA0F0A4F8C0612950"/>
    <w:rsid w:val="00615017"/>
  </w:style>
  <w:style w:type="paragraph" w:customStyle="1" w:styleId="475504B6FBBB493CB5E5E6DE64C8FA86">
    <w:name w:val="475504B6FBBB493CB5E5E6DE64C8FA86"/>
    <w:rsid w:val="00615017"/>
  </w:style>
  <w:style w:type="paragraph" w:customStyle="1" w:styleId="8EF9CA70378B44E182DD476712BBC244">
    <w:name w:val="8EF9CA70378B44E182DD476712BBC244"/>
    <w:rsid w:val="00615017"/>
  </w:style>
  <w:style w:type="paragraph" w:customStyle="1" w:styleId="7D8EE9938BA54D09AB163BA95DED5C5F">
    <w:name w:val="7D8EE9938BA54D09AB163BA95DED5C5F"/>
    <w:rsid w:val="0018012E"/>
    <w:pPr>
      <w:spacing w:after="200" w:line="276" w:lineRule="auto"/>
    </w:pPr>
  </w:style>
  <w:style w:type="paragraph" w:customStyle="1" w:styleId="69F88691AD4640CEAA1EC73D334F732B">
    <w:name w:val="69F88691AD4640CEAA1EC73D334F732B"/>
    <w:rsid w:val="0018012E"/>
    <w:pPr>
      <w:spacing w:after="200" w:line="276" w:lineRule="auto"/>
    </w:pPr>
  </w:style>
  <w:style w:type="paragraph" w:customStyle="1" w:styleId="BD667F2BC51D445FBC3BFA47690D20F2">
    <w:name w:val="BD667F2BC51D445FBC3BFA47690D20F2"/>
    <w:rsid w:val="0018012E"/>
    <w:pPr>
      <w:spacing w:after="200" w:line="276" w:lineRule="auto"/>
    </w:pPr>
  </w:style>
  <w:style w:type="paragraph" w:customStyle="1" w:styleId="818249A3D1FA40A8AA568EBC6DFA0AD5">
    <w:name w:val="818249A3D1FA40A8AA568EBC6DFA0AD5"/>
    <w:rsid w:val="0018012E"/>
    <w:pPr>
      <w:spacing w:after="200" w:line="276" w:lineRule="auto"/>
    </w:pPr>
  </w:style>
  <w:style w:type="paragraph" w:customStyle="1" w:styleId="9A125DB52DA44C0A990F485BD8BE37F5">
    <w:name w:val="9A125DB52DA44C0A990F485BD8BE37F5"/>
    <w:rsid w:val="0018012E"/>
    <w:pPr>
      <w:spacing w:after="200" w:line="276" w:lineRule="auto"/>
    </w:pPr>
  </w:style>
  <w:style w:type="paragraph" w:customStyle="1" w:styleId="34B3169FFC57436DAA38F4DD5E03E442">
    <w:name w:val="34B3169FFC57436DAA38F4DD5E03E442"/>
    <w:rsid w:val="0018012E"/>
    <w:pPr>
      <w:spacing w:after="200" w:line="276" w:lineRule="auto"/>
    </w:pPr>
  </w:style>
  <w:style w:type="paragraph" w:customStyle="1" w:styleId="762698067AFF4B1BAF83D7EB9B6661A8">
    <w:name w:val="762698067AFF4B1BAF83D7EB9B6661A8"/>
    <w:rsid w:val="00707E0D"/>
  </w:style>
  <w:style w:type="paragraph" w:customStyle="1" w:styleId="A9424ED5CB894DDB9CFF197F48983AAF">
    <w:name w:val="A9424ED5CB894DDB9CFF197F48983AAF"/>
    <w:rsid w:val="00707E0D"/>
  </w:style>
  <w:style w:type="paragraph" w:customStyle="1" w:styleId="A9D39053AB4640FC8C207CEA3A4E3256">
    <w:name w:val="A9D39053AB4640FC8C207CEA3A4E3256"/>
    <w:rsid w:val="00707E0D"/>
  </w:style>
  <w:style w:type="paragraph" w:customStyle="1" w:styleId="ABD6E8D3058E47FE920590BD31994D73">
    <w:name w:val="ABD6E8D3058E47FE920590BD31994D73"/>
    <w:rsid w:val="00707E0D"/>
  </w:style>
  <w:style w:type="paragraph" w:customStyle="1" w:styleId="1B7404BAD07E48F8BE20E82F37658C45">
    <w:name w:val="1B7404BAD07E48F8BE20E82F37658C45"/>
    <w:rsid w:val="00707E0D"/>
  </w:style>
  <w:style w:type="paragraph" w:customStyle="1" w:styleId="22FDF030536E439AA014D91D7838C82D">
    <w:name w:val="22FDF030536E439AA014D91D7838C82D"/>
    <w:rsid w:val="00707E0D"/>
  </w:style>
  <w:style w:type="paragraph" w:customStyle="1" w:styleId="18C782B9F4164C75B19202380ECF93EC">
    <w:name w:val="18C782B9F4164C75B19202380ECF93EC"/>
    <w:rsid w:val="00707E0D"/>
  </w:style>
  <w:style w:type="paragraph" w:customStyle="1" w:styleId="0E5B720D35234B58A23635B6012D43FE">
    <w:name w:val="0E5B720D35234B58A23635B6012D43FE"/>
    <w:rsid w:val="00707E0D"/>
  </w:style>
  <w:style w:type="paragraph" w:customStyle="1" w:styleId="77BF33AF9F3C496D8798ABF762B8F9A8">
    <w:name w:val="77BF33AF9F3C496D8798ABF762B8F9A8"/>
    <w:rsid w:val="00707E0D"/>
  </w:style>
  <w:style w:type="paragraph" w:customStyle="1" w:styleId="BA32B17215424DD886DBAE7BB13F024C">
    <w:name w:val="BA32B17215424DD886DBAE7BB13F024C"/>
    <w:rsid w:val="00707E0D"/>
  </w:style>
  <w:style w:type="paragraph" w:customStyle="1" w:styleId="93B20AEA591A40329AF8A65282BF9070">
    <w:name w:val="93B20AEA591A40329AF8A65282BF9070"/>
    <w:rsid w:val="00707E0D"/>
  </w:style>
  <w:style w:type="paragraph" w:customStyle="1" w:styleId="A27BAD993F5B40D0B02DF439795692D3">
    <w:name w:val="A27BAD993F5B40D0B02DF439795692D3"/>
    <w:rsid w:val="00707E0D"/>
  </w:style>
  <w:style w:type="paragraph" w:customStyle="1" w:styleId="99E507C0DCB64CD3A00167D52A140304">
    <w:name w:val="99E507C0DCB64CD3A00167D52A140304"/>
    <w:rsid w:val="00707E0D"/>
  </w:style>
  <w:style w:type="paragraph" w:customStyle="1" w:styleId="F7804D86142649D0972CDCA43ECF2759">
    <w:name w:val="F7804D86142649D0972CDCA43ECF2759"/>
    <w:rsid w:val="00707E0D"/>
  </w:style>
  <w:style w:type="paragraph" w:customStyle="1" w:styleId="42D8721039D643A292BE0256BA15A859">
    <w:name w:val="42D8721039D643A292BE0256BA15A859"/>
    <w:rsid w:val="00707E0D"/>
  </w:style>
  <w:style w:type="paragraph" w:customStyle="1" w:styleId="6FEF64D6BF2249A6A491F40CC920DCE2">
    <w:name w:val="6FEF64D6BF2249A6A491F40CC920DCE2"/>
    <w:rsid w:val="00707E0D"/>
  </w:style>
  <w:style w:type="paragraph" w:customStyle="1" w:styleId="A306278744B84380ADB817EFEF868133">
    <w:name w:val="A306278744B84380ADB817EFEF868133"/>
    <w:rsid w:val="00707E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80454C-6D7F-4A8A-A353-9C07166E6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282</Words>
  <Characters>7312</Characters>
  <Application>Microsoft Office Word</Application>
  <DocSecurity>0</DocSecurity>
  <Lines>60</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em</dc:creator>
  <cp:keywords/>
  <dc:description/>
  <cp:lastModifiedBy>admin</cp:lastModifiedBy>
  <cp:revision>5</cp:revision>
  <cp:lastPrinted>2025-01-09T14:15:00Z</cp:lastPrinted>
  <dcterms:created xsi:type="dcterms:W3CDTF">2026-01-07T11:19:00Z</dcterms:created>
  <dcterms:modified xsi:type="dcterms:W3CDTF">2026-01-14T10:52:00Z</dcterms:modified>
</cp:coreProperties>
</file>